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1941AEE" w:rsidR="00B72611" w:rsidRPr="00720497" w:rsidRDefault="00B72611" w:rsidP="00C25F0D">
      <w:pPr>
        <w:pStyle w:val="ChapterTitleNumberBPBHEB"/>
        <w:rPr>
          <w:b w:val="0"/>
          <w:color w:val="2F5496" w:themeColor="accent1" w:themeShade="BF"/>
        </w:rPr>
      </w:pPr>
      <w:r w:rsidRPr="00720497">
        <w:rPr>
          <w:b w:val="0"/>
          <w:color w:val="2F5496" w:themeColor="accent1" w:themeShade="BF"/>
        </w:rPr>
        <w:t xml:space="preserve">CHAPTER </w:t>
      </w:r>
      <w:r w:rsidR="00E232F8" w:rsidRPr="00720497">
        <w:rPr>
          <w:b w:val="0"/>
          <w:color w:val="2F5496" w:themeColor="accent1" w:themeShade="BF"/>
        </w:rPr>
        <w:t>14</w:t>
      </w:r>
      <w:r w:rsidRPr="00720497">
        <w:rPr>
          <w:b w:val="0"/>
          <w:color w:val="2F5496" w:themeColor="accent1" w:themeShade="BF"/>
        </w:rPr>
        <w:t xml:space="preserve"> </w:t>
      </w:r>
    </w:p>
    <w:p w14:paraId="5FF7DD92" w14:textId="67BE56F3" w:rsidR="00D169BC" w:rsidRPr="00720497" w:rsidRDefault="00155518" w:rsidP="00C25F0D">
      <w:pPr>
        <w:pStyle w:val="ChapterTitleBPBHEB"/>
        <w:rPr>
          <w:b/>
          <w:color w:val="2F5496" w:themeColor="accent1" w:themeShade="BF"/>
        </w:rPr>
      </w:pPr>
      <w:r w:rsidRPr="00720497">
        <w:rPr>
          <w:b/>
          <w:color w:val="2F5496" w:themeColor="accent1" w:themeShade="BF"/>
        </w:rPr>
        <w:t>AWS Well-Architected Framework</w:t>
      </w:r>
    </w:p>
    <w:p w14:paraId="61D3F05F" w14:textId="07A2913B" w:rsidR="002523E3" w:rsidRPr="00720497" w:rsidRDefault="002523E3" w:rsidP="00720497">
      <w:pPr>
        <w:pStyle w:val="Heading1BPBHEB"/>
        <w:rPr>
          <w:b/>
        </w:rPr>
      </w:pPr>
      <w:r w:rsidRPr="002523E3">
        <w:rPr>
          <w:bCs/>
        </w:rPr>
        <w:br/>
      </w:r>
      <w:r w:rsidR="00502CBB" w:rsidRPr="00720497">
        <w:rPr>
          <w:b/>
        </w:rPr>
        <w:t>Introduction</w:t>
      </w:r>
    </w:p>
    <w:p w14:paraId="28474D1D" w14:textId="222FEB19" w:rsidR="00A64645" w:rsidRPr="00A64645" w:rsidRDefault="000F4D90" w:rsidP="00C25F0D">
      <w:pPr>
        <w:pStyle w:val="NormalBPBHEB"/>
      </w:pPr>
      <w:r>
        <w:t>This chapter will teach</w:t>
      </w:r>
      <w:r w:rsidR="00A64645" w:rsidRPr="00A64645">
        <w:t xml:space="preserve"> the AWS Well-Architected Framework, a comprehensive guide for designing secure, high-performing, resilient, and efficient cloud environments. We will cover the </w:t>
      </w:r>
      <w:r>
        <w:t>framework's core principles and best practices</w:t>
      </w:r>
      <w:r w:rsidR="00A64645" w:rsidRPr="00A64645">
        <w:t>, drawing from the knowledge and insights presented in the previous 1</w:t>
      </w:r>
      <w:r w:rsidR="003802B7">
        <w:t>3</w:t>
      </w:r>
      <w:r w:rsidR="00A64645" w:rsidRPr="00A64645">
        <w:t xml:space="preserve"> chapters of this book.</w:t>
      </w:r>
    </w:p>
    <w:p w14:paraId="51371795" w14:textId="0358CCDD" w:rsidR="002523E3" w:rsidRDefault="000F4D90" w:rsidP="00C25F0D">
      <w:pPr>
        <w:pStyle w:val="NormalBPBHEB"/>
      </w:pPr>
      <w:r>
        <w:t>Examining the Well-Architected Framework, we must reflect on the foundational pillars guiding</w:t>
      </w:r>
      <w:r w:rsidR="00A64645" w:rsidRPr="00A64645">
        <w:t xml:space="preserve"> its design and objectives. Developed by AWS, the framework serves as a tool for architects, developers, and cloud practitioners to design, evaluate, and optimize their workloads and architectures on AWS</w:t>
      </w:r>
      <w:r>
        <w:t>.</w:t>
      </w:r>
      <w:r w:rsidR="00960A16">
        <w:t xml:space="preserve"> </w:t>
      </w:r>
      <w:sdt>
        <w:sdtPr>
          <w:id w:val="1919443102"/>
          <w:citation/>
        </w:sdtPr>
        <w:sdtEndPr/>
        <w:sdtContent>
          <w:r w:rsidR="0085544F">
            <w:fldChar w:fldCharType="begin"/>
          </w:r>
          <w:r w:rsidR="0085544F">
            <w:instrText xml:space="preserve"> CITATION Ama20 \l 1033 </w:instrText>
          </w:r>
          <w:r w:rsidR="0085544F">
            <w:fldChar w:fldCharType="separate"/>
          </w:r>
          <w:r w:rsidR="00A31A71" w:rsidRPr="00A31A71">
            <w:rPr>
              <w:noProof/>
            </w:rPr>
            <w:t>[1]</w:t>
          </w:r>
          <w:r w:rsidR="0085544F">
            <w:fldChar w:fldCharType="end"/>
          </w:r>
        </w:sdtContent>
      </w:sdt>
      <w:r w:rsidR="002523E3" w:rsidRPr="002523E3">
        <w:t>.</w:t>
      </w:r>
    </w:p>
    <w:p w14:paraId="1AEDA415" w14:textId="3D67E88E" w:rsidR="00BA7D55" w:rsidRPr="00720497" w:rsidRDefault="00BA7D55" w:rsidP="00C25F0D">
      <w:pPr>
        <w:pStyle w:val="Heading1BPBHEB"/>
        <w:rPr>
          <w:b/>
        </w:rPr>
      </w:pPr>
      <w:r w:rsidRPr="00720497">
        <w:rPr>
          <w:b/>
        </w:rPr>
        <w:t>Learning objective</w:t>
      </w:r>
      <w:r w:rsidR="0064517F" w:rsidRPr="00720497">
        <w:rPr>
          <w:b/>
        </w:rPr>
        <w:t>s</w:t>
      </w:r>
    </w:p>
    <w:p w14:paraId="1DE591D9" w14:textId="7786C563" w:rsidR="00AF4D2D" w:rsidRDefault="00AF4D2D" w:rsidP="00C25F0D">
      <w:pPr>
        <w:pStyle w:val="NormalBPBHEB"/>
      </w:pPr>
      <w:commentRangeStart w:id="0"/>
      <w:commentRangeStart w:id="1"/>
      <w:commentRangeEnd w:id="0"/>
      <w:r>
        <w:rPr>
          <w:rStyle w:val="CommentReference"/>
          <w:rFonts w:asciiTheme="minorHAnsi" w:eastAsiaTheme="minorHAnsi" w:hAnsiTheme="minorHAnsi" w:cstheme="minorBidi"/>
        </w:rPr>
        <w:commentReference w:id="0"/>
      </w:r>
      <w:commentRangeEnd w:id="1"/>
      <w:r w:rsidR="00AC7702">
        <w:rPr>
          <w:rStyle w:val="CommentReference"/>
          <w:rFonts w:asciiTheme="minorHAnsi" w:eastAsiaTheme="minorHAnsi" w:hAnsiTheme="minorHAnsi" w:cstheme="minorBidi"/>
        </w:rPr>
        <w:commentReference w:id="1"/>
      </w:r>
      <w:r w:rsidR="00D95796" w:rsidRPr="00D95796">
        <w:t xml:space="preserve">By the end of this chapter, you will understand how the AWS Well-Architected Framework serves as a foundation for building secure, high-performing, resilient, and efficient cloud architectures. You </w:t>
      </w:r>
      <w:r w:rsidR="000F4D90">
        <w:t>can</w:t>
      </w:r>
      <w:r w:rsidR="00D95796" w:rsidRPr="00D95796">
        <w:t xml:space="preserve"> identify and apply the six pillars of the framework—Operational Excellence, Security, Reliability, Performance Efficiency, Cost Optimization, and Sustainability—to real-world use cases. You will </w:t>
      </w:r>
      <w:r w:rsidR="000F4D90">
        <w:t>learn</w:t>
      </w:r>
      <w:r w:rsidR="00D95796" w:rsidRPr="00D95796">
        <w:t xml:space="preserve"> how AWS services align with each pillar and how to use the AWS Well-Architected Tool and AWS Architecture Center to evaluate and optimize cloud workloads. This chapter will also prepare you to implement architectural best practices that support long-term scalability, governance, and innovation in AWS environments.</w:t>
      </w:r>
    </w:p>
    <w:p w14:paraId="1E8E6A90" w14:textId="07665B36" w:rsidR="00AA03E8" w:rsidRDefault="00AA03E8" w:rsidP="00C25F0D">
      <w:pPr>
        <w:pStyle w:val="NormalBPBHEB"/>
      </w:pPr>
      <w:r>
        <w:t xml:space="preserve">In this chapter, </w:t>
      </w:r>
      <w:r w:rsidR="002C07D1">
        <w:t>we</w:t>
      </w:r>
      <w:r w:rsidR="00EC674B">
        <w:t xml:space="preserve"> </w:t>
      </w:r>
      <w:r>
        <w:t>will</w:t>
      </w:r>
      <w:r w:rsidR="00AC7702">
        <w:t xml:space="preserve"> cover:</w:t>
      </w:r>
    </w:p>
    <w:p w14:paraId="0ACA85A9" w14:textId="4672414C" w:rsidR="00AC7702" w:rsidRPr="00AC7702" w:rsidRDefault="00AC7702" w:rsidP="00035B15">
      <w:pPr>
        <w:pStyle w:val="NormalBPBHEB"/>
        <w:numPr>
          <w:ilvl w:val="0"/>
          <w:numId w:val="78"/>
        </w:numPr>
        <w:rPr>
          <w:lang w:val="en-GB"/>
        </w:rPr>
      </w:pPr>
      <w:r w:rsidRPr="00AC7702">
        <w:rPr>
          <w:lang w:val="en-GB"/>
        </w:rPr>
        <w:t>AWS Well-Architected and the Six Pillars</w:t>
      </w:r>
    </w:p>
    <w:p w14:paraId="16764A76" w14:textId="77777777" w:rsidR="00AC7702" w:rsidRPr="00AC7702" w:rsidRDefault="00AC7702" w:rsidP="00035B15">
      <w:pPr>
        <w:pStyle w:val="NormalBPBHEB"/>
        <w:numPr>
          <w:ilvl w:val="0"/>
          <w:numId w:val="78"/>
        </w:numPr>
        <w:rPr>
          <w:lang w:val="en-GB"/>
        </w:rPr>
      </w:pPr>
      <w:r w:rsidRPr="00AC7702">
        <w:rPr>
          <w:lang w:val="en-GB"/>
        </w:rPr>
        <w:t>AWS Well-Architected Lenses</w:t>
      </w:r>
    </w:p>
    <w:p w14:paraId="53134ED5" w14:textId="77777777" w:rsidR="00AC7702" w:rsidRPr="00AC7702" w:rsidRDefault="00AC7702" w:rsidP="00035B15">
      <w:pPr>
        <w:pStyle w:val="NormalBPBHEB"/>
        <w:numPr>
          <w:ilvl w:val="0"/>
          <w:numId w:val="78"/>
        </w:numPr>
        <w:rPr>
          <w:lang w:val="en-GB"/>
        </w:rPr>
      </w:pPr>
      <w:r w:rsidRPr="00AC7702">
        <w:rPr>
          <w:lang w:val="en-GB"/>
        </w:rPr>
        <w:t>AWS Well-Architected Guidance</w:t>
      </w:r>
    </w:p>
    <w:p w14:paraId="26C42389" w14:textId="4965C8A8" w:rsidR="00AC7702" w:rsidRPr="00AC7702" w:rsidRDefault="00AC7702" w:rsidP="00035B15">
      <w:pPr>
        <w:pStyle w:val="NormalBPBHEB"/>
        <w:numPr>
          <w:ilvl w:val="0"/>
          <w:numId w:val="78"/>
        </w:numPr>
        <w:rPr>
          <w:lang w:val="en-GB"/>
        </w:rPr>
      </w:pPr>
      <w:r w:rsidRPr="00AC7702">
        <w:rPr>
          <w:lang w:val="en-GB"/>
        </w:rPr>
        <w:lastRenderedPageBreak/>
        <w:t xml:space="preserve">AWS Architecture </w:t>
      </w:r>
      <w:proofErr w:type="spellStart"/>
      <w:r w:rsidR="0072588B">
        <w:rPr>
          <w:lang w:val="en-GB"/>
        </w:rPr>
        <w:t>Center</w:t>
      </w:r>
      <w:proofErr w:type="spellEnd"/>
    </w:p>
    <w:p w14:paraId="1B507BFD" w14:textId="0A2A320C" w:rsidR="00AC7702" w:rsidRPr="002523E3" w:rsidRDefault="00AC7702" w:rsidP="00035B15">
      <w:pPr>
        <w:pStyle w:val="NormalBPBHEB"/>
        <w:numPr>
          <w:ilvl w:val="0"/>
          <w:numId w:val="78"/>
        </w:numPr>
      </w:pPr>
      <w:r w:rsidRPr="00EC674B">
        <w:rPr>
          <w:lang w:val="en-GB"/>
        </w:rPr>
        <w:t>AWS Architect Learning Path</w:t>
      </w:r>
    </w:p>
    <w:p w14:paraId="4990897E" w14:textId="1E6301C9" w:rsidR="002523E3" w:rsidRPr="00720497" w:rsidRDefault="002523E3" w:rsidP="006A133F">
      <w:pPr>
        <w:pStyle w:val="Heading2"/>
      </w:pPr>
      <w:r w:rsidRPr="00720497">
        <w:t xml:space="preserve">Understanding the </w:t>
      </w:r>
      <w:r w:rsidR="00AF4D2D" w:rsidRPr="00720497">
        <w:t>framework</w:t>
      </w:r>
    </w:p>
    <w:p w14:paraId="48F782DC" w14:textId="4B05BAA3" w:rsidR="002523E3" w:rsidRPr="002523E3" w:rsidRDefault="001F1600" w:rsidP="00C25F0D">
      <w:pPr>
        <w:pStyle w:val="NormalBPBHEB"/>
      </w:pPr>
      <w:r w:rsidRPr="001F1600">
        <w:t xml:space="preserve">At its core, the AWS Well-Architected Framework </w:t>
      </w:r>
      <w:r w:rsidR="00245AF7">
        <w:t xml:space="preserve">comprises </w:t>
      </w:r>
      <w:r w:rsidR="0072588B">
        <w:t>the best</w:t>
      </w:r>
      <w:r w:rsidR="00245AF7">
        <w:t xml:space="preserve"> practices and guidelines developed through years of collaboration with customers across various</w:t>
      </w:r>
      <w:r w:rsidRPr="001F1600">
        <w:t xml:space="preserve"> industries and use cases. It offers a comprehensive approach to cloud architecture, focusing on key areas such as security, reliability, performance efficiency, cost optimization, and operational excellence.</w:t>
      </w:r>
    </w:p>
    <w:p w14:paraId="5A6414D3" w14:textId="1E067376" w:rsidR="002523E3" w:rsidRPr="00720497" w:rsidRDefault="002523E3" w:rsidP="006A133F">
      <w:pPr>
        <w:pStyle w:val="Heading3"/>
      </w:pPr>
      <w:r w:rsidRPr="00720497">
        <w:t xml:space="preserve">Purpose and </w:t>
      </w:r>
      <w:r w:rsidR="00955381" w:rsidRPr="00720497">
        <w:t>d</w:t>
      </w:r>
      <w:r w:rsidRPr="00720497">
        <w:t>evelopment</w:t>
      </w:r>
    </w:p>
    <w:p w14:paraId="4C7FD9DD" w14:textId="3FFB9BED" w:rsidR="002523E3" w:rsidRPr="00C25F0D" w:rsidRDefault="002A2AD0" w:rsidP="005547AA">
      <w:r w:rsidRPr="00C25F0D">
        <w:t xml:space="preserve">The framework helps organizations create architectures that align with their business goals while adhering to fundamental principles. By offering a structured methodology and a set of best practices, AWS enables customers to design </w:t>
      </w:r>
      <w:r w:rsidR="00A8644C">
        <w:t>resilient, scalable, cost-effective, and operationally efficient solutions.</w:t>
      </w:r>
      <w:r w:rsidRPr="00C25F0D">
        <w:t xml:space="preserve"> </w:t>
      </w:r>
      <w:sdt>
        <w:sdtPr>
          <w:id w:val="-2061232576"/>
          <w:citation/>
        </w:sdtPr>
        <w:sdtEndPr/>
        <w:sdtContent>
          <w:r w:rsidR="002C2C6C" w:rsidRPr="00C25F0D">
            <w:fldChar w:fldCharType="begin"/>
          </w:r>
          <w:r w:rsidR="002C2C6C" w:rsidRPr="00C25F0D">
            <w:instrText xml:space="preserve"> CITATION Ama201 \l 1033 </w:instrText>
          </w:r>
          <w:r w:rsidR="002C2C6C" w:rsidRPr="00C25F0D">
            <w:fldChar w:fldCharType="separate"/>
          </w:r>
          <w:r w:rsidR="00A31A71" w:rsidRPr="00A31A71">
            <w:rPr>
              <w:noProof/>
            </w:rPr>
            <w:t>[2]</w:t>
          </w:r>
          <w:r w:rsidR="002C2C6C" w:rsidRPr="00C25F0D">
            <w:fldChar w:fldCharType="end"/>
          </w:r>
        </w:sdtContent>
      </w:sdt>
    </w:p>
    <w:p w14:paraId="5FD5CCBF" w14:textId="1898765F" w:rsidR="002523E3" w:rsidRDefault="002523E3" w:rsidP="00117D53">
      <w:pPr>
        <w:pStyle w:val="Heading3"/>
      </w:pPr>
      <w:r w:rsidRPr="00674EC5">
        <w:t xml:space="preserve">Core </w:t>
      </w:r>
      <w:r w:rsidR="00955381" w:rsidRPr="00674EC5">
        <w:t>p</w:t>
      </w:r>
      <w:r w:rsidRPr="00674EC5">
        <w:t xml:space="preserve">illars of the </w:t>
      </w:r>
      <w:r w:rsidR="000708E4" w:rsidRPr="00674EC5">
        <w:t>well-architected framework</w:t>
      </w:r>
    </w:p>
    <w:p w14:paraId="4D079DF2" w14:textId="7FB0E228" w:rsidR="00C25F0D" w:rsidRPr="005547AA" w:rsidRDefault="00C25F0D" w:rsidP="005547AA">
      <w:pPr>
        <w:rPr>
          <w:lang w:val="en-IN"/>
        </w:rPr>
      </w:pPr>
      <w:r w:rsidRPr="00C25F0D">
        <w:t xml:space="preserve">At the heart of the AWS Well-Architected Framework lies a structured set of foundational principles—referred to as pillars—that guide architects and engineers in designing cloud-native systems that are robust, scalable, and aligned with business objectives. These six pillars form the basis for evaluating and improving architecture across operational, technical, and strategic dimensions. Each pillar addresses a critical aspect of system design, from securing sensitive data and maintaining high availability to controlling costs and promoting environmental sustainability. Below is an overview of these core pillars and </w:t>
      </w:r>
      <w:r w:rsidR="00245AF7">
        <w:t>their impact on</w:t>
      </w:r>
      <w:r w:rsidRPr="00C25F0D">
        <w:t xml:space="preserve"> best practices in cloud architecture.</w:t>
      </w:r>
    </w:p>
    <w:p w14:paraId="281CB6F2" w14:textId="45413F5F" w:rsidR="002523E3" w:rsidRPr="002523E3" w:rsidRDefault="002523E3" w:rsidP="00035B15">
      <w:pPr>
        <w:pStyle w:val="NormalBPBHEB"/>
        <w:numPr>
          <w:ilvl w:val="0"/>
          <w:numId w:val="46"/>
        </w:numPr>
      </w:pPr>
      <w:commentRangeStart w:id="2"/>
      <w:commentRangeStart w:id="3"/>
      <w:r w:rsidRPr="00D673C8">
        <w:rPr>
          <w:b/>
          <w:bCs/>
        </w:rPr>
        <w:t>Security:</w:t>
      </w:r>
      <w:r w:rsidRPr="002523E3">
        <w:t xml:space="preserve"> </w:t>
      </w:r>
      <w:commentRangeEnd w:id="2"/>
      <w:r w:rsidR="009508EE">
        <w:rPr>
          <w:rStyle w:val="CommentReference"/>
        </w:rPr>
        <w:commentReference w:id="2"/>
      </w:r>
      <w:commentRangeEnd w:id="3"/>
      <w:r w:rsidR="00245AF7">
        <w:rPr>
          <w:rStyle w:val="CommentReference"/>
        </w:rPr>
        <w:commentReference w:id="3"/>
      </w:r>
      <w:r w:rsidR="00D673C8" w:rsidRPr="00D673C8">
        <w:t xml:space="preserve">Security is essential in any cloud architecture. The Well-Architected Framework </w:t>
      </w:r>
      <w:r w:rsidR="00D42FD4">
        <w:t>emphasizes the importance of robust security controls, encryption, identity and access management, and compliance measures to safeguard data and resources against</w:t>
      </w:r>
      <w:r w:rsidR="00D673C8" w:rsidRPr="00D673C8">
        <w:t xml:space="preserve"> unauthorized access, breaches, and cyber threats.</w:t>
      </w:r>
    </w:p>
    <w:p w14:paraId="70A3298B" w14:textId="3D4EED9D" w:rsidR="002523E3" w:rsidRPr="002523E3" w:rsidRDefault="002523E3" w:rsidP="00035B15">
      <w:pPr>
        <w:pStyle w:val="NormalBPBHEB"/>
        <w:numPr>
          <w:ilvl w:val="0"/>
          <w:numId w:val="46"/>
        </w:numPr>
      </w:pPr>
      <w:r w:rsidRPr="002523E3">
        <w:rPr>
          <w:b/>
          <w:bCs/>
        </w:rPr>
        <w:t>Reliability:</w:t>
      </w:r>
      <w:r w:rsidRPr="002523E3">
        <w:t xml:space="preserve"> Reliability ensures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17FE6319" w:rsidR="002523E3" w:rsidRPr="002523E3" w:rsidRDefault="002523E3" w:rsidP="00035B15">
      <w:pPr>
        <w:pStyle w:val="NormalBPBHEB"/>
        <w:numPr>
          <w:ilvl w:val="0"/>
          <w:numId w:val="46"/>
        </w:numPr>
      </w:pPr>
      <w:r w:rsidRPr="002523E3">
        <w:rPr>
          <w:b/>
          <w:bCs/>
        </w:rPr>
        <w:t xml:space="preserve">Performance </w:t>
      </w:r>
      <w:r w:rsidR="003C41FA">
        <w:rPr>
          <w:b/>
          <w:bCs/>
        </w:rPr>
        <w:t>e</w:t>
      </w:r>
      <w:r w:rsidRPr="002523E3">
        <w:rPr>
          <w:b/>
          <w:bCs/>
        </w:rPr>
        <w:t>fficiency:</w:t>
      </w:r>
      <w:r w:rsidRPr="002523E3">
        <w:t xml:space="preserve"> Performance efficiency focuses on optimizing resource utilization, minimizing latency, and maximizing throughput to meet the demands of dynamic workloads. The framework </w:t>
      </w:r>
      <w:r w:rsidR="00A27881" w:rsidRPr="002523E3">
        <w:t>advocates</w:t>
      </w:r>
      <w:r w:rsidRPr="002523E3">
        <w:t xml:space="preserve"> </w:t>
      </w:r>
      <w:r w:rsidR="00EC3A32">
        <w:t>using</w:t>
      </w:r>
      <w:r w:rsidRPr="002523E3">
        <w:t xml:space="preserve"> scalable </w:t>
      </w:r>
      <w:r w:rsidR="00D42FD4" w:rsidRPr="002523E3">
        <w:t>architecture</w:t>
      </w:r>
      <w:r w:rsidRPr="002523E3">
        <w:t xml:space="preserve">, caching strategies, load balancing, and </w:t>
      </w:r>
      <w:r w:rsidR="00265EA6">
        <w:t>performance-tuning</w:t>
      </w:r>
      <w:r w:rsidRPr="002523E3">
        <w:t xml:space="preserve"> techniques to deliver optimal user experiences and cost-effective performance.</w:t>
      </w:r>
    </w:p>
    <w:p w14:paraId="7644710D" w14:textId="192763E4" w:rsidR="002523E3" w:rsidRPr="002523E3" w:rsidRDefault="002523E3" w:rsidP="00035B15">
      <w:pPr>
        <w:pStyle w:val="NormalBPBHEB"/>
        <w:numPr>
          <w:ilvl w:val="0"/>
          <w:numId w:val="46"/>
        </w:numPr>
      </w:pPr>
      <w:r w:rsidRPr="002523E3">
        <w:rPr>
          <w:b/>
          <w:bCs/>
        </w:rPr>
        <w:lastRenderedPageBreak/>
        <w:t xml:space="preserve">Cost </w:t>
      </w:r>
      <w:r w:rsidR="003C41FA">
        <w:rPr>
          <w:b/>
          <w:bCs/>
        </w:rPr>
        <w:t>o</w:t>
      </w:r>
      <w:r w:rsidRPr="002523E3">
        <w:rPr>
          <w:b/>
          <w:bCs/>
        </w:rPr>
        <w:t>ptimization:</w:t>
      </w:r>
      <w:r w:rsidRPr="002523E3">
        <w:t xml:space="preserve"> Cost optimization </w:t>
      </w:r>
      <w:r w:rsidR="00CD7ADE">
        <w:t>involves efficiently utilizing cloud resources to minimize operational expenses without compromising</w:t>
      </w:r>
      <w:r w:rsidRPr="002523E3">
        <w:t xml:space="preserve"> performance or reliability. The Well-Architected Framework promotes the adoption of cost-effective architectures, reserved instances, usage-based pricing models, and monitoring tools to optimize spending and maximize ROI.</w:t>
      </w:r>
    </w:p>
    <w:p w14:paraId="3AB1ECF8" w14:textId="06CEF429" w:rsidR="002523E3" w:rsidRDefault="002523E3" w:rsidP="00035B15">
      <w:pPr>
        <w:pStyle w:val="NormalBPBHEB"/>
        <w:numPr>
          <w:ilvl w:val="0"/>
          <w:numId w:val="46"/>
        </w:numPr>
      </w:pPr>
      <w:r w:rsidRPr="002523E3">
        <w:rPr>
          <w:b/>
          <w:bCs/>
        </w:rPr>
        <w:t xml:space="preserve">Operational </w:t>
      </w:r>
      <w:r w:rsidR="003C41FA">
        <w:rPr>
          <w:b/>
          <w:bCs/>
        </w:rPr>
        <w:t>e</w:t>
      </w:r>
      <w:r w:rsidRPr="002523E3">
        <w:rPr>
          <w:b/>
          <w:bCs/>
        </w:rPr>
        <w:t>xcellence:</w:t>
      </w:r>
      <w:r w:rsidRPr="002523E3">
        <w:t xml:space="preserve"> Operational excellence encompasses the ability to manage and evolve cloud environments through automation, monitoring, and continuous improvement practices. The framework </w:t>
      </w:r>
      <w:r w:rsidR="006C1A6C" w:rsidRPr="002523E3">
        <w:t>advocates</w:t>
      </w:r>
      <w:r w:rsidRPr="002523E3">
        <w:t xml:space="preserve"> </w:t>
      </w:r>
      <w:r w:rsidR="00EC3A32">
        <w:t>implementing</w:t>
      </w:r>
      <w:r w:rsidRPr="002523E3">
        <w:t xml:space="preserve"> DevOps principles, infrastructure as code, automated testing, and documentation to streamline operations, enhance agility, and drive innovation.</w:t>
      </w:r>
    </w:p>
    <w:p w14:paraId="04050C03" w14:textId="53713F18" w:rsidR="002809B8" w:rsidRPr="002523E3" w:rsidRDefault="002809B8" w:rsidP="00035B15">
      <w:pPr>
        <w:pStyle w:val="NormalBPBHEB"/>
        <w:numPr>
          <w:ilvl w:val="0"/>
          <w:numId w:val="46"/>
        </w:numPr>
      </w:pPr>
      <w:r w:rsidRPr="002809B8">
        <w:rPr>
          <w:b/>
          <w:bCs/>
        </w:rPr>
        <w:t>Sustainability</w:t>
      </w:r>
      <w:r w:rsidRPr="002809B8">
        <w:t xml:space="preserve">: Sustainability emphasizes the importance of designing and operating </w:t>
      </w:r>
      <w:r w:rsidR="00E1616B">
        <w:t>environmentally conscious and resource-efficient systems</w:t>
      </w:r>
      <w:r w:rsidRPr="002809B8">
        <w:t xml:space="preserve">. The Well-Architected Framework advocates for integrating sustainable practices into cloud architectures, such as optimizing energy usage across data centers, selecting energy-efficient resources, and reducing the overall carbon footprint. By </w:t>
      </w:r>
      <w:r w:rsidR="00CD7ADE">
        <w:t xml:space="preserve">promoting renewable energy sources and enhancing resource utilization, the framework fosters the development of green technologies and solutions that positively contribute </w:t>
      </w:r>
      <w:r w:rsidRPr="002809B8">
        <w:t>to environmental stewardship while maintaining system efficiency and performance.</w:t>
      </w:r>
    </w:p>
    <w:p w14:paraId="56DCB9A3" w14:textId="3488F986" w:rsidR="002523E3" w:rsidRPr="002523E3" w:rsidRDefault="00572875" w:rsidP="006A133F">
      <w:pPr>
        <w:pStyle w:val="Heading2"/>
      </w:pPr>
      <w:r>
        <w:t xml:space="preserve">AWS </w:t>
      </w:r>
      <w:r w:rsidR="006C0516">
        <w:t>s</w:t>
      </w:r>
      <w:r>
        <w:t>ervices</w:t>
      </w:r>
      <w:r w:rsidR="00496159">
        <w:t xml:space="preserve"> </w:t>
      </w:r>
      <w:r w:rsidR="006C0516">
        <w:t>c</w:t>
      </w:r>
      <w:r w:rsidR="00496159">
        <w:t xml:space="preserve">oming </w:t>
      </w:r>
      <w:r w:rsidR="006C0516">
        <w:t>t</w:t>
      </w:r>
      <w:r w:rsidR="00496159">
        <w:t>ogether</w:t>
      </w:r>
    </w:p>
    <w:p w14:paraId="18D60600" w14:textId="671D12C0" w:rsidR="00C5797E" w:rsidRPr="00C5797E" w:rsidRDefault="00C5797E" w:rsidP="00C25F0D">
      <w:pPr>
        <w:pStyle w:val="NormalBPBHEB"/>
      </w:pPr>
      <w:r w:rsidRPr="00C5797E">
        <w:t xml:space="preserve">In the previous chapters, we explored a wide range of AWS services, tools, and best practices </w:t>
      </w:r>
      <w:r w:rsidR="00874DFB">
        <w:t>for improving cloud architecture, migration, governance, and management. As we now transition to discussing the AWS Well-Architected Framework, we will integrate insights from those chapters to illustrate how each component supports the framework's core principles</w:t>
      </w:r>
      <w:r w:rsidRPr="00C5797E">
        <w:t>.</w:t>
      </w:r>
      <w:r w:rsidRPr="00C5797E">
        <w:br/>
        <w:t xml:space="preserve">For example, AWS </w:t>
      </w:r>
      <w:r w:rsidRPr="0080430F">
        <w:rPr>
          <w:b/>
          <w:bCs/>
        </w:rPr>
        <w:t>Application Migration Service</w:t>
      </w:r>
      <w:r w:rsidRPr="00C5797E">
        <w:t xml:space="preserve"> (</w:t>
      </w:r>
      <w:r w:rsidRPr="0080430F">
        <w:rPr>
          <w:b/>
          <w:bCs/>
        </w:rPr>
        <w:t>MGN</w:t>
      </w:r>
      <w:r w:rsidRPr="00C5797E">
        <w:t xml:space="preserve">), AWS </w:t>
      </w:r>
      <w:r w:rsidRPr="0080430F">
        <w:rPr>
          <w:b/>
          <w:bCs/>
        </w:rPr>
        <w:t>Database Migration Service</w:t>
      </w:r>
      <w:r w:rsidRPr="00C5797E">
        <w:t xml:space="preserve"> (</w:t>
      </w:r>
      <w:r w:rsidRPr="0080430F">
        <w:rPr>
          <w:b/>
          <w:bCs/>
        </w:rPr>
        <w:t>DMS</w:t>
      </w:r>
      <w:r w:rsidRPr="00C5797E">
        <w:t xml:space="preserve">), and AWS </w:t>
      </w:r>
      <w:proofErr w:type="spellStart"/>
      <w:r w:rsidRPr="00C5797E">
        <w:t>DataSync</w:t>
      </w:r>
      <w:proofErr w:type="spellEnd"/>
      <w:r w:rsidRPr="00C5797E">
        <w:t xml:space="preserve">—covered in </w:t>
      </w:r>
      <w:commentRangeStart w:id="4"/>
      <w:commentRangeStart w:id="5"/>
      <w:r w:rsidRPr="00C5797E">
        <w:t>Chapter 1</w:t>
      </w:r>
      <w:r w:rsidR="00874DFB">
        <w:t>3</w:t>
      </w:r>
      <w:commentRangeEnd w:id="4"/>
      <w:r w:rsidR="00117DFB">
        <w:rPr>
          <w:rStyle w:val="CommentReference"/>
          <w:rFonts w:asciiTheme="minorHAnsi" w:eastAsiaTheme="minorHAnsi" w:hAnsiTheme="minorHAnsi" w:cstheme="minorBidi"/>
        </w:rPr>
        <w:commentReference w:id="4"/>
      </w:r>
      <w:commentRangeEnd w:id="5"/>
      <w:r w:rsidR="0085382C">
        <w:rPr>
          <w:rStyle w:val="CommentReference"/>
          <w:rFonts w:asciiTheme="minorHAnsi" w:eastAsiaTheme="minorHAnsi" w:hAnsiTheme="minorHAnsi" w:cstheme="minorBidi"/>
        </w:rPr>
        <w:commentReference w:id="5"/>
      </w:r>
      <w:r w:rsidR="00A607EE">
        <w:t xml:space="preserve"> “</w:t>
      </w:r>
      <w:r w:rsidR="0085382C" w:rsidRPr="0085382C">
        <w:t>Migration &amp; Transfer</w:t>
      </w:r>
      <w:r w:rsidR="0085382C">
        <w:t>”</w:t>
      </w:r>
      <w:r w:rsidRPr="00C5797E">
        <w:t>—are key to enabling smooth migration and workload transfer to the cloud, a crucial element in building well-architected solutions. Likewise, AWS CloudTrail, AWS Config, AWS Control Tower, and AWS Systems Manager—discussed earlier—are vital in ensuring security, compliance, and operational excellence across AWS environments.</w:t>
      </w:r>
    </w:p>
    <w:p w14:paraId="65B0F029" w14:textId="43BC833B" w:rsidR="00C5797E" w:rsidRPr="008870E3" w:rsidRDefault="00C5797E" w:rsidP="006A133F">
      <w:pPr>
        <w:pStyle w:val="Heading3"/>
      </w:pPr>
      <w:commentRangeStart w:id="6"/>
      <w:commentRangeStart w:id="7"/>
      <w:r w:rsidRPr="008870E3">
        <w:t xml:space="preserve">Best </w:t>
      </w:r>
      <w:r w:rsidR="00BE6EEA">
        <w:t>p</w:t>
      </w:r>
      <w:r w:rsidRPr="008870E3">
        <w:t>ractices</w:t>
      </w:r>
      <w:commentRangeEnd w:id="6"/>
      <w:r w:rsidR="00353847">
        <w:rPr>
          <w:rStyle w:val="CommentReference"/>
          <w:rFonts w:asciiTheme="minorHAnsi" w:eastAsiaTheme="minorHAnsi" w:hAnsiTheme="minorHAnsi" w:cstheme="minorBidi"/>
          <w:color w:val="auto"/>
          <w:lang w:val="en-US"/>
        </w:rPr>
        <w:commentReference w:id="6"/>
      </w:r>
      <w:commentRangeEnd w:id="7"/>
      <w:r w:rsidR="00AC5ABF">
        <w:rPr>
          <w:rStyle w:val="CommentReference"/>
          <w:rFonts w:asciiTheme="minorHAnsi" w:eastAsiaTheme="minorHAnsi" w:hAnsiTheme="minorHAnsi" w:cstheme="minorBidi"/>
          <w:color w:val="auto"/>
          <w:lang w:val="en-US"/>
        </w:rPr>
        <w:commentReference w:id="7"/>
      </w:r>
    </w:p>
    <w:p w14:paraId="4FFA3DA5" w14:textId="4D8BF330" w:rsidR="00C5797E" w:rsidRPr="00C5797E" w:rsidRDefault="00353847" w:rsidP="00C25F0D">
      <w:pPr>
        <w:pStyle w:val="NormalBPBHEB"/>
      </w:pPr>
      <w:r>
        <w:t>This chapter</w:t>
      </w:r>
      <w:r w:rsidR="00C5797E" w:rsidRPr="00C5797E">
        <w:t xml:space="preserve"> serves as the culmination of our journey through AWS cloud computing. Here, we synthesize the principles, tools, and best practices from earlier chapters, applying them within the framework of the AWS Well-Architected Framework. By following the framework’s core principles, organizations can design cloud solutions that are resilient, scalable, and optimized for security, performance, cost, and operational efficiency.</w:t>
      </w:r>
    </w:p>
    <w:p w14:paraId="4E714956" w14:textId="7EF13766" w:rsidR="008046E1" w:rsidRDefault="00C5797E" w:rsidP="00C25F0D">
      <w:pPr>
        <w:pStyle w:val="NormalBPBHEB"/>
      </w:pPr>
      <w:r w:rsidRPr="00C5797E">
        <w:t>Join us as we explore real-world scenarios and uncover the practical application of the AWS Well-Architected Framework, highlighting how it enables the creation of efficient and resilient cloud environments.</w:t>
      </w:r>
    </w:p>
    <w:p w14:paraId="3A91F813" w14:textId="300E06E3" w:rsidR="00D12EA8" w:rsidRDefault="00D12EA8" w:rsidP="00CC498D">
      <w:pPr>
        <w:spacing w:after="240"/>
      </w:pPr>
      <w:r>
        <w:t>T</w:t>
      </w:r>
      <w:r w:rsidR="009461C2">
        <w:t xml:space="preserve">he illustration below </w:t>
      </w:r>
      <w:r w:rsidR="003D3749">
        <w:t>shows the</w:t>
      </w:r>
      <w:r w:rsidR="009461C2" w:rsidRPr="009461C2">
        <w:t xml:space="preserve"> six pillars of the Well-Architected Framework</w:t>
      </w:r>
      <w:r w:rsidR="00A27F1F">
        <w:t>, as described by Jeff Barr on July 9, 2020, in the AWS Well-Architected Tool</w:t>
      </w:r>
      <w:commentRangeStart w:id="8"/>
      <w:commentRangeEnd w:id="8"/>
      <w:r w:rsidR="009461C2" w:rsidRPr="009461C2">
        <w:commentReference w:id="8"/>
      </w:r>
      <w:commentRangeStart w:id="9"/>
      <w:commentRangeEnd w:id="9"/>
      <w:r w:rsidR="009461C2" w:rsidRPr="009461C2">
        <w:commentReference w:id="9"/>
      </w:r>
      <w:r w:rsidR="00FE58A4">
        <w:t>.</w:t>
      </w:r>
    </w:p>
    <w:p w14:paraId="41DD7448" w14:textId="41E20478" w:rsidR="004C3521" w:rsidRDefault="00BB7930" w:rsidP="00C25F0D">
      <w:pPr>
        <w:pStyle w:val="FigureBPBHEB"/>
      </w:pPr>
      <w:commentRangeStart w:id="10"/>
      <w:commentRangeStart w:id="11"/>
      <w:r>
        <w:rPr>
          <w:noProof/>
        </w:rPr>
        <w:drawing>
          <wp:inline distT="0" distB="0" distL="0" distR="0" wp14:anchorId="43275EAB" wp14:editId="6D5F4460">
            <wp:extent cx="5676900" cy="2525809"/>
            <wp:effectExtent l="0" t="0" r="0" b="825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86009" cy="2529862"/>
                    </a:xfrm>
                    <a:prstGeom prst="rect">
                      <a:avLst/>
                    </a:prstGeom>
                    <a:noFill/>
                  </pic:spPr>
                </pic:pic>
              </a:graphicData>
            </a:graphic>
          </wp:inline>
        </w:drawing>
      </w:r>
      <w:commentRangeEnd w:id="10"/>
      <w:r w:rsidR="00900AA2">
        <w:rPr>
          <w:rStyle w:val="CommentReference"/>
          <w:rFonts w:asciiTheme="minorHAnsi" w:hAnsiTheme="minorHAnsi"/>
        </w:rPr>
        <w:commentReference w:id="10"/>
      </w:r>
      <w:commentRangeEnd w:id="11"/>
      <w:r w:rsidR="0097098D">
        <w:rPr>
          <w:rStyle w:val="CommentReference"/>
        </w:rPr>
        <w:commentReference w:id="11"/>
      </w:r>
    </w:p>
    <w:p w14:paraId="1EBC10BB" w14:textId="550C6A97" w:rsidR="00A16CE5" w:rsidRDefault="004C3521" w:rsidP="00AA737C">
      <w:pPr>
        <w:pStyle w:val="FigureCaptionBPBHEB"/>
      </w:pPr>
      <w:r w:rsidRPr="0080430F">
        <w:rPr>
          <w:b/>
        </w:rPr>
        <w:t xml:space="preserve">Figure </w:t>
      </w:r>
      <w:r w:rsidR="000A671B" w:rsidRPr="0080430F">
        <w:rPr>
          <w:b/>
        </w:rPr>
        <w:t>1</w:t>
      </w:r>
      <w:r w:rsidR="00D51DBF">
        <w:rPr>
          <w:b/>
        </w:rPr>
        <w:t>4</w:t>
      </w:r>
      <w:r w:rsidR="000A671B" w:rsidRPr="0080430F">
        <w:rPr>
          <w:b/>
        </w:rPr>
        <w:t>.</w:t>
      </w:r>
      <w:r w:rsidRPr="0080430F">
        <w:rPr>
          <w:b/>
        </w:rPr>
        <w:fldChar w:fldCharType="begin"/>
      </w:r>
      <w:r w:rsidRPr="0080430F">
        <w:rPr>
          <w:b/>
        </w:rPr>
        <w:instrText xml:space="preserve"> SEQ Figure \* ARABIC </w:instrText>
      </w:r>
      <w:r w:rsidRPr="0080430F">
        <w:rPr>
          <w:b/>
        </w:rPr>
        <w:fldChar w:fldCharType="separate"/>
      </w:r>
      <w:r w:rsidR="00960A16" w:rsidRPr="0080430F">
        <w:rPr>
          <w:b/>
          <w:noProof/>
        </w:rPr>
        <w:t>1</w:t>
      </w:r>
      <w:r w:rsidRPr="0080430F">
        <w:rPr>
          <w:b/>
        </w:rPr>
        <w:fldChar w:fldCharType="end"/>
      </w:r>
      <w:r w:rsidR="00D12EA8">
        <w:rPr>
          <w:b/>
        </w:rPr>
        <w:t xml:space="preserve"> </w:t>
      </w:r>
      <w:r w:rsidR="00BB7930">
        <w:t>T</w:t>
      </w:r>
      <w:r w:rsidRPr="00AC5E8C">
        <w:t xml:space="preserve">he </w:t>
      </w:r>
      <w:r w:rsidR="00BB7930">
        <w:t>six</w:t>
      </w:r>
      <w:r w:rsidRPr="00AC5E8C">
        <w:t xml:space="preserve"> pillars of the Well-Architected Framew</w:t>
      </w:r>
      <w:r w:rsidR="0097098D">
        <w:t>ork</w:t>
      </w:r>
    </w:p>
    <w:p w14:paraId="319E7038" w14:textId="77777777" w:rsidR="0097098D" w:rsidRPr="00FC6BF0" w:rsidRDefault="0097098D" w:rsidP="0097098D">
      <w:pPr>
        <w:pStyle w:val="FigureCaptionBPBHEB"/>
      </w:pPr>
    </w:p>
    <w:p w14:paraId="2FDA9806" w14:textId="7F948674" w:rsidR="00A16CE5" w:rsidRDefault="00A16CE5" w:rsidP="00C25F0D">
      <w:pPr>
        <w:pStyle w:val="NormalBPBHEB"/>
      </w:pPr>
      <w:r w:rsidRPr="00FC6BF0">
        <w:t xml:space="preserve">The AWS Well-Architected Framework </w:t>
      </w:r>
      <w:r w:rsidR="00AD0869">
        <w:t>offers specific lenses that guide organizations through key architectural areas, enabling them to explore aspects of their cloud environments in greater detail</w:t>
      </w:r>
      <w:r w:rsidRPr="00FC6BF0">
        <w:t>. Each lens focuses on key considerations and best practices tailored to address specific architectural concerns within the broader context of the Well-Architected Framework</w:t>
      </w:r>
      <w:r w:rsidR="008E641C">
        <w:t>.</w:t>
      </w:r>
      <w:r>
        <w:t xml:space="preserve"> </w:t>
      </w:r>
      <w:sdt>
        <w:sdtPr>
          <w:id w:val="-1914308613"/>
          <w:citation/>
        </w:sdtPr>
        <w:sdtEndPr/>
        <w:sdtContent>
          <w:r>
            <w:fldChar w:fldCharType="begin"/>
          </w:r>
          <w:r>
            <w:instrText xml:space="preserve"> CITATION Ama201 \l 1033 </w:instrText>
          </w:r>
          <w:r>
            <w:fldChar w:fldCharType="separate"/>
          </w:r>
          <w:r w:rsidR="00A31A71" w:rsidRPr="00A31A71">
            <w:rPr>
              <w:noProof/>
            </w:rPr>
            <w:t>[2]</w:t>
          </w:r>
          <w:r>
            <w:fldChar w:fldCharType="end"/>
          </w:r>
        </w:sdtContent>
      </w:sdt>
      <w:r w:rsidRPr="00FC6BF0">
        <w:t>.</w:t>
      </w:r>
    </w:p>
    <w:p w14:paraId="44AF521C" w14:textId="77777777" w:rsidR="00400A5C" w:rsidRDefault="00F65165" w:rsidP="00C25F0D">
      <w:pPr>
        <w:pStyle w:val="NormalBPBHEB"/>
        <w:rPr>
          <w:i/>
          <w:iCs/>
        </w:rPr>
      </w:pPr>
      <w:r w:rsidRPr="00F65165">
        <w:t>The AWS Well-Architected Custom Lens lifecycle provides a structured framework for defining, reviewing, and evolving architecture best practices tailored to specific organizational needs. It guides teams through creating, publishing, updating, and governing custom lenses to align with internal standards while leveraging the strengths of the broader Well-Architected Framework</w:t>
      </w:r>
      <w:r w:rsidRPr="008C599B">
        <w:rPr>
          <w:i/>
          <w:iCs/>
        </w:rPr>
        <w:t xml:space="preserve">. </w:t>
      </w:r>
    </w:p>
    <w:p w14:paraId="4CB32263" w14:textId="77777777" w:rsidR="00400A5C" w:rsidRPr="00400A5C" w:rsidRDefault="00400A5C" w:rsidP="00CC498D">
      <w:pPr>
        <w:pStyle w:val="Heading2"/>
      </w:pPr>
      <w:r w:rsidRPr="00400A5C">
        <w:t>Understanding AWS well-architected lenses</w:t>
      </w:r>
    </w:p>
    <w:p w14:paraId="0F3B0144" w14:textId="77777777" w:rsidR="00400A5C" w:rsidRPr="00400A5C" w:rsidRDefault="00400A5C" w:rsidP="00400A5C">
      <w:r w:rsidRPr="00400A5C">
        <w:t>AWS Well-Architected Lenses extend the foundational AWS Well-Architected Framework by providing additional, tailored guidance for specific technology domains, industries, or types of applications. These lenses are essential tools to help cloud architects build secure, high-performing, resilient, and efficient application infrastructure. Each lens provides a set of best practices, checklists, and detailed guidance that reflect the latest industry standards in a particular area, ensuring that all aspects of a solution are well-designed.</w:t>
      </w:r>
    </w:p>
    <w:p w14:paraId="4A13A95B" w14:textId="77777777" w:rsidR="00400A5C" w:rsidRDefault="00400A5C" w:rsidP="00C25F0D">
      <w:pPr>
        <w:pStyle w:val="NormalBPBHEB"/>
        <w:rPr>
          <w:i/>
          <w:iCs/>
        </w:rPr>
      </w:pPr>
    </w:p>
    <w:p w14:paraId="4342CA6C" w14:textId="13088CF1" w:rsidR="00F65165" w:rsidRDefault="00F65165" w:rsidP="00CC498D">
      <w:pPr>
        <w:pStyle w:val="NormalBPBHEB"/>
        <w:spacing w:after="240"/>
      </w:pPr>
      <w:r w:rsidRPr="008C599B">
        <w:rPr>
          <w:i/>
          <w:iCs/>
        </w:rPr>
        <w:t>Figure 14.2</w:t>
      </w:r>
      <w:r w:rsidRPr="00F65165">
        <w:t xml:space="preserve"> illustrates this lifecycle, highlighting the iterative stages </w:t>
      </w:r>
      <w:r w:rsidR="00874DFB">
        <w:t>of managing and effectively operationalizing custom lenses</w:t>
      </w:r>
      <w:r w:rsidRPr="00F65165">
        <w:t>.</w:t>
      </w:r>
    </w:p>
    <w:p w14:paraId="7006D998" w14:textId="77777777" w:rsidR="00A16CE5" w:rsidRDefault="00A16CE5" w:rsidP="00C25F0D">
      <w:pPr>
        <w:pStyle w:val="FigureBPBHEB"/>
      </w:pPr>
      <w:commentRangeStart w:id="12"/>
      <w:commentRangeStart w:id="13"/>
      <w:r>
        <w:rPr>
          <w:noProof/>
        </w:rPr>
        <w:drawing>
          <wp:inline distT="0" distB="0" distL="0" distR="0" wp14:anchorId="322F3897" wp14:editId="7FD7FFFA">
            <wp:extent cx="4768135" cy="3581400"/>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25492" cy="3624481"/>
                    </a:xfrm>
                    <a:prstGeom prst="rect">
                      <a:avLst/>
                    </a:prstGeom>
                    <a:noFill/>
                    <a:ln>
                      <a:noFill/>
                    </a:ln>
                  </pic:spPr>
                </pic:pic>
              </a:graphicData>
            </a:graphic>
          </wp:inline>
        </w:drawing>
      </w:r>
      <w:commentRangeEnd w:id="12"/>
      <w:r w:rsidR="00900AA2">
        <w:rPr>
          <w:rStyle w:val="CommentReference"/>
          <w:rFonts w:asciiTheme="minorHAnsi" w:hAnsiTheme="minorHAnsi"/>
        </w:rPr>
        <w:commentReference w:id="12"/>
      </w:r>
      <w:commentRangeEnd w:id="13"/>
      <w:r w:rsidR="00F65165">
        <w:rPr>
          <w:rStyle w:val="CommentReference"/>
        </w:rPr>
        <w:commentReference w:id="13"/>
      </w:r>
    </w:p>
    <w:p w14:paraId="51D69DFE" w14:textId="77777777" w:rsidR="00A16CE5" w:rsidRPr="00AD0869" w:rsidRDefault="00A16CE5" w:rsidP="00AD0869">
      <w:pPr>
        <w:pStyle w:val="Caption"/>
        <w:jc w:val="center"/>
        <w:rPr>
          <w:u w:val="single"/>
        </w:rPr>
      </w:pPr>
      <w:commentRangeStart w:id="14"/>
      <w:commentRangeStart w:id="15"/>
      <w:r>
        <w:t>Figure 14.</w:t>
      </w:r>
      <w:r>
        <w:fldChar w:fldCharType="begin"/>
      </w:r>
      <w:r>
        <w:instrText xml:space="preserve"> SEQ Figure \* ARABIC </w:instrText>
      </w:r>
      <w:r>
        <w:fldChar w:fldCharType="separate"/>
      </w:r>
      <w:r>
        <w:rPr>
          <w:noProof/>
        </w:rPr>
        <w:t>2</w:t>
      </w:r>
      <w:r>
        <w:fldChar w:fldCharType="end"/>
      </w:r>
      <w:r>
        <w:t xml:space="preserve"> </w:t>
      </w:r>
      <w:r w:rsidRPr="00C26866">
        <w:t>The AWS Well-Architected Custom Lens lifecycle</w:t>
      </w:r>
      <w:r>
        <w:t xml:space="preserve"> (AWS Blog).</w:t>
      </w:r>
      <w:commentRangeEnd w:id="14"/>
      <w:r w:rsidR="0031734E">
        <w:rPr>
          <w:rStyle w:val="CommentReference"/>
          <w:i w:val="0"/>
          <w:iCs w:val="0"/>
          <w:color w:val="auto"/>
        </w:rPr>
        <w:commentReference w:id="14"/>
      </w:r>
      <w:commentRangeEnd w:id="15"/>
      <w:r w:rsidR="008C3130">
        <w:rPr>
          <w:rStyle w:val="CommentReference"/>
          <w:i w:val="0"/>
          <w:iCs w:val="0"/>
          <w:color w:val="auto"/>
        </w:rPr>
        <w:commentReference w:id="15"/>
      </w:r>
    </w:p>
    <w:p w14:paraId="5BD93DF7" w14:textId="1AA008A0" w:rsidR="00A16CE5" w:rsidRPr="006E713F" w:rsidRDefault="00865932" w:rsidP="00CC498D">
      <w:pPr>
        <w:pStyle w:val="Heading3"/>
      </w:pPr>
      <w:r w:rsidRPr="006E713F">
        <w:t>I</w:t>
      </w:r>
      <w:r>
        <w:t>mportance</w:t>
      </w:r>
      <w:r w:rsidRPr="006E713F">
        <w:t xml:space="preserve"> </w:t>
      </w:r>
      <w:r w:rsidR="00A16CE5" w:rsidRPr="006E713F">
        <w:t xml:space="preserve">and </w:t>
      </w:r>
      <w:r w:rsidR="00A16CE5">
        <w:t>u</w:t>
      </w:r>
      <w:r w:rsidR="00A16CE5" w:rsidRPr="006E713F">
        <w:t xml:space="preserve">sage of </w:t>
      </w:r>
      <w:r w:rsidR="001C5CE7">
        <w:t>w</w:t>
      </w:r>
      <w:r w:rsidR="00A16CE5" w:rsidRPr="006E713F">
        <w:t>ell-</w:t>
      </w:r>
      <w:r w:rsidR="001C5CE7">
        <w:t>a</w:t>
      </w:r>
      <w:r w:rsidR="00A16CE5" w:rsidRPr="006E713F">
        <w:t xml:space="preserve">rchitected </w:t>
      </w:r>
      <w:r w:rsidR="00A16CE5">
        <w:t>l</w:t>
      </w:r>
      <w:r w:rsidR="00A16CE5" w:rsidRPr="006E713F">
        <w:t>enses</w:t>
      </w:r>
    </w:p>
    <w:p w14:paraId="47AF8BCC" w14:textId="02B7232E" w:rsidR="001C5CE7" w:rsidRDefault="00A16CE5" w:rsidP="00C25F0D">
      <w:pPr>
        <w:pStyle w:val="NormalBPBHEB"/>
      </w:pPr>
      <w:r w:rsidRPr="003865A8">
        <w:t xml:space="preserve">Well-Architected Lenses </w:t>
      </w:r>
      <w:r w:rsidR="00977D08">
        <w:t>are crucial</w:t>
      </w:r>
      <w:r w:rsidRPr="003865A8">
        <w:t xml:space="preserve"> in meeting the distinct needs of industries or technologies that the general AWS Well-Architected Framework may not fully address.</w:t>
      </w:r>
    </w:p>
    <w:p w14:paraId="382B219F" w14:textId="3923BE11" w:rsidR="00A16CE5" w:rsidRPr="006E713F" w:rsidRDefault="00A16CE5" w:rsidP="00C25F0D">
      <w:pPr>
        <w:pStyle w:val="NormalBPBHEB"/>
      </w:pPr>
      <w:r w:rsidRPr="006E713F">
        <w:t>They provide:</w:t>
      </w:r>
    </w:p>
    <w:p w14:paraId="69B59206" w14:textId="289B6EB9" w:rsidR="00A16CE5" w:rsidRPr="006E713F" w:rsidRDefault="00A16CE5" w:rsidP="00035B15">
      <w:pPr>
        <w:pStyle w:val="NormalBPBHEB"/>
        <w:numPr>
          <w:ilvl w:val="0"/>
          <w:numId w:val="47"/>
        </w:numPr>
      </w:pPr>
      <w:r w:rsidRPr="006E713F">
        <w:rPr>
          <w:b/>
          <w:bCs/>
        </w:rPr>
        <w:t xml:space="preserve">Deep </w:t>
      </w:r>
      <w:r>
        <w:rPr>
          <w:b/>
          <w:bCs/>
        </w:rPr>
        <w:t>d</w:t>
      </w:r>
      <w:r w:rsidRPr="006E713F">
        <w:rPr>
          <w:b/>
          <w:bCs/>
        </w:rPr>
        <w:t xml:space="preserve">ives into </w:t>
      </w:r>
      <w:r>
        <w:rPr>
          <w:b/>
          <w:bCs/>
        </w:rPr>
        <w:t>s</w:t>
      </w:r>
      <w:r w:rsidRPr="006E713F">
        <w:rPr>
          <w:b/>
          <w:bCs/>
        </w:rPr>
        <w:t xml:space="preserve">pecific </w:t>
      </w:r>
      <w:r>
        <w:rPr>
          <w:b/>
          <w:bCs/>
        </w:rPr>
        <w:t>a</w:t>
      </w:r>
      <w:r w:rsidRPr="006E713F">
        <w:rPr>
          <w:b/>
          <w:bCs/>
        </w:rPr>
        <w:t>reas</w:t>
      </w:r>
      <w:r w:rsidRPr="006E713F">
        <w:t xml:space="preserve">: Each lens focuses on challenges and solutions, providing </w:t>
      </w:r>
      <w:r w:rsidR="00593046">
        <w:t>profound</w:t>
      </w:r>
      <w:r w:rsidR="00593046" w:rsidRPr="006E713F">
        <w:t xml:space="preserve"> </w:t>
      </w:r>
      <w:r w:rsidRPr="006E713F">
        <w:t xml:space="preserve">technical advice </w:t>
      </w:r>
      <w:r w:rsidR="00977D08">
        <w:t xml:space="preserve">beyond the general advice </w:t>
      </w:r>
      <w:r w:rsidRPr="006E713F">
        <w:t>in the main framework.</w:t>
      </w:r>
    </w:p>
    <w:p w14:paraId="75AFD208" w14:textId="1FCC4A77" w:rsidR="00A16CE5" w:rsidRPr="006E713F" w:rsidRDefault="00A16CE5" w:rsidP="00035B15">
      <w:pPr>
        <w:pStyle w:val="NormalBPBHEB"/>
        <w:numPr>
          <w:ilvl w:val="0"/>
          <w:numId w:val="47"/>
        </w:numPr>
      </w:pPr>
      <w:r w:rsidRPr="006E713F">
        <w:rPr>
          <w:b/>
          <w:bCs/>
        </w:rPr>
        <w:t xml:space="preserve">Contextual </w:t>
      </w:r>
      <w:r>
        <w:rPr>
          <w:b/>
          <w:bCs/>
        </w:rPr>
        <w:t>b</w:t>
      </w:r>
      <w:r w:rsidRPr="006E713F">
        <w:rPr>
          <w:b/>
          <w:bCs/>
        </w:rPr>
        <w:t xml:space="preserve">est </w:t>
      </w:r>
      <w:r>
        <w:rPr>
          <w:b/>
          <w:bCs/>
        </w:rPr>
        <w:t>p</w:t>
      </w:r>
      <w:r w:rsidRPr="006E713F">
        <w:rPr>
          <w:b/>
          <w:bCs/>
        </w:rPr>
        <w:t>ractices</w:t>
      </w:r>
      <w:r w:rsidRPr="006E713F">
        <w:t xml:space="preserve">: Lenses adapt the five pillars of the Well-Architected Framework to specific contexts, ensuring that the advice is relevant and directly applicable to </w:t>
      </w:r>
      <w:r w:rsidR="008E378C">
        <w:t>scenarios</w:t>
      </w:r>
      <w:r w:rsidRPr="006E713F">
        <w:t xml:space="preserve"> or industries.</w:t>
      </w:r>
    </w:p>
    <w:p w14:paraId="751985A6" w14:textId="22608507" w:rsidR="00A16CE5" w:rsidRPr="006E713F" w:rsidRDefault="00A16CE5" w:rsidP="00035B15">
      <w:pPr>
        <w:pStyle w:val="NormalBPBHEB"/>
        <w:numPr>
          <w:ilvl w:val="0"/>
          <w:numId w:val="47"/>
        </w:numPr>
      </w:pPr>
      <w:r w:rsidRPr="006E713F">
        <w:rPr>
          <w:b/>
          <w:bCs/>
        </w:rPr>
        <w:t xml:space="preserve">Enhanced </w:t>
      </w:r>
      <w:r>
        <w:rPr>
          <w:b/>
          <w:bCs/>
        </w:rPr>
        <w:t>f</w:t>
      </w:r>
      <w:r w:rsidRPr="006E713F">
        <w:rPr>
          <w:b/>
          <w:bCs/>
        </w:rPr>
        <w:t xml:space="preserve">ocus on </w:t>
      </w:r>
      <w:r>
        <w:rPr>
          <w:b/>
          <w:bCs/>
        </w:rPr>
        <w:t>c</w:t>
      </w:r>
      <w:r w:rsidRPr="006E713F">
        <w:rPr>
          <w:b/>
          <w:bCs/>
        </w:rPr>
        <w:t xml:space="preserve">ompliance and </w:t>
      </w:r>
      <w:r>
        <w:rPr>
          <w:b/>
          <w:bCs/>
        </w:rPr>
        <w:t>s</w:t>
      </w:r>
      <w:r w:rsidRPr="006E713F">
        <w:rPr>
          <w:b/>
          <w:bCs/>
        </w:rPr>
        <w:t>ecurity</w:t>
      </w:r>
      <w:r w:rsidRPr="006E713F">
        <w:t xml:space="preserve">: </w:t>
      </w:r>
      <w:r>
        <w:t>Different</w:t>
      </w:r>
      <w:r w:rsidRPr="006E713F">
        <w:t xml:space="preserve"> lenses are tailored to industries with stringent regulatory requirements, </w:t>
      </w:r>
      <w:r w:rsidR="006C6466">
        <w:t>providing guidance that helps achieve</w:t>
      </w:r>
      <w:r w:rsidRPr="006E713F">
        <w:t xml:space="preserve"> compliance while harnessing the flexibility and efficiency of the AWS Cloud.</w:t>
      </w:r>
    </w:p>
    <w:p w14:paraId="6F291E2C" w14:textId="63008706" w:rsidR="00A16CE5" w:rsidRPr="006E713F" w:rsidRDefault="00A16CE5" w:rsidP="00035B15">
      <w:pPr>
        <w:pStyle w:val="NormalBPBHEB"/>
        <w:numPr>
          <w:ilvl w:val="0"/>
          <w:numId w:val="47"/>
        </w:numPr>
      </w:pPr>
      <w:r w:rsidRPr="006E713F">
        <w:rPr>
          <w:b/>
          <w:bCs/>
        </w:rPr>
        <w:t xml:space="preserve">Optimization </w:t>
      </w:r>
      <w:r>
        <w:rPr>
          <w:b/>
          <w:bCs/>
        </w:rPr>
        <w:t>o</w:t>
      </w:r>
      <w:r w:rsidRPr="006E713F">
        <w:rPr>
          <w:b/>
          <w:bCs/>
        </w:rPr>
        <w:t>pportunities</w:t>
      </w:r>
      <w:r w:rsidRPr="006E713F">
        <w:t xml:space="preserve">: They help identify </w:t>
      </w:r>
      <w:r w:rsidR="006C6466">
        <w:t>specific opportunities for improvement and optimization within</w:t>
      </w:r>
      <w:r w:rsidRPr="006E713F">
        <w:t xml:space="preserve"> technology stacks or business domains.</w:t>
      </w:r>
    </w:p>
    <w:p w14:paraId="17777B58" w14:textId="48CD767D" w:rsidR="00A16CE5" w:rsidRPr="0010424F" w:rsidRDefault="00A16CE5" w:rsidP="00CC498D">
      <w:pPr>
        <w:pStyle w:val="Heading2"/>
      </w:pPr>
      <w:r w:rsidRPr="0010424F">
        <w:t xml:space="preserve">Applications </w:t>
      </w:r>
      <w:r w:rsidR="008E378C" w:rsidRPr="0010424F">
        <w:t>for</w:t>
      </w:r>
      <w:r w:rsidRPr="0010424F">
        <w:t xml:space="preserve"> </w:t>
      </w:r>
      <w:r w:rsidR="00FC4DEC">
        <w:t>w</w:t>
      </w:r>
      <w:r w:rsidRPr="0010424F">
        <w:t>ell-</w:t>
      </w:r>
      <w:r w:rsidR="00FC4DEC">
        <w:t>a</w:t>
      </w:r>
      <w:r w:rsidRPr="0010424F">
        <w:t xml:space="preserve">rchitected </w:t>
      </w:r>
      <w:r w:rsidR="00FC4DEC">
        <w:t>l</w:t>
      </w:r>
      <w:r w:rsidRPr="0010424F">
        <w:t>enses</w:t>
      </w:r>
    </w:p>
    <w:p w14:paraId="5DC38E19" w14:textId="1BAA8C05" w:rsidR="00A16CE5" w:rsidRDefault="00A16CE5" w:rsidP="00C25F0D">
      <w:pPr>
        <w:pStyle w:val="NormalBPBHEB"/>
      </w:pPr>
      <w:r w:rsidRPr="006E713F">
        <w:t xml:space="preserve">Architects </w:t>
      </w:r>
      <w:r w:rsidR="006C6466">
        <w:t xml:space="preserve">utilize these lenses during the </w:t>
      </w:r>
      <w:r w:rsidR="00384A8C">
        <w:t>application development</w:t>
      </w:r>
      <w:r w:rsidR="002A35C6">
        <w:t>,</w:t>
      </w:r>
      <w:r w:rsidR="00384A8C">
        <w:t xml:space="preserve"> design, migration, and optimization phases </w:t>
      </w:r>
      <w:r w:rsidR="006C6466">
        <w:t xml:space="preserve">to ensure </w:t>
      </w:r>
      <w:r w:rsidR="002A35C6">
        <w:t>their AWS environments align</w:t>
      </w:r>
      <w:r w:rsidR="006C6466">
        <w:t xml:space="preserve"> with best practices tailored to their </w:t>
      </w:r>
      <w:r w:rsidRPr="006E713F">
        <w:t>business needs. For instance, a financial services firm will find Financial Services Lens particularly useful for addressing compliance and security requirements unique to the financial sector.</w:t>
      </w:r>
    </w:p>
    <w:p w14:paraId="78B9E64E" w14:textId="166544B2" w:rsidR="004E09A7" w:rsidRDefault="000B47DE" w:rsidP="00CC498D">
      <w:pPr>
        <w:pStyle w:val="Heading2"/>
      </w:pPr>
      <w:r w:rsidRPr="000B47DE">
        <w:t xml:space="preserve">Security </w:t>
      </w:r>
      <w:r w:rsidR="006C6BB9">
        <w:t>p</w:t>
      </w:r>
      <w:r w:rsidRPr="000B47DE">
        <w:t>illar</w:t>
      </w:r>
    </w:p>
    <w:p w14:paraId="247494B5" w14:textId="66AB2D07" w:rsidR="00292E86" w:rsidRPr="00292E86" w:rsidRDefault="00384A8C" w:rsidP="00C25F0D">
      <w:pPr>
        <w:pStyle w:val="NormalBPBHEB"/>
      </w:pPr>
      <w:r>
        <w:t>Securing applications and data in the cloud is paramount in the digital era, where data breaches and cyber threats are rampant</w:t>
      </w:r>
      <w:r w:rsidR="00292E86" w:rsidRPr="00292E86">
        <w:t>. AWS provides a robust framework to protect, detect, and respond to security vulnerabilities. The AWS Well-Architected Framework outlines security as a critical pillar, emphasizing protecting information and systems. Key security practices involve encryption, identity, access management (IAM), and meticulous network security configurations.</w:t>
      </w:r>
    </w:p>
    <w:p w14:paraId="4905C1CC" w14:textId="5FE6B25B" w:rsidR="000B47DE" w:rsidRPr="000B47DE" w:rsidRDefault="000B47DE" w:rsidP="00806EA4">
      <w:pPr>
        <w:pStyle w:val="Heading3"/>
      </w:pPr>
      <w:r w:rsidRPr="000B47DE">
        <w:t xml:space="preserve">Ensuring </w:t>
      </w:r>
      <w:r w:rsidR="006C6BB9" w:rsidRPr="000B47DE">
        <w:t>robust protection in cloud environments</w:t>
      </w:r>
    </w:p>
    <w:p w14:paraId="4D9183B0" w14:textId="6AB175B7" w:rsidR="006607B2" w:rsidRPr="000B47DE" w:rsidRDefault="000B47DE" w:rsidP="00C25F0D">
      <w:pPr>
        <w:pStyle w:val="NormalBPBHEB"/>
      </w:pPr>
      <w:r w:rsidRPr="000B47DE">
        <w:t>Security is a cornerstone of the AWS Well-Architected Framework. As the digital landscape evolves, protecting sensitive data, maintaining system integrity, and ensuring compliance have become paramount. AWS provides a comprehensive suite of tools and best practices to help organizations architect secure, resilient, and compliant cloud solutions.</w:t>
      </w:r>
    </w:p>
    <w:p w14:paraId="7E7913DA" w14:textId="5DF10CB8" w:rsidR="000B47DE" w:rsidRDefault="000B47DE" w:rsidP="005F2AF6">
      <w:pPr>
        <w:pStyle w:val="Heading3"/>
      </w:pPr>
      <w:r w:rsidRPr="000B47DE">
        <w:t xml:space="preserve">Key </w:t>
      </w:r>
      <w:r w:rsidR="00167022">
        <w:t>c</w:t>
      </w:r>
      <w:r w:rsidRPr="000B47DE">
        <w:t xml:space="preserve">onsiderations in the </w:t>
      </w:r>
      <w:r w:rsidR="00167022" w:rsidRPr="000B47DE">
        <w:t>security pillar</w:t>
      </w:r>
    </w:p>
    <w:p w14:paraId="0C5EEF61" w14:textId="3D44C207" w:rsidR="00292E86" w:rsidRPr="006607B2" w:rsidRDefault="00292E86" w:rsidP="00C25F0D">
      <w:pPr>
        <w:pStyle w:val="NormalBPBHEB"/>
      </w:pPr>
      <w:r w:rsidRPr="006607B2">
        <w:t xml:space="preserve">Security is a foundational pillar of the AWS Well-Architected Framework, emphasizing the importance of implementing robust security measures to protect data, systems, and assets. Key considerations include </w:t>
      </w:r>
      <w:sdt>
        <w:sdtPr>
          <w:id w:val="1079095433"/>
          <w:citation/>
        </w:sdtPr>
        <w:sdtEndPr/>
        <w:sdtContent>
          <w:r w:rsidRPr="006607B2">
            <w:fldChar w:fldCharType="begin"/>
          </w:r>
          <w:r w:rsidRPr="006607B2">
            <w:instrText xml:space="preserve"> CITATION Ama \l 1033 </w:instrText>
          </w:r>
          <w:r w:rsidRPr="006607B2">
            <w:fldChar w:fldCharType="separate"/>
          </w:r>
          <w:r w:rsidR="00A31A71" w:rsidRPr="00A31A71">
            <w:rPr>
              <w:noProof/>
            </w:rPr>
            <w:t>[3]</w:t>
          </w:r>
          <w:r w:rsidRPr="006607B2">
            <w:fldChar w:fldCharType="end"/>
          </w:r>
        </w:sdtContent>
      </w:sdt>
      <w:r w:rsidRPr="006607B2">
        <w:t>:</w:t>
      </w:r>
    </w:p>
    <w:p w14:paraId="05FB9A32" w14:textId="29A87D73" w:rsidR="000B47DE" w:rsidRPr="000B47DE" w:rsidRDefault="000B47DE" w:rsidP="00035B15">
      <w:pPr>
        <w:pStyle w:val="NormalBPBHEB"/>
        <w:numPr>
          <w:ilvl w:val="0"/>
          <w:numId w:val="48"/>
        </w:numPr>
      </w:pPr>
      <w:r w:rsidRPr="000B47DE">
        <w:rPr>
          <w:b/>
          <w:bCs/>
        </w:rPr>
        <w:t xml:space="preserve">Identity and </w:t>
      </w:r>
      <w:r w:rsidR="00DA2658">
        <w:rPr>
          <w:b/>
          <w:bCs/>
        </w:rPr>
        <w:t>a</w:t>
      </w:r>
      <w:r w:rsidRPr="000B47DE">
        <w:rPr>
          <w:b/>
          <w:bCs/>
        </w:rPr>
        <w:t xml:space="preserve">ccess </w:t>
      </w:r>
      <w:r w:rsidR="00DA2658">
        <w:rPr>
          <w:b/>
          <w:bCs/>
        </w:rPr>
        <w:t>m</w:t>
      </w:r>
      <w:r w:rsidRPr="000B47DE">
        <w:rPr>
          <w:b/>
          <w:bCs/>
        </w:rPr>
        <w:t>anagement (IAM):</w:t>
      </w:r>
      <w:r w:rsidRPr="000B47DE">
        <w:t xml:space="preserve"> Implementing IAM policies to control user access to resources, ensuring least privilege principles and </w:t>
      </w:r>
      <w:r w:rsidRPr="0080430F">
        <w:rPr>
          <w:b/>
          <w:bCs/>
        </w:rPr>
        <w:t>multi-factor authentication</w:t>
      </w:r>
      <w:r w:rsidRPr="000B47DE">
        <w:t xml:space="preserve"> (</w:t>
      </w:r>
      <w:r w:rsidRPr="0080430F">
        <w:rPr>
          <w:b/>
          <w:bCs/>
        </w:rPr>
        <w:t>MFA</w:t>
      </w:r>
      <w:r w:rsidRPr="000B47DE">
        <w:t>) to enhance security.</w:t>
      </w:r>
    </w:p>
    <w:p w14:paraId="2057175B" w14:textId="3FE163CB" w:rsidR="000B47DE" w:rsidRPr="000B47DE" w:rsidRDefault="000B47DE" w:rsidP="00035B15">
      <w:pPr>
        <w:pStyle w:val="NormalBPBHEB"/>
        <w:numPr>
          <w:ilvl w:val="0"/>
          <w:numId w:val="48"/>
        </w:numPr>
      </w:pPr>
      <w:r w:rsidRPr="000B47DE">
        <w:rPr>
          <w:b/>
          <w:bCs/>
        </w:rPr>
        <w:t xml:space="preserve">Data </w:t>
      </w:r>
      <w:r w:rsidR="00DA2658">
        <w:rPr>
          <w:b/>
          <w:bCs/>
        </w:rPr>
        <w:t>e</w:t>
      </w:r>
      <w:r w:rsidRPr="000B47DE">
        <w:rPr>
          <w:b/>
          <w:bCs/>
        </w:rPr>
        <w:t>ncryption:</w:t>
      </w:r>
      <w:r w:rsidRPr="000B47DE">
        <w:t xml:space="preserve"> Utilizing AWS </w:t>
      </w:r>
      <w:r w:rsidRPr="0080430F">
        <w:rPr>
          <w:b/>
          <w:bCs/>
        </w:rPr>
        <w:t>Key Management Service</w:t>
      </w:r>
      <w:r w:rsidRPr="000B47DE">
        <w:t xml:space="preserve"> (</w:t>
      </w:r>
      <w:r w:rsidRPr="0080430F">
        <w:rPr>
          <w:b/>
          <w:bCs/>
        </w:rPr>
        <w:t>KMS</w:t>
      </w:r>
      <w:r w:rsidRPr="000B47DE">
        <w:t xml:space="preserve">) to manage encryption keys for data at rest and </w:t>
      </w:r>
      <w:r w:rsidRPr="0080430F">
        <w:rPr>
          <w:b/>
          <w:bCs/>
        </w:rPr>
        <w:t>Amazon Certificate Manager</w:t>
      </w:r>
      <w:r w:rsidRPr="000B47DE">
        <w:t xml:space="preserve"> (</w:t>
      </w:r>
      <w:r w:rsidRPr="0080430F">
        <w:rPr>
          <w:b/>
          <w:bCs/>
        </w:rPr>
        <w:t>ACM</w:t>
      </w:r>
      <w:r w:rsidRPr="000B47DE">
        <w:t>) for encryption in transit, ensuring data confidentiality and integrity.</w:t>
      </w:r>
    </w:p>
    <w:p w14:paraId="4827B176" w14:textId="105B53B9" w:rsidR="000B47DE" w:rsidRPr="000B47DE" w:rsidRDefault="000B47DE" w:rsidP="00035B15">
      <w:pPr>
        <w:pStyle w:val="NormalBPBHEB"/>
        <w:numPr>
          <w:ilvl w:val="0"/>
          <w:numId w:val="48"/>
        </w:numPr>
      </w:pPr>
      <w:r w:rsidRPr="000B47DE">
        <w:rPr>
          <w:b/>
          <w:bCs/>
        </w:rPr>
        <w:t xml:space="preserve">Network </w:t>
      </w:r>
      <w:r w:rsidR="00DA2658">
        <w:rPr>
          <w:b/>
          <w:bCs/>
        </w:rPr>
        <w:t>s</w:t>
      </w:r>
      <w:r w:rsidRPr="000B47DE">
        <w:rPr>
          <w:b/>
          <w:bCs/>
        </w:rPr>
        <w:t>ecurity:</w:t>
      </w:r>
      <w:r w:rsidRPr="000B47DE">
        <w:t xml:space="preserve"> Configuring firewalls, security groups, and network </w:t>
      </w:r>
      <w:r w:rsidRPr="0080430F">
        <w:rPr>
          <w:b/>
          <w:bCs/>
        </w:rPr>
        <w:t>access control lists</w:t>
      </w:r>
      <w:r w:rsidRPr="000B47DE">
        <w:t xml:space="preserve"> (</w:t>
      </w:r>
      <w:r w:rsidRPr="0080430F">
        <w:rPr>
          <w:b/>
          <w:bCs/>
        </w:rPr>
        <w:t>ACLs</w:t>
      </w:r>
      <w:r w:rsidRPr="000B47DE">
        <w:t xml:space="preserve">) to control inbound and outbound traffic. AWS Shield and AWS WAF provide DDoS protection and web application </w:t>
      </w:r>
      <w:r w:rsidR="00EC5BFA" w:rsidRPr="000B47DE">
        <w:t>security</w:t>
      </w:r>
      <w:r w:rsidRPr="000B47DE">
        <w:t>.</w:t>
      </w:r>
    </w:p>
    <w:p w14:paraId="78EB37DB" w14:textId="4FC58812" w:rsidR="00354CCF" w:rsidRPr="00BC6721" w:rsidRDefault="000B47DE" w:rsidP="00035B15">
      <w:pPr>
        <w:pStyle w:val="NormalBPBHEB"/>
        <w:numPr>
          <w:ilvl w:val="0"/>
          <w:numId w:val="48"/>
        </w:numPr>
        <w:rPr>
          <w:b/>
          <w:bCs/>
        </w:rPr>
      </w:pPr>
      <w:r w:rsidRPr="000B47DE">
        <w:rPr>
          <w:b/>
          <w:bCs/>
        </w:rPr>
        <w:t xml:space="preserve">Monitoring and </w:t>
      </w:r>
      <w:r w:rsidR="00DA2658">
        <w:rPr>
          <w:b/>
          <w:bCs/>
        </w:rPr>
        <w:t>l</w:t>
      </w:r>
      <w:r w:rsidRPr="000B47DE">
        <w:rPr>
          <w:b/>
          <w:bCs/>
        </w:rPr>
        <w:t>ogging:</w:t>
      </w:r>
      <w:r w:rsidRPr="000B47DE">
        <w:t xml:space="preserve"> AWS CloudTrail and Amazon CloudWatch are essential for tracking activities and monitoring systems. Logging API calls and system actions is vital for auditing and compliance.</w:t>
      </w:r>
    </w:p>
    <w:p w14:paraId="2781E00F" w14:textId="77777777" w:rsidR="00354CCF" w:rsidRPr="00354CCF" w:rsidRDefault="00354CCF" w:rsidP="005F2AF6">
      <w:pPr>
        <w:pStyle w:val="Heading2"/>
      </w:pPr>
      <w:r w:rsidRPr="00354CCF">
        <w:t>Security Lens</w:t>
      </w:r>
    </w:p>
    <w:p w14:paraId="1F56F4C5" w14:textId="6F02059A" w:rsidR="00B201FC" w:rsidRPr="00B201FC" w:rsidRDefault="00B201FC" w:rsidP="00C25F0D">
      <w:pPr>
        <w:pStyle w:val="NormalBPBHEB"/>
      </w:pPr>
      <w:r w:rsidRPr="00B201FC">
        <w:t>The Security Lens of the AWS Well-Architected Framework takes a more granular approach to securing cloud environments</w:t>
      </w:r>
      <w:r w:rsidR="005E30BB">
        <w:t xml:space="preserve">. It examines industry-specific and use-case-specific needs in greater detail. This lens helps ensure compliance with stringent HIPAA, PCI DSS, and </w:t>
      </w:r>
      <w:r w:rsidR="00C45625">
        <w:t>GDPR</w:t>
      </w:r>
      <w:r w:rsidRPr="00B201FC">
        <w:t>.</w:t>
      </w:r>
    </w:p>
    <w:p w14:paraId="560D8633" w14:textId="31217498" w:rsidR="002B4FAA" w:rsidRPr="002B4FAA" w:rsidRDefault="002B4FAA" w:rsidP="005F2AF6">
      <w:pPr>
        <w:pStyle w:val="Heading3"/>
      </w:pPr>
      <w:r w:rsidRPr="002B4FAA">
        <w:t xml:space="preserve">Deepening the </w:t>
      </w:r>
      <w:r w:rsidR="008478E4" w:rsidRPr="002B4FAA">
        <w:t>focus on protection</w:t>
      </w:r>
    </w:p>
    <w:p w14:paraId="3C7D6702" w14:textId="459ED6D3" w:rsidR="00354CCF" w:rsidRPr="00354CCF" w:rsidRDefault="00354CCF" w:rsidP="00C25F0D">
      <w:pPr>
        <w:pStyle w:val="NormalBPBHEB"/>
      </w:pPr>
      <w:r w:rsidRPr="00354CCF">
        <w:t xml:space="preserve">The Security Lens of the AWS Well-Architected Framework focuses on ensuring that cloud architectures are designed to protect data, systems, and assets from potential security threats. </w:t>
      </w:r>
    </w:p>
    <w:p w14:paraId="7C3689DF" w14:textId="48F4C2C2" w:rsidR="000B47DE" w:rsidRDefault="000B47DE" w:rsidP="005F2AF6">
      <w:pPr>
        <w:pStyle w:val="Heading3"/>
      </w:pPr>
      <w:r w:rsidRPr="000B47DE">
        <w:t xml:space="preserve">Key </w:t>
      </w:r>
      <w:r w:rsidR="008478E4" w:rsidRPr="000B47DE">
        <w:t>concepts in the security lens</w:t>
      </w:r>
    </w:p>
    <w:p w14:paraId="73F9AD1D" w14:textId="77A982E6" w:rsidR="008478E4" w:rsidRDefault="00BC6721" w:rsidP="00C25F0D">
      <w:pPr>
        <w:pStyle w:val="NormalBPBHEB"/>
      </w:pPr>
      <w:r w:rsidRPr="00354CCF">
        <w:t xml:space="preserve">The AWS Well-Architected Security Lens specifically focuses on strengthening the security aspect of cloud deployments. It emphasizes the protection of data, systems, and assets to ensure </w:t>
      </w:r>
      <w:r w:rsidR="00E536F0">
        <w:t>customer data's confidentiality, integrity, and availability</w:t>
      </w:r>
      <w:r w:rsidRPr="00354CCF">
        <w:t>, particularly in environments requiring rigorous compliance measures.</w:t>
      </w:r>
    </w:p>
    <w:p w14:paraId="2A1234FE" w14:textId="6801FC18" w:rsidR="00BC6721" w:rsidRPr="00354CCF" w:rsidRDefault="00BC6721" w:rsidP="00C25F0D">
      <w:pPr>
        <w:pStyle w:val="NormalBPBHEB"/>
      </w:pPr>
      <w:r w:rsidRPr="00354CCF">
        <w:t>Key considerations include:</w:t>
      </w:r>
    </w:p>
    <w:p w14:paraId="5354383B" w14:textId="1C322AE9" w:rsidR="000B47DE" w:rsidRPr="000B47DE" w:rsidRDefault="000B47DE" w:rsidP="00035B15">
      <w:pPr>
        <w:pStyle w:val="NormalBPBHEB"/>
        <w:numPr>
          <w:ilvl w:val="0"/>
          <w:numId w:val="49"/>
        </w:numPr>
      </w:pPr>
      <w:r w:rsidRPr="000B47DE">
        <w:rPr>
          <w:b/>
          <w:bCs/>
        </w:rPr>
        <w:t xml:space="preserve">Identity and </w:t>
      </w:r>
      <w:r w:rsidR="00593046">
        <w:rPr>
          <w:b/>
          <w:bCs/>
        </w:rPr>
        <w:t>Access Management (IAM): Ensuring fine-grained access control through IAM roles and policies, while</w:t>
      </w:r>
      <w:r w:rsidRPr="000B47DE">
        <w:t xml:space="preserve"> leveraging services like Amazon Cognito for authentication.</w:t>
      </w:r>
    </w:p>
    <w:p w14:paraId="60FE11F6" w14:textId="4BA4F600" w:rsidR="000B47DE" w:rsidRPr="000B47DE" w:rsidRDefault="000B47DE" w:rsidP="00035B15">
      <w:pPr>
        <w:pStyle w:val="NormalBPBHEB"/>
        <w:numPr>
          <w:ilvl w:val="0"/>
          <w:numId w:val="49"/>
        </w:numPr>
      </w:pPr>
      <w:r w:rsidRPr="000B47DE">
        <w:rPr>
          <w:b/>
          <w:bCs/>
        </w:rPr>
        <w:t xml:space="preserve">Data </w:t>
      </w:r>
      <w:r w:rsidR="00644AF5">
        <w:rPr>
          <w:b/>
          <w:bCs/>
        </w:rPr>
        <w:t>p</w:t>
      </w:r>
      <w:r w:rsidRPr="000B47DE">
        <w:rPr>
          <w:b/>
          <w:bCs/>
        </w:rPr>
        <w:t>rotection:</w:t>
      </w:r>
      <w:r w:rsidRPr="000B47DE">
        <w:t xml:space="preserve"> AWS KMS is </w:t>
      </w:r>
      <w:r w:rsidR="00593046">
        <w:t xml:space="preserve">crucial for managing and securing encryption keys across various </w:t>
      </w:r>
      <w:r w:rsidRPr="000B47DE">
        <w:t>services. AWS also supports secure connections with TLS/SSL protocols to protect data in transit.</w:t>
      </w:r>
    </w:p>
    <w:p w14:paraId="0E04051A" w14:textId="45F46BED" w:rsidR="000B47DE" w:rsidRPr="000B47DE" w:rsidRDefault="000B47DE" w:rsidP="00035B15">
      <w:pPr>
        <w:pStyle w:val="NormalBPBHEB"/>
        <w:numPr>
          <w:ilvl w:val="0"/>
          <w:numId w:val="49"/>
        </w:numPr>
      </w:pPr>
      <w:r w:rsidRPr="000B47DE">
        <w:rPr>
          <w:b/>
          <w:bCs/>
        </w:rPr>
        <w:t xml:space="preserve">Detective </w:t>
      </w:r>
      <w:r w:rsidR="00644AF5">
        <w:rPr>
          <w:b/>
          <w:bCs/>
        </w:rPr>
        <w:t>c</w:t>
      </w:r>
      <w:r w:rsidRPr="000B47DE">
        <w:rPr>
          <w:b/>
          <w:bCs/>
        </w:rPr>
        <w:t>ontrols:</w:t>
      </w:r>
      <w:r w:rsidRPr="000B47DE">
        <w:t xml:space="preserve"> Real-time monitoring and logging through AWS CloudTrail and CloudWatch enable </w:t>
      </w:r>
      <w:r w:rsidR="001676A2" w:rsidRPr="000B47DE">
        <w:t>initiative-taking</w:t>
      </w:r>
      <w:r w:rsidRPr="000B47DE">
        <w:t xml:space="preserve"> threat detection and quick response actions.</w:t>
      </w:r>
    </w:p>
    <w:p w14:paraId="4B447E27" w14:textId="3D0FAC84" w:rsidR="000B47DE" w:rsidRPr="000B47DE" w:rsidRDefault="000B47DE" w:rsidP="00035B15">
      <w:pPr>
        <w:pStyle w:val="NormalBPBHEB"/>
        <w:numPr>
          <w:ilvl w:val="0"/>
          <w:numId w:val="49"/>
        </w:numPr>
      </w:pPr>
      <w:r w:rsidRPr="000B47DE">
        <w:rPr>
          <w:b/>
          <w:bCs/>
        </w:rPr>
        <w:t xml:space="preserve">Incident </w:t>
      </w:r>
      <w:r w:rsidR="00644AF5">
        <w:rPr>
          <w:b/>
          <w:bCs/>
        </w:rPr>
        <w:t>r</w:t>
      </w:r>
      <w:r w:rsidRPr="000B47DE">
        <w:rPr>
          <w:b/>
          <w:bCs/>
        </w:rPr>
        <w:t>esponse:</w:t>
      </w:r>
      <w:r w:rsidRPr="000B47DE">
        <w:t xml:space="preserve"> AWS Lambda is often utilized to automate responses to security incidents, </w:t>
      </w:r>
      <w:r w:rsidR="00E96BDD">
        <w:t>isolate affected resources, and minimize</w:t>
      </w:r>
      <w:r w:rsidRPr="000B47DE">
        <w:t xml:space="preserve"> manual intervention.</w:t>
      </w:r>
    </w:p>
    <w:p w14:paraId="667A4A29" w14:textId="29AE9AFC" w:rsidR="0080430F" w:rsidRDefault="000B47DE" w:rsidP="00DF0C2E">
      <w:pPr>
        <w:pStyle w:val="Heading3"/>
      </w:pPr>
      <w:r w:rsidRPr="000B47DE">
        <w:t xml:space="preserve">Security </w:t>
      </w:r>
      <w:r w:rsidR="00AB55B7" w:rsidRPr="000B47DE">
        <w:t>case study</w:t>
      </w:r>
    </w:p>
    <w:p w14:paraId="194443F6" w14:textId="408FB8AC" w:rsidR="000B47DE" w:rsidRPr="0080430F" w:rsidRDefault="00AB55B7" w:rsidP="00C25F0D">
      <w:pPr>
        <w:pStyle w:val="NormalBPBHEB"/>
      </w:pPr>
      <w:r w:rsidRPr="00492751">
        <w:rPr>
          <w:b/>
          <w:bCs/>
        </w:rPr>
        <w:t xml:space="preserve">Healthcare application </w:t>
      </w:r>
      <w:r w:rsidR="00593046">
        <w:rPr>
          <w:b/>
          <w:bCs/>
        </w:rPr>
        <w:t>migration to AWS: A healthcare organization must</w:t>
      </w:r>
      <w:r w:rsidR="000B47DE" w:rsidRPr="000B47DE">
        <w:t xml:space="preserve"> migrate patient data to the cloud while ensuring strict compliance with HIPAA regulations. Using the </w:t>
      </w:r>
      <w:r w:rsidR="000B47DE" w:rsidRPr="000B47DE">
        <w:rPr>
          <w:b/>
          <w:bCs/>
        </w:rPr>
        <w:t>Security Lens</w:t>
      </w:r>
      <w:r w:rsidR="000B47DE" w:rsidRPr="000B47DE">
        <w:t xml:space="preserve">, the organization </w:t>
      </w:r>
      <w:r w:rsidR="00DE3145">
        <w:t>utilizes various AWS services to safeguard</w:t>
      </w:r>
      <w:r w:rsidR="000B47DE" w:rsidRPr="0080430F">
        <w:t xml:space="preserve"> sensitive data.</w:t>
      </w:r>
    </w:p>
    <w:p w14:paraId="6AEFE1FF" w14:textId="2AC0AFBD" w:rsidR="000B47DE" w:rsidRPr="0080430F" w:rsidRDefault="000B47DE" w:rsidP="00C25F0D">
      <w:pPr>
        <w:pStyle w:val="NormalBPBHEB"/>
      </w:pPr>
      <w:r w:rsidRPr="0080430F">
        <w:t xml:space="preserve">Implementation </w:t>
      </w:r>
      <w:r w:rsidR="00AB55B7" w:rsidRPr="0080430F">
        <w:t>s</w:t>
      </w:r>
      <w:r w:rsidRPr="0080430F">
        <w:t>teps:</w:t>
      </w:r>
    </w:p>
    <w:p w14:paraId="0FBDE53B" w14:textId="45BF3A3D" w:rsidR="000B47DE" w:rsidRPr="000B47DE" w:rsidRDefault="000B47DE" w:rsidP="00035B15">
      <w:pPr>
        <w:pStyle w:val="NormalBPBHEB"/>
        <w:numPr>
          <w:ilvl w:val="0"/>
          <w:numId w:val="50"/>
        </w:numPr>
      </w:pPr>
      <w:r w:rsidRPr="000B47DE">
        <w:rPr>
          <w:b/>
          <w:bCs/>
        </w:rPr>
        <w:t>IAM:</w:t>
      </w:r>
      <w:r w:rsidRPr="000B47DE">
        <w:t xml:space="preserve"> The healthcare organization </w:t>
      </w:r>
      <w:r w:rsidR="00DE3145">
        <w:t>utilizes AWS IAM to manage user access, ensuring the</w:t>
      </w:r>
      <w:r w:rsidRPr="000B47DE">
        <w:t xml:space="preserve"> least </w:t>
      </w:r>
      <w:r w:rsidR="000B5DF8" w:rsidRPr="000B47DE">
        <w:t>privilege of</w:t>
      </w:r>
      <w:r w:rsidRPr="000B47DE">
        <w:t xml:space="preserve"> access to sensitive health data.</w:t>
      </w:r>
    </w:p>
    <w:p w14:paraId="030FCA00" w14:textId="3AADC71F" w:rsidR="000B47DE" w:rsidRPr="000B47DE" w:rsidRDefault="000B47DE" w:rsidP="00035B15">
      <w:pPr>
        <w:pStyle w:val="NormalBPBHEB"/>
        <w:numPr>
          <w:ilvl w:val="0"/>
          <w:numId w:val="50"/>
        </w:numPr>
      </w:pPr>
      <w:r w:rsidRPr="000B47DE">
        <w:rPr>
          <w:b/>
          <w:bCs/>
        </w:rPr>
        <w:t xml:space="preserve">Data </w:t>
      </w:r>
      <w:r w:rsidR="00AB55B7">
        <w:rPr>
          <w:b/>
          <w:bCs/>
        </w:rPr>
        <w:t>p</w:t>
      </w:r>
      <w:r w:rsidRPr="000B47DE">
        <w:rPr>
          <w:b/>
          <w:bCs/>
        </w:rPr>
        <w:t>rotection:</w:t>
      </w:r>
      <w:r w:rsidRPr="000B47DE">
        <w:t xml:space="preserve"> They utilize AWS KMS </w:t>
      </w:r>
      <w:r w:rsidR="00E96BDD">
        <w:t>to manage</w:t>
      </w:r>
      <w:r w:rsidRPr="000B47DE">
        <w:t xml:space="preserve"> encryption keys and implement encryption in transit using TLS. All patient data stored in Amazon S3 is encrypted at rest, ensuring </w:t>
      </w:r>
      <w:r w:rsidR="00DE3145">
        <w:t>compliance with HIPAA regulations</w:t>
      </w:r>
      <w:r w:rsidRPr="000B47DE">
        <w:t>.</w:t>
      </w:r>
    </w:p>
    <w:p w14:paraId="0FC51302" w14:textId="7DD7629E" w:rsidR="000B47DE" w:rsidRPr="000B47DE" w:rsidRDefault="000B47DE" w:rsidP="00035B15">
      <w:pPr>
        <w:pStyle w:val="NormalBPBHEB"/>
        <w:numPr>
          <w:ilvl w:val="0"/>
          <w:numId w:val="50"/>
        </w:numPr>
      </w:pPr>
      <w:r w:rsidRPr="000B47DE">
        <w:rPr>
          <w:b/>
          <w:bCs/>
        </w:rPr>
        <w:t xml:space="preserve">Threat </w:t>
      </w:r>
      <w:r w:rsidR="00AB55B7">
        <w:rPr>
          <w:b/>
          <w:bCs/>
        </w:rPr>
        <w:t>d</w:t>
      </w:r>
      <w:r w:rsidRPr="000B47DE">
        <w:rPr>
          <w:b/>
          <w:bCs/>
        </w:rPr>
        <w:t>etection:</w:t>
      </w:r>
      <w:r w:rsidRPr="000B47DE">
        <w:t xml:space="preserve"> Amazon GuardDuty is deployed for continuous threat detection, with </w:t>
      </w:r>
      <w:r w:rsidR="00E96BDD">
        <w:t>administrators receiving automated alerts</w:t>
      </w:r>
      <w:r w:rsidRPr="000B47DE">
        <w:t xml:space="preserve"> about any suspicious activity.</w:t>
      </w:r>
    </w:p>
    <w:p w14:paraId="1676DF44" w14:textId="7E0123C8" w:rsidR="000B47DE" w:rsidRPr="000B47DE" w:rsidRDefault="000B47DE" w:rsidP="00035B15">
      <w:pPr>
        <w:pStyle w:val="NormalBPBHEB"/>
        <w:numPr>
          <w:ilvl w:val="0"/>
          <w:numId w:val="50"/>
        </w:numPr>
      </w:pPr>
      <w:r w:rsidRPr="000B47DE">
        <w:rPr>
          <w:b/>
          <w:bCs/>
        </w:rPr>
        <w:t xml:space="preserve">Incident </w:t>
      </w:r>
      <w:r w:rsidR="00AB55B7">
        <w:rPr>
          <w:b/>
          <w:bCs/>
        </w:rPr>
        <w:t>r</w:t>
      </w:r>
      <w:r w:rsidRPr="000B47DE">
        <w:rPr>
          <w:b/>
          <w:bCs/>
        </w:rPr>
        <w:t>esponse:</w:t>
      </w:r>
      <w:r w:rsidRPr="000B47DE">
        <w:t xml:space="preserve"> AWS CloudTrail records all API calls, and Lambda functions are triggered to isolate compromised resources immediately, preventing further exposure.</w:t>
      </w:r>
    </w:p>
    <w:p w14:paraId="695FEC46" w14:textId="3DBCD803" w:rsidR="000B47DE" w:rsidRPr="000B47DE" w:rsidRDefault="000B47DE" w:rsidP="00DF0C2E">
      <w:pPr>
        <w:pStyle w:val="Heading3"/>
      </w:pPr>
      <w:r w:rsidRPr="000B47DE">
        <w:t xml:space="preserve">Business </w:t>
      </w:r>
      <w:r w:rsidR="00C3333D">
        <w:t>i</w:t>
      </w:r>
      <w:r w:rsidRPr="000B47DE">
        <w:t>mpact</w:t>
      </w:r>
    </w:p>
    <w:p w14:paraId="1FF81897" w14:textId="1F563377" w:rsidR="000B47DE" w:rsidRPr="000B47DE" w:rsidRDefault="000B47DE" w:rsidP="00C25F0D">
      <w:pPr>
        <w:pStyle w:val="NormalBPBHEB"/>
      </w:pPr>
      <w:r w:rsidRPr="000B47DE">
        <w:t xml:space="preserve">This healthcare organization successfully migrated to AWS while adhering to HIPAA and other regulatory frameworks. By implementing AWS’s security tools and adhering to </w:t>
      </w:r>
      <w:r w:rsidR="005E30BB">
        <w:t>the Security</w:t>
      </w:r>
      <w:r w:rsidR="00DE3145">
        <w:t xml:space="preserve"> Lens best practices, they ensured that their patient data was </w:t>
      </w:r>
      <w:r w:rsidR="00E96BDD">
        <w:t>secure and</w:t>
      </w:r>
      <w:r w:rsidR="00DE3145">
        <w:t xml:space="preserve"> compliant with industry standards, reducing the risk of data breaches and maintaining patient trust</w:t>
      </w:r>
      <w:r w:rsidRPr="000B47DE">
        <w:t>.</w:t>
      </w:r>
    </w:p>
    <w:p w14:paraId="64D7FD49" w14:textId="5F2EC811" w:rsidR="000B47DE" w:rsidRPr="000B47DE" w:rsidRDefault="000B47DE" w:rsidP="00DF0C2E">
      <w:pPr>
        <w:pStyle w:val="Heading1"/>
      </w:pPr>
      <w:commentRangeStart w:id="16"/>
      <w:commentRangeStart w:id="17"/>
      <w:r w:rsidRPr="000B47DE">
        <w:t xml:space="preserve">Putting </w:t>
      </w:r>
      <w:r w:rsidR="00C3333D" w:rsidRPr="000B47DE">
        <w:t>the</w:t>
      </w:r>
      <w:r w:rsidR="00204F51">
        <w:t xml:space="preserve"> </w:t>
      </w:r>
      <w:r w:rsidR="00C3333D" w:rsidRPr="000B47DE">
        <w:t xml:space="preserve">framework into practice </w:t>
      </w:r>
      <w:commentRangeEnd w:id="16"/>
      <w:r w:rsidR="00D52F43">
        <w:rPr>
          <w:rStyle w:val="CommentReference"/>
          <w:rFonts w:asciiTheme="minorHAnsi" w:eastAsiaTheme="minorHAnsi" w:hAnsiTheme="minorHAnsi" w:cstheme="minorBidi"/>
        </w:rPr>
        <w:commentReference w:id="16"/>
      </w:r>
      <w:commentRangeEnd w:id="17"/>
      <w:r w:rsidR="000E0D36">
        <w:rPr>
          <w:rStyle w:val="CommentReference"/>
          <w:rFonts w:asciiTheme="minorHAnsi" w:eastAsiaTheme="minorHAnsi" w:hAnsiTheme="minorHAnsi" w:cstheme="minorBidi"/>
        </w:rPr>
        <w:commentReference w:id="17"/>
      </w:r>
    </w:p>
    <w:p w14:paraId="4D1CC258" w14:textId="2F0D4C43" w:rsidR="000B47DE" w:rsidRPr="000B47DE" w:rsidRDefault="000B47DE" w:rsidP="00C25F0D">
      <w:pPr>
        <w:pStyle w:val="NormalBPBHEB"/>
      </w:pPr>
      <w:r w:rsidRPr="000B47DE">
        <w:t xml:space="preserve">As </w:t>
      </w:r>
      <w:r w:rsidR="00E96BDD">
        <w:t>the case study and lens demonstrated</w:t>
      </w:r>
      <w:r w:rsidRPr="000B47DE">
        <w:t xml:space="preserve">, </w:t>
      </w:r>
      <w:r w:rsidR="00DE3145">
        <w:t>integrating the</w:t>
      </w:r>
      <w:r w:rsidRPr="000B47DE">
        <w:t xml:space="preserve"> AWS Well-Architected Framework’s </w:t>
      </w:r>
      <w:r w:rsidRPr="000B47DE">
        <w:rPr>
          <w:b/>
          <w:bCs/>
        </w:rPr>
        <w:t>Security Pillar</w:t>
      </w:r>
      <w:r w:rsidRPr="000B47DE">
        <w:t xml:space="preserve"> and </w:t>
      </w:r>
      <w:r w:rsidRPr="000B47DE">
        <w:rPr>
          <w:b/>
          <w:bCs/>
        </w:rPr>
        <w:t>Security Lens</w:t>
      </w:r>
      <w:r w:rsidRPr="000B47DE">
        <w:t xml:space="preserve"> is critical to building a resilient and secure cloud environment. </w:t>
      </w:r>
      <w:r w:rsidR="005E30BB">
        <w:t>Organizations can achieve comprehensive resource protection by combining identity management, encryption, network security, and continuous monitoring</w:t>
      </w:r>
      <w:r w:rsidRPr="000B47DE">
        <w:t>.</w:t>
      </w:r>
    </w:p>
    <w:p w14:paraId="6358883A" w14:textId="2C33601C" w:rsidR="000B47DE" w:rsidRPr="000B47DE" w:rsidRDefault="000B47DE" w:rsidP="00C25F0D">
      <w:pPr>
        <w:pStyle w:val="NormalBPBHEB"/>
      </w:pPr>
      <w:r w:rsidRPr="000B47DE">
        <w:t xml:space="preserve">Moreover, implementing the </w:t>
      </w:r>
      <w:r w:rsidRPr="000B47DE">
        <w:rPr>
          <w:b/>
          <w:bCs/>
        </w:rPr>
        <w:t>Security Lens</w:t>
      </w:r>
      <w:r w:rsidRPr="000B47DE">
        <w:t xml:space="preserve"> ensures that industry-specific requirements are met, enhancing compliance and governance frameworks. In the case of the healthcare organization, this holistic approach to security through IAM, data encryption, threat detection, and automated responses allowed the organization to </w:t>
      </w:r>
      <w:r w:rsidR="00E96BDD">
        <w:t>migrate to the cloud confidently</w:t>
      </w:r>
      <w:r w:rsidRPr="000B47DE">
        <w:t>, mitigate security risks, and meet regulatory requirements.</w:t>
      </w:r>
    </w:p>
    <w:p w14:paraId="566F063D" w14:textId="5C649939" w:rsidR="000B47DE" w:rsidRPr="000B47DE" w:rsidRDefault="00E96BDD" w:rsidP="00C25F0D">
      <w:pPr>
        <w:pStyle w:val="NormalBPBHEB"/>
      </w:pPr>
      <w:r>
        <w:t>On</w:t>
      </w:r>
      <w:r w:rsidRPr="000B47DE">
        <w:t xml:space="preserve"> </w:t>
      </w:r>
      <w:r w:rsidR="00B10EED" w:rsidRPr="000B47DE">
        <w:t>a business</w:t>
      </w:r>
      <w:r w:rsidR="000B47DE" w:rsidRPr="000B47DE">
        <w:t xml:space="preserve"> scale, the </w:t>
      </w:r>
      <w:r w:rsidR="000B47DE" w:rsidRPr="000B47DE">
        <w:rPr>
          <w:b/>
          <w:bCs/>
        </w:rPr>
        <w:t>Security Pillar</w:t>
      </w:r>
      <w:r w:rsidR="000B47DE" w:rsidRPr="000B47DE">
        <w:t xml:space="preserve"> and </w:t>
      </w:r>
      <w:r w:rsidR="000B47DE" w:rsidRPr="000B47DE">
        <w:rPr>
          <w:b/>
          <w:bCs/>
        </w:rPr>
        <w:t>Security Lens</w:t>
      </w:r>
      <w:r w:rsidR="000B47DE" w:rsidRPr="000B47DE">
        <w:t xml:space="preserve"> serve as a foundation for architecting secure cloud solutions that are adaptable, compliant, and resilient, enabling organizations </w:t>
      </w:r>
      <w:r>
        <w:t>to navigate the cloud computing landscape confidently</w:t>
      </w:r>
      <w:r w:rsidR="000B47DE" w:rsidRPr="000B47DE">
        <w:t>.</w:t>
      </w:r>
    </w:p>
    <w:p w14:paraId="7D28A7B7" w14:textId="51A07315" w:rsidR="00661D44" w:rsidRDefault="00862581" w:rsidP="00DF0C2E">
      <w:pPr>
        <w:pStyle w:val="Heading2"/>
      </w:pPr>
      <w:r w:rsidRPr="00862581">
        <w:t xml:space="preserve">Reliability </w:t>
      </w:r>
      <w:r w:rsidR="00D52F43">
        <w:t>p</w:t>
      </w:r>
      <w:r w:rsidRPr="00862581">
        <w:t>illar</w:t>
      </w:r>
    </w:p>
    <w:p w14:paraId="58E973C5" w14:textId="74DD3395" w:rsidR="00661D44" w:rsidRPr="00DF4044" w:rsidRDefault="00DF4044" w:rsidP="00C25F0D">
      <w:pPr>
        <w:pStyle w:val="NormalBPBHEB"/>
      </w:pPr>
      <w:r w:rsidRPr="00DF4044">
        <w:t xml:space="preserve">Reliability in cloud architecture ensures that a system consistently performs its intended function correctly and consistently under a defined set of conditions. In the context of AWS, reliability focuses on </w:t>
      </w:r>
      <w:r w:rsidR="001C3409">
        <w:t>establishing a cloud environment that can recover quickly from failures, dynamically allocate</w:t>
      </w:r>
      <w:r w:rsidRPr="00DF4044">
        <w:t xml:space="preserve"> computing resources to meet demand, and mitigate disruptions such as network issues or faulty hardware.</w:t>
      </w:r>
    </w:p>
    <w:p w14:paraId="6A1C2D5F" w14:textId="3F61BB44" w:rsidR="00862581" w:rsidRPr="00862581" w:rsidRDefault="00862581" w:rsidP="00DF0C2E">
      <w:pPr>
        <w:pStyle w:val="Heading3"/>
      </w:pPr>
      <w:r w:rsidRPr="00862581">
        <w:t xml:space="preserve">Building </w:t>
      </w:r>
      <w:r w:rsidR="00D52F43" w:rsidRPr="00862581">
        <w:t>systems that recover and scale</w:t>
      </w:r>
    </w:p>
    <w:p w14:paraId="560584C7" w14:textId="0600773E" w:rsidR="00862581" w:rsidRPr="00862581" w:rsidRDefault="00862581" w:rsidP="00C25F0D">
      <w:pPr>
        <w:pStyle w:val="NormalBPBHEB"/>
      </w:pPr>
      <w:r w:rsidRPr="00862581">
        <w:t xml:space="preserve">Reliability is a cornerstone of cloud architecture. For cloud environments, ensuring that systems can </w:t>
      </w:r>
      <w:r w:rsidR="001676A2" w:rsidRPr="00862581">
        <w:t>manage</w:t>
      </w:r>
      <w:r w:rsidRPr="00862581">
        <w:t xml:space="preserve"> failures, scale dynamically, and continue operating in the face of disruptions is essential for maintaining business continuity. AWS offers a comprehensive set of tools and best practices designed to ensure the reliability of cloud workloads.</w:t>
      </w:r>
    </w:p>
    <w:p w14:paraId="2CC3BC62" w14:textId="595A6129" w:rsidR="00862581" w:rsidRDefault="00862581" w:rsidP="00DF0C2E">
      <w:pPr>
        <w:pStyle w:val="Heading3"/>
      </w:pPr>
      <w:r w:rsidRPr="00862581">
        <w:t xml:space="preserve">Key </w:t>
      </w:r>
      <w:r w:rsidR="009B4B0B" w:rsidRPr="00862581">
        <w:t>considerations in the reliability pillar</w:t>
      </w:r>
    </w:p>
    <w:p w14:paraId="7A176C4D" w14:textId="6339461F" w:rsidR="009B4B0B" w:rsidRDefault="00880A70" w:rsidP="00C25F0D">
      <w:pPr>
        <w:pStyle w:val="NormalBPBHEB"/>
      </w:pPr>
      <w:r w:rsidRPr="00FC6BF0">
        <w:t xml:space="preserve">Reliability </w:t>
      </w:r>
      <w:r w:rsidR="00E536F0">
        <w:t>ensures</w:t>
      </w:r>
      <w:r w:rsidRPr="00FC6BF0">
        <w:t xml:space="preserve"> systems operate consistently and predictably, even in the face of failures or disruptions.</w:t>
      </w:r>
    </w:p>
    <w:p w14:paraId="107BCCC5" w14:textId="4A769FC7" w:rsidR="00880A70" w:rsidRPr="00FC6BF0" w:rsidRDefault="00880A70" w:rsidP="00C25F0D">
      <w:pPr>
        <w:pStyle w:val="NormalBPBHEB"/>
      </w:pPr>
      <w:r w:rsidRPr="00FC6BF0">
        <w:t>Key considerations include</w:t>
      </w:r>
      <w:r>
        <w:t xml:space="preserve"> </w:t>
      </w:r>
      <w:sdt>
        <w:sdtPr>
          <w:id w:val="-1040577907"/>
          <w:citation/>
        </w:sdtPr>
        <w:sdtEndPr/>
        <w:sdtContent>
          <w:r>
            <w:fldChar w:fldCharType="begin"/>
          </w:r>
          <w:r>
            <w:instrText xml:space="preserve"> CITATION Ama1 \l 1033 </w:instrText>
          </w:r>
          <w:r>
            <w:fldChar w:fldCharType="separate"/>
          </w:r>
          <w:r w:rsidR="00A31A71" w:rsidRPr="00A31A71">
            <w:rPr>
              <w:noProof/>
            </w:rPr>
            <w:t>[4]</w:t>
          </w:r>
          <w:r>
            <w:fldChar w:fldCharType="end"/>
          </w:r>
        </w:sdtContent>
      </w:sdt>
      <w:r w:rsidRPr="00FC6BF0">
        <w:t>:</w:t>
      </w:r>
    </w:p>
    <w:p w14:paraId="6C1EB944" w14:textId="45B0ACB7" w:rsidR="00862581" w:rsidRPr="00862581" w:rsidRDefault="00862581" w:rsidP="00035B15">
      <w:pPr>
        <w:pStyle w:val="NormalBPBHEB"/>
        <w:numPr>
          <w:ilvl w:val="0"/>
          <w:numId w:val="51"/>
        </w:numPr>
      </w:pPr>
      <w:r w:rsidRPr="00862581">
        <w:rPr>
          <w:b/>
          <w:bCs/>
        </w:rPr>
        <w:t xml:space="preserve">Fault </w:t>
      </w:r>
      <w:r w:rsidR="009B4B0B">
        <w:rPr>
          <w:b/>
          <w:bCs/>
        </w:rPr>
        <w:t>t</w:t>
      </w:r>
      <w:r w:rsidRPr="00862581">
        <w:rPr>
          <w:b/>
          <w:bCs/>
        </w:rPr>
        <w:t>olerance:</w:t>
      </w:r>
      <w:r w:rsidRPr="00862581">
        <w:t xml:space="preserve"> Design systems that can tolerate component failures without affecting </w:t>
      </w:r>
      <w:r w:rsidR="00046248" w:rsidRPr="00862581">
        <w:t>overall</w:t>
      </w:r>
      <w:r w:rsidRPr="00862581">
        <w:t xml:space="preserve"> availability. Using multi-Availability Zone (AZ) or multi-region deployments ensures that workloads remain operational even when a failure occurs in one part of the system.</w:t>
      </w:r>
    </w:p>
    <w:p w14:paraId="71B65259" w14:textId="716A6D4F" w:rsidR="00862581" w:rsidRPr="00862581" w:rsidRDefault="00862581" w:rsidP="00035B15">
      <w:pPr>
        <w:pStyle w:val="NormalBPBHEB"/>
        <w:numPr>
          <w:ilvl w:val="0"/>
          <w:numId w:val="51"/>
        </w:numPr>
      </w:pPr>
      <w:r w:rsidRPr="00862581">
        <w:rPr>
          <w:b/>
          <w:bCs/>
        </w:rPr>
        <w:t xml:space="preserve">Disaster </w:t>
      </w:r>
      <w:r w:rsidR="009B4B0B">
        <w:rPr>
          <w:b/>
          <w:bCs/>
        </w:rPr>
        <w:t>r</w:t>
      </w:r>
      <w:r w:rsidRPr="00862581">
        <w:rPr>
          <w:b/>
          <w:bCs/>
        </w:rPr>
        <w:t>ecovery:</w:t>
      </w:r>
      <w:r w:rsidRPr="00862581">
        <w:t xml:space="preserve"> Planning and implementing backup strategies using Amazon S3, AWS Backup, and AWS Disaster Recovery </w:t>
      </w:r>
      <w:r w:rsidR="003F623A">
        <w:t>ensures</w:t>
      </w:r>
      <w:r w:rsidR="003F623A" w:rsidRPr="00862581">
        <w:t xml:space="preserve"> </w:t>
      </w:r>
      <w:r w:rsidRPr="00862581">
        <w:t>that data is replicated across regions and is recoverable in case of a catastrophic event.</w:t>
      </w:r>
    </w:p>
    <w:p w14:paraId="7A8208DB" w14:textId="35C159A2" w:rsidR="00862581" w:rsidRDefault="00862581" w:rsidP="00035B15">
      <w:pPr>
        <w:pStyle w:val="NormalBPBHEB"/>
        <w:numPr>
          <w:ilvl w:val="0"/>
          <w:numId w:val="51"/>
        </w:numPr>
      </w:pPr>
      <w:r w:rsidRPr="00862581">
        <w:rPr>
          <w:b/>
          <w:bCs/>
        </w:rPr>
        <w:t xml:space="preserve">Monitoring and </w:t>
      </w:r>
      <w:r w:rsidR="009B4B0B">
        <w:rPr>
          <w:b/>
          <w:bCs/>
        </w:rPr>
        <w:t>r</w:t>
      </w:r>
      <w:r w:rsidRPr="00862581">
        <w:rPr>
          <w:b/>
          <w:bCs/>
        </w:rPr>
        <w:t>emediation:</w:t>
      </w:r>
      <w:r w:rsidRPr="00862581">
        <w:t xml:space="preserve"> AWS CloudWatch and AWS Lambda enable real-time </w:t>
      </w:r>
      <w:r w:rsidR="00E536F0">
        <w:t>system health monitoring</w:t>
      </w:r>
      <w:r w:rsidRPr="00862581">
        <w:t xml:space="preserve">. </w:t>
      </w:r>
      <w:r w:rsidR="00E536F0">
        <w:t>CloudWatch alarms can trigger automated remediation actions</w:t>
      </w:r>
      <w:r w:rsidRPr="00862581">
        <w:t xml:space="preserve">, </w:t>
      </w:r>
      <w:r w:rsidR="005E30BB">
        <w:t>swiftly addressing any issues</w:t>
      </w:r>
      <w:r w:rsidRPr="00862581">
        <w:t>.</w:t>
      </w:r>
    </w:p>
    <w:p w14:paraId="11598783" w14:textId="3724603C" w:rsidR="005958BE" w:rsidRDefault="00EC13E5" w:rsidP="00DF0C2E">
      <w:pPr>
        <w:pStyle w:val="Heading2"/>
      </w:pPr>
      <w:r w:rsidRPr="00EC13E5">
        <w:t xml:space="preserve">Reliability </w:t>
      </w:r>
      <w:r w:rsidR="00EC1008">
        <w:t>l</w:t>
      </w:r>
      <w:r w:rsidRPr="00EC13E5">
        <w:t>ens</w:t>
      </w:r>
    </w:p>
    <w:p w14:paraId="60863266" w14:textId="3C0866A1" w:rsidR="005428FF" w:rsidRPr="00374163" w:rsidRDefault="005428FF" w:rsidP="00C25F0D">
      <w:pPr>
        <w:pStyle w:val="NormalBPBHEB"/>
      </w:pPr>
      <w:r w:rsidRPr="00374163">
        <w:t xml:space="preserve">The AWS Well-Architected Reliability Lens </w:t>
      </w:r>
      <w:r w:rsidR="005E30BB">
        <w:t>ensures</w:t>
      </w:r>
      <w:r w:rsidRPr="00374163">
        <w:t xml:space="preserve"> that cloud </w:t>
      </w:r>
      <w:r w:rsidR="003F623A" w:rsidRPr="00374163">
        <w:t>architecture is</w:t>
      </w:r>
      <w:r w:rsidRPr="00374163">
        <w:t xml:space="preserve"> robust enough to operate effectively and consistently, even </w:t>
      </w:r>
      <w:r w:rsidR="003F623A">
        <w:t>in the face of</w:t>
      </w:r>
      <w:r w:rsidRPr="00374163">
        <w:t xml:space="preserve"> system failures or external disruptions. This lens guides organizations through the best practices in building resilient systems that can </w:t>
      </w:r>
      <w:r w:rsidR="001676A2" w:rsidRPr="00374163">
        <w:t>manage</w:t>
      </w:r>
      <w:r w:rsidRPr="00374163">
        <w:t xml:space="preserve"> changes in demand and recover quickly from infrastructure disruptions.</w:t>
      </w:r>
    </w:p>
    <w:p w14:paraId="6BC7F919" w14:textId="5A61FD60" w:rsidR="00EC13E5" w:rsidRPr="00E00CEA" w:rsidRDefault="00EC13E5" w:rsidP="00DF0C2E">
      <w:pPr>
        <w:pStyle w:val="Heading3"/>
      </w:pPr>
      <w:r w:rsidRPr="00E00CEA">
        <w:t xml:space="preserve">Diving </w:t>
      </w:r>
      <w:r w:rsidR="00EC1008" w:rsidRPr="00E00CEA">
        <w:t>deeper into building resilient systems</w:t>
      </w:r>
    </w:p>
    <w:p w14:paraId="71AC1F74" w14:textId="14C63E13" w:rsidR="00EC13E5" w:rsidRPr="00EC13E5" w:rsidRDefault="00EC13E5" w:rsidP="00C25F0D">
      <w:pPr>
        <w:pStyle w:val="NormalBPBHEB"/>
      </w:pPr>
      <w:r w:rsidRPr="00EC13E5">
        <w:t xml:space="preserve">The </w:t>
      </w:r>
      <w:r w:rsidRPr="00EC13E5">
        <w:rPr>
          <w:b/>
          <w:bCs/>
        </w:rPr>
        <w:t>Reliability Lens</w:t>
      </w:r>
      <w:r w:rsidRPr="00EC13E5">
        <w:t xml:space="preserve"> </w:t>
      </w:r>
      <w:r w:rsidR="003F623A">
        <w:t>expands the reliability pillar by offering detailed, industry-specific guidance on designing</w:t>
      </w:r>
      <w:r w:rsidRPr="00EC13E5">
        <w:t xml:space="preserve"> systems that can operate predictably and consistently in a cloud environment. By focusing on failure management, disaster recovery, and fault tolerance, the lens ensures organizations can maintain system reliability during growth and disruptions.</w:t>
      </w:r>
    </w:p>
    <w:p w14:paraId="733F8A37" w14:textId="4CB737F3" w:rsidR="00EC13E5" w:rsidRDefault="00EC13E5" w:rsidP="00DF0C2E">
      <w:pPr>
        <w:pStyle w:val="Heading3"/>
      </w:pPr>
      <w:r w:rsidRPr="00EC13E5">
        <w:t xml:space="preserve">Key </w:t>
      </w:r>
      <w:r w:rsidR="00EC1008" w:rsidRPr="00EC13E5">
        <w:t>concepts in the reliability lens</w:t>
      </w:r>
    </w:p>
    <w:p w14:paraId="00DB4D56" w14:textId="1448165A" w:rsidR="00EC1008" w:rsidRDefault="001258FD" w:rsidP="00C25F0D">
      <w:pPr>
        <w:pStyle w:val="NormalBPBHEB"/>
      </w:pPr>
      <w:r w:rsidRPr="00FC6BF0">
        <w:t xml:space="preserve">The Reliability Lens emphasizes the importance of designing architectures that can operate consistently and predictably, </w:t>
      </w:r>
      <w:r w:rsidR="0002260C">
        <w:t>despite</w:t>
      </w:r>
      <w:r w:rsidRPr="00FC6BF0">
        <w:t xml:space="preserve"> failures or disruptions.</w:t>
      </w:r>
    </w:p>
    <w:p w14:paraId="705C4369" w14:textId="58C8EB25" w:rsidR="001258FD" w:rsidRPr="00FC6BF0" w:rsidRDefault="001258FD" w:rsidP="00C25F0D">
      <w:pPr>
        <w:pStyle w:val="NormalBPBHEB"/>
      </w:pPr>
      <w:r w:rsidRPr="00FC6BF0">
        <w:t xml:space="preserve">Key </w:t>
      </w:r>
      <w:r w:rsidR="005428FF">
        <w:t>concepts</w:t>
      </w:r>
      <w:r w:rsidRPr="00FC6BF0">
        <w:t xml:space="preserve"> include:</w:t>
      </w:r>
    </w:p>
    <w:p w14:paraId="67A66188" w14:textId="77F1BA75" w:rsidR="00EC13E5" w:rsidRPr="00EC13E5" w:rsidRDefault="00EC13E5" w:rsidP="00035B15">
      <w:pPr>
        <w:pStyle w:val="NormalBPBHEB"/>
        <w:numPr>
          <w:ilvl w:val="0"/>
          <w:numId w:val="52"/>
        </w:numPr>
      </w:pPr>
      <w:r w:rsidRPr="00EC13E5">
        <w:rPr>
          <w:b/>
          <w:bCs/>
        </w:rPr>
        <w:t xml:space="preserve">Multi-AZ and </w:t>
      </w:r>
      <w:r w:rsidR="00EC1008" w:rsidRPr="00EC13E5">
        <w:rPr>
          <w:b/>
          <w:bCs/>
        </w:rPr>
        <w:t>multi-region deployments</w:t>
      </w:r>
      <w:r w:rsidRPr="00EC13E5">
        <w:rPr>
          <w:b/>
          <w:bCs/>
        </w:rPr>
        <w:t>:</w:t>
      </w:r>
      <w:r w:rsidRPr="00EC13E5">
        <w:t xml:space="preserve"> Ensuring that workloads are deployed across multiple Availability Zones (AZs) or regions to avoid single points of failure.</w:t>
      </w:r>
    </w:p>
    <w:p w14:paraId="74F87A7D" w14:textId="1C176233" w:rsidR="00EC13E5" w:rsidRPr="00EC13E5" w:rsidRDefault="00EC13E5" w:rsidP="00035B15">
      <w:pPr>
        <w:pStyle w:val="NormalBPBHEB"/>
        <w:numPr>
          <w:ilvl w:val="0"/>
          <w:numId w:val="52"/>
        </w:numPr>
      </w:pPr>
      <w:r w:rsidRPr="00EC13E5">
        <w:rPr>
          <w:b/>
          <w:bCs/>
        </w:rPr>
        <w:t xml:space="preserve">Graceful </w:t>
      </w:r>
      <w:r w:rsidR="00EC1008" w:rsidRPr="00EC13E5">
        <w:rPr>
          <w:b/>
          <w:bCs/>
        </w:rPr>
        <w:t>failure handling</w:t>
      </w:r>
      <w:r w:rsidRPr="00EC13E5">
        <w:rPr>
          <w:b/>
          <w:bCs/>
        </w:rPr>
        <w:t>:</w:t>
      </w:r>
      <w:r w:rsidRPr="00EC13E5">
        <w:t xml:space="preserve"> Designing systems to degrade gracefully when a component fails, </w:t>
      </w:r>
      <w:r w:rsidR="00A35659">
        <w:t xml:space="preserve">thereby maintaining critical operations without requiring a </w:t>
      </w:r>
      <w:r w:rsidRPr="00EC13E5">
        <w:t>total system shutdown.</w:t>
      </w:r>
    </w:p>
    <w:p w14:paraId="7B8016AD" w14:textId="481EF05B" w:rsidR="00EC13E5" w:rsidRPr="00EC13E5" w:rsidRDefault="00EC13E5" w:rsidP="00035B15">
      <w:pPr>
        <w:pStyle w:val="NormalBPBHEB"/>
        <w:numPr>
          <w:ilvl w:val="0"/>
          <w:numId w:val="52"/>
        </w:numPr>
      </w:pPr>
      <w:r w:rsidRPr="00EC13E5">
        <w:rPr>
          <w:b/>
          <w:bCs/>
        </w:rPr>
        <w:t xml:space="preserve">Scalability and </w:t>
      </w:r>
      <w:r w:rsidR="00EC1008">
        <w:rPr>
          <w:b/>
          <w:bCs/>
        </w:rPr>
        <w:t>e</w:t>
      </w:r>
      <w:r w:rsidRPr="00EC13E5">
        <w:rPr>
          <w:b/>
          <w:bCs/>
        </w:rPr>
        <w:t>lasticity:</w:t>
      </w:r>
      <w:r w:rsidRPr="00EC13E5">
        <w:t xml:space="preserve"> </w:t>
      </w:r>
      <w:r w:rsidR="00A35659">
        <w:t>Utilizing AWS Auto Scaling, Amazon ECS, and other scalable services enables the dynamic adjustment of resources to meet changing demand, thereby</w:t>
      </w:r>
      <w:r w:rsidRPr="00EC13E5">
        <w:t xml:space="preserve"> maintaining reliability during fluctuating traffic patterns.</w:t>
      </w:r>
    </w:p>
    <w:p w14:paraId="2C10F8B8" w14:textId="004EC349" w:rsidR="00914131" w:rsidRDefault="00EC13E5" w:rsidP="00DF0C2E">
      <w:pPr>
        <w:pStyle w:val="Heading3"/>
      </w:pPr>
      <w:commentRangeStart w:id="18"/>
      <w:commentRangeStart w:id="19"/>
      <w:r w:rsidRPr="00EC13E5">
        <w:t xml:space="preserve">Reliability </w:t>
      </w:r>
      <w:r w:rsidR="00204DBB" w:rsidRPr="00EC13E5">
        <w:t>case stud</w:t>
      </w:r>
      <w:r w:rsidR="00914131">
        <w:t>y</w:t>
      </w:r>
      <w:r w:rsidR="00204DBB" w:rsidRPr="00EC13E5">
        <w:t xml:space="preserve"> </w:t>
      </w:r>
    </w:p>
    <w:p w14:paraId="6DCBF025" w14:textId="4BD230D7" w:rsidR="00EC13E5" w:rsidRPr="00EC13E5" w:rsidRDefault="00204DBB" w:rsidP="00C25F0D">
      <w:pPr>
        <w:pStyle w:val="NormalBPBHEB"/>
      </w:pPr>
      <w:r w:rsidRPr="00A35659">
        <w:rPr>
          <w:b/>
          <w:bCs/>
        </w:rPr>
        <w:t>Online retail platform during peak season</w:t>
      </w:r>
      <w:commentRangeEnd w:id="18"/>
      <w:r w:rsidRPr="00A35659">
        <w:rPr>
          <w:b/>
          <w:bCs/>
        </w:rPr>
        <w:commentReference w:id="18"/>
      </w:r>
      <w:commentRangeEnd w:id="19"/>
      <w:r w:rsidR="00914131" w:rsidRPr="00A35659">
        <w:rPr>
          <w:b/>
          <w:bCs/>
        </w:rPr>
        <w:commentReference w:id="19"/>
      </w:r>
      <w:r w:rsidR="00A35659">
        <w:t xml:space="preserve">: </w:t>
      </w:r>
      <w:r w:rsidR="00EC13E5" w:rsidRPr="00EC13E5">
        <w:t xml:space="preserve">An e-commerce company </w:t>
      </w:r>
      <w:r w:rsidR="00914131">
        <w:t>experiences significant traffic spikes during peak shopping seasons, such as</w:t>
      </w:r>
      <w:r w:rsidR="00EC13E5" w:rsidRPr="00EC13E5">
        <w:t xml:space="preserve"> Black Friday. The company </w:t>
      </w:r>
      <w:r w:rsidR="00914131">
        <w:t>must ensure that its systems can handle</w:t>
      </w:r>
      <w:r w:rsidR="00EC13E5" w:rsidRPr="00EC13E5">
        <w:t xml:space="preserve"> the surge in traffic without downtime or degraded performance. The </w:t>
      </w:r>
      <w:r w:rsidR="00EC13E5" w:rsidRPr="00A35659">
        <w:t>Reliability Lens</w:t>
      </w:r>
      <w:r w:rsidR="00EC13E5" w:rsidRPr="00EC13E5">
        <w:t xml:space="preserve"> is applied to </w:t>
      </w:r>
      <w:r w:rsidR="001C3409">
        <w:t>provide</w:t>
      </w:r>
      <w:r w:rsidR="001C3409" w:rsidRPr="00EC13E5">
        <w:t xml:space="preserve"> </w:t>
      </w:r>
      <w:r w:rsidR="00EC13E5" w:rsidRPr="00EC13E5">
        <w:t>the platform's fault tolerance and scalability.</w:t>
      </w:r>
    </w:p>
    <w:p w14:paraId="43C8AC49" w14:textId="407A11E8" w:rsidR="00EC13E5" w:rsidRPr="00A35659" w:rsidRDefault="00EC13E5" w:rsidP="00C25F0D">
      <w:pPr>
        <w:pStyle w:val="NormalBPBHEB"/>
      </w:pPr>
      <w:r w:rsidRPr="00914131">
        <w:t xml:space="preserve">Implementation </w:t>
      </w:r>
      <w:r w:rsidR="00F27FF5" w:rsidRPr="00914131">
        <w:t>s</w:t>
      </w:r>
      <w:r w:rsidRPr="00914131">
        <w:t>teps</w:t>
      </w:r>
      <w:r w:rsidR="00F27FF5">
        <w:t>:</w:t>
      </w:r>
    </w:p>
    <w:p w14:paraId="04863547" w14:textId="27FEAE88" w:rsidR="00EC13E5" w:rsidRPr="00EC13E5" w:rsidRDefault="00EC13E5" w:rsidP="00035B15">
      <w:pPr>
        <w:pStyle w:val="NormalBPBHEB"/>
        <w:numPr>
          <w:ilvl w:val="0"/>
          <w:numId w:val="53"/>
        </w:numPr>
      </w:pPr>
      <w:r w:rsidRPr="00EC13E5">
        <w:rPr>
          <w:b/>
          <w:bCs/>
        </w:rPr>
        <w:t xml:space="preserve">Multi-AZ and </w:t>
      </w:r>
      <w:r w:rsidR="00221BBB" w:rsidRPr="00EC13E5">
        <w:rPr>
          <w:b/>
          <w:bCs/>
        </w:rPr>
        <w:t>multi-region deployments</w:t>
      </w:r>
      <w:r w:rsidRPr="00EC13E5">
        <w:rPr>
          <w:b/>
          <w:bCs/>
        </w:rPr>
        <w:t>:</w:t>
      </w:r>
      <w:r w:rsidRPr="00EC13E5">
        <w:t xml:space="preserve"> The e-commerce company </w:t>
      </w:r>
      <w:r w:rsidR="001C3409">
        <w:t>utilizes Amazon EC2 instances across multiple Availability Zones (AZs), ensuring high availability during peak traffic</w:t>
      </w:r>
      <w:r w:rsidRPr="00EC13E5">
        <w:t xml:space="preserve"> periods. The application is also deployed in </w:t>
      </w:r>
      <w:r w:rsidR="001C3409">
        <w:t>various</w:t>
      </w:r>
      <w:r w:rsidR="001C3409" w:rsidRPr="00EC13E5">
        <w:t xml:space="preserve"> </w:t>
      </w:r>
      <w:r w:rsidRPr="00EC13E5">
        <w:t>regions to minimize latency and increase fault tolerance.</w:t>
      </w:r>
    </w:p>
    <w:p w14:paraId="2BB6A695" w14:textId="707A51C6" w:rsidR="00EC13E5" w:rsidRPr="00EC13E5" w:rsidRDefault="00EC13E5" w:rsidP="00035B15">
      <w:pPr>
        <w:pStyle w:val="NormalBPBHEB"/>
        <w:numPr>
          <w:ilvl w:val="0"/>
          <w:numId w:val="53"/>
        </w:numPr>
      </w:pPr>
      <w:r w:rsidRPr="00EC13E5">
        <w:rPr>
          <w:b/>
          <w:bCs/>
        </w:rPr>
        <w:t xml:space="preserve">Graceful </w:t>
      </w:r>
      <w:r w:rsidR="00221BBB" w:rsidRPr="00EC13E5">
        <w:rPr>
          <w:b/>
          <w:bCs/>
        </w:rPr>
        <w:t>failure handling</w:t>
      </w:r>
      <w:r w:rsidRPr="00EC13E5">
        <w:rPr>
          <w:b/>
          <w:bCs/>
        </w:rPr>
        <w:t>:</w:t>
      </w:r>
      <w:r w:rsidRPr="00EC13E5">
        <w:t xml:space="preserve"> By </w:t>
      </w:r>
      <w:r w:rsidR="001C3409">
        <w:t xml:space="preserve">utilizing Amazon Elastic Load Balancer (ELB) and Amazon RDS Multi-AZ deployments, the platform ensures that if one instance fails, traffic is automatically redirected to healthy instances, maintaining service availability </w:t>
      </w:r>
      <w:r w:rsidRPr="00EC13E5">
        <w:t>unaffected.</w:t>
      </w:r>
    </w:p>
    <w:p w14:paraId="1921680A" w14:textId="05446B4B" w:rsidR="00EC13E5" w:rsidRPr="00EC13E5" w:rsidRDefault="00EC13E5" w:rsidP="00035B15">
      <w:pPr>
        <w:pStyle w:val="NormalBPBHEB"/>
        <w:numPr>
          <w:ilvl w:val="0"/>
          <w:numId w:val="53"/>
        </w:numPr>
      </w:pPr>
      <w:r w:rsidRPr="00EC13E5">
        <w:rPr>
          <w:b/>
          <w:bCs/>
        </w:rPr>
        <w:t xml:space="preserve">Auto </w:t>
      </w:r>
      <w:r w:rsidR="00221BBB">
        <w:rPr>
          <w:b/>
          <w:bCs/>
        </w:rPr>
        <w:t>s</w:t>
      </w:r>
      <w:r w:rsidRPr="00EC13E5">
        <w:rPr>
          <w:b/>
          <w:bCs/>
        </w:rPr>
        <w:t>caling:</w:t>
      </w:r>
      <w:r w:rsidRPr="00EC13E5">
        <w:t xml:space="preserve"> </w:t>
      </w:r>
      <w:r w:rsidR="005F56D7">
        <w:t>The company uses AWS Auto Scaling to add or remove EC2 instances based on traffic patterns during sales events</w:t>
      </w:r>
      <w:r w:rsidRPr="00EC13E5">
        <w:t xml:space="preserve">. This dynamic adjustment ensures that the platform can </w:t>
      </w:r>
      <w:r w:rsidR="001676A2" w:rsidRPr="00EC13E5">
        <w:t>manage</w:t>
      </w:r>
      <w:r w:rsidRPr="00EC13E5">
        <w:t xml:space="preserve"> spikes in traffic without over-provisioning resources during off-peak times.</w:t>
      </w:r>
    </w:p>
    <w:p w14:paraId="31A10D2B" w14:textId="5E906E8E" w:rsidR="00EC13E5" w:rsidRPr="00EC13E5" w:rsidRDefault="00EC13E5" w:rsidP="00035B15">
      <w:pPr>
        <w:pStyle w:val="NormalBPBHEB"/>
        <w:numPr>
          <w:ilvl w:val="0"/>
          <w:numId w:val="53"/>
        </w:numPr>
      </w:pPr>
      <w:r w:rsidRPr="00EC13E5">
        <w:rPr>
          <w:b/>
          <w:bCs/>
        </w:rPr>
        <w:t xml:space="preserve">Disaster </w:t>
      </w:r>
      <w:r w:rsidR="00712347">
        <w:rPr>
          <w:b/>
          <w:bCs/>
        </w:rPr>
        <w:t>r</w:t>
      </w:r>
      <w:r w:rsidRPr="00EC13E5">
        <w:rPr>
          <w:b/>
          <w:bCs/>
        </w:rPr>
        <w:t>ecovery:</w:t>
      </w:r>
      <w:r w:rsidRPr="00EC13E5">
        <w:t xml:space="preserve"> The platform uses Amazon S3 to store backups of critical data. In </w:t>
      </w:r>
      <w:r w:rsidR="000E65EE">
        <w:t xml:space="preserve">the event of </w:t>
      </w:r>
      <w:r w:rsidR="000B5DF8">
        <w:t>failure</w:t>
      </w:r>
      <w:r w:rsidR="000E65EE">
        <w:t xml:space="preserve">, the system can quickly restore </w:t>
      </w:r>
      <w:r w:rsidRPr="00EC13E5">
        <w:t>data from backup, ensuring minimal downtime and data loss.</w:t>
      </w:r>
    </w:p>
    <w:p w14:paraId="0A82F3AE" w14:textId="28D5C164" w:rsidR="00EC13E5" w:rsidRPr="00EC13E5" w:rsidRDefault="00EC13E5" w:rsidP="00DF0C2E">
      <w:pPr>
        <w:pStyle w:val="Heading3"/>
      </w:pPr>
      <w:r w:rsidRPr="00EC13E5">
        <w:t xml:space="preserve">Business </w:t>
      </w:r>
      <w:r w:rsidR="00DB2923">
        <w:t>i</w:t>
      </w:r>
      <w:r w:rsidRPr="00EC13E5">
        <w:t>mpact</w:t>
      </w:r>
    </w:p>
    <w:p w14:paraId="5CCB1182" w14:textId="5A616144" w:rsidR="00EC13E5" w:rsidRPr="00EC13E5" w:rsidRDefault="0002260C" w:rsidP="00C25F0D">
      <w:pPr>
        <w:pStyle w:val="NormalBPBHEB"/>
      </w:pPr>
      <w:r>
        <w:t>The e-commerce company managed unprecedented traffic spikes during peak shopping seasons without service interruptions by implementing AWS's Reliability Pillar and Reliability Lens</w:t>
      </w:r>
      <w:r w:rsidR="00EC13E5" w:rsidRPr="00EC13E5">
        <w:t xml:space="preserve">. Their systems remained available and responsive, maintaining customer </w:t>
      </w:r>
      <w:r w:rsidR="00EC5BFA" w:rsidRPr="00EC13E5">
        <w:t>satisfaction</w:t>
      </w:r>
      <w:r w:rsidR="00EC13E5" w:rsidRPr="00EC13E5">
        <w:t xml:space="preserve"> and maximizing sales. Furthermore, their ability to quickly recover from failures ensured business continuity and mitigated risks during </w:t>
      </w:r>
      <w:r w:rsidR="000E65EE">
        <w:t>periods of high demand</w:t>
      </w:r>
      <w:r w:rsidR="00EC13E5" w:rsidRPr="00EC13E5">
        <w:t>.</w:t>
      </w:r>
    </w:p>
    <w:p w14:paraId="38B4547C" w14:textId="5B3A85EB" w:rsidR="00EC13E5" w:rsidRPr="00875419" w:rsidRDefault="00DB2923" w:rsidP="00DF0C2E">
      <w:pPr>
        <w:pStyle w:val="Heading3"/>
      </w:pPr>
      <w:commentRangeStart w:id="20"/>
      <w:commentRangeStart w:id="21"/>
      <w:r>
        <w:t>R</w:t>
      </w:r>
      <w:r w:rsidRPr="00875419">
        <w:t>eliability in action</w:t>
      </w:r>
      <w:commentRangeEnd w:id="20"/>
      <w:r w:rsidR="00D531A2">
        <w:rPr>
          <w:rStyle w:val="CommentReference"/>
          <w:rFonts w:asciiTheme="minorHAnsi" w:eastAsiaTheme="minorHAnsi" w:hAnsiTheme="minorHAnsi" w:cstheme="minorBidi"/>
          <w:color w:val="auto"/>
        </w:rPr>
        <w:commentReference w:id="20"/>
      </w:r>
      <w:commentRangeEnd w:id="21"/>
      <w:r w:rsidR="00A35659">
        <w:rPr>
          <w:rStyle w:val="CommentReference"/>
          <w:rFonts w:asciiTheme="minorHAnsi" w:eastAsiaTheme="minorHAnsi" w:hAnsiTheme="minorHAnsi" w:cstheme="minorBidi"/>
          <w:b/>
          <w:color w:val="auto"/>
        </w:rPr>
        <w:commentReference w:id="21"/>
      </w:r>
    </w:p>
    <w:p w14:paraId="7919FA60" w14:textId="380C0C01" w:rsidR="00EC13E5" w:rsidRPr="00EC13E5" w:rsidRDefault="00EC13E5" w:rsidP="00C25F0D">
      <w:pPr>
        <w:pStyle w:val="NormalBPBHEB"/>
      </w:pPr>
      <w:r w:rsidRPr="00EC13E5">
        <w:t xml:space="preserve">As demonstrated in the case study, implementing both the </w:t>
      </w:r>
      <w:r w:rsidRPr="00EC13E5">
        <w:rPr>
          <w:b/>
          <w:bCs/>
        </w:rPr>
        <w:t>Reliability Pillar</w:t>
      </w:r>
      <w:r w:rsidRPr="00EC13E5">
        <w:t xml:space="preserve"> and </w:t>
      </w:r>
      <w:r w:rsidR="001C3409">
        <w:rPr>
          <w:b/>
          <w:bCs/>
        </w:rPr>
        <w:t>the Reliability Lens enables organizations to construct</w:t>
      </w:r>
      <w:r w:rsidRPr="00EC13E5">
        <w:t xml:space="preserve"> cloud environments that are resilient and adaptable to changing demands. </w:t>
      </w:r>
      <w:r w:rsidR="0002260C">
        <w:t>Organizations can ensure their systems remain operational even during high-traffic events or system failures by adopting best practices such as multi-AZ deployments, graceful failure handling, and auto-scaling</w:t>
      </w:r>
      <w:r w:rsidRPr="00EC13E5">
        <w:t>.</w:t>
      </w:r>
    </w:p>
    <w:p w14:paraId="74A73334" w14:textId="413563FF" w:rsidR="00EC13E5" w:rsidRPr="00EC13E5" w:rsidRDefault="00EC13E5" w:rsidP="00C25F0D">
      <w:pPr>
        <w:pStyle w:val="NormalBPBHEB"/>
      </w:pPr>
      <w:r w:rsidRPr="00EC13E5">
        <w:t xml:space="preserve">The combination of the </w:t>
      </w:r>
      <w:r w:rsidRPr="00EC13E5">
        <w:rPr>
          <w:b/>
          <w:bCs/>
        </w:rPr>
        <w:t>Reliability Pillar</w:t>
      </w:r>
      <w:r w:rsidRPr="00EC13E5">
        <w:t xml:space="preserve"> and the </w:t>
      </w:r>
      <w:r w:rsidRPr="00EC13E5">
        <w:rPr>
          <w:b/>
          <w:bCs/>
        </w:rPr>
        <w:t>Reliability Lens</w:t>
      </w:r>
      <w:r w:rsidRPr="00EC13E5">
        <w:t xml:space="preserve"> provides a framework for creating cloud solutions that </w:t>
      </w:r>
      <w:r w:rsidR="00AE76DF">
        <w:t>scale with demand and</w:t>
      </w:r>
      <w:r w:rsidRPr="00EC13E5">
        <w:t xml:space="preserve"> recover swiftly from failures. This approach maximizes uptime</w:t>
      </w:r>
      <w:r w:rsidR="001C3409">
        <w:t>, ensuring that business operations continue smoothly even in the face of unexpected disruptions</w:t>
      </w:r>
      <w:r w:rsidRPr="00EC13E5">
        <w:t>.</w:t>
      </w:r>
    </w:p>
    <w:p w14:paraId="4D643552" w14:textId="172309AD" w:rsidR="00EC13E5" w:rsidRPr="00EC13E5" w:rsidRDefault="00EC13E5" w:rsidP="00C25F0D">
      <w:pPr>
        <w:pStyle w:val="NormalBPBHEB"/>
      </w:pPr>
      <w:r w:rsidRPr="00EC13E5">
        <w:t xml:space="preserve">By </w:t>
      </w:r>
      <w:r w:rsidR="001C3409">
        <w:t>implementing these practices, organizations can confidently develop systems that meet customer expectations for availability and performance</w:t>
      </w:r>
      <w:r w:rsidR="00AE76DF">
        <w:t xml:space="preserve"> while </w:t>
      </w:r>
      <w:r w:rsidR="001C3409">
        <w:t>reducing the risk of costly downtime</w:t>
      </w:r>
      <w:r w:rsidRPr="00EC13E5">
        <w:t xml:space="preserve"> or service interruptions.</w:t>
      </w:r>
    </w:p>
    <w:p w14:paraId="7C728D00" w14:textId="5B550FBE" w:rsidR="00792D7B" w:rsidRDefault="004C025F" w:rsidP="00DF0C2E">
      <w:pPr>
        <w:pStyle w:val="Heading2"/>
      </w:pPr>
      <w:r w:rsidRPr="004C025F">
        <w:t xml:space="preserve">Performance </w:t>
      </w:r>
      <w:r w:rsidR="00714A35" w:rsidRPr="004C025F">
        <w:t>efficiency pillar</w:t>
      </w:r>
    </w:p>
    <w:p w14:paraId="3012379E" w14:textId="05925C96" w:rsidR="00C65DB0" w:rsidRPr="00BA3857" w:rsidRDefault="00C65DB0" w:rsidP="00C25F0D">
      <w:pPr>
        <w:pStyle w:val="NormalBPBHEB"/>
      </w:pPr>
      <w:r w:rsidRPr="00BA3857">
        <w:t xml:space="preserve">The AWS Well-Architected Performance Efficiency Lens is designed to guide organizations in optimizing their cloud resources to deliver the highest </w:t>
      </w:r>
      <w:r w:rsidR="00AE76DF">
        <w:t>efficiency level</w:t>
      </w:r>
      <w:r w:rsidRPr="00BA3857">
        <w:t>. This lens helps architects understand how to effectively utilize AWS services to ensure systems are scaled appropriately for performance without unnecessary cost or resource wastage.</w:t>
      </w:r>
    </w:p>
    <w:p w14:paraId="49793F95" w14:textId="2085EC08" w:rsidR="004C025F" w:rsidRPr="004C025F" w:rsidRDefault="002E7764" w:rsidP="00DF0C2E">
      <w:pPr>
        <w:pStyle w:val="Heading3"/>
      </w:pPr>
      <w:r w:rsidRPr="004C025F">
        <w:t>Improving</w:t>
      </w:r>
      <w:r w:rsidR="004C025F" w:rsidRPr="004C025F">
        <w:t xml:space="preserve"> </w:t>
      </w:r>
      <w:r w:rsidR="00714A35" w:rsidRPr="004C025F">
        <w:t>resource utilization through</w:t>
      </w:r>
      <w:r w:rsidR="00714A35">
        <w:t>o</w:t>
      </w:r>
      <w:r w:rsidR="00714A35" w:rsidRPr="004C025F">
        <w:t>ut</w:t>
      </w:r>
    </w:p>
    <w:p w14:paraId="4B891EC1" w14:textId="293198D1" w:rsidR="004C025F" w:rsidRPr="004C025F" w:rsidRDefault="004C025F" w:rsidP="00C25F0D">
      <w:pPr>
        <w:pStyle w:val="NormalBPBHEB"/>
      </w:pPr>
      <w:r w:rsidRPr="004C025F">
        <w:t xml:space="preserve">The </w:t>
      </w:r>
      <w:r w:rsidRPr="004C025F">
        <w:rPr>
          <w:b/>
          <w:bCs/>
        </w:rPr>
        <w:t>Performance Efficiency Pillar</w:t>
      </w:r>
      <w:r w:rsidRPr="004C025F">
        <w:t xml:space="preserve"> </w:t>
      </w:r>
      <w:r w:rsidR="00892422">
        <w:t xml:space="preserve">ensures that systems perform optimally by </w:t>
      </w:r>
      <w:r w:rsidR="005F56D7">
        <w:t xml:space="preserve">utilizing cloud resources and maximizing throughput. As cloud environments scale and evolve, performance efficiency remains a core requirement for meeting workload demands </w:t>
      </w:r>
      <w:r w:rsidR="001C3409">
        <w:t>cost-effectively</w:t>
      </w:r>
      <w:r w:rsidRPr="004C025F">
        <w:t xml:space="preserve">. AWS provides </w:t>
      </w:r>
      <w:r w:rsidR="001676A2">
        <w:t>different</w:t>
      </w:r>
      <w:r w:rsidRPr="004C025F">
        <w:t xml:space="preserve"> services and best practices that enable organizations to achieve </w:t>
      </w:r>
      <w:r w:rsidR="00810DDF">
        <w:t>essential</w:t>
      </w:r>
      <w:r w:rsidR="00810DDF" w:rsidRPr="004C025F">
        <w:t xml:space="preserve"> </w:t>
      </w:r>
      <w:r w:rsidR="005F56D7">
        <w:t>performance levels</w:t>
      </w:r>
      <w:r w:rsidRPr="004C025F">
        <w:t xml:space="preserve"> without unnecessary overhead.</w:t>
      </w:r>
    </w:p>
    <w:p w14:paraId="666DB3F8" w14:textId="0C0F07D7" w:rsidR="004C025F" w:rsidRDefault="004C025F" w:rsidP="00DF0C2E">
      <w:pPr>
        <w:pStyle w:val="Heading3"/>
      </w:pPr>
      <w:r w:rsidRPr="004C025F">
        <w:t xml:space="preserve">Key </w:t>
      </w:r>
      <w:r w:rsidR="0092595D" w:rsidRPr="004C025F">
        <w:t>considerations in the performance efficiency pillar</w:t>
      </w:r>
    </w:p>
    <w:p w14:paraId="06A5E2CA" w14:textId="77777777" w:rsidR="0092595D" w:rsidRDefault="000772CD" w:rsidP="00C25F0D">
      <w:pPr>
        <w:pStyle w:val="NormalBPBHEB"/>
      </w:pPr>
      <w:r w:rsidRPr="00FC6BF0">
        <w:t>Performance Efficiency aims to optimize resource utilization and maximize system throughput to meet workload demands efficiently.</w:t>
      </w:r>
    </w:p>
    <w:p w14:paraId="7C785419" w14:textId="6D73EF15" w:rsidR="000772CD" w:rsidRPr="00FC6BF0" w:rsidRDefault="000772CD" w:rsidP="00C25F0D">
      <w:pPr>
        <w:pStyle w:val="NormalBPBHEB"/>
      </w:pPr>
      <w:r w:rsidRPr="00FC6BF0">
        <w:t>Key considerations include</w:t>
      </w:r>
      <w:r>
        <w:t xml:space="preserve"> </w:t>
      </w:r>
      <w:sdt>
        <w:sdtPr>
          <w:id w:val="-557239807"/>
          <w:citation/>
        </w:sdtPr>
        <w:sdtEndPr/>
        <w:sdtContent>
          <w:r>
            <w:fldChar w:fldCharType="begin"/>
          </w:r>
          <w:r>
            <w:instrText xml:space="preserve"> CITATION Ama202 \l 1033 </w:instrText>
          </w:r>
          <w:r>
            <w:fldChar w:fldCharType="separate"/>
          </w:r>
          <w:r w:rsidR="00A31A71" w:rsidRPr="00A31A71">
            <w:rPr>
              <w:noProof/>
            </w:rPr>
            <w:t>[5]</w:t>
          </w:r>
          <w:r>
            <w:fldChar w:fldCharType="end"/>
          </w:r>
        </w:sdtContent>
      </w:sdt>
      <w:r w:rsidRPr="00FC6BF0">
        <w:t>:</w:t>
      </w:r>
    </w:p>
    <w:p w14:paraId="199E137A" w14:textId="3150BF78" w:rsidR="004C025F" w:rsidRPr="004C025F" w:rsidRDefault="004C025F" w:rsidP="00035B15">
      <w:pPr>
        <w:pStyle w:val="NormalBPBHEB"/>
        <w:numPr>
          <w:ilvl w:val="0"/>
          <w:numId w:val="54"/>
        </w:numPr>
      </w:pPr>
      <w:r w:rsidRPr="004C025F">
        <w:rPr>
          <w:b/>
          <w:bCs/>
        </w:rPr>
        <w:t xml:space="preserve">Compute </w:t>
      </w:r>
      <w:r w:rsidR="0092595D">
        <w:rPr>
          <w:b/>
          <w:bCs/>
        </w:rPr>
        <w:t>o</w:t>
      </w:r>
      <w:r w:rsidRPr="004C025F">
        <w:rPr>
          <w:b/>
          <w:bCs/>
        </w:rPr>
        <w:t>ptimization:</w:t>
      </w:r>
      <w:r w:rsidRPr="004C025F">
        <w:t xml:space="preserve"> Selecting the right compute resources, using auto-scaling to adjust for demand, and optimizing application code to ensure systems meet performance targets.</w:t>
      </w:r>
    </w:p>
    <w:p w14:paraId="605DF5C0" w14:textId="3CF00890" w:rsidR="004C025F" w:rsidRPr="004C025F" w:rsidRDefault="004C025F" w:rsidP="00035B15">
      <w:pPr>
        <w:pStyle w:val="NormalBPBHEB"/>
        <w:numPr>
          <w:ilvl w:val="0"/>
          <w:numId w:val="54"/>
        </w:numPr>
      </w:pPr>
      <w:r w:rsidRPr="004C025F">
        <w:rPr>
          <w:b/>
          <w:bCs/>
        </w:rPr>
        <w:t xml:space="preserve">Storage </w:t>
      </w:r>
      <w:r w:rsidR="0092595D">
        <w:rPr>
          <w:b/>
          <w:bCs/>
        </w:rPr>
        <w:t>o</w:t>
      </w:r>
      <w:r w:rsidRPr="004C025F">
        <w:rPr>
          <w:b/>
          <w:bCs/>
        </w:rPr>
        <w:t>ptimization:</w:t>
      </w:r>
      <w:r w:rsidRPr="004C025F">
        <w:t xml:space="preserve"> </w:t>
      </w:r>
      <w:r w:rsidR="00810DDF">
        <w:t xml:space="preserve">Selecting </w:t>
      </w:r>
      <w:r w:rsidR="00220DD7">
        <w:t>optimal</w:t>
      </w:r>
      <w:r w:rsidR="00810DDF">
        <w:t xml:space="preserve"> storage classes based on workload access patterns</w:t>
      </w:r>
      <w:r w:rsidR="00220DD7">
        <w:t xml:space="preserve"> and</w:t>
      </w:r>
      <w:r w:rsidRPr="004C025F">
        <w:t xml:space="preserve"> optimizing data retrieval performance.</w:t>
      </w:r>
    </w:p>
    <w:p w14:paraId="0FA9BD11" w14:textId="5AF0FEB1" w:rsidR="004C025F" w:rsidRPr="004C025F" w:rsidRDefault="004C025F" w:rsidP="00035B15">
      <w:pPr>
        <w:pStyle w:val="NormalBPBHEB"/>
        <w:numPr>
          <w:ilvl w:val="0"/>
          <w:numId w:val="54"/>
        </w:numPr>
      </w:pPr>
      <w:r w:rsidRPr="004C025F">
        <w:rPr>
          <w:b/>
          <w:bCs/>
        </w:rPr>
        <w:t xml:space="preserve">Database </w:t>
      </w:r>
      <w:r w:rsidR="0092595D">
        <w:rPr>
          <w:b/>
          <w:bCs/>
        </w:rPr>
        <w:t>o</w:t>
      </w:r>
      <w:r w:rsidRPr="004C025F">
        <w:rPr>
          <w:b/>
          <w:bCs/>
        </w:rPr>
        <w:t>ptimization:</w:t>
      </w:r>
      <w:r w:rsidRPr="004C025F">
        <w:t xml:space="preserve"> Ensuring databases are optimized for scalability, query efficiency, and low latency in data retrieval.</w:t>
      </w:r>
    </w:p>
    <w:p w14:paraId="44CEDD8E" w14:textId="25ED554A" w:rsidR="004E6460" w:rsidRPr="00002ECB" w:rsidRDefault="004C025F" w:rsidP="00DF0C2E">
      <w:pPr>
        <w:pStyle w:val="Heading2"/>
      </w:pPr>
      <w:r w:rsidRPr="00002ECB">
        <w:t xml:space="preserve">Performance </w:t>
      </w:r>
      <w:r w:rsidR="00493756" w:rsidRPr="00002ECB">
        <w:t>e</w:t>
      </w:r>
      <w:r w:rsidRPr="00002ECB">
        <w:t xml:space="preserve">fficiency </w:t>
      </w:r>
      <w:r w:rsidR="00493756" w:rsidRPr="00002ECB">
        <w:t>l</w:t>
      </w:r>
      <w:r w:rsidRPr="00002ECB">
        <w:t>ens</w:t>
      </w:r>
    </w:p>
    <w:p w14:paraId="5CC08334" w14:textId="77777777" w:rsidR="00493756" w:rsidRDefault="00C50689" w:rsidP="00C25F0D">
      <w:pPr>
        <w:pStyle w:val="NormalBPBHEB"/>
      </w:pPr>
      <w:r w:rsidRPr="00FC6BF0">
        <w:t>The Performance Efficiency Lens focuses on optimizing resource utilization and maximizing system throughput to meet workload demands efficiently.</w:t>
      </w:r>
    </w:p>
    <w:p w14:paraId="6391C7EB" w14:textId="1CEDB9F9" w:rsidR="00C50689" w:rsidRPr="00FC6BF0" w:rsidRDefault="00C50689" w:rsidP="00C25F0D">
      <w:pPr>
        <w:pStyle w:val="NormalBPBHEB"/>
      </w:pPr>
      <w:r w:rsidRPr="00FC6BF0">
        <w:t>Key considerations include:</w:t>
      </w:r>
    </w:p>
    <w:p w14:paraId="51C14CE2" w14:textId="1173DE8A" w:rsidR="004C025F" w:rsidRPr="004C025F" w:rsidRDefault="004C025F" w:rsidP="00DF0C2E">
      <w:pPr>
        <w:pStyle w:val="Heading3"/>
      </w:pPr>
      <w:r w:rsidRPr="004C025F">
        <w:t xml:space="preserve">Applying </w:t>
      </w:r>
      <w:r w:rsidR="00493756" w:rsidRPr="004C025F">
        <w:t>efficiency to cloud environments</w:t>
      </w:r>
    </w:p>
    <w:p w14:paraId="7FAF63AC" w14:textId="2DE34DA0" w:rsidR="004C025F" w:rsidRPr="004C025F" w:rsidRDefault="004C025F" w:rsidP="00C25F0D">
      <w:pPr>
        <w:pStyle w:val="NormalBPBHEB"/>
      </w:pPr>
      <w:r w:rsidRPr="004C025F">
        <w:t xml:space="preserve">The </w:t>
      </w:r>
      <w:r w:rsidRPr="004C025F">
        <w:rPr>
          <w:b/>
          <w:bCs/>
        </w:rPr>
        <w:t>Performance Efficiency Lens</w:t>
      </w:r>
      <w:r w:rsidRPr="004C025F">
        <w:t xml:space="preserve"> </w:t>
      </w:r>
      <w:r w:rsidR="0075538A">
        <w:t>offers a more in-depth</w:t>
      </w:r>
      <w:r w:rsidR="000E65EE">
        <w:t xml:space="preserve"> examination of</w:t>
      </w:r>
      <w:r w:rsidRPr="004C025F">
        <w:t xml:space="preserve"> optimizing system performance for specific workloads. By focusing on resource management, performance monitoring, and the evolution of cloud environments, this lens </w:t>
      </w:r>
      <w:r w:rsidR="000E65EE">
        <w:t>enables organizations to refine their approach to utilizing AWS services for optimal</w:t>
      </w:r>
      <w:r w:rsidRPr="004C025F">
        <w:t xml:space="preserve"> performance.</w:t>
      </w:r>
    </w:p>
    <w:p w14:paraId="068FBB11" w14:textId="045F1620" w:rsidR="004C025F" w:rsidRDefault="004C025F" w:rsidP="00DF0C2E">
      <w:pPr>
        <w:pStyle w:val="Heading3"/>
      </w:pPr>
      <w:r w:rsidRPr="004C025F">
        <w:t xml:space="preserve">Key </w:t>
      </w:r>
      <w:r w:rsidR="00493756" w:rsidRPr="004C025F">
        <w:t>concepts in the performance efficiency lens</w:t>
      </w:r>
    </w:p>
    <w:p w14:paraId="2DDAD093" w14:textId="4AA656EA" w:rsidR="005E00AE" w:rsidRPr="00FC6BF0" w:rsidRDefault="005E00AE" w:rsidP="00C25F0D">
      <w:pPr>
        <w:pStyle w:val="NormalBPBHEB"/>
      </w:pPr>
      <w:r w:rsidRPr="00FC6BF0">
        <w:t xml:space="preserve">The Performance Efficiency Lens focuses on optimizing resource utilization and maximizing system throughput to meet workload demands efficiently. Key </w:t>
      </w:r>
      <w:r>
        <w:t>concepts</w:t>
      </w:r>
      <w:r w:rsidRPr="00FC6BF0">
        <w:t xml:space="preserve"> include:</w:t>
      </w:r>
    </w:p>
    <w:p w14:paraId="53083F23" w14:textId="43F2C52C" w:rsidR="004C025F" w:rsidRPr="004C025F" w:rsidRDefault="004C025F" w:rsidP="00035B15">
      <w:pPr>
        <w:pStyle w:val="NormalBPBHEB"/>
        <w:numPr>
          <w:ilvl w:val="0"/>
          <w:numId w:val="55"/>
        </w:numPr>
      </w:pPr>
      <w:r w:rsidRPr="004C025F">
        <w:rPr>
          <w:b/>
          <w:bCs/>
        </w:rPr>
        <w:t xml:space="preserve">Compute </w:t>
      </w:r>
      <w:r w:rsidR="00493756">
        <w:rPr>
          <w:b/>
          <w:bCs/>
        </w:rPr>
        <w:t>o</w:t>
      </w:r>
      <w:r w:rsidRPr="004C025F">
        <w:rPr>
          <w:b/>
          <w:bCs/>
        </w:rPr>
        <w:t>ptimization:</w:t>
      </w:r>
      <w:r w:rsidRPr="004C025F">
        <w:t xml:space="preserve"> Ensuring that the </w:t>
      </w:r>
      <w:r w:rsidR="00220DD7">
        <w:t xml:space="preserve">allocated computing resources </w:t>
      </w:r>
      <w:r w:rsidRPr="004C025F">
        <w:t xml:space="preserve">are aligned with workload </w:t>
      </w:r>
      <w:r w:rsidR="0075538A">
        <w:t>requirements</w:t>
      </w:r>
      <w:r w:rsidR="000E65EE" w:rsidRPr="004C025F">
        <w:t xml:space="preserve"> </w:t>
      </w:r>
      <w:r w:rsidR="00E9217C" w:rsidRPr="004C025F">
        <w:t>and utilizing</w:t>
      </w:r>
      <w:r w:rsidRPr="004C025F">
        <w:t xml:space="preserve"> auto-scaling for dynamic resource allocation.</w:t>
      </w:r>
    </w:p>
    <w:p w14:paraId="7E6AF1E2" w14:textId="1F314648" w:rsidR="004C025F" w:rsidRPr="004C025F" w:rsidRDefault="004C025F" w:rsidP="00035B15">
      <w:pPr>
        <w:pStyle w:val="NormalBPBHEB"/>
        <w:numPr>
          <w:ilvl w:val="0"/>
          <w:numId w:val="55"/>
        </w:numPr>
      </w:pPr>
      <w:r w:rsidRPr="004C025F">
        <w:rPr>
          <w:b/>
          <w:bCs/>
        </w:rPr>
        <w:t xml:space="preserve">Storage </w:t>
      </w:r>
      <w:r w:rsidR="00493756">
        <w:rPr>
          <w:b/>
          <w:bCs/>
        </w:rPr>
        <w:t>o</w:t>
      </w:r>
      <w:r w:rsidRPr="004C025F">
        <w:rPr>
          <w:b/>
          <w:bCs/>
        </w:rPr>
        <w:t>ptimization:</w:t>
      </w:r>
      <w:r w:rsidRPr="004C025F">
        <w:t xml:space="preserve"> Identifying </w:t>
      </w:r>
      <w:r w:rsidR="000B5DF8" w:rsidRPr="004C025F">
        <w:t>optimal</w:t>
      </w:r>
      <w:r w:rsidR="000E65EE">
        <w:t xml:space="preserve"> storage solutions for various workloads, leveraging AWS services such as Amazon S3 for object storage and</w:t>
      </w:r>
      <w:r w:rsidRPr="004C025F">
        <w:t xml:space="preserve"> Amazon EBS for high-performance block storage.</w:t>
      </w:r>
    </w:p>
    <w:p w14:paraId="67CE78F0" w14:textId="24A68BF0" w:rsidR="004C025F" w:rsidRPr="004C025F" w:rsidRDefault="004C025F" w:rsidP="00035B15">
      <w:pPr>
        <w:pStyle w:val="NormalBPBHEB"/>
        <w:numPr>
          <w:ilvl w:val="0"/>
          <w:numId w:val="55"/>
        </w:numPr>
      </w:pPr>
      <w:r w:rsidRPr="004C025F">
        <w:rPr>
          <w:b/>
          <w:bCs/>
        </w:rPr>
        <w:t xml:space="preserve">Database </w:t>
      </w:r>
      <w:r w:rsidR="00493756">
        <w:rPr>
          <w:b/>
          <w:bCs/>
        </w:rPr>
        <w:t>o</w:t>
      </w:r>
      <w:r w:rsidRPr="004C025F">
        <w:rPr>
          <w:b/>
          <w:bCs/>
        </w:rPr>
        <w:t>ptimization:</w:t>
      </w:r>
      <w:r w:rsidRPr="004C025F">
        <w:t xml:space="preserve"> Using services like Amazon Aurora or Amazon DynamoDB to ensure that databases are appropriately scaled and optimized for specific use cases.</w:t>
      </w:r>
    </w:p>
    <w:p w14:paraId="37638B17" w14:textId="2407849B" w:rsidR="004C025F" w:rsidRPr="004C025F" w:rsidRDefault="00E53134" w:rsidP="00B05A9B">
      <w:pPr>
        <w:pStyle w:val="Heading3"/>
      </w:pPr>
      <w:r w:rsidRPr="00E53134">
        <w:t>Media streaming service</w:t>
      </w:r>
      <w:commentRangeStart w:id="22"/>
      <w:commentRangeStart w:id="23"/>
      <w:commentRangeEnd w:id="22"/>
      <w:r w:rsidRPr="00E53134">
        <w:commentReference w:id="22"/>
      </w:r>
      <w:commentRangeEnd w:id="23"/>
      <w:r w:rsidR="00224D5B">
        <w:rPr>
          <w:rStyle w:val="CommentReference"/>
          <w:rFonts w:asciiTheme="minorHAnsi" w:eastAsiaTheme="minorHAnsi" w:hAnsiTheme="minorHAnsi" w:cstheme="minorBidi"/>
          <w:b/>
          <w:color w:val="auto"/>
        </w:rPr>
        <w:commentReference w:id="23"/>
      </w:r>
      <w:r w:rsidR="00552797">
        <w:t xml:space="preserve"> </w:t>
      </w:r>
      <w:r w:rsidR="00E23C1B" w:rsidRPr="004C025F">
        <w:t xml:space="preserve">case study </w:t>
      </w:r>
    </w:p>
    <w:p w14:paraId="00DBB2EC" w14:textId="6ABA31FC" w:rsidR="004C025F" w:rsidRPr="004C025F" w:rsidRDefault="004C025F" w:rsidP="00C25F0D">
      <w:pPr>
        <w:pStyle w:val="NormalBPBHEB"/>
      </w:pPr>
      <w:r w:rsidRPr="004C025F">
        <w:t xml:space="preserve">A </w:t>
      </w:r>
      <w:r w:rsidRPr="004C025F">
        <w:rPr>
          <w:b/>
          <w:bCs/>
        </w:rPr>
        <w:t>media streaming service</w:t>
      </w:r>
      <w:r w:rsidRPr="004C025F">
        <w:t xml:space="preserve"> </w:t>
      </w:r>
      <w:r w:rsidR="00810DDF">
        <w:t xml:space="preserve">must provide content to a global audience and </w:t>
      </w:r>
      <w:r w:rsidR="000E65EE">
        <w:t>ensure seamless performance for video playback, even during high-demand periods</w:t>
      </w:r>
      <w:r w:rsidR="0075538A">
        <w:t xml:space="preserve">, such as </w:t>
      </w:r>
      <w:r w:rsidR="00AD363E">
        <w:t>releasing</w:t>
      </w:r>
      <w:r w:rsidR="0075538A">
        <w:t xml:space="preserve"> new content</w:t>
      </w:r>
      <w:r w:rsidRPr="004C025F">
        <w:t xml:space="preserve"> or live events. With a wide range of devices and varying network conditions, achieving optimal performance across regions is critical.</w:t>
      </w:r>
    </w:p>
    <w:p w14:paraId="076BB8BE" w14:textId="20B7B710" w:rsidR="004C025F" w:rsidRPr="00F6094A" w:rsidRDefault="004C025F" w:rsidP="00C25F0D">
      <w:pPr>
        <w:pStyle w:val="NormalBPBHEB"/>
      </w:pPr>
      <w:r w:rsidRPr="00F6094A">
        <w:t xml:space="preserve">Implementation </w:t>
      </w:r>
      <w:r w:rsidR="004735EE" w:rsidRPr="00F6094A">
        <w:t>s</w:t>
      </w:r>
      <w:r w:rsidRPr="00F6094A">
        <w:t>teps:</w:t>
      </w:r>
    </w:p>
    <w:p w14:paraId="4A9AFC8F" w14:textId="319A0F2C" w:rsidR="004C025F" w:rsidRPr="004C025F" w:rsidRDefault="004C025F" w:rsidP="00035B15">
      <w:pPr>
        <w:pStyle w:val="NormalBPBHEB"/>
        <w:numPr>
          <w:ilvl w:val="0"/>
          <w:numId w:val="56"/>
        </w:numPr>
      </w:pPr>
      <w:r w:rsidRPr="004C025F">
        <w:rPr>
          <w:b/>
          <w:bCs/>
        </w:rPr>
        <w:t xml:space="preserve">Compute </w:t>
      </w:r>
      <w:r w:rsidR="00DB0DB7">
        <w:rPr>
          <w:b/>
          <w:bCs/>
        </w:rPr>
        <w:t>o</w:t>
      </w:r>
      <w:r w:rsidRPr="004C025F">
        <w:rPr>
          <w:b/>
          <w:bCs/>
        </w:rPr>
        <w:t>ptimization:</w:t>
      </w:r>
      <w:r w:rsidRPr="004C025F">
        <w:t xml:space="preserve"> The service </w:t>
      </w:r>
      <w:r w:rsidR="007009C2">
        <w:t xml:space="preserve">utilizes AWS Auto Scaling and EC2 Spot Instances </w:t>
      </w:r>
      <w:r w:rsidR="00AD363E">
        <w:t xml:space="preserve">to adjust </w:t>
      </w:r>
      <w:r w:rsidR="00EE3BEF">
        <w:t>computed</w:t>
      </w:r>
      <w:r w:rsidR="00AD363E">
        <w:t xml:space="preserve"> resources based on demand dynamically</w:t>
      </w:r>
      <w:r w:rsidRPr="004C025F">
        <w:t xml:space="preserve">. During peak times (e.g., </w:t>
      </w:r>
      <w:r w:rsidR="003F5EF7">
        <w:t>when new content is released</w:t>
      </w:r>
      <w:r w:rsidRPr="004C025F">
        <w:t xml:space="preserve">), Auto Scaling adds more EC2 instances, ensuring the system can </w:t>
      </w:r>
      <w:r w:rsidR="001676A2" w:rsidRPr="004C025F">
        <w:t>manage</w:t>
      </w:r>
      <w:r w:rsidRPr="004C025F">
        <w:t xml:space="preserve"> the increased load without compromising performance.</w:t>
      </w:r>
    </w:p>
    <w:p w14:paraId="36D7CD62" w14:textId="151C538C" w:rsidR="004C025F" w:rsidRPr="004C025F" w:rsidRDefault="004C025F" w:rsidP="00035B15">
      <w:pPr>
        <w:pStyle w:val="NormalBPBHEB"/>
        <w:numPr>
          <w:ilvl w:val="0"/>
          <w:numId w:val="56"/>
        </w:numPr>
      </w:pPr>
      <w:r w:rsidRPr="004C025F">
        <w:rPr>
          <w:b/>
          <w:bCs/>
        </w:rPr>
        <w:t xml:space="preserve">Storage </w:t>
      </w:r>
      <w:r w:rsidR="00DB0DB7">
        <w:rPr>
          <w:b/>
          <w:bCs/>
        </w:rPr>
        <w:t>o</w:t>
      </w:r>
      <w:r w:rsidRPr="004C025F">
        <w:rPr>
          <w:b/>
          <w:bCs/>
        </w:rPr>
        <w:t>ptimization:</w:t>
      </w:r>
      <w:r w:rsidRPr="004C025F">
        <w:t xml:space="preserve"> The streaming platform </w:t>
      </w:r>
      <w:r w:rsidR="003F5EF7">
        <w:t>utilizes Amazon S3 to store video content, providing</w:t>
      </w:r>
      <w:r w:rsidRPr="004C025F">
        <w:t xml:space="preserve"> high durability and scalability. To reduce latency and improve access speeds, the service employs Amazon CloudFront as a </w:t>
      </w:r>
      <w:r w:rsidRPr="0075538A">
        <w:rPr>
          <w:b/>
          <w:bCs/>
        </w:rPr>
        <w:t>content delivery network</w:t>
      </w:r>
      <w:r w:rsidRPr="004C025F">
        <w:t xml:space="preserve"> (</w:t>
      </w:r>
      <w:r w:rsidRPr="0075538A">
        <w:rPr>
          <w:b/>
          <w:bCs/>
        </w:rPr>
        <w:t>CDN</w:t>
      </w:r>
      <w:r w:rsidRPr="004C025F">
        <w:t>) to cache and distribute content from edge locations closer to users.</w:t>
      </w:r>
    </w:p>
    <w:p w14:paraId="0FEEF914" w14:textId="60CBBA68" w:rsidR="004C025F" w:rsidRPr="004C025F" w:rsidRDefault="004C025F" w:rsidP="00035B15">
      <w:pPr>
        <w:pStyle w:val="NormalBPBHEB"/>
        <w:numPr>
          <w:ilvl w:val="0"/>
          <w:numId w:val="56"/>
        </w:numPr>
      </w:pPr>
      <w:r w:rsidRPr="004C025F">
        <w:rPr>
          <w:b/>
          <w:bCs/>
        </w:rPr>
        <w:t xml:space="preserve">Database </w:t>
      </w:r>
      <w:r w:rsidR="00DB0DB7">
        <w:rPr>
          <w:b/>
          <w:bCs/>
        </w:rPr>
        <w:t>o</w:t>
      </w:r>
      <w:r w:rsidRPr="004C025F">
        <w:rPr>
          <w:b/>
          <w:bCs/>
        </w:rPr>
        <w:t>ptimization:</w:t>
      </w:r>
      <w:r w:rsidRPr="004C025F">
        <w:t xml:space="preserve"> The platform </w:t>
      </w:r>
      <w:r w:rsidR="003F5EF7">
        <w:t>utilizes Amazon RDS with read replicas to ensure rapid access to frequently requested content</w:t>
      </w:r>
      <w:r w:rsidR="005350BB">
        <w:t xml:space="preserve"> and</w:t>
      </w:r>
      <w:r w:rsidRPr="004C025F">
        <w:t xml:space="preserve"> minimal </w:t>
      </w:r>
      <w:r w:rsidR="00EB76ED">
        <w:t>user load times</w:t>
      </w:r>
      <w:r w:rsidRPr="004C025F">
        <w:t xml:space="preserve">. Additionally, they use Amazon </w:t>
      </w:r>
      <w:proofErr w:type="spellStart"/>
      <w:r w:rsidRPr="004C025F">
        <w:t>ElastiCache</w:t>
      </w:r>
      <w:proofErr w:type="spellEnd"/>
      <w:r w:rsidRPr="004C025F">
        <w:t xml:space="preserve"> to cache content metadata and reduce database load during peak usage times.</w:t>
      </w:r>
    </w:p>
    <w:p w14:paraId="5DD62AE3" w14:textId="68013491" w:rsidR="004C025F" w:rsidRPr="004C025F" w:rsidRDefault="004C025F" w:rsidP="00643838">
      <w:pPr>
        <w:pStyle w:val="Heading3"/>
      </w:pPr>
      <w:r w:rsidRPr="004C025F">
        <w:t xml:space="preserve">Business </w:t>
      </w:r>
      <w:r w:rsidR="0059092B">
        <w:t>i</w:t>
      </w:r>
      <w:r w:rsidRPr="004C025F">
        <w:t>mpact</w:t>
      </w:r>
    </w:p>
    <w:p w14:paraId="7C383043" w14:textId="4808200E" w:rsidR="004C025F" w:rsidRPr="004C025F" w:rsidRDefault="00EB76ED" w:rsidP="00C25F0D">
      <w:pPr>
        <w:pStyle w:val="NormalBPBHEB"/>
      </w:pPr>
      <w:r>
        <w:t>The streaming service successfully manages global viewership spikes while minimizing latency by implementing the Performance Efficiency Pillar and Performance Efficiency Lens</w:t>
      </w:r>
      <w:r w:rsidR="004C025F" w:rsidRPr="004C025F">
        <w:t xml:space="preserve">. </w:t>
      </w:r>
      <w:r>
        <w:t xml:space="preserve">It achieves </w:t>
      </w:r>
      <w:r w:rsidR="00D209BF">
        <w:t>uniform</w:t>
      </w:r>
      <w:r>
        <w:t xml:space="preserve"> user experience with high-quality streaming, irrespective of location or device, and reduces </w:t>
      </w:r>
      <w:r w:rsidR="004C025F" w:rsidRPr="004C025F">
        <w:t xml:space="preserve">infrastructure costs by </w:t>
      </w:r>
      <w:r>
        <w:t>combining</w:t>
      </w:r>
      <w:r w:rsidR="004C025F" w:rsidRPr="004C025F">
        <w:t xml:space="preserve"> EC2 Auto Scaling, Spot Instances, and CloudFront caching. The result is </w:t>
      </w:r>
      <w:r>
        <w:t>cost optimization, improved user satisfaction,</w:t>
      </w:r>
      <w:r w:rsidR="004C025F" w:rsidRPr="004C025F">
        <w:t xml:space="preserve"> and increased viewership during high-demand events.</w:t>
      </w:r>
    </w:p>
    <w:p w14:paraId="2E879AE7" w14:textId="275DE519" w:rsidR="004C025F" w:rsidRPr="004C025F" w:rsidRDefault="004C025F" w:rsidP="00643838">
      <w:pPr>
        <w:pStyle w:val="Heading3"/>
      </w:pPr>
      <w:commentRangeStart w:id="24"/>
      <w:commentRangeStart w:id="25"/>
      <w:r w:rsidRPr="004C025F">
        <w:t>Performance</w:t>
      </w:r>
      <w:r w:rsidR="00A01B68" w:rsidRPr="004C025F">
        <w:t xml:space="preserve"> efficiency in action</w:t>
      </w:r>
      <w:commentRangeEnd w:id="24"/>
      <w:r w:rsidR="007D080B">
        <w:rPr>
          <w:rStyle w:val="CommentReference"/>
          <w:rFonts w:asciiTheme="minorHAnsi" w:eastAsiaTheme="minorHAnsi" w:hAnsiTheme="minorHAnsi" w:cstheme="minorBidi"/>
          <w:color w:val="auto"/>
        </w:rPr>
        <w:commentReference w:id="24"/>
      </w:r>
      <w:commentRangeEnd w:id="25"/>
      <w:r w:rsidR="003618E4">
        <w:rPr>
          <w:rStyle w:val="CommentReference"/>
          <w:rFonts w:asciiTheme="minorHAnsi" w:eastAsiaTheme="minorHAnsi" w:hAnsiTheme="minorHAnsi" w:cstheme="minorBidi"/>
          <w:b/>
          <w:color w:val="auto"/>
        </w:rPr>
        <w:commentReference w:id="25"/>
      </w:r>
    </w:p>
    <w:p w14:paraId="234E6830" w14:textId="04785CB2" w:rsidR="004C025F" w:rsidRPr="004C025F" w:rsidRDefault="00D209BF" w:rsidP="00C25F0D">
      <w:pPr>
        <w:pStyle w:val="NormalBPBHEB"/>
      </w:pPr>
      <w:r>
        <w:t>This case study shows</w:t>
      </w:r>
      <w:r w:rsidR="004C025F" w:rsidRPr="004C025F">
        <w:t xml:space="preserve"> how the </w:t>
      </w:r>
      <w:r w:rsidR="004C025F" w:rsidRPr="004C025F">
        <w:rPr>
          <w:b/>
          <w:bCs/>
        </w:rPr>
        <w:t>Performance Efficiency Pillar</w:t>
      </w:r>
      <w:r w:rsidR="004C025F" w:rsidRPr="004C025F">
        <w:t xml:space="preserve"> and </w:t>
      </w:r>
      <w:r w:rsidR="004C025F" w:rsidRPr="004C025F">
        <w:rPr>
          <w:b/>
          <w:bCs/>
        </w:rPr>
        <w:t>Performance Efficiency Lens</w:t>
      </w:r>
      <w:r w:rsidR="004C025F" w:rsidRPr="004C025F">
        <w:t xml:space="preserve"> </w:t>
      </w:r>
      <w:r w:rsidR="007543A1">
        <w:t xml:space="preserve">combine to optimize resource usage while ensuring </w:t>
      </w:r>
      <w:r w:rsidR="004C025F" w:rsidRPr="004C025F">
        <w:t xml:space="preserve">systems scale efficiently. </w:t>
      </w:r>
      <w:r w:rsidR="00EB76ED">
        <w:t xml:space="preserve">Organizations can meet performance demands without overspending on unused resources by applying AWS services such as EC2 Auto Scaling, CloudFront, and </w:t>
      </w:r>
      <w:proofErr w:type="spellStart"/>
      <w:r w:rsidR="00EB76ED">
        <w:t>ElastiCache</w:t>
      </w:r>
      <w:proofErr w:type="spellEnd"/>
      <w:r w:rsidR="004C025F" w:rsidRPr="004C025F">
        <w:t>.</w:t>
      </w:r>
    </w:p>
    <w:p w14:paraId="11FFABDE" w14:textId="4C37D922" w:rsidR="004C025F" w:rsidRPr="004C025F" w:rsidRDefault="004C025F" w:rsidP="00C25F0D">
      <w:pPr>
        <w:pStyle w:val="NormalBPBHEB"/>
      </w:pPr>
      <w:r w:rsidRPr="004C025F">
        <w:t xml:space="preserve">The </w:t>
      </w:r>
      <w:r w:rsidRPr="004C025F">
        <w:rPr>
          <w:b/>
          <w:bCs/>
        </w:rPr>
        <w:t>Performance Efficiency Pillar</w:t>
      </w:r>
      <w:r w:rsidRPr="004C025F">
        <w:t xml:space="preserve"> </w:t>
      </w:r>
      <w:r w:rsidR="00DD424E">
        <w:t>enables teams to make informed decisions about compute, storage, and database optimization</w:t>
      </w:r>
      <w:r w:rsidR="003F5EF7">
        <w:t>. The</w:t>
      </w:r>
      <w:r w:rsidR="00DD424E">
        <w:t xml:space="preserve"> Performance Efficiency Lens takes this a step further, offering specific guidance tailored to the unique </w:t>
      </w:r>
      <w:r w:rsidRPr="004C025F">
        <w:t>needs of individual industries and workloads.</w:t>
      </w:r>
    </w:p>
    <w:p w14:paraId="13946E0E" w14:textId="516E88C7" w:rsidR="00862581" w:rsidRPr="00862581" w:rsidRDefault="004C025F" w:rsidP="00C25F0D">
      <w:pPr>
        <w:pStyle w:val="NormalBPBHEB"/>
      </w:pPr>
      <w:r w:rsidRPr="004C025F">
        <w:t xml:space="preserve">Together, these strategies enable organizations to build highly efficient and cost-effective cloud environments that scale seamlessly with demand, </w:t>
      </w:r>
      <w:r w:rsidR="00DD424E">
        <w:t>ensuring optimal performance at all times</w:t>
      </w:r>
      <w:r w:rsidRPr="004C025F">
        <w:t>.</w:t>
      </w:r>
    </w:p>
    <w:p w14:paraId="1F794033" w14:textId="4CFA61C7" w:rsidR="00B50925" w:rsidRDefault="001460BF" w:rsidP="00A62E6B">
      <w:pPr>
        <w:pStyle w:val="Heading2"/>
      </w:pPr>
      <w:r w:rsidRPr="001460BF">
        <w:t xml:space="preserve">Cost </w:t>
      </w:r>
      <w:r w:rsidR="007D080B">
        <w:t>o</w:t>
      </w:r>
      <w:r w:rsidRPr="001460BF">
        <w:t xml:space="preserve">ptimization </w:t>
      </w:r>
      <w:r w:rsidR="007D080B">
        <w:t>p</w:t>
      </w:r>
      <w:r w:rsidRPr="001460BF">
        <w:t>illar</w:t>
      </w:r>
    </w:p>
    <w:p w14:paraId="12165505" w14:textId="7A292B12" w:rsidR="00A07041" w:rsidRPr="004E6E24" w:rsidRDefault="00A07041" w:rsidP="00C25F0D">
      <w:pPr>
        <w:pStyle w:val="NormalBPBHEB"/>
      </w:pPr>
      <w:r w:rsidRPr="004E6E24">
        <w:t xml:space="preserve">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It involves understanding and controlling where money is spent, selecting the most appropriate and right-sized resources, analyzing </w:t>
      </w:r>
      <w:r w:rsidR="00AD363E">
        <w:t>overtime</w:t>
      </w:r>
      <w:r w:rsidR="00C622B7">
        <w:t xml:space="preserve"> expenditures</w:t>
      </w:r>
      <w:r w:rsidRPr="004E6E24">
        <w:t>, and scaling to meet business needs without overspending.</w:t>
      </w:r>
    </w:p>
    <w:p w14:paraId="4A3CFB9A" w14:textId="298BDBA4" w:rsidR="001460BF" w:rsidRPr="001460BF" w:rsidRDefault="001460BF" w:rsidP="00A62E6B">
      <w:pPr>
        <w:pStyle w:val="Heading3"/>
      </w:pPr>
      <w:r w:rsidRPr="001460BF">
        <w:t xml:space="preserve">Maximizing </w:t>
      </w:r>
      <w:r w:rsidR="00062194" w:rsidRPr="001460BF">
        <w:t>efficiency without sacrificing performance</w:t>
      </w:r>
    </w:p>
    <w:p w14:paraId="208D227B" w14:textId="016ECAA4" w:rsidR="001460BF" w:rsidRPr="001460BF" w:rsidRDefault="001460BF" w:rsidP="00C25F0D">
      <w:pPr>
        <w:pStyle w:val="NormalBPBHEB"/>
      </w:pPr>
      <w:r w:rsidRPr="001460BF">
        <w:t xml:space="preserve">The </w:t>
      </w:r>
      <w:r w:rsidRPr="001460BF">
        <w:rPr>
          <w:b/>
          <w:bCs/>
        </w:rPr>
        <w:t>Cost Optimization Pillar</w:t>
      </w:r>
      <w:r w:rsidRPr="001460BF">
        <w:t xml:space="preserve"> in the AWS Well-Architected Framework focuses on ensuring that workloads </w:t>
      </w:r>
      <w:r w:rsidR="00C622B7">
        <w:t>utilize the minimum resources necessary</w:t>
      </w:r>
      <w:r w:rsidRPr="001460BF">
        <w:t xml:space="preserve"> to meet business objectives while minimizing costs. Organizations must balance performance, scalability, and reliability with the cost of services to ensure their cloud solutions are </w:t>
      </w:r>
      <w:r w:rsidR="00C622B7">
        <w:t>practical</w:t>
      </w:r>
      <w:r w:rsidR="00C622B7" w:rsidRPr="001460BF">
        <w:t xml:space="preserve"> </w:t>
      </w:r>
      <w:r w:rsidRPr="001460BF">
        <w:t>and economical.</w:t>
      </w:r>
    </w:p>
    <w:p w14:paraId="617092DC" w14:textId="4A771A96" w:rsidR="001460BF" w:rsidRDefault="001460BF" w:rsidP="00A62E6B">
      <w:pPr>
        <w:pStyle w:val="Heading3"/>
      </w:pPr>
      <w:r w:rsidRPr="001460BF">
        <w:t xml:space="preserve">Key </w:t>
      </w:r>
      <w:r w:rsidR="00062194" w:rsidRPr="001460BF">
        <w:t>considerations in the cost optimization pillar</w:t>
      </w:r>
    </w:p>
    <w:p w14:paraId="1E13B8E0" w14:textId="4242BA1F" w:rsidR="00237A4D" w:rsidRPr="001460BF" w:rsidRDefault="00237A4D" w:rsidP="00C25F0D">
      <w:pPr>
        <w:pStyle w:val="NormalBPBHEB"/>
        <w:rPr>
          <w:b/>
          <w:bCs/>
        </w:rPr>
      </w:pPr>
      <w:r w:rsidRPr="00FC6BF0">
        <w:t xml:space="preserve">Cost </w:t>
      </w:r>
      <w:r>
        <w:t>o</w:t>
      </w:r>
      <w:r w:rsidRPr="00FC6BF0">
        <w:t xml:space="preserve">ptimization focuses on maximizing resource efficiency and minimizing operational expenses </w:t>
      </w:r>
      <w:r w:rsidR="00C622B7">
        <w:t>while maintaining performance and</w:t>
      </w:r>
      <w:r w:rsidRPr="00FC6BF0">
        <w:t xml:space="preserve"> reliability. Key considerations include</w:t>
      </w:r>
      <w:r>
        <w:t xml:space="preserve"> </w:t>
      </w:r>
      <w:sdt>
        <w:sdtPr>
          <w:id w:val="-2023921922"/>
          <w:citation/>
        </w:sdtPr>
        <w:sdtEndPr/>
        <w:sdtContent>
          <w:r>
            <w:fldChar w:fldCharType="begin"/>
          </w:r>
          <w:r>
            <w:instrText xml:space="preserve"> CITATION Ama203 \l 1033 </w:instrText>
          </w:r>
          <w:r>
            <w:fldChar w:fldCharType="separate"/>
          </w:r>
          <w:r w:rsidR="00A31A71" w:rsidRPr="00A31A71">
            <w:rPr>
              <w:noProof/>
            </w:rPr>
            <w:t>[6]</w:t>
          </w:r>
          <w:r>
            <w:fldChar w:fldCharType="end"/>
          </w:r>
        </w:sdtContent>
      </w:sdt>
      <w:r w:rsidRPr="00FC6BF0">
        <w:t>:</w:t>
      </w:r>
    </w:p>
    <w:p w14:paraId="36BEFB62" w14:textId="7B52CC3B" w:rsidR="001460BF" w:rsidRPr="001460BF" w:rsidRDefault="001460BF" w:rsidP="00035B15">
      <w:pPr>
        <w:pStyle w:val="NormalBPBHEB"/>
        <w:numPr>
          <w:ilvl w:val="0"/>
          <w:numId w:val="57"/>
        </w:numPr>
      </w:pPr>
      <w:r w:rsidRPr="001460BF">
        <w:rPr>
          <w:b/>
          <w:bCs/>
        </w:rPr>
        <w:t>Right-</w:t>
      </w:r>
      <w:r w:rsidR="00062194" w:rsidRPr="001460BF">
        <w:rPr>
          <w:b/>
          <w:bCs/>
        </w:rPr>
        <w:t>sizing resources</w:t>
      </w:r>
      <w:r w:rsidRPr="001460BF">
        <w:rPr>
          <w:b/>
          <w:bCs/>
        </w:rPr>
        <w:t>:</w:t>
      </w:r>
      <w:r w:rsidRPr="001460BF">
        <w:t xml:space="preserve"> Ensuring that the resources allocated to workloads are appropriately scaled to the actual demand. This reduces over-provisioning and </w:t>
      </w:r>
      <w:r w:rsidR="003860CA" w:rsidRPr="001460BF">
        <w:t>the underutilization</w:t>
      </w:r>
      <w:r w:rsidRPr="001460BF">
        <w:t xml:space="preserve"> of cloud services.</w:t>
      </w:r>
    </w:p>
    <w:p w14:paraId="57BEA2EF" w14:textId="280748E9" w:rsidR="001460BF" w:rsidRPr="001460BF" w:rsidRDefault="001460BF" w:rsidP="00035B15">
      <w:pPr>
        <w:pStyle w:val="NormalBPBHEB"/>
        <w:numPr>
          <w:ilvl w:val="0"/>
          <w:numId w:val="57"/>
        </w:numPr>
      </w:pPr>
      <w:r w:rsidRPr="001460BF">
        <w:rPr>
          <w:b/>
          <w:bCs/>
        </w:rPr>
        <w:t xml:space="preserve">Purchasing </w:t>
      </w:r>
      <w:r w:rsidR="00062194">
        <w:rPr>
          <w:b/>
          <w:bCs/>
        </w:rPr>
        <w:t>s</w:t>
      </w:r>
      <w:r w:rsidRPr="001460BF">
        <w:rPr>
          <w:b/>
          <w:bCs/>
        </w:rPr>
        <w:t>trategies:</w:t>
      </w:r>
      <w:r w:rsidRPr="001460BF">
        <w:t xml:space="preserve"> Utilizing tools </w:t>
      </w:r>
      <w:r w:rsidR="00C622B7">
        <w:t>such as Reserved Instances, Savings Plans, and Spot Instances to reduce</w:t>
      </w:r>
      <w:r w:rsidRPr="001460BF">
        <w:t xml:space="preserve"> </w:t>
      </w:r>
      <w:r w:rsidR="00284660">
        <w:t>compute resource costs</w:t>
      </w:r>
      <w:r w:rsidRPr="001460BF">
        <w:t>.</w:t>
      </w:r>
    </w:p>
    <w:p w14:paraId="477D9DD7" w14:textId="06B4FDFD" w:rsidR="001460BF" w:rsidRPr="001460BF" w:rsidRDefault="001460BF" w:rsidP="00035B15">
      <w:pPr>
        <w:pStyle w:val="NormalBPBHEB"/>
        <w:numPr>
          <w:ilvl w:val="0"/>
          <w:numId w:val="57"/>
        </w:numPr>
      </w:pPr>
      <w:r w:rsidRPr="001460BF">
        <w:rPr>
          <w:b/>
          <w:bCs/>
        </w:rPr>
        <w:t>Automation:</w:t>
      </w:r>
      <w:r w:rsidRPr="001460BF">
        <w:t xml:space="preserve"> Leveraging automation </w:t>
      </w:r>
      <w:r w:rsidR="00C622B7">
        <w:t>to scale, schedule resources, and execute shutdown procedures, thereby avoiding idle resources and optimizing costs to meet the workload needs</w:t>
      </w:r>
      <w:r w:rsidRPr="001460BF">
        <w:t>.</w:t>
      </w:r>
    </w:p>
    <w:p w14:paraId="167F808A" w14:textId="46BC5F75" w:rsidR="00237A4D" w:rsidRDefault="001460BF" w:rsidP="00A62E6B">
      <w:pPr>
        <w:pStyle w:val="Heading2"/>
      </w:pPr>
      <w:r w:rsidRPr="001460BF">
        <w:t xml:space="preserve">Cost </w:t>
      </w:r>
      <w:r w:rsidR="00384297">
        <w:t>o</w:t>
      </w:r>
      <w:r w:rsidRPr="001460BF">
        <w:t xml:space="preserve">ptimization </w:t>
      </w:r>
      <w:r w:rsidR="00384297">
        <w:t>l</w:t>
      </w:r>
      <w:r w:rsidRPr="001460BF">
        <w:t>ens</w:t>
      </w:r>
    </w:p>
    <w:p w14:paraId="5D0D5CE4" w14:textId="5DE894A5" w:rsidR="005B64F3" w:rsidRPr="00551581" w:rsidRDefault="005B64F3" w:rsidP="00C25F0D">
      <w:pPr>
        <w:pStyle w:val="NormalBPBHEB"/>
      </w:pPr>
      <w:r w:rsidRPr="00551581">
        <w:t xml:space="preserve">The AWS Well-Architected Cost Optimization Lens provides detailed guidance on achieving the most cost-effective configuration for your cloud environment. This lens </w:t>
      </w:r>
      <w:r w:rsidR="00C622B7">
        <w:t>enables organizations to navigate the complexities of AWS pricing models and services, optimizing costs without compromising</w:t>
      </w:r>
      <w:r w:rsidRPr="00551581">
        <w:t xml:space="preserve"> </w:t>
      </w:r>
      <w:r w:rsidR="00AE3B3C">
        <w:t>their solutions' performance, security, or scalability</w:t>
      </w:r>
      <w:r w:rsidRPr="00551581">
        <w:t>.</w:t>
      </w:r>
    </w:p>
    <w:p w14:paraId="2B94339D" w14:textId="1AF01947" w:rsidR="001460BF" w:rsidRPr="001460BF" w:rsidRDefault="001460BF" w:rsidP="00A62E6B">
      <w:pPr>
        <w:pStyle w:val="Heading3"/>
      </w:pPr>
      <w:r w:rsidRPr="001460BF">
        <w:t xml:space="preserve">Detailed </w:t>
      </w:r>
      <w:r w:rsidR="00384297" w:rsidRPr="001460BF">
        <w:t>approaches to efficient spending</w:t>
      </w:r>
    </w:p>
    <w:p w14:paraId="6F8CE70C" w14:textId="531ACAB4" w:rsidR="001460BF" w:rsidRPr="001460BF" w:rsidRDefault="001460BF" w:rsidP="00C25F0D">
      <w:pPr>
        <w:pStyle w:val="NormalBPBHEB"/>
      </w:pPr>
      <w:r w:rsidRPr="001460BF">
        <w:t xml:space="preserve">The </w:t>
      </w:r>
      <w:r w:rsidRPr="001460BF">
        <w:rPr>
          <w:b/>
          <w:bCs/>
        </w:rPr>
        <w:t>Cost Optimization Lens</w:t>
      </w:r>
      <w:r w:rsidRPr="001460BF">
        <w:t xml:space="preserve"> </w:t>
      </w:r>
      <w:r w:rsidR="00C622B7">
        <w:t>offers additional guidance on maximizing cost efficiency, tailored to the unique requirements of various</w:t>
      </w:r>
      <w:r w:rsidRPr="001460BF">
        <w:t xml:space="preserve"> industries and cloud environments. The lens highlights best practices, tools, and strategies to minimize costs while maintaining the performance and reliability required by each workload.</w:t>
      </w:r>
    </w:p>
    <w:p w14:paraId="0B88AF79" w14:textId="595F64FB" w:rsidR="001460BF" w:rsidRDefault="001460BF" w:rsidP="00A62E6B">
      <w:pPr>
        <w:pStyle w:val="Heading3"/>
      </w:pPr>
      <w:r w:rsidRPr="001460BF">
        <w:t xml:space="preserve">Key </w:t>
      </w:r>
      <w:r w:rsidR="00384297" w:rsidRPr="001460BF">
        <w:t>concepts in the cost optimization lens</w:t>
      </w:r>
    </w:p>
    <w:p w14:paraId="049649FB" w14:textId="77777777" w:rsidR="005B64F3" w:rsidRPr="00551581" w:rsidRDefault="005B64F3" w:rsidP="00C25F0D">
      <w:pPr>
        <w:pStyle w:val="NormalBPBHEB"/>
      </w:pPr>
      <w:r w:rsidRPr="00551581">
        <w:t>The Cost Optimization Lens focuses on maximizing resource efficiency and minimizing operational expenses without compromising performance or reliability. Key considerations include:</w:t>
      </w:r>
    </w:p>
    <w:p w14:paraId="15C06F08" w14:textId="43A6E318" w:rsidR="001460BF" w:rsidRPr="001460BF" w:rsidRDefault="001460BF" w:rsidP="00035B15">
      <w:pPr>
        <w:pStyle w:val="NormalBPBHEB"/>
        <w:numPr>
          <w:ilvl w:val="0"/>
          <w:numId w:val="58"/>
        </w:numPr>
      </w:pPr>
      <w:r w:rsidRPr="001460BF">
        <w:rPr>
          <w:b/>
          <w:bCs/>
        </w:rPr>
        <w:t xml:space="preserve">Resource </w:t>
      </w:r>
      <w:r w:rsidR="00384297">
        <w:rPr>
          <w:b/>
          <w:bCs/>
        </w:rPr>
        <w:t>t</w:t>
      </w:r>
      <w:r w:rsidRPr="001460BF">
        <w:rPr>
          <w:b/>
          <w:bCs/>
        </w:rPr>
        <w:t>agging:</w:t>
      </w:r>
      <w:r w:rsidRPr="001460BF">
        <w:t xml:space="preserve"> Implementing a tagging strategy to categorize AWS resources, allowing organizations to track, manage, and allocate costs efficiently across various departments and projects.</w:t>
      </w:r>
    </w:p>
    <w:p w14:paraId="1270309E" w14:textId="126095BA" w:rsidR="001460BF" w:rsidRPr="001460BF" w:rsidRDefault="001460BF" w:rsidP="00035B15">
      <w:pPr>
        <w:pStyle w:val="NormalBPBHEB"/>
        <w:numPr>
          <w:ilvl w:val="0"/>
          <w:numId w:val="58"/>
        </w:numPr>
      </w:pPr>
      <w:r w:rsidRPr="001460BF">
        <w:rPr>
          <w:b/>
          <w:bCs/>
        </w:rPr>
        <w:t xml:space="preserve">Usage </w:t>
      </w:r>
      <w:r w:rsidR="00384297">
        <w:rPr>
          <w:b/>
          <w:bCs/>
        </w:rPr>
        <w:t>a</w:t>
      </w:r>
      <w:r w:rsidRPr="001460BF">
        <w:rPr>
          <w:b/>
          <w:bCs/>
        </w:rPr>
        <w:t>nalysis:</w:t>
      </w:r>
      <w:r w:rsidRPr="001460BF">
        <w:t xml:space="preserve"> Continuously </w:t>
      </w:r>
      <w:r w:rsidR="007E0F34">
        <w:t>monitor usage patterns using tools such as</w:t>
      </w:r>
      <w:r w:rsidRPr="001460BF">
        <w:t xml:space="preserve"> AWS Cost Explorer and AWS Budgets to identify </w:t>
      </w:r>
      <w:r w:rsidR="007543A1">
        <w:t>waste areas</w:t>
      </w:r>
      <w:r w:rsidRPr="001460BF">
        <w:t xml:space="preserve"> and optimize resource allocation.</w:t>
      </w:r>
    </w:p>
    <w:p w14:paraId="7505E567" w14:textId="40E2A891" w:rsidR="001460BF" w:rsidRPr="001460BF" w:rsidRDefault="001460BF" w:rsidP="00035B15">
      <w:pPr>
        <w:pStyle w:val="NormalBPBHEB"/>
        <w:numPr>
          <w:ilvl w:val="0"/>
          <w:numId w:val="58"/>
        </w:numPr>
      </w:pPr>
      <w:r w:rsidRPr="001460BF">
        <w:rPr>
          <w:b/>
          <w:bCs/>
        </w:rPr>
        <w:t>Cost-</w:t>
      </w:r>
      <w:r w:rsidR="00384297">
        <w:rPr>
          <w:b/>
          <w:bCs/>
        </w:rPr>
        <w:t>a</w:t>
      </w:r>
      <w:r w:rsidRPr="001460BF">
        <w:rPr>
          <w:b/>
          <w:bCs/>
        </w:rPr>
        <w:t xml:space="preserve">ware </w:t>
      </w:r>
      <w:r w:rsidR="00384297">
        <w:rPr>
          <w:b/>
          <w:bCs/>
        </w:rPr>
        <w:t>a</w:t>
      </w:r>
      <w:r w:rsidRPr="001460BF">
        <w:rPr>
          <w:b/>
          <w:bCs/>
        </w:rPr>
        <w:t xml:space="preserve">rchitecture </w:t>
      </w:r>
      <w:r w:rsidR="00384297">
        <w:rPr>
          <w:b/>
          <w:bCs/>
        </w:rPr>
        <w:t>d</w:t>
      </w:r>
      <w:r w:rsidRPr="001460BF">
        <w:rPr>
          <w:b/>
          <w:bCs/>
        </w:rPr>
        <w:t>esign:</w:t>
      </w:r>
      <w:r w:rsidRPr="001460BF">
        <w:t xml:space="preserve"> Designing </w:t>
      </w:r>
      <w:r w:rsidR="007E0F34" w:rsidRPr="001460BF">
        <w:t>architecture</w:t>
      </w:r>
      <w:r w:rsidRPr="001460BF">
        <w:t xml:space="preserve"> that </w:t>
      </w:r>
      <w:r w:rsidR="007E0F34">
        <w:t>optimizes</w:t>
      </w:r>
      <w:r w:rsidR="007E0F34" w:rsidRPr="001460BF">
        <w:t xml:space="preserve"> </w:t>
      </w:r>
      <w:r w:rsidRPr="001460BF">
        <w:t>low-cost services</w:t>
      </w:r>
      <w:r w:rsidR="007009C2">
        <w:t>, such as AWS Lambda and Amazon S3 Glacier,</w:t>
      </w:r>
      <w:r w:rsidRPr="001460BF">
        <w:t xml:space="preserve"> to reduce unnecessary infrastructure costs.</w:t>
      </w:r>
    </w:p>
    <w:p w14:paraId="411842CA" w14:textId="7E928EAC" w:rsidR="001460BF" w:rsidRPr="005B7F20" w:rsidRDefault="001460BF" w:rsidP="00A62E6B">
      <w:pPr>
        <w:pStyle w:val="Heading3"/>
      </w:pPr>
      <w:r w:rsidRPr="005B7F20">
        <w:t xml:space="preserve">Cost </w:t>
      </w:r>
      <w:r w:rsidR="003E037D" w:rsidRPr="005B7F20">
        <w:t>o</w:t>
      </w:r>
      <w:r w:rsidRPr="005B7F20">
        <w:t xml:space="preserve">ptimization </w:t>
      </w:r>
      <w:r w:rsidR="003E037D" w:rsidRPr="005B7F20">
        <w:t>c</w:t>
      </w:r>
      <w:r w:rsidRPr="005B7F20">
        <w:t xml:space="preserve">ase </w:t>
      </w:r>
      <w:r w:rsidR="003E037D" w:rsidRPr="005B7F20">
        <w:t>s</w:t>
      </w:r>
      <w:r w:rsidRPr="005B7F20">
        <w:t xml:space="preserve">tudy </w:t>
      </w:r>
    </w:p>
    <w:p w14:paraId="5AC7279B" w14:textId="5269A31C" w:rsidR="001460BF" w:rsidRPr="001460BF" w:rsidRDefault="001460BF" w:rsidP="00C25F0D">
      <w:pPr>
        <w:pStyle w:val="NormalBPBHEB"/>
      </w:pPr>
      <w:r w:rsidRPr="001460BF">
        <w:t xml:space="preserve">A </w:t>
      </w:r>
      <w:r w:rsidRPr="001460BF">
        <w:rPr>
          <w:b/>
          <w:bCs/>
        </w:rPr>
        <w:t>startup company</w:t>
      </w:r>
      <w:r w:rsidRPr="001460BF">
        <w:t xml:space="preserve"> in the data analytics industry has limited resources and needs to ensure that its cloud infrastructure can scale as its operations grow while maintaining cost efficiency. They aim to keep their operating costs low while ensuring their platform remains flexible enough to </w:t>
      </w:r>
      <w:r w:rsidR="001676A2" w:rsidRPr="001460BF">
        <w:t>manage</w:t>
      </w:r>
      <w:r w:rsidRPr="001460BF">
        <w:t xml:space="preserve"> varying workloads.</w:t>
      </w:r>
    </w:p>
    <w:p w14:paraId="2547588D" w14:textId="3EC5267B" w:rsidR="001460BF" w:rsidRPr="00EC674B" w:rsidRDefault="001460BF" w:rsidP="00C25F0D">
      <w:pPr>
        <w:pStyle w:val="NormalBPBHEB"/>
      </w:pPr>
      <w:r w:rsidRPr="00EC674B">
        <w:t xml:space="preserve">Implementation </w:t>
      </w:r>
      <w:r w:rsidR="00883850" w:rsidRPr="00EC674B">
        <w:t>s</w:t>
      </w:r>
      <w:r w:rsidRPr="00EC674B">
        <w:t>teps</w:t>
      </w:r>
      <w:r w:rsidR="00883850">
        <w:t>:</w:t>
      </w:r>
    </w:p>
    <w:p w14:paraId="3D1CDAA3" w14:textId="39A33A3F" w:rsidR="001460BF" w:rsidRPr="001460BF" w:rsidRDefault="001460BF" w:rsidP="00035B15">
      <w:pPr>
        <w:pStyle w:val="NormalBPBHEB"/>
        <w:numPr>
          <w:ilvl w:val="0"/>
          <w:numId w:val="67"/>
        </w:numPr>
      </w:pPr>
      <w:r w:rsidRPr="001460BF">
        <w:rPr>
          <w:b/>
          <w:bCs/>
        </w:rPr>
        <w:t>Right-</w:t>
      </w:r>
      <w:r w:rsidR="00CF521E">
        <w:rPr>
          <w:b/>
          <w:bCs/>
        </w:rPr>
        <w:t>s</w:t>
      </w:r>
      <w:r w:rsidRPr="001460BF">
        <w:rPr>
          <w:b/>
          <w:bCs/>
        </w:rPr>
        <w:t xml:space="preserve">izing </w:t>
      </w:r>
      <w:r w:rsidR="00CF521E">
        <w:rPr>
          <w:b/>
          <w:bCs/>
        </w:rPr>
        <w:t>r</w:t>
      </w:r>
      <w:r w:rsidRPr="001460BF">
        <w:rPr>
          <w:b/>
          <w:bCs/>
        </w:rPr>
        <w:t>esources:</w:t>
      </w:r>
      <w:r w:rsidRPr="001460BF">
        <w:t xml:space="preserve"> The company regularly reviews its EC2 instance usage using AWS Cost Explorer. They identify underutilized EC2 instances and right-size them, ensuring </w:t>
      </w:r>
      <w:r w:rsidR="007543A1">
        <w:t>they pay for only the necessary resources</w:t>
      </w:r>
      <w:r w:rsidRPr="001460BF">
        <w:t>.</w:t>
      </w:r>
    </w:p>
    <w:p w14:paraId="16FC68A6" w14:textId="3E54E93A" w:rsidR="001460BF" w:rsidRPr="001460BF" w:rsidRDefault="001460BF" w:rsidP="00035B15">
      <w:pPr>
        <w:pStyle w:val="NormalBPBHEB"/>
        <w:numPr>
          <w:ilvl w:val="0"/>
          <w:numId w:val="67"/>
        </w:numPr>
      </w:pPr>
      <w:r w:rsidRPr="001460BF">
        <w:rPr>
          <w:b/>
          <w:bCs/>
        </w:rPr>
        <w:t xml:space="preserve">Purchasing </w:t>
      </w:r>
      <w:r w:rsidR="00CF521E">
        <w:rPr>
          <w:b/>
          <w:bCs/>
        </w:rPr>
        <w:t>s</w:t>
      </w:r>
      <w:r w:rsidRPr="001460BF">
        <w:rPr>
          <w:b/>
          <w:bCs/>
        </w:rPr>
        <w:t>trategies:</w:t>
      </w:r>
      <w:r w:rsidRPr="001460BF">
        <w:t xml:space="preserve"> The startup </w:t>
      </w:r>
      <w:r w:rsidR="007E0F34">
        <w:t>utilizes EC2 Spot Instances for non-critical, flexible data processing jobs</w:t>
      </w:r>
      <w:r w:rsidRPr="001460BF">
        <w:t xml:space="preserve">. This reduces their compute costs by up to 90% compared to on-demand pricing. They also take advantage of </w:t>
      </w:r>
      <w:r w:rsidRPr="001460BF">
        <w:rPr>
          <w:b/>
          <w:bCs/>
        </w:rPr>
        <w:t>Savings Plans</w:t>
      </w:r>
      <w:r w:rsidRPr="001460BF">
        <w:t xml:space="preserve"> to commit to a certain level of compute usage and </w:t>
      </w:r>
      <w:r w:rsidR="00B10EED" w:rsidRPr="001460BF">
        <w:t>get</w:t>
      </w:r>
      <w:r w:rsidRPr="001460BF">
        <w:t xml:space="preserve"> further discounts.</w:t>
      </w:r>
    </w:p>
    <w:p w14:paraId="6C475C14" w14:textId="7191BD53" w:rsidR="001460BF" w:rsidRPr="001460BF" w:rsidRDefault="001460BF" w:rsidP="00035B15">
      <w:pPr>
        <w:pStyle w:val="NormalBPBHEB"/>
        <w:numPr>
          <w:ilvl w:val="0"/>
          <w:numId w:val="67"/>
        </w:numPr>
      </w:pPr>
      <w:r w:rsidRPr="001460BF">
        <w:rPr>
          <w:b/>
          <w:bCs/>
        </w:rPr>
        <w:t>Automation:</w:t>
      </w:r>
      <w:r w:rsidRPr="001460BF">
        <w:t xml:space="preserve"> To ensure that resources are only </w:t>
      </w:r>
      <w:r w:rsidR="00A62E6B" w:rsidRPr="001460BF">
        <w:t>running</w:t>
      </w:r>
      <w:r w:rsidR="005B7F20">
        <w:t xml:space="preserve"> when necessary, the company implements AWS Lambda for serverless computing tasks and Auto Scaling for its</w:t>
      </w:r>
      <w:r w:rsidRPr="001460BF">
        <w:t xml:space="preserve"> EC2 instances. This ensures that compute resources are dynamically adjusted based on demand, avoiding the cost of running idle infrastructure during low-traffic periods.</w:t>
      </w:r>
    </w:p>
    <w:p w14:paraId="08A458D1" w14:textId="3DBB06B0" w:rsidR="001460BF" w:rsidRPr="001460BF" w:rsidRDefault="001460BF" w:rsidP="00035B15">
      <w:pPr>
        <w:pStyle w:val="NormalBPBHEB"/>
        <w:numPr>
          <w:ilvl w:val="0"/>
          <w:numId w:val="67"/>
        </w:numPr>
      </w:pPr>
      <w:r w:rsidRPr="001460BF">
        <w:rPr>
          <w:b/>
          <w:bCs/>
        </w:rPr>
        <w:t xml:space="preserve">Resource </w:t>
      </w:r>
      <w:r w:rsidR="00CF521E">
        <w:rPr>
          <w:b/>
          <w:bCs/>
        </w:rPr>
        <w:t>t</w:t>
      </w:r>
      <w:r w:rsidRPr="001460BF">
        <w:rPr>
          <w:b/>
          <w:bCs/>
        </w:rPr>
        <w:t>agging:</w:t>
      </w:r>
      <w:r w:rsidRPr="001460BF">
        <w:t xml:space="preserve"> The startup employs a detailed tagging strategy, categorizing resources by team and project. This enables them to track cloud costs efficiently and allocate </w:t>
      </w:r>
      <w:r w:rsidR="007E0F34" w:rsidRPr="001460BF">
        <w:t>expenditure</w:t>
      </w:r>
      <w:r w:rsidRPr="001460BF">
        <w:t xml:space="preserve"> accurately across different departments, ensuring better visibility </w:t>
      </w:r>
      <w:r w:rsidR="000B5DF8" w:rsidRPr="001460BF">
        <w:t>in</w:t>
      </w:r>
      <w:r w:rsidRPr="001460BF">
        <w:t xml:space="preserve"> their spending.</w:t>
      </w:r>
    </w:p>
    <w:p w14:paraId="23EFEC9F" w14:textId="4E229126" w:rsidR="001460BF" w:rsidRPr="005B7F20" w:rsidRDefault="001460BF" w:rsidP="00A62E6B">
      <w:pPr>
        <w:pStyle w:val="Heading3"/>
      </w:pPr>
      <w:r w:rsidRPr="005B7F20">
        <w:t xml:space="preserve">Business </w:t>
      </w:r>
      <w:r w:rsidR="005201ED" w:rsidRPr="005B7F20">
        <w:t>i</w:t>
      </w:r>
      <w:r w:rsidRPr="005B7F20">
        <w:t>mpact</w:t>
      </w:r>
    </w:p>
    <w:p w14:paraId="4655470F" w14:textId="1C76BA79" w:rsidR="001460BF" w:rsidRPr="001460BF" w:rsidRDefault="001460BF" w:rsidP="00C25F0D">
      <w:pPr>
        <w:pStyle w:val="NormalBPBHEB"/>
      </w:pPr>
      <w:r w:rsidRPr="001460BF">
        <w:t xml:space="preserve">By applying the </w:t>
      </w:r>
      <w:r w:rsidRPr="001460BF">
        <w:rPr>
          <w:b/>
          <w:bCs/>
        </w:rPr>
        <w:t>Cost Optimization Pillar</w:t>
      </w:r>
      <w:r w:rsidRPr="001460BF">
        <w:t xml:space="preserve"> and </w:t>
      </w:r>
      <w:r w:rsidRPr="001460BF">
        <w:rPr>
          <w:b/>
          <w:bCs/>
        </w:rPr>
        <w:t>Cost Optimization Lens</w:t>
      </w:r>
      <w:r w:rsidRPr="001460BF">
        <w:t xml:space="preserve">, the startup </w:t>
      </w:r>
      <w:r w:rsidR="00AE0E05">
        <w:t xml:space="preserve">effectively maintains low operating expenses </w:t>
      </w:r>
      <w:r w:rsidRPr="001460BF">
        <w:t xml:space="preserve">while scaling its infrastructure to meet demand. The use of </w:t>
      </w:r>
      <w:r w:rsidRPr="001460BF">
        <w:rPr>
          <w:b/>
          <w:bCs/>
        </w:rPr>
        <w:t>EC2 Spot Instances</w:t>
      </w:r>
      <w:r w:rsidRPr="001460BF">
        <w:t xml:space="preserve">, </w:t>
      </w:r>
      <w:r w:rsidRPr="001460BF">
        <w:rPr>
          <w:b/>
          <w:bCs/>
        </w:rPr>
        <w:t>Savings Plans</w:t>
      </w:r>
      <w:r w:rsidRPr="001460BF">
        <w:t xml:space="preserve">, and </w:t>
      </w:r>
      <w:r w:rsidRPr="001460BF">
        <w:rPr>
          <w:b/>
          <w:bCs/>
        </w:rPr>
        <w:t>AWS Lambda</w:t>
      </w:r>
      <w:r w:rsidRPr="001460BF">
        <w:t xml:space="preserve"> ensures that the company only pays for the resources it </w:t>
      </w:r>
      <w:r w:rsidR="00322DD4" w:rsidRPr="001460BF">
        <w:t>uses</w:t>
      </w:r>
      <w:r w:rsidRPr="001460BF">
        <w:t>, minimizing waste.</w:t>
      </w:r>
    </w:p>
    <w:p w14:paraId="5093E63C" w14:textId="00E77B39" w:rsidR="001460BF" w:rsidRPr="001460BF" w:rsidRDefault="00375C83" w:rsidP="00C25F0D">
      <w:pPr>
        <w:pStyle w:val="NormalBPBHEB"/>
      </w:pPr>
      <w:r>
        <w:t>Additionally, with the implementation of AWS Cost Explorer and resource tagging, the company gains granular insights into its usage patterns, enabling</w:t>
      </w:r>
      <w:r w:rsidR="00AE0E05">
        <w:t xml:space="preserve"> it to adjust its</w:t>
      </w:r>
      <w:r w:rsidR="001460BF" w:rsidRPr="001460BF">
        <w:t xml:space="preserve"> spending proactively. This results in more effective budgeting and better financial control, contributing to long-term cost savings.</w:t>
      </w:r>
    </w:p>
    <w:p w14:paraId="41DA2E22" w14:textId="09C1D444" w:rsidR="001460BF" w:rsidRPr="001460BF" w:rsidRDefault="005201ED" w:rsidP="00A62E6B">
      <w:pPr>
        <w:pStyle w:val="Heading3"/>
      </w:pPr>
      <w:commentRangeStart w:id="26"/>
      <w:commentRangeStart w:id="27"/>
      <w:r>
        <w:t>C</w:t>
      </w:r>
      <w:r w:rsidRPr="001460BF">
        <w:t>ost optimization in action</w:t>
      </w:r>
      <w:commentRangeEnd w:id="26"/>
      <w:r>
        <w:rPr>
          <w:rStyle w:val="CommentReference"/>
          <w:rFonts w:asciiTheme="minorHAnsi" w:eastAsiaTheme="minorHAnsi" w:hAnsiTheme="minorHAnsi" w:cstheme="minorBidi"/>
          <w:color w:val="auto"/>
        </w:rPr>
        <w:commentReference w:id="26"/>
      </w:r>
      <w:commentRangeEnd w:id="27"/>
      <w:r w:rsidR="000B2807">
        <w:rPr>
          <w:rStyle w:val="CommentReference"/>
          <w:rFonts w:asciiTheme="minorHAnsi" w:eastAsiaTheme="minorHAnsi" w:hAnsiTheme="minorHAnsi" w:cstheme="minorBidi"/>
          <w:b/>
          <w:color w:val="auto"/>
        </w:rPr>
        <w:commentReference w:id="27"/>
      </w:r>
    </w:p>
    <w:p w14:paraId="6A28A651" w14:textId="3C60B06A" w:rsidR="001460BF" w:rsidRPr="001460BF" w:rsidRDefault="001460BF" w:rsidP="00C25F0D">
      <w:pPr>
        <w:pStyle w:val="NormalBPBHEB"/>
      </w:pPr>
      <w:r w:rsidRPr="001460BF">
        <w:t xml:space="preserve">In this case study, we </w:t>
      </w:r>
      <w:r w:rsidR="00375C83">
        <w:t xml:space="preserve">examine how the Cost Optimization Pillar and Cost Optimization Lens collaborate to enable the startup to </w:t>
      </w:r>
      <w:r w:rsidRPr="001460BF">
        <w:t xml:space="preserve">manage its cloud costs efficiently. By </w:t>
      </w:r>
      <w:r w:rsidR="00375C83">
        <w:t xml:space="preserve">utilizing EC2 Spot Instances, Savings Plans, and AWS Lambda, the startup </w:t>
      </w:r>
      <w:r w:rsidR="00AD1088">
        <w:t>reduces costs and</w:t>
      </w:r>
      <w:r w:rsidR="00375C83">
        <w:t xml:space="preserve"> builds a scalable and flexible cloud infrastructure that can grow </w:t>
      </w:r>
      <w:r w:rsidRPr="001460BF">
        <w:t>with its business.</w:t>
      </w:r>
    </w:p>
    <w:p w14:paraId="348154B5" w14:textId="7FFE282B" w:rsidR="001460BF" w:rsidRPr="001460BF" w:rsidRDefault="001460BF" w:rsidP="00C25F0D">
      <w:pPr>
        <w:pStyle w:val="NormalBPBHEB"/>
      </w:pPr>
      <w:r w:rsidRPr="001460BF">
        <w:t xml:space="preserve">The </w:t>
      </w:r>
      <w:r w:rsidRPr="001460BF">
        <w:rPr>
          <w:b/>
          <w:bCs/>
        </w:rPr>
        <w:t>Cost Optimization Lens</w:t>
      </w:r>
      <w:r w:rsidRPr="001460BF">
        <w:t xml:space="preserve"> </w:t>
      </w:r>
      <w:r w:rsidR="00375C83">
        <w:t>takes it a step further by emphasizing the importance of resource tagging and usage analysis, which enables</w:t>
      </w:r>
      <w:r w:rsidRPr="001460BF">
        <w:t xml:space="preserve"> the company to make data-driven decisions about resource allocation. By adhering to these principles, the startup maximizes </w:t>
      </w:r>
      <w:r w:rsidR="00375C83">
        <w:t>its return on AWS investments and ensures that its cloud resources are utilized</w:t>
      </w:r>
      <w:r w:rsidRPr="001460BF">
        <w:t xml:space="preserve"> as efficiently as possible.</w:t>
      </w:r>
    </w:p>
    <w:p w14:paraId="464DF77D" w14:textId="5FAD781F" w:rsidR="001460BF" w:rsidRPr="001460BF" w:rsidRDefault="001460BF" w:rsidP="00A62E6B">
      <w:pPr>
        <w:pStyle w:val="Heading3"/>
      </w:pPr>
      <w:r w:rsidRPr="001460BF">
        <w:t xml:space="preserve">Closing </w:t>
      </w:r>
      <w:r w:rsidR="005201ED" w:rsidRPr="001460BF">
        <w:t>thoughts on cost optimization</w:t>
      </w:r>
    </w:p>
    <w:p w14:paraId="381C4D7A" w14:textId="506EDD89" w:rsidR="001460BF" w:rsidRPr="001460BF" w:rsidRDefault="001460BF" w:rsidP="00C25F0D">
      <w:pPr>
        <w:pStyle w:val="NormalBPBHEB"/>
      </w:pPr>
      <w:r w:rsidRPr="001460BF">
        <w:t xml:space="preserve">The </w:t>
      </w:r>
      <w:r w:rsidRPr="00A97C9B">
        <w:t xml:space="preserve">Cost Optimization Pillar and </w:t>
      </w:r>
      <w:r w:rsidR="005F56D7" w:rsidRPr="00A97C9B">
        <w:t xml:space="preserve">Lens work together to ensure that organizations benefit from their AWS resources while maintaining control over costs. </w:t>
      </w:r>
      <w:r w:rsidR="00002ECB">
        <w:t>Organizations can maintain a crucial efficiency level without compromising performance or reliability by optimizing resource utilization, leveraging cost-saving tools, and continuously analyzing spending patterns</w:t>
      </w:r>
      <w:r w:rsidRPr="00A97C9B">
        <w:t>.</w:t>
      </w:r>
      <w:r w:rsidRPr="001460BF">
        <w:t xml:space="preserve"> This approach </w:t>
      </w:r>
      <w:r w:rsidR="004013C1">
        <w:t>leads to significant cost savings and</w:t>
      </w:r>
      <w:r w:rsidRPr="001460BF">
        <w:t xml:space="preserve"> enables businesses to reinvest those savings into further innovation and growth.</w:t>
      </w:r>
    </w:p>
    <w:p w14:paraId="3D3EACC7" w14:textId="681D4B81" w:rsidR="000B47DE" w:rsidRDefault="00D11249" w:rsidP="008D1EA1">
      <w:pPr>
        <w:pStyle w:val="Heading2"/>
      </w:pPr>
      <w:r w:rsidRPr="00202607">
        <w:t xml:space="preserve">Operational </w:t>
      </w:r>
      <w:r w:rsidR="005201ED">
        <w:t>e</w:t>
      </w:r>
      <w:r w:rsidRPr="00202607">
        <w:t xml:space="preserve">xcellence </w:t>
      </w:r>
      <w:r w:rsidR="005201ED">
        <w:t>p</w:t>
      </w:r>
      <w:r w:rsidRPr="00202607">
        <w:t>illar</w:t>
      </w:r>
    </w:p>
    <w:p w14:paraId="7DE116CE" w14:textId="50F5B264" w:rsidR="000B47DE" w:rsidRDefault="005B4CF2" w:rsidP="00C25F0D">
      <w:pPr>
        <w:pStyle w:val="NormalBPBHEB"/>
      </w:pPr>
      <w:r w:rsidRPr="009B570A">
        <w:t xml:space="preserve">Operational excellence in the AWS Well-Architected Framework supports effective </w:t>
      </w:r>
      <w:r w:rsidR="004013C1">
        <w:t>workload development and management</w:t>
      </w:r>
      <w:r w:rsidRPr="009B570A">
        <w:t xml:space="preserve"> while gaining insight into operations and continuously enhancing supporting processes to deliver business value. AWS emphasizes automation, monitoring, and operational best practices to ensure systems operate efficiently and effectively.</w:t>
      </w:r>
    </w:p>
    <w:p w14:paraId="4C85B279" w14:textId="28DC2EAA" w:rsidR="00202607" w:rsidRPr="00202607" w:rsidRDefault="00202607" w:rsidP="008D1EA1">
      <w:pPr>
        <w:pStyle w:val="Heading3"/>
      </w:pPr>
      <w:r w:rsidRPr="00202607">
        <w:t xml:space="preserve">Enabling </w:t>
      </w:r>
      <w:r w:rsidR="001321B8" w:rsidRPr="00202607">
        <w:t>efficient, secure, and reliable operations</w:t>
      </w:r>
    </w:p>
    <w:p w14:paraId="401C9C21" w14:textId="0FAF9DA2" w:rsidR="00202607" w:rsidRPr="00202607" w:rsidRDefault="00202607" w:rsidP="00C25F0D">
      <w:pPr>
        <w:pStyle w:val="NormalBPBHEB"/>
      </w:pPr>
      <w:r w:rsidRPr="00202607">
        <w:t xml:space="preserve">The </w:t>
      </w:r>
      <w:r w:rsidRPr="00202607">
        <w:rPr>
          <w:b/>
          <w:bCs/>
        </w:rPr>
        <w:t>Operational Excellence Pillar</w:t>
      </w:r>
      <w:r w:rsidRPr="00202607">
        <w:t xml:space="preserve"> in the AWS Well-Architected Framework focuses on </w:t>
      </w:r>
      <w:r w:rsidR="009C3550">
        <w:t>continuously improving</w:t>
      </w:r>
      <w:r w:rsidRPr="00202607">
        <w:t xml:space="preserve"> processes that support applications and business objectives. This pillar is centered on automation, monitoring, incident management, and fostering a culture of continuous improvement to ensure that systems remain agile, secure, and effective.</w:t>
      </w:r>
    </w:p>
    <w:p w14:paraId="249E8577" w14:textId="21951FDF" w:rsidR="00202607" w:rsidRDefault="00202607" w:rsidP="008D1EA1">
      <w:pPr>
        <w:pStyle w:val="Heading3"/>
      </w:pPr>
      <w:r w:rsidRPr="00202607">
        <w:t xml:space="preserve">Key </w:t>
      </w:r>
      <w:r w:rsidR="001321B8" w:rsidRPr="00202607">
        <w:t>considerations in the operational excellence pillar</w:t>
      </w:r>
    </w:p>
    <w:p w14:paraId="73F76D35" w14:textId="229A6C85" w:rsidR="00531AB4" w:rsidRPr="000B09BA" w:rsidRDefault="00531AB4" w:rsidP="00C25F0D">
      <w:pPr>
        <w:pStyle w:val="NormalBPBHEB"/>
      </w:pPr>
      <w:r w:rsidRPr="009B570A">
        <w:t xml:space="preserve">Operational excellence ensures organizations run and manage their workloads efficiently, securely, and reliably. Key considerations </w:t>
      </w:r>
      <w:r w:rsidRPr="000B09BA">
        <w:t xml:space="preserve">include </w:t>
      </w:r>
      <w:sdt>
        <w:sdtPr>
          <w:id w:val="1558506151"/>
          <w:citation/>
        </w:sdtPr>
        <w:sdtEndPr/>
        <w:sdtContent>
          <w:r w:rsidRPr="000B09BA">
            <w:fldChar w:fldCharType="begin"/>
          </w:r>
          <w:r w:rsidRPr="000B09BA">
            <w:instrText xml:space="preserve"> CITATION Ama204 \l 1033 </w:instrText>
          </w:r>
          <w:r w:rsidRPr="000B09BA">
            <w:fldChar w:fldCharType="separate"/>
          </w:r>
          <w:r w:rsidR="00A31A71" w:rsidRPr="00A31A71">
            <w:rPr>
              <w:noProof/>
            </w:rPr>
            <w:t>[7]</w:t>
          </w:r>
          <w:r w:rsidRPr="000B09BA">
            <w:fldChar w:fldCharType="end"/>
          </w:r>
        </w:sdtContent>
      </w:sdt>
      <w:r w:rsidRPr="000B09BA">
        <w:t>:</w:t>
      </w:r>
    </w:p>
    <w:p w14:paraId="7072FA26" w14:textId="77777777" w:rsidR="00202607" w:rsidRPr="00202607" w:rsidRDefault="00202607" w:rsidP="00035B15">
      <w:pPr>
        <w:pStyle w:val="NormalBPBHEB"/>
        <w:numPr>
          <w:ilvl w:val="0"/>
          <w:numId w:val="59"/>
        </w:numPr>
      </w:pPr>
      <w:r w:rsidRPr="00202607">
        <w:rPr>
          <w:b/>
          <w:bCs/>
        </w:rPr>
        <w:t>Automation:</w:t>
      </w:r>
      <w:r w:rsidRPr="00202607">
        <w:t xml:space="preserve"> Automating manual processes to reduce human error, speed up deployment, and ensure consistency across environments.</w:t>
      </w:r>
    </w:p>
    <w:p w14:paraId="05F36E6E" w14:textId="46E6835B" w:rsidR="00202607" w:rsidRPr="00202607" w:rsidRDefault="00202607" w:rsidP="00035B15">
      <w:pPr>
        <w:pStyle w:val="NormalBPBHEB"/>
        <w:numPr>
          <w:ilvl w:val="0"/>
          <w:numId w:val="59"/>
        </w:numPr>
      </w:pPr>
      <w:r w:rsidRPr="00202607">
        <w:rPr>
          <w:b/>
          <w:bCs/>
        </w:rPr>
        <w:t xml:space="preserve">Monitoring and </w:t>
      </w:r>
      <w:r w:rsidR="001321B8">
        <w:rPr>
          <w:b/>
          <w:bCs/>
        </w:rPr>
        <w:t>l</w:t>
      </w:r>
      <w:r w:rsidRPr="00202607">
        <w:rPr>
          <w:b/>
          <w:bCs/>
        </w:rPr>
        <w:t>ogging:</w:t>
      </w:r>
      <w:r w:rsidRPr="00202607">
        <w:t xml:space="preserve"> Continuously monitoring systems and applications to identify performance bottlenecks, potential issues, and anomalies.</w:t>
      </w:r>
    </w:p>
    <w:p w14:paraId="66E037B8" w14:textId="217F4C57" w:rsidR="00202607" w:rsidRPr="00202607" w:rsidRDefault="00202607" w:rsidP="00035B15">
      <w:pPr>
        <w:pStyle w:val="NormalBPBHEB"/>
        <w:numPr>
          <w:ilvl w:val="0"/>
          <w:numId w:val="59"/>
        </w:numPr>
      </w:pPr>
      <w:r w:rsidRPr="00202607">
        <w:rPr>
          <w:b/>
          <w:bCs/>
        </w:rPr>
        <w:t xml:space="preserve">Incident </w:t>
      </w:r>
      <w:r w:rsidR="001321B8">
        <w:rPr>
          <w:b/>
          <w:bCs/>
        </w:rPr>
        <w:t>r</w:t>
      </w:r>
      <w:r w:rsidRPr="00202607">
        <w:rPr>
          <w:b/>
          <w:bCs/>
        </w:rPr>
        <w:t>esponse:</w:t>
      </w:r>
      <w:r w:rsidRPr="00202607">
        <w:t xml:space="preserve"> Establishing a well-</w:t>
      </w:r>
      <w:r w:rsidR="00C35162" w:rsidRPr="00202607">
        <w:t>defined</w:t>
      </w:r>
      <w:r w:rsidRPr="00202607">
        <w:t xml:space="preserve"> response process to quickly and efficiently address failures and mitigate their impact.</w:t>
      </w:r>
    </w:p>
    <w:p w14:paraId="42C66BCE" w14:textId="42F53EFF" w:rsidR="00202607" w:rsidRPr="00202607" w:rsidRDefault="00202607" w:rsidP="00035B15">
      <w:pPr>
        <w:pStyle w:val="NormalBPBHEB"/>
        <w:numPr>
          <w:ilvl w:val="0"/>
          <w:numId w:val="59"/>
        </w:numPr>
      </w:pPr>
      <w:r w:rsidRPr="00202607">
        <w:rPr>
          <w:b/>
          <w:bCs/>
        </w:rPr>
        <w:t xml:space="preserve">Continuous </w:t>
      </w:r>
      <w:r w:rsidR="001321B8">
        <w:rPr>
          <w:b/>
          <w:bCs/>
        </w:rPr>
        <w:t>i</w:t>
      </w:r>
      <w:r w:rsidRPr="00202607">
        <w:rPr>
          <w:b/>
          <w:bCs/>
        </w:rPr>
        <w:t>mprovement:</w:t>
      </w:r>
      <w:r w:rsidRPr="00202607">
        <w:t xml:space="preserve"> Creating a culture of iterative </w:t>
      </w:r>
      <w:r w:rsidR="007009C2">
        <w:t>enhancements</w:t>
      </w:r>
      <w:r w:rsidRPr="00202607">
        <w:t>, conducting post-incident reviews, and adjusting systems and processes based on feedback and lessons learned.</w:t>
      </w:r>
    </w:p>
    <w:p w14:paraId="6E26C794" w14:textId="2B362935" w:rsidR="005C7608" w:rsidRDefault="005C6500" w:rsidP="008D1EA1">
      <w:pPr>
        <w:pStyle w:val="Heading2"/>
      </w:pPr>
      <w:r>
        <w:t>O</w:t>
      </w:r>
      <w:r w:rsidRPr="00202607">
        <w:t xml:space="preserve">perational </w:t>
      </w:r>
      <w:r>
        <w:t>e</w:t>
      </w:r>
      <w:r w:rsidRPr="00202607">
        <w:t xml:space="preserve">xcellence </w:t>
      </w:r>
      <w:r>
        <w:t>l</w:t>
      </w:r>
      <w:r w:rsidRPr="00202607">
        <w:t>ens</w:t>
      </w:r>
    </w:p>
    <w:p w14:paraId="43CE4D65" w14:textId="0400346C" w:rsidR="005C7608" w:rsidRDefault="005C7608" w:rsidP="00C25F0D">
      <w:pPr>
        <w:pStyle w:val="NormalBPBHEB"/>
        <w:rPr>
          <w:b/>
          <w:bCs/>
        </w:rPr>
      </w:pPr>
      <w:r w:rsidRPr="00360E43">
        <w:t xml:space="preserve">The AWS Well-Architected Operational Excellence Lens </w:t>
      </w:r>
      <w:r w:rsidR="004013C1">
        <w:t>enhances</w:t>
      </w:r>
      <w:r w:rsidRPr="00360E43">
        <w:t xml:space="preserve"> </w:t>
      </w:r>
      <w:r w:rsidR="00C35162">
        <w:t xml:space="preserve">an organization's ability to </w:t>
      </w:r>
      <w:r w:rsidR="00002ECB">
        <w:t>effectively manage and operate its cloud environment</w:t>
      </w:r>
      <w:r w:rsidR="00235FE6">
        <w:t xml:space="preserve">. This lens offers detailed guidance on achieving excellence in operations, focusing on automation, monitoring, and responsive processes that ensure </w:t>
      </w:r>
      <w:r w:rsidR="004320F4">
        <w:t>applications are efficient, dependable,</w:t>
      </w:r>
      <w:r w:rsidR="002A18B7">
        <w:t xml:space="preserve"> and</w:t>
      </w:r>
      <w:r w:rsidR="00C35162">
        <w:t xml:space="preserve"> continually aligned with business objectives</w:t>
      </w:r>
      <w:r w:rsidRPr="00360E43">
        <w:t>.</w:t>
      </w:r>
    </w:p>
    <w:p w14:paraId="35D9E843" w14:textId="28B50733" w:rsidR="00202607" w:rsidRPr="00202607" w:rsidRDefault="00202607" w:rsidP="008D1EA1">
      <w:pPr>
        <w:pStyle w:val="Heading3"/>
      </w:pPr>
      <w:r w:rsidRPr="00202607">
        <w:t xml:space="preserve">Improving </w:t>
      </w:r>
      <w:r w:rsidR="005C6500" w:rsidRPr="00202607">
        <w:t>processes and delivering business value</w:t>
      </w:r>
    </w:p>
    <w:p w14:paraId="03B0352D" w14:textId="3B631904" w:rsidR="00202607" w:rsidRPr="00202607" w:rsidRDefault="00202607" w:rsidP="00C25F0D">
      <w:pPr>
        <w:pStyle w:val="NormalBPBHEB"/>
      </w:pPr>
      <w:r w:rsidRPr="00202607">
        <w:t xml:space="preserve">The </w:t>
      </w:r>
      <w:r w:rsidRPr="00202607">
        <w:rPr>
          <w:b/>
          <w:bCs/>
        </w:rPr>
        <w:t>Operational Excellence Lens</w:t>
      </w:r>
      <w:r w:rsidRPr="00202607">
        <w:t xml:space="preserve"> provides tailored guidance for improving operational workflows in the cloud. It emphasizes automation, monitoring, and performance management to ensure systems run efficiently while minimizing disruptions and risks.</w:t>
      </w:r>
    </w:p>
    <w:p w14:paraId="19F4A2DE" w14:textId="5973C59C" w:rsidR="00202607" w:rsidRDefault="00202607" w:rsidP="008D1EA1">
      <w:pPr>
        <w:pStyle w:val="Heading3"/>
      </w:pPr>
      <w:r w:rsidRPr="00202607">
        <w:t xml:space="preserve">Key </w:t>
      </w:r>
      <w:r w:rsidR="0030770C" w:rsidRPr="00202607">
        <w:t>concepts in the operational excellence lens</w:t>
      </w:r>
    </w:p>
    <w:p w14:paraId="25ADC901" w14:textId="77777777" w:rsidR="0030770C" w:rsidRDefault="00531AB4" w:rsidP="00C25F0D">
      <w:pPr>
        <w:pStyle w:val="NormalBPBHEB"/>
      </w:pPr>
      <w:r w:rsidRPr="00360E43">
        <w:t>The Operational Excellence Lens focuses on enabling organizations to run and manage their workloads efficiently, securely, and reliably.</w:t>
      </w:r>
    </w:p>
    <w:p w14:paraId="7FFC5875" w14:textId="30076FE0" w:rsidR="00531AB4" w:rsidRPr="00202607" w:rsidRDefault="00531AB4" w:rsidP="00C25F0D">
      <w:pPr>
        <w:pStyle w:val="NormalBPBHEB"/>
        <w:rPr>
          <w:b/>
          <w:bCs/>
        </w:rPr>
      </w:pPr>
      <w:bookmarkStart w:id="28" w:name="_Hlk188030883"/>
      <w:r w:rsidRPr="00360E43">
        <w:t xml:space="preserve">Key </w:t>
      </w:r>
      <w:r w:rsidR="00D11249">
        <w:t>concepts</w:t>
      </w:r>
      <w:r w:rsidRPr="00360E43">
        <w:t xml:space="preserve"> include:</w:t>
      </w:r>
      <w:bookmarkEnd w:id="28"/>
    </w:p>
    <w:p w14:paraId="5918D5DF" w14:textId="019011FE" w:rsidR="00202607" w:rsidRPr="00202607" w:rsidRDefault="00202607" w:rsidP="00035B15">
      <w:pPr>
        <w:pStyle w:val="NormalBPBHEB"/>
        <w:numPr>
          <w:ilvl w:val="0"/>
          <w:numId w:val="60"/>
        </w:numPr>
      </w:pPr>
      <w:r w:rsidRPr="00202607">
        <w:rPr>
          <w:b/>
          <w:bCs/>
        </w:rPr>
        <w:t xml:space="preserve">Automation of </w:t>
      </w:r>
      <w:r w:rsidR="0030770C">
        <w:rPr>
          <w:b/>
          <w:bCs/>
        </w:rPr>
        <w:t>p</w:t>
      </w:r>
      <w:r w:rsidRPr="00202607">
        <w:rPr>
          <w:b/>
          <w:bCs/>
        </w:rPr>
        <w:t>rocesses:</w:t>
      </w:r>
      <w:r w:rsidRPr="00202607">
        <w:t xml:space="preserve"> </w:t>
      </w:r>
      <w:r w:rsidR="00C07A23">
        <w:t>Utilizing tools such as AWS CloudFormation, AWS CodePipeline, and AWS Lambda to automate infrastructure provisioning, configuration, and software deployment</w:t>
      </w:r>
      <w:r w:rsidRPr="00202607">
        <w:t>.</w:t>
      </w:r>
    </w:p>
    <w:p w14:paraId="28D1A0D5" w14:textId="5BF0EC54" w:rsidR="00202607" w:rsidRPr="00202607" w:rsidRDefault="00202607" w:rsidP="00035B15">
      <w:pPr>
        <w:pStyle w:val="NormalBPBHEB"/>
        <w:numPr>
          <w:ilvl w:val="0"/>
          <w:numId w:val="60"/>
        </w:numPr>
      </w:pPr>
      <w:r w:rsidRPr="00202607">
        <w:rPr>
          <w:b/>
          <w:bCs/>
        </w:rPr>
        <w:t xml:space="preserve">Monitoring and </w:t>
      </w:r>
      <w:r w:rsidR="0030770C">
        <w:rPr>
          <w:b/>
          <w:bCs/>
        </w:rPr>
        <w:t>o</w:t>
      </w:r>
      <w:r w:rsidRPr="00202607">
        <w:rPr>
          <w:b/>
          <w:bCs/>
        </w:rPr>
        <w:t>bservability:</w:t>
      </w:r>
      <w:r w:rsidRPr="00202607">
        <w:t xml:space="preserve"> Implementing systems like Amazon CloudWatch and AWS X-Ray to gain real-time insights into system performance, identifying issues before they impact users.</w:t>
      </w:r>
    </w:p>
    <w:p w14:paraId="0D13D689" w14:textId="63C38F2F" w:rsidR="00202607" w:rsidRPr="00202607" w:rsidRDefault="00202607" w:rsidP="00035B15">
      <w:pPr>
        <w:pStyle w:val="NormalBPBHEB"/>
        <w:numPr>
          <w:ilvl w:val="0"/>
          <w:numId w:val="60"/>
        </w:numPr>
      </w:pPr>
      <w:r w:rsidRPr="00202607">
        <w:rPr>
          <w:b/>
          <w:bCs/>
        </w:rPr>
        <w:t xml:space="preserve">Incident </w:t>
      </w:r>
      <w:r w:rsidR="0030770C">
        <w:rPr>
          <w:b/>
          <w:bCs/>
        </w:rPr>
        <w:t>r</w:t>
      </w:r>
      <w:r w:rsidRPr="00202607">
        <w:rPr>
          <w:b/>
          <w:bCs/>
        </w:rPr>
        <w:t xml:space="preserve">esponse and </w:t>
      </w:r>
      <w:r w:rsidR="0030770C">
        <w:rPr>
          <w:b/>
          <w:bCs/>
        </w:rPr>
        <w:t>r</w:t>
      </w:r>
      <w:r w:rsidRPr="00202607">
        <w:rPr>
          <w:b/>
          <w:bCs/>
        </w:rPr>
        <w:t>ecovery:</w:t>
      </w:r>
      <w:r w:rsidRPr="00202607">
        <w:t xml:space="preserve"> </w:t>
      </w:r>
      <w:r w:rsidR="00485D64">
        <w:t>Establish detailed incident response plans, integrate automated remediation, and conduct</w:t>
      </w:r>
      <w:r w:rsidRPr="00202607">
        <w:t xml:space="preserve"> regular drills to ensure readiness.</w:t>
      </w:r>
    </w:p>
    <w:p w14:paraId="4D1A005D" w14:textId="1EA40E1A" w:rsidR="00202607" w:rsidRPr="00202607" w:rsidRDefault="00202607" w:rsidP="00035B15">
      <w:pPr>
        <w:pStyle w:val="NormalBPBHEB"/>
        <w:numPr>
          <w:ilvl w:val="0"/>
          <w:numId w:val="60"/>
        </w:numPr>
      </w:pPr>
      <w:r w:rsidRPr="00202607">
        <w:rPr>
          <w:b/>
          <w:bCs/>
        </w:rPr>
        <w:t xml:space="preserve">Feedback </w:t>
      </w:r>
      <w:r w:rsidR="0030770C">
        <w:rPr>
          <w:b/>
          <w:bCs/>
        </w:rPr>
        <w:t>l</w:t>
      </w:r>
      <w:r w:rsidRPr="00202607">
        <w:rPr>
          <w:b/>
          <w:bCs/>
        </w:rPr>
        <w:t>oops:</w:t>
      </w:r>
      <w:r w:rsidRPr="00202607">
        <w:t xml:space="preserve"> Implementing feedback loops </w:t>
      </w:r>
      <w:r w:rsidR="00235FE6">
        <w:t>ensures</w:t>
      </w:r>
      <w:r w:rsidRPr="00202607">
        <w:t xml:space="preserve"> that systems evolve continuously based on performance data, user feedback, and business goals.</w:t>
      </w:r>
    </w:p>
    <w:p w14:paraId="295F0DF4" w14:textId="5E0C2D24" w:rsidR="00202607" w:rsidRPr="00202607" w:rsidRDefault="00202607" w:rsidP="008D1EA1">
      <w:pPr>
        <w:pStyle w:val="Heading3"/>
      </w:pPr>
      <w:r w:rsidRPr="00202607">
        <w:t xml:space="preserve">Operational </w:t>
      </w:r>
      <w:r w:rsidR="005F0106">
        <w:t>e</w:t>
      </w:r>
      <w:r w:rsidRPr="00202607">
        <w:t xml:space="preserve">xcellence </w:t>
      </w:r>
      <w:r w:rsidR="005F0106">
        <w:t>c</w:t>
      </w:r>
      <w:r w:rsidRPr="00202607">
        <w:t xml:space="preserve">ase </w:t>
      </w:r>
      <w:r w:rsidR="005F0106">
        <w:t>s</w:t>
      </w:r>
      <w:r w:rsidRPr="00202607">
        <w:t>tudy</w:t>
      </w:r>
    </w:p>
    <w:p w14:paraId="3EA71518" w14:textId="482ABFE7" w:rsidR="00202607" w:rsidRPr="00202607" w:rsidRDefault="00202607" w:rsidP="00C25F0D">
      <w:pPr>
        <w:pStyle w:val="NormalBPBHEB"/>
      </w:pPr>
      <w:r w:rsidRPr="00202607">
        <w:t xml:space="preserve">A </w:t>
      </w:r>
      <w:r w:rsidRPr="00202607">
        <w:rPr>
          <w:b/>
          <w:bCs/>
        </w:rPr>
        <w:t>SaaS provider</w:t>
      </w:r>
      <w:r w:rsidRPr="00202607">
        <w:t xml:space="preserve"> specializing in </w:t>
      </w:r>
      <w:r w:rsidR="00242E69">
        <w:rPr>
          <w:b/>
          <w:bCs/>
        </w:rPr>
        <w:t>C</w:t>
      </w:r>
      <w:r w:rsidRPr="0086136F">
        <w:rPr>
          <w:b/>
          <w:bCs/>
        </w:rPr>
        <w:t xml:space="preserve">ustomer </w:t>
      </w:r>
      <w:r w:rsidR="00242E69">
        <w:rPr>
          <w:b/>
          <w:bCs/>
        </w:rPr>
        <w:t>R</w:t>
      </w:r>
      <w:r w:rsidRPr="0086136F">
        <w:rPr>
          <w:b/>
          <w:bCs/>
        </w:rPr>
        <w:t xml:space="preserve">elationship </w:t>
      </w:r>
      <w:r w:rsidR="00242E69">
        <w:rPr>
          <w:b/>
          <w:bCs/>
        </w:rPr>
        <w:t>M</w:t>
      </w:r>
      <w:r w:rsidRPr="0086136F">
        <w:rPr>
          <w:b/>
          <w:bCs/>
        </w:rPr>
        <w:t>anagement</w:t>
      </w:r>
      <w:r w:rsidRPr="00202607">
        <w:t xml:space="preserve"> (</w:t>
      </w:r>
      <w:r w:rsidRPr="0086136F">
        <w:rPr>
          <w:b/>
          <w:bCs/>
        </w:rPr>
        <w:t>CRM</w:t>
      </w:r>
      <w:r w:rsidRPr="00202607">
        <w:t xml:space="preserve">) tools </w:t>
      </w:r>
      <w:r w:rsidR="00D71E1B">
        <w:t>must</w:t>
      </w:r>
      <w:r w:rsidRPr="00202607">
        <w:t xml:space="preserve"> maintain high availability and reliability while continuously delivering updates and new features to its customers. The provider aims to optimize its operational workflows by adopting </w:t>
      </w:r>
      <w:r w:rsidR="00D71E1B" w:rsidRPr="00202607">
        <w:t>the best</w:t>
      </w:r>
      <w:r w:rsidRPr="00202607">
        <w:t xml:space="preserve"> </w:t>
      </w:r>
      <w:r w:rsidR="002A18B7">
        <w:t>automation, monitoring, and incident response practices</w:t>
      </w:r>
      <w:r w:rsidRPr="00202607">
        <w:t>.</w:t>
      </w:r>
    </w:p>
    <w:p w14:paraId="2AE11030" w14:textId="6FC43A2B" w:rsidR="00202607" w:rsidRPr="0086136F" w:rsidRDefault="00202607" w:rsidP="00C25F0D">
      <w:pPr>
        <w:pStyle w:val="NormalBPBHEB"/>
      </w:pPr>
      <w:r w:rsidRPr="0086136F">
        <w:t xml:space="preserve">Implementation </w:t>
      </w:r>
      <w:r w:rsidR="00242E69" w:rsidRPr="0086136F">
        <w:t>s</w:t>
      </w:r>
      <w:r w:rsidRPr="0086136F">
        <w:t>teps</w:t>
      </w:r>
      <w:r w:rsidR="00BD505F">
        <w:t>:</w:t>
      </w:r>
    </w:p>
    <w:p w14:paraId="1736CC72" w14:textId="5A15E8C5" w:rsidR="00202607" w:rsidRPr="00202607" w:rsidRDefault="00202607" w:rsidP="00035B15">
      <w:pPr>
        <w:pStyle w:val="NormalBPBHEB"/>
        <w:numPr>
          <w:ilvl w:val="0"/>
          <w:numId w:val="61"/>
        </w:numPr>
      </w:pPr>
      <w:r w:rsidRPr="00202607">
        <w:rPr>
          <w:b/>
          <w:bCs/>
        </w:rPr>
        <w:t>Automation of</w:t>
      </w:r>
      <w:r w:rsidR="00D21262">
        <w:rPr>
          <w:b/>
          <w:bCs/>
        </w:rPr>
        <w:t xml:space="preserve"> d</w:t>
      </w:r>
      <w:r w:rsidRPr="00202607">
        <w:rPr>
          <w:b/>
          <w:bCs/>
        </w:rPr>
        <w:t xml:space="preserve">eployment </w:t>
      </w:r>
      <w:r w:rsidR="00D21262">
        <w:rPr>
          <w:b/>
          <w:bCs/>
        </w:rPr>
        <w:t>p</w:t>
      </w:r>
      <w:r w:rsidRPr="00202607">
        <w:rPr>
          <w:b/>
          <w:bCs/>
        </w:rPr>
        <w:t>rocesses:</w:t>
      </w:r>
      <w:r w:rsidRPr="00202607">
        <w:t xml:space="preserve"> The provider uses </w:t>
      </w:r>
      <w:r w:rsidRPr="00202607">
        <w:rPr>
          <w:b/>
          <w:bCs/>
        </w:rPr>
        <w:t>AWS CodePipeline</w:t>
      </w:r>
      <w:r w:rsidRPr="00202607">
        <w:t xml:space="preserve"> and </w:t>
      </w:r>
      <w:r w:rsidRPr="00202607">
        <w:rPr>
          <w:b/>
          <w:bCs/>
        </w:rPr>
        <w:t xml:space="preserve">AWS </w:t>
      </w:r>
      <w:proofErr w:type="spellStart"/>
      <w:r w:rsidRPr="00202607">
        <w:rPr>
          <w:b/>
          <w:bCs/>
        </w:rPr>
        <w:t>CodeDeploy</w:t>
      </w:r>
      <w:proofErr w:type="spellEnd"/>
      <w:r w:rsidRPr="00202607">
        <w:t xml:space="preserve"> to automate the continuous integration and deployment (CI/CD) pipeline. This ensures that updates are deployed quickly and consistently across multiple environments without manual intervention.</w:t>
      </w:r>
    </w:p>
    <w:p w14:paraId="2C4DDE13" w14:textId="158FB379" w:rsidR="00202607" w:rsidRPr="00202607" w:rsidRDefault="00202607" w:rsidP="00035B15">
      <w:pPr>
        <w:pStyle w:val="NormalBPBHEB"/>
        <w:numPr>
          <w:ilvl w:val="0"/>
          <w:numId w:val="61"/>
        </w:numPr>
      </w:pPr>
      <w:r w:rsidRPr="00202607">
        <w:rPr>
          <w:b/>
          <w:bCs/>
        </w:rPr>
        <w:t xml:space="preserve">Monitoring and </w:t>
      </w:r>
      <w:r w:rsidR="004957C9">
        <w:rPr>
          <w:b/>
          <w:bCs/>
        </w:rPr>
        <w:t>o</w:t>
      </w:r>
      <w:r w:rsidRPr="00202607">
        <w:rPr>
          <w:b/>
          <w:bCs/>
        </w:rPr>
        <w:t>bservability:</w:t>
      </w:r>
      <w:r w:rsidRPr="00202607">
        <w:t xml:space="preserve"> The company implements </w:t>
      </w:r>
      <w:r w:rsidRPr="00202607">
        <w:rPr>
          <w:b/>
          <w:bCs/>
        </w:rPr>
        <w:t>Amazon CloudWatch</w:t>
      </w:r>
      <w:r w:rsidRPr="00202607">
        <w:t xml:space="preserve"> to monitor the health of </w:t>
      </w:r>
      <w:r w:rsidR="00205472">
        <w:t>its</w:t>
      </w:r>
      <w:r w:rsidR="00205472" w:rsidRPr="00202607">
        <w:t xml:space="preserve"> </w:t>
      </w:r>
      <w:r w:rsidRPr="00202607">
        <w:t xml:space="preserve">applications and infrastructure. They set up custom metrics and alarms to track key performance indicators (KPIs) and potential issues, such as increased response times or high error rates. They also use </w:t>
      </w:r>
      <w:r w:rsidRPr="00202607">
        <w:rPr>
          <w:b/>
          <w:bCs/>
        </w:rPr>
        <w:t>AWS X-Ray</w:t>
      </w:r>
      <w:r w:rsidRPr="00202607">
        <w:t xml:space="preserve"> </w:t>
      </w:r>
      <w:r w:rsidR="004320F4">
        <w:t>to trace and debug microservices and</w:t>
      </w:r>
      <w:r w:rsidRPr="00202607">
        <w:t xml:space="preserve"> ensure optimal application performance.</w:t>
      </w:r>
    </w:p>
    <w:p w14:paraId="424D3C45" w14:textId="68536F47" w:rsidR="00202607" w:rsidRPr="00202607" w:rsidRDefault="00202607" w:rsidP="00035B15">
      <w:pPr>
        <w:pStyle w:val="NormalBPBHEB"/>
        <w:numPr>
          <w:ilvl w:val="0"/>
          <w:numId w:val="61"/>
        </w:numPr>
      </w:pPr>
      <w:r w:rsidRPr="00202607">
        <w:rPr>
          <w:b/>
          <w:bCs/>
        </w:rPr>
        <w:t xml:space="preserve">Incident </w:t>
      </w:r>
      <w:r w:rsidR="004957C9">
        <w:rPr>
          <w:b/>
          <w:bCs/>
        </w:rPr>
        <w:t>r</w:t>
      </w:r>
      <w:r w:rsidRPr="00202607">
        <w:rPr>
          <w:b/>
          <w:bCs/>
        </w:rPr>
        <w:t xml:space="preserve">esponse and </w:t>
      </w:r>
      <w:r w:rsidR="004957C9">
        <w:rPr>
          <w:b/>
          <w:bCs/>
        </w:rPr>
        <w:t>r</w:t>
      </w:r>
      <w:r w:rsidRPr="00202607">
        <w:rPr>
          <w:b/>
          <w:bCs/>
        </w:rPr>
        <w:t>ecovery:</w:t>
      </w:r>
      <w:r w:rsidRPr="00202607">
        <w:t xml:space="preserve"> The provider sets up an automated </w:t>
      </w:r>
      <w:r w:rsidRPr="00202607">
        <w:rPr>
          <w:b/>
          <w:bCs/>
        </w:rPr>
        <w:t>incident response</w:t>
      </w:r>
      <w:r w:rsidRPr="00202607">
        <w:t xml:space="preserve"> system using </w:t>
      </w:r>
      <w:r w:rsidRPr="00202607">
        <w:rPr>
          <w:b/>
          <w:bCs/>
        </w:rPr>
        <w:t>AWS Lambda</w:t>
      </w:r>
      <w:r w:rsidRPr="00202607">
        <w:t xml:space="preserve"> and </w:t>
      </w:r>
      <w:r w:rsidRPr="00202607">
        <w:rPr>
          <w:b/>
          <w:bCs/>
        </w:rPr>
        <w:t>Amazon CloudWatch Alarms</w:t>
      </w:r>
      <w:r w:rsidRPr="00202607">
        <w:t>. When an issue is detected, Lambda functions are triggered to initiate predefined recovery actions, such as restarting instances or scaling up resources, to minimize downtime.</w:t>
      </w:r>
    </w:p>
    <w:p w14:paraId="280DF3D7" w14:textId="33752B59" w:rsidR="00202607" w:rsidRPr="00202607" w:rsidRDefault="00202607" w:rsidP="00035B15">
      <w:pPr>
        <w:pStyle w:val="NormalBPBHEB"/>
        <w:numPr>
          <w:ilvl w:val="0"/>
          <w:numId w:val="61"/>
        </w:numPr>
      </w:pPr>
      <w:r w:rsidRPr="00202607">
        <w:rPr>
          <w:b/>
          <w:bCs/>
        </w:rPr>
        <w:t xml:space="preserve">Continuous </w:t>
      </w:r>
      <w:r w:rsidR="004957C9">
        <w:rPr>
          <w:b/>
          <w:bCs/>
        </w:rPr>
        <w:t>i</w:t>
      </w:r>
      <w:r w:rsidRPr="00202607">
        <w:rPr>
          <w:b/>
          <w:bCs/>
        </w:rPr>
        <w:t>mprovement:</w:t>
      </w:r>
      <w:r w:rsidRPr="00202607">
        <w:t xml:space="preserve"> The provider conducts regular post-incident reviews</w:t>
      </w:r>
      <w:r w:rsidR="00205472">
        <w:t xml:space="preserve">, using the </w:t>
      </w:r>
      <w:r w:rsidR="00235FE6">
        <w:t>insight</w:t>
      </w:r>
      <w:r w:rsidR="00205472">
        <w:t xml:space="preserve"> gained</w:t>
      </w:r>
      <w:r w:rsidRPr="00202607">
        <w:t xml:space="preserve"> to </w:t>
      </w:r>
      <w:r w:rsidR="002A18B7">
        <w:t>improve their systems and processes. They also implement a culture of iterative enhancements, continuously improving</w:t>
      </w:r>
      <w:r w:rsidRPr="00202607">
        <w:t xml:space="preserve"> their product features and operational workflows.</w:t>
      </w:r>
    </w:p>
    <w:p w14:paraId="3A50519A" w14:textId="4F126A7A" w:rsidR="00202607" w:rsidRPr="00202607" w:rsidRDefault="00202607" w:rsidP="008D1EA1">
      <w:pPr>
        <w:pStyle w:val="Heading3"/>
      </w:pPr>
      <w:r w:rsidRPr="00202607">
        <w:t xml:space="preserve">Business </w:t>
      </w:r>
      <w:r w:rsidR="00FE3B9D">
        <w:t>i</w:t>
      </w:r>
      <w:r w:rsidRPr="00202607">
        <w:t>mpact</w:t>
      </w:r>
    </w:p>
    <w:p w14:paraId="36575A43" w14:textId="4F469581" w:rsidR="00202607" w:rsidRPr="00202607" w:rsidRDefault="002A18B7" w:rsidP="00C25F0D">
      <w:pPr>
        <w:pStyle w:val="NormalBPBHEB"/>
      </w:pPr>
      <w:r>
        <w:t>The SaaS provider enhances its deployment pipeline by implementing the Operational Excellence Pillar and Operational Excellence Lens</w:t>
      </w:r>
      <w:r w:rsidR="00205472">
        <w:t>, ensuring</w:t>
      </w:r>
      <w:r w:rsidR="00202607" w:rsidRPr="00202607">
        <w:t xml:space="preserve"> that updates are delivered quickly and reliably. </w:t>
      </w:r>
      <w:r w:rsidR="00202607" w:rsidRPr="00202607">
        <w:rPr>
          <w:b/>
          <w:bCs/>
        </w:rPr>
        <w:t>Automating deployment</w:t>
      </w:r>
      <w:r w:rsidR="00202607" w:rsidRPr="00202607">
        <w:t xml:space="preserve"> processes reduces the risk of human error, and continuous </w:t>
      </w:r>
      <w:r w:rsidR="00202607" w:rsidRPr="00202607">
        <w:rPr>
          <w:b/>
          <w:bCs/>
        </w:rPr>
        <w:t>monitoring</w:t>
      </w:r>
      <w:r w:rsidR="00202607" w:rsidRPr="00202607">
        <w:t xml:space="preserve"> enables the company to identify potential issues before they affect users.</w:t>
      </w:r>
    </w:p>
    <w:p w14:paraId="502E8399" w14:textId="7F1900C6" w:rsidR="00202607" w:rsidRPr="00202607" w:rsidRDefault="00202607" w:rsidP="00C25F0D">
      <w:pPr>
        <w:pStyle w:val="NormalBPBHEB"/>
      </w:pPr>
      <w:r w:rsidRPr="00202607">
        <w:t xml:space="preserve">The </w:t>
      </w:r>
      <w:r w:rsidRPr="00202607">
        <w:rPr>
          <w:b/>
          <w:bCs/>
        </w:rPr>
        <w:t>incident response system</w:t>
      </w:r>
      <w:r w:rsidRPr="00202607">
        <w:t xml:space="preserve"> ensures that service disruptions are </w:t>
      </w:r>
      <w:r w:rsidR="008D1EA1" w:rsidRPr="00202607">
        <w:t>minimized</w:t>
      </w:r>
      <w:r w:rsidRPr="00202607">
        <w:t xml:space="preserve"> and recovery is swift, leading to higher availability and better customer satisfaction. The </w:t>
      </w:r>
      <w:r w:rsidRPr="00202607">
        <w:rPr>
          <w:b/>
          <w:bCs/>
        </w:rPr>
        <w:t>continuous improvement</w:t>
      </w:r>
      <w:r w:rsidRPr="00202607">
        <w:t xml:space="preserve"> process </w:t>
      </w:r>
      <w:r w:rsidR="007009C2">
        <w:t>enables the company to evolve its systems over time, ensuring its</w:t>
      </w:r>
      <w:r w:rsidRPr="00202607">
        <w:t xml:space="preserve"> infrastructure and application features remain up-to-date and aligned with customer needs.</w:t>
      </w:r>
    </w:p>
    <w:p w14:paraId="4D63D81B" w14:textId="1819915B" w:rsidR="00202607" w:rsidRPr="00202607" w:rsidRDefault="00202607" w:rsidP="008D1EA1">
      <w:pPr>
        <w:pStyle w:val="Heading3"/>
      </w:pPr>
      <w:commentRangeStart w:id="29"/>
      <w:commentRangeStart w:id="30"/>
      <w:r w:rsidRPr="00202607">
        <w:t xml:space="preserve">Putting </w:t>
      </w:r>
      <w:r w:rsidR="00F451DE" w:rsidRPr="00202607">
        <w:t>operational excellence into practice</w:t>
      </w:r>
      <w:commentRangeEnd w:id="29"/>
      <w:r w:rsidR="00F451DE">
        <w:rPr>
          <w:rStyle w:val="CommentReference"/>
          <w:rFonts w:asciiTheme="minorHAnsi" w:eastAsiaTheme="minorHAnsi" w:hAnsiTheme="minorHAnsi" w:cstheme="minorBidi"/>
          <w:color w:val="auto"/>
        </w:rPr>
        <w:commentReference w:id="29"/>
      </w:r>
      <w:commentRangeEnd w:id="30"/>
      <w:r w:rsidR="003E7F77">
        <w:rPr>
          <w:rStyle w:val="CommentReference"/>
          <w:rFonts w:asciiTheme="minorHAnsi" w:eastAsiaTheme="minorHAnsi" w:hAnsiTheme="minorHAnsi" w:cstheme="minorBidi"/>
          <w:b/>
          <w:color w:val="auto"/>
        </w:rPr>
        <w:commentReference w:id="30"/>
      </w:r>
    </w:p>
    <w:p w14:paraId="0A666837" w14:textId="7936ADAB" w:rsidR="00202607" w:rsidRPr="00202607" w:rsidRDefault="00202607" w:rsidP="00C25F0D">
      <w:pPr>
        <w:pStyle w:val="NormalBPBHEB"/>
      </w:pPr>
      <w:r w:rsidRPr="00202607">
        <w:t xml:space="preserve">The </w:t>
      </w:r>
      <w:r w:rsidRPr="00202607">
        <w:rPr>
          <w:b/>
          <w:bCs/>
        </w:rPr>
        <w:t>Operational Excellence Pillar</w:t>
      </w:r>
      <w:r w:rsidRPr="00202607">
        <w:t xml:space="preserve"> and </w:t>
      </w:r>
      <w:r w:rsidRPr="00202607">
        <w:rPr>
          <w:b/>
          <w:bCs/>
        </w:rPr>
        <w:t>Operational Excellence Lens</w:t>
      </w:r>
      <w:r w:rsidRPr="00202607">
        <w:t xml:space="preserve"> </w:t>
      </w:r>
      <w:r w:rsidR="00D531B4">
        <w:t>provide a robust approach to maintaining</w:t>
      </w:r>
      <w:r w:rsidRPr="00202607">
        <w:t xml:space="preserve"> efficient, secure, and reliable systems. </w:t>
      </w:r>
      <w:r w:rsidR="00D531B4">
        <w:t>Organizations can achieve operational agility and resilience by automating workflows, monitoring system performance, and establishing incident response processes</w:t>
      </w:r>
      <w:r w:rsidRPr="00202607">
        <w:t>.</w:t>
      </w:r>
    </w:p>
    <w:p w14:paraId="15B8C8BF" w14:textId="77777777" w:rsidR="00202607" w:rsidRPr="00202607" w:rsidRDefault="00202607" w:rsidP="00C25F0D">
      <w:pPr>
        <w:pStyle w:val="NormalBPBHEB"/>
      </w:pPr>
      <w:r w:rsidRPr="00202607">
        <w:t xml:space="preserve">The SaaS provider’s approach is a prime example of how the principles from these frameworks can be effectively applied to enhance service delivery and minimize disruptions. With the help of </w:t>
      </w:r>
      <w:r w:rsidRPr="00202607">
        <w:rPr>
          <w:b/>
          <w:bCs/>
        </w:rPr>
        <w:t>AWS CodePipeline</w:t>
      </w:r>
      <w:r w:rsidRPr="00202607">
        <w:t xml:space="preserve">, </w:t>
      </w:r>
      <w:r w:rsidRPr="00202607">
        <w:rPr>
          <w:b/>
          <w:bCs/>
        </w:rPr>
        <w:t>CloudWatch</w:t>
      </w:r>
      <w:r w:rsidRPr="00202607">
        <w:t xml:space="preserve">, and </w:t>
      </w:r>
      <w:r w:rsidRPr="00202607">
        <w:rPr>
          <w:b/>
          <w:bCs/>
        </w:rPr>
        <w:t>AWS Lambda</w:t>
      </w:r>
      <w:r w:rsidRPr="00202607">
        <w:t>, the company streamlines its operations, ensuring consistent performance even as the business grows and evolves.</w:t>
      </w:r>
    </w:p>
    <w:p w14:paraId="4C30EC6F" w14:textId="2AE1E99A" w:rsidR="00202607" w:rsidRPr="00202607" w:rsidRDefault="00202607" w:rsidP="008D1EA1">
      <w:pPr>
        <w:pStyle w:val="Heading3"/>
      </w:pPr>
      <w:r w:rsidRPr="00202607">
        <w:t xml:space="preserve">Closing </w:t>
      </w:r>
      <w:r w:rsidR="00F451DE">
        <w:t>t</w:t>
      </w:r>
      <w:r w:rsidRPr="00202607">
        <w:t xml:space="preserve">houghts on </w:t>
      </w:r>
      <w:r w:rsidR="00F451DE">
        <w:t>o</w:t>
      </w:r>
      <w:r w:rsidRPr="00202607">
        <w:t xml:space="preserve">perational </w:t>
      </w:r>
      <w:r w:rsidR="00F451DE">
        <w:t>e</w:t>
      </w:r>
      <w:r w:rsidRPr="00202607">
        <w:t>xcellence</w:t>
      </w:r>
    </w:p>
    <w:p w14:paraId="0BEB2C54" w14:textId="15F07359" w:rsidR="00202607" w:rsidRPr="00202607" w:rsidRDefault="00202607" w:rsidP="00C25F0D">
      <w:pPr>
        <w:pStyle w:val="NormalBPBHEB"/>
      </w:pPr>
      <w:r w:rsidRPr="00202607">
        <w:t xml:space="preserve">Achieving operational excellence in the cloud requires a commitment to continuous improvement, automation, and monitoring. By integrating the </w:t>
      </w:r>
      <w:r w:rsidRPr="00202607">
        <w:rPr>
          <w:b/>
          <w:bCs/>
        </w:rPr>
        <w:t>Operational Excellence Pillar</w:t>
      </w:r>
      <w:r w:rsidRPr="00202607">
        <w:t xml:space="preserve"> and </w:t>
      </w:r>
      <w:r w:rsidRPr="00202607">
        <w:rPr>
          <w:b/>
          <w:bCs/>
        </w:rPr>
        <w:t>Operational Excellence Lens</w:t>
      </w:r>
      <w:r w:rsidRPr="00202607">
        <w:t xml:space="preserve">, organizations can </w:t>
      </w:r>
      <w:r w:rsidR="00822120">
        <w:t>develop and sustain agile, reliable systems that align with business objectives, adapt to change, and uphold high</w:t>
      </w:r>
      <w:r w:rsidR="00C10927" w:rsidRPr="00202607">
        <w:t xml:space="preserve"> </w:t>
      </w:r>
      <w:r w:rsidR="002A18B7">
        <w:t>service delivery standards</w:t>
      </w:r>
      <w:r w:rsidRPr="00202607">
        <w:t>.</w:t>
      </w:r>
    </w:p>
    <w:p w14:paraId="5810495D" w14:textId="5CB5034A" w:rsidR="00202607" w:rsidRPr="00202607" w:rsidRDefault="00202607" w:rsidP="00C25F0D">
      <w:pPr>
        <w:pStyle w:val="NormalBPBHEB"/>
      </w:pPr>
      <w:r w:rsidRPr="00202607">
        <w:t xml:space="preserve">The combination of </w:t>
      </w:r>
      <w:r w:rsidRPr="00202607">
        <w:rPr>
          <w:b/>
          <w:bCs/>
        </w:rPr>
        <w:t>automated deployment</w:t>
      </w:r>
      <w:r w:rsidRPr="00202607">
        <w:t xml:space="preserve">, </w:t>
      </w:r>
      <w:r w:rsidRPr="00202607">
        <w:rPr>
          <w:b/>
          <w:bCs/>
        </w:rPr>
        <w:t>real-time monitoring</w:t>
      </w:r>
      <w:r w:rsidRPr="00202607">
        <w:t xml:space="preserve">, </w:t>
      </w:r>
      <w:r w:rsidRPr="00202607">
        <w:rPr>
          <w:b/>
          <w:bCs/>
        </w:rPr>
        <w:t>incident response</w:t>
      </w:r>
      <w:r w:rsidRPr="00202607">
        <w:t xml:space="preserve"> capabilities, and a culture of </w:t>
      </w:r>
      <w:r w:rsidRPr="00202607">
        <w:rPr>
          <w:b/>
          <w:bCs/>
        </w:rPr>
        <w:t>continuous improvement</w:t>
      </w:r>
      <w:r w:rsidRPr="00202607">
        <w:t xml:space="preserve"> ensures that systems remain operationally efficient while driving value for the business and its customers.</w:t>
      </w:r>
    </w:p>
    <w:p w14:paraId="761E9B49" w14:textId="37CB7DCE" w:rsidR="006076B8" w:rsidRDefault="00D73BD3" w:rsidP="008D1EA1">
      <w:pPr>
        <w:pStyle w:val="Heading2"/>
      </w:pPr>
      <w:r w:rsidRPr="00D73BD3">
        <w:t xml:space="preserve">Sustainability </w:t>
      </w:r>
      <w:r w:rsidR="00F451DE">
        <w:t>p</w:t>
      </w:r>
      <w:r w:rsidRPr="00D73BD3">
        <w:t>illar</w:t>
      </w:r>
    </w:p>
    <w:p w14:paraId="7953AC29" w14:textId="1945E8B2" w:rsidR="006076B8" w:rsidRDefault="00FA4C4B" w:rsidP="00C25F0D">
      <w:pPr>
        <w:pStyle w:val="NormalBPBHEB"/>
        <w:rPr>
          <w:b/>
          <w:bCs/>
        </w:rPr>
      </w:pPr>
      <w:r w:rsidRPr="009747DE">
        <w:t xml:space="preserve">Sustainability has become a core principle in cloud architecture, reflecting the growing emphasis on environmental responsibility in the tech industry. AWS supports this shift with tools and practices designed to minimize </w:t>
      </w:r>
      <w:r w:rsidR="00822120">
        <w:t>the environmental impact of cloud computing</w:t>
      </w:r>
      <w:r w:rsidRPr="009747DE">
        <w:t xml:space="preserve">. These include optimizing resource </w:t>
      </w:r>
      <w:r w:rsidR="00822120">
        <w:t xml:space="preserve">utilization, utilizing energy-efficient technologies, and enabling customers </w:t>
      </w:r>
      <w:r w:rsidRPr="009747DE">
        <w:t>to reduce their carbon footprint.</w:t>
      </w:r>
    </w:p>
    <w:p w14:paraId="7B4F7D22" w14:textId="1E5F7521" w:rsidR="00D73BD3" w:rsidRPr="00D73BD3" w:rsidRDefault="00D73BD3" w:rsidP="001768BD">
      <w:pPr>
        <w:pStyle w:val="Heading3"/>
      </w:pPr>
      <w:r w:rsidRPr="00D73BD3">
        <w:t xml:space="preserve">Designing </w:t>
      </w:r>
      <w:r w:rsidR="00922137" w:rsidRPr="00D73BD3">
        <w:t>eco-friendly cloud solutions</w:t>
      </w:r>
    </w:p>
    <w:p w14:paraId="33807D96" w14:textId="77777777" w:rsidR="00D73BD3" w:rsidRPr="00D73BD3" w:rsidRDefault="00D73BD3" w:rsidP="00C25F0D">
      <w:pPr>
        <w:pStyle w:val="NormalBPBHEB"/>
      </w:pPr>
      <w:r w:rsidRPr="00D73BD3">
        <w:t xml:space="preserve">The </w:t>
      </w:r>
      <w:r w:rsidRPr="00D73BD3">
        <w:rPr>
          <w:b/>
          <w:bCs/>
        </w:rPr>
        <w:t>Sustainability Pillar</w:t>
      </w:r>
      <w:r w:rsidRPr="00D73BD3">
        <w:t xml:space="preserve"> of the AWS Well-Architected Framework focuses on designing and operating cloud architectures that minimize environmental impact. It encourages organizations to leverage AWS services and best practices that promote energy efficiency, reduce waste, and support sustainable practices.</w:t>
      </w:r>
    </w:p>
    <w:p w14:paraId="635EB430" w14:textId="4BE49645" w:rsidR="00D73BD3" w:rsidRDefault="00D73BD3" w:rsidP="001768BD">
      <w:pPr>
        <w:pStyle w:val="Heading3"/>
      </w:pPr>
      <w:r w:rsidRPr="00D73BD3">
        <w:t xml:space="preserve">Key </w:t>
      </w:r>
      <w:r w:rsidR="00922137" w:rsidRPr="00D73BD3">
        <w:t>considerations in the sustainability pillar</w:t>
      </w:r>
    </w:p>
    <w:p w14:paraId="6F7AB98A" w14:textId="0946FBC3" w:rsidR="00FA4C4B" w:rsidRPr="00D73BD3" w:rsidRDefault="00FA4C4B" w:rsidP="00C25F0D">
      <w:pPr>
        <w:pStyle w:val="NormalBPBHEB"/>
        <w:rPr>
          <w:b/>
          <w:bCs/>
        </w:rPr>
      </w:pPr>
      <w:r w:rsidRPr="00764904">
        <w:t>AWS emphasizes sustainability through key practices, such as:</w:t>
      </w:r>
    </w:p>
    <w:p w14:paraId="43338754" w14:textId="5F326313" w:rsidR="00D73BD3" w:rsidRPr="00D73BD3" w:rsidRDefault="00D73BD3" w:rsidP="00035B15">
      <w:pPr>
        <w:pStyle w:val="NormalBPBHEB"/>
        <w:numPr>
          <w:ilvl w:val="0"/>
          <w:numId w:val="62"/>
        </w:numPr>
      </w:pPr>
      <w:r w:rsidRPr="00D73BD3">
        <w:rPr>
          <w:b/>
          <w:bCs/>
        </w:rPr>
        <w:t xml:space="preserve">Energy </w:t>
      </w:r>
      <w:r w:rsidR="00922137">
        <w:rPr>
          <w:b/>
          <w:bCs/>
        </w:rPr>
        <w:t>e</w:t>
      </w:r>
      <w:r w:rsidRPr="00D73BD3">
        <w:rPr>
          <w:b/>
          <w:bCs/>
        </w:rPr>
        <w:t>fficiency:</w:t>
      </w:r>
      <w:r w:rsidRPr="00D73BD3">
        <w:t xml:space="preserve"> Maximizing the energy efficiency of cloud infrastructures by </w:t>
      </w:r>
      <w:r w:rsidR="00822120">
        <w:t>utilizing AWS’s efficient data centers and selecting the most suitable</w:t>
      </w:r>
      <w:r w:rsidRPr="00D73BD3">
        <w:t xml:space="preserve"> services for workloads.</w:t>
      </w:r>
    </w:p>
    <w:p w14:paraId="2ADB7EF4" w14:textId="59B488B9" w:rsidR="00D73BD3" w:rsidRPr="00D73BD3" w:rsidRDefault="00D73BD3" w:rsidP="00035B15">
      <w:pPr>
        <w:pStyle w:val="NormalBPBHEB"/>
        <w:numPr>
          <w:ilvl w:val="0"/>
          <w:numId w:val="62"/>
        </w:numPr>
      </w:pPr>
      <w:r w:rsidRPr="00D73BD3">
        <w:rPr>
          <w:b/>
          <w:bCs/>
        </w:rPr>
        <w:t xml:space="preserve">Sustainable </w:t>
      </w:r>
      <w:r w:rsidR="00922137">
        <w:rPr>
          <w:b/>
          <w:bCs/>
        </w:rPr>
        <w:t>r</w:t>
      </w:r>
      <w:r w:rsidRPr="00D73BD3">
        <w:rPr>
          <w:b/>
          <w:bCs/>
        </w:rPr>
        <w:t xml:space="preserve">esource </w:t>
      </w:r>
      <w:r w:rsidR="00922137">
        <w:rPr>
          <w:b/>
          <w:bCs/>
        </w:rPr>
        <w:t>u</w:t>
      </w:r>
      <w:r w:rsidRPr="00D73BD3">
        <w:rPr>
          <w:b/>
          <w:bCs/>
        </w:rPr>
        <w:t>sage:</w:t>
      </w:r>
      <w:r w:rsidRPr="00D73BD3">
        <w:t xml:space="preserve"> Optimizing resource allocation to ensure minimal environmental impact while maintaining the scalability and performance of cloud solutions.</w:t>
      </w:r>
    </w:p>
    <w:p w14:paraId="41A21D86" w14:textId="30992C71" w:rsidR="00D73BD3" w:rsidRPr="00D73BD3" w:rsidRDefault="00D73BD3" w:rsidP="00035B15">
      <w:pPr>
        <w:pStyle w:val="NormalBPBHEB"/>
        <w:numPr>
          <w:ilvl w:val="0"/>
          <w:numId w:val="62"/>
        </w:numPr>
      </w:pPr>
      <w:r w:rsidRPr="00D73BD3">
        <w:rPr>
          <w:b/>
          <w:bCs/>
        </w:rPr>
        <w:t xml:space="preserve">Reducing </w:t>
      </w:r>
      <w:r w:rsidR="00922137">
        <w:rPr>
          <w:b/>
          <w:bCs/>
        </w:rPr>
        <w:t>c</w:t>
      </w:r>
      <w:r w:rsidRPr="00D73BD3">
        <w:rPr>
          <w:b/>
          <w:bCs/>
        </w:rPr>
        <w:t xml:space="preserve">arbon </w:t>
      </w:r>
      <w:r w:rsidR="00922137">
        <w:rPr>
          <w:b/>
          <w:bCs/>
        </w:rPr>
        <w:t>f</w:t>
      </w:r>
      <w:r w:rsidRPr="00D73BD3">
        <w:rPr>
          <w:b/>
          <w:bCs/>
        </w:rPr>
        <w:t>ootprint:</w:t>
      </w:r>
      <w:r w:rsidRPr="00D73BD3">
        <w:t xml:space="preserve"> Adopting renewable energy sources, implementing energy-saving strategies, and optimizing workloads to reduce the carbon footprint of cloud deployments.</w:t>
      </w:r>
    </w:p>
    <w:p w14:paraId="03537114" w14:textId="02428616" w:rsidR="00D73BD3" w:rsidRPr="00D73BD3" w:rsidRDefault="00D73BD3" w:rsidP="00035B15">
      <w:pPr>
        <w:pStyle w:val="NormalBPBHEB"/>
        <w:numPr>
          <w:ilvl w:val="0"/>
          <w:numId w:val="62"/>
        </w:numPr>
      </w:pPr>
      <w:r w:rsidRPr="00D73BD3">
        <w:rPr>
          <w:b/>
          <w:bCs/>
        </w:rPr>
        <w:t>Long-</w:t>
      </w:r>
      <w:r w:rsidR="00922137">
        <w:rPr>
          <w:b/>
          <w:bCs/>
        </w:rPr>
        <w:t>t</w:t>
      </w:r>
      <w:r w:rsidRPr="00D73BD3">
        <w:rPr>
          <w:b/>
          <w:bCs/>
        </w:rPr>
        <w:t xml:space="preserve">erm </w:t>
      </w:r>
      <w:r w:rsidR="00922137">
        <w:rPr>
          <w:b/>
          <w:bCs/>
        </w:rPr>
        <w:t>e</w:t>
      </w:r>
      <w:r w:rsidRPr="00D73BD3">
        <w:rPr>
          <w:b/>
          <w:bCs/>
        </w:rPr>
        <w:t xml:space="preserve">nvironmental </w:t>
      </w:r>
      <w:r w:rsidR="00922137">
        <w:rPr>
          <w:b/>
          <w:bCs/>
        </w:rPr>
        <w:t>i</w:t>
      </w:r>
      <w:r w:rsidRPr="00D73BD3">
        <w:rPr>
          <w:b/>
          <w:bCs/>
        </w:rPr>
        <w:t>mpact:</w:t>
      </w:r>
      <w:r w:rsidRPr="00D73BD3">
        <w:t xml:space="preserve"> Developing </w:t>
      </w:r>
      <w:r w:rsidR="00605650" w:rsidRPr="00D73BD3">
        <w:t>architecture</w:t>
      </w:r>
      <w:r w:rsidRPr="00D73BD3">
        <w:t xml:space="preserve"> that </w:t>
      </w:r>
      <w:r w:rsidR="00392F29">
        <w:t>meets current business needs and contributes to the organization's and the environment's long-term sustainability</w:t>
      </w:r>
      <w:r w:rsidRPr="00D73BD3">
        <w:t>.</w:t>
      </w:r>
    </w:p>
    <w:p w14:paraId="0E8E9337" w14:textId="71D968EA" w:rsidR="00FA4C4B" w:rsidRDefault="00D73BD3" w:rsidP="001768BD">
      <w:pPr>
        <w:pStyle w:val="Heading2"/>
      </w:pPr>
      <w:r w:rsidRPr="00D73BD3">
        <w:t xml:space="preserve">Sustainability </w:t>
      </w:r>
      <w:r w:rsidR="00441FD9">
        <w:t>l</w:t>
      </w:r>
      <w:r w:rsidRPr="00D73BD3">
        <w:t>ens</w:t>
      </w:r>
    </w:p>
    <w:p w14:paraId="20E91012" w14:textId="40B10DDD" w:rsidR="00460946" w:rsidRDefault="00460946" w:rsidP="00C25F0D">
      <w:pPr>
        <w:pStyle w:val="NormalBPBHEB"/>
      </w:pPr>
      <w:r w:rsidRPr="004E498D">
        <w:t xml:space="preserve">Sustainability in cloud architecture is not just about reducing costs or improving </w:t>
      </w:r>
      <w:r w:rsidR="00E07E1E" w:rsidRPr="004E498D">
        <w:t>efficiency</w:t>
      </w:r>
      <w:r w:rsidR="00E07E1E">
        <w:t>; it</w:t>
      </w:r>
      <w:r w:rsidRPr="004E498D">
        <w:t xml:space="preserve"> is about making conscious choices that benefit the environment. AWS provides a robust framework for achieving these goals, allowing organizations to leverage cloud computing </w:t>
      </w:r>
      <w:r w:rsidR="0053761A">
        <w:t>to support their sustainability objectives. By implementing AWS's sustainability tools and best practices, companies can significantly lessen their environmental impact while still leveraging cloud computing's scalability, flexibility, and reliability</w:t>
      </w:r>
      <w:r w:rsidRPr="004E498D">
        <w:t>.</w:t>
      </w:r>
    </w:p>
    <w:p w14:paraId="4B2E02B4" w14:textId="12BCFA39" w:rsidR="00D73BD3" w:rsidRPr="00D73BD3" w:rsidRDefault="00D73BD3" w:rsidP="001768BD">
      <w:pPr>
        <w:pStyle w:val="Heading3"/>
      </w:pPr>
      <w:r w:rsidRPr="00D73BD3">
        <w:t xml:space="preserve">Advancing </w:t>
      </w:r>
      <w:r w:rsidR="00DF5851" w:rsidRPr="00D73BD3">
        <w:t>environmental responsibility</w:t>
      </w:r>
    </w:p>
    <w:p w14:paraId="3F2A9EC3" w14:textId="1034190F" w:rsidR="00D73BD3" w:rsidRPr="00D73BD3" w:rsidRDefault="00D73BD3" w:rsidP="00C25F0D">
      <w:pPr>
        <w:pStyle w:val="NormalBPBHEB"/>
      </w:pPr>
      <w:r w:rsidRPr="00D73BD3">
        <w:t xml:space="preserve">The </w:t>
      </w:r>
      <w:r w:rsidRPr="00D73BD3">
        <w:rPr>
          <w:b/>
          <w:bCs/>
        </w:rPr>
        <w:t>Sustainability Lens</w:t>
      </w:r>
      <w:r w:rsidRPr="00D73BD3">
        <w:t xml:space="preserve"> </w:t>
      </w:r>
      <w:r w:rsidR="00605650">
        <w:t>offers targeted guidance on designing</w:t>
      </w:r>
      <w:r w:rsidRPr="00D73BD3">
        <w:t xml:space="preserve"> cloud architectures that minimize environmental impact. It aligns with the goals of the Sustainability Pillar, offering best practices to reduce energy consumption and carbon emissions while optimizing the efficiency of cloud workloads.</w:t>
      </w:r>
    </w:p>
    <w:p w14:paraId="611983D7" w14:textId="555A7D70" w:rsidR="00D73BD3" w:rsidRDefault="00D73BD3" w:rsidP="003C7F7A">
      <w:pPr>
        <w:pStyle w:val="Heading3"/>
      </w:pPr>
      <w:r w:rsidRPr="00D73BD3">
        <w:t xml:space="preserve">Key </w:t>
      </w:r>
      <w:r w:rsidR="00DF5851" w:rsidRPr="00D73BD3">
        <w:t>concepts in the sustainability lens</w:t>
      </w:r>
    </w:p>
    <w:p w14:paraId="32CF02B8" w14:textId="37E116E3" w:rsidR="00A16CE5" w:rsidRPr="00A16CE5" w:rsidRDefault="00A16CE5" w:rsidP="00C25F0D">
      <w:pPr>
        <w:pStyle w:val="NormalBPBHEB"/>
        <w:rPr>
          <w:lang w:val="en-IN"/>
        </w:rPr>
      </w:pPr>
      <w:r>
        <w:t>In Sustainability Lens, k</w:t>
      </w:r>
      <w:r w:rsidRPr="00360E43">
        <w:t xml:space="preserve">ey </w:t>
      </w:r>
      <w:r>
        <w:t>concepts</w:t>
      </w:r>
      <w:r w:rsidRPr="00360E43">
        <w:t xml:space="preserve"> include:</w:t>
      </w:r>
    </w:p>
    <w:p w14:paraId="2AE3C99D" w14:textId="04A07BBD" w:rsidR="00D73BD3" w:rsidRPr="00D73BD3" w:rsidRDefault="00D73BD3" w:rsidP="00035B15">
      <w:pPr>
        <w:pStyle w:val="NormalBPBHEB"/>
        <w:numPr>
          <w:ilvl w:val="0"/>
          <w:numId w:val="63"/>
        </w:numPr>
      </w:pPr>
      <w:r w:rsidRPr="00D73BD3">
        <w:rPr>
          <w:b/>
          <w:bCs/>
        </w:rPr>
        <w:t xml:space="preserve">Serverless </w:t>
      </w:r>
      <w:r w:rsidR="00D3314F">
        <w:rPr>
          <w:b/>
          <w:bCs/>
        </w:rPr>
        <w:t>a</w:t>
      </w:r>
      <w:r w:rsidR="00D3314F" w:rsidRPr="00D73BD3">
        <w:rPr>
          <w:b/>
          <w:bCs/>
        </w:rPr>
        <w:t>rchitecture</w:t>
      </w:r>
      <w:r w:rsidRPr="00D73BD3">
        <w:rPr>
          <w:b/>
          <w:bCs/>
        </w:rPr>
        <w:t>:</w:t>
      </w:r>
      <w:r w:rsidRPr="00D73BD3">
        <w:t xml:space="preserve"> Utilizing serverless services</w:t>
      </w:r>
      <w:r w:rsidR="00D3314F">
        <w:t>, such as AWS Lambda, to reduce the need for provisioned infrastructure, thereby minimizing idle resources and lowering</w:t>
      </w:r>
      <w:r w:rsidRPr="00D73BD3">
        <w:t xml:space="preserve"> energy consumption.</w:t>
      </w:r>
    </w:p>
    <w:p w14:paraId="7FBA6532" w14:textId="69CA5173" w:rsidR="00D73BD3" w:rsidRPr="00D73BD3" w:rsidRDefault="00D73BD3" w:rsidP="00035B15">
      <w:pPr>
        <w:pStyle w:val="NormalBPBHEB"/>
        <w:numPr>
          <w:ilvl w:val="0"/>
          <w:numId w:val="63"/>
        </w:numPr>
      </w:pPr>
      <w:r w:rsidRPr="00D73BD3">
        <w:rPr>
          <w:b/>
          <w:bCs/>
        </w:rPr>
        <w:t xml:space="preserve">Resource </w:t>
      </w:r>
      <w:r w:rsidR="00DF5851">
        <w:rPr>
          <w:b/>
          <w:bCs/>
        </w:rPr>
        <w:t>o</w:t>
      </w:r>
      <w:r w:rsidRPr="00D73BD3">
        <w:rPr>
          <w:b/>
          <w:bCs/>
        </w:rPr>
        <w:t>ptimization:</w:t>
      </w:r>
      <w:r w:rsidRPr="00D73BD3">
        <w:t xml:space="preserve"> Monitoring and adjusting resource utilization to ensure that only the necessary </w:t>
      </w:r>
      <w:r w:rsidR="00392F29">
        <w:t>resources are</w:t>
      </w:r>
      <w:r w:rsidRPr="00D73BD3">
        <w:t xml:space="preserve"> used, reducing </w:t>
      </w:r>
      <w:r w:rsidR="00EC5BFA" w:rsidRPr="00D73BD3">
        <w:t>waste,</w:t>
      </w:r>
      <w:r w:rsidRPr="00D73BD3">
        <w:t xml:space="preserve"> and optimizing operational efficiency.</w:t>
      </w:r>
    </w:p>
    <w:p w14:paraId="2CC93536" w14:textId="6F49BD74" w:rsidR="00D73BD3" w:rsidRPr="00D73BD3" w:rsidRDefault="00D73BD3" w:rsidP="00035B15">
      <w:pPr>
        <w:pStyle w:val="NormalBPBHEB"/>
        <w:numPr>
          <w:ilvl w:val="0"/>
          <w:numId w:val="63"/>
        </w:numPr>
      </w:pPr>
      <w:r w:rsidRPr="00D73BD3">
        <w:rPr>
          <w:b/>
          <w:bCs/>
        </w:rPr>
        <w:t xml:space="preserve">Renewable </w:t>
      </w:r>
      <w:r w:rsidR="00DF5851">
        <w:rPr>
          <w:b/>
          <w:bCs/>
        </w:rPr>
        <w:t>e</w:t>
      </w:r>
      <w:r w:rsidRPr="00D73BD3">
        <w:rPr>
          <w:b/>
          <w:bCs/>
        </w:rPr>
        <w:t xml:space="preserve">nergy </w:t>
      </w:r>
      <w:r w:rsidR="00DF5851">
        <w:rPr>
          <w:b/>
          <w:bCs/>
        </w:rPr>
        <w:t>u</w:t>
      </w:r>
      <w:r w:rsidRPr="00D73BD3">
        <w:rPr>
          <w:b/>
          <w:bCs/>
        </w:rPr>
        <w:t>sage:</w:t>
      </w:r>
      <w:r w:rsidRPr="00D73BD3">
        <w:t xml:space="preserve"> Selecting AWS regions powered by renewable energy sources to reduce the carbon footprint of cloud workloads.</w:t>
      </w:r>
    </w:p>
    <w:p w14:paraId="3E0B30CF" w14:textId="48D8B3C5" w:rsidR="00D73BD3" w:rsidRPr="00D73BD3" w:rsidRDefault="00D73BD3" w:rsidP="00035B15">
      <w:pPr>
        <w:pStyle w:val="NormalBPBHEB"/>
        <w:numPr>
          <w:ilvl w:val="0"/>
          <w:numId w:val="63"/>
        </w:numPr>
      </w:pPr>
      <w:r w:rsidRPr="00D73BD3">
        <w:rPr>
          <w:b/>
          <w:bCs/>
        </w:rPr>
        <w:t xml:space="preserve">Carbon </w:t>
      </w:r>
      <w:r w:rsidR="00E01D36">
        <w:rPr>
          <w:b/>
          <w:bCs/>
        </w:rPr>
        <w:t>f</w:t>
      </w:r>
      <w:r w:rsidRPr="00D73BD3">
        <w:rPr>
          <w:b/>
          <w:bCs/>
        </w:rPr>
        <w:t xml:space="preserve">ootprint </w:t>
      </w:r>
      <w:r w:rsidR="00E01D36">
        <w:rPr>
          <w:b/>
          <w:bCs/>
        </w:rPr>
        <w:t>m</w:t>
      </w:r>
      <w:r w:rsidRPr="00D73BD3">
        <w:rPr>
          <w:b/>
          <w:bCs/>
        </w:rPr>
        <w:t>easurement:</w:t>
      </w:r>
      <w:r w:rsidRPr="00D73BD3">
        <w:t xml:space="preserve"> </w:t>
      </w:r>
      <w:r w:rsidR="000435D8">
        <w:t>Utilizing AWS tools, such as the AWS Carbon Footprint Tool,</w:t>
      </w:r>
      <w:r w:rsidRPr="00D73BD3">
        <w:t xml:space="preserve"> to track the environmental impact of cloud deployments and take steps to minimize carbon emissions.</w:t>
      </w:r>
    </w:p>
    <w:p w14:paraId="451D7224" w14:textId="6E30815D" w:rsidR="00D73BD3" w:rsidRPr="00D73BD3" w:rsidRDefault="00D73BD3" w:rsidP="003C7F7A">
      <w:pPr>
        <w:pStyle w:val="Heading3"/>
      </w:pPr>
      <w:r w:rsidRPr="00D73BD3">
        <w:t xml:space="preserve">Sustainability </w:t>
      </w:r>
      <w:r w:rsidR="00840FA7" w:rsidRPr="00D73BD3">
        <w:t>case study</w:t>
      </w:r>
    </w:p>
    <w:p w14:paraId="15B0BB6D" w14:textId="0D241C27" w:rsidR="00D73BD3" w:rsidRPr="00D73BD3" w:rsidRDefault="00D73BD3" w:rsidP="00C25F0D">
      <w:pPr>
        <w:pStyle w:val="NormalBPBHEB"/>
      </w:pPr>
      <w:r w:rsidRPr="00D73BD3">
        <w:t xml:space="preserve">A </w:t>
      </w:r>
      <w:r w:rsidRPr="00D73BD3">
        <w:rPr>
          <w:b/>
          <w:bCs/>
        </w:rPr>
        <w:t>global retailer</w:t>
      </w:r>
      <w:r w:rsidRPr="00D73BD3">
        <w:t xml:space="preserve"> with a </w:t>
      </w:r>
      <w:r w:rsidR="000435D8">
        <w:t>substantial online presence seeks to minimize its environmental impact while preserving the scalability and performance of its e-commerce platform</w:t>
      </w:r>
      <w:r w:rsidRPr="00D73BD3">
        <w:t xml:space="preserve">. </w:t>
      </w:r>
      <w:r w:rsidR="0053761A">
        <w:t>The retailer adopts the sustainability pillar and lens to align its infrastructure with ecological goals</w:t>
      </w:r>
      <w:r w:rsidRPr="00D73BD3">
        <w:t>.</w:t>
      </w:r>
    </w:p>
    <w:p w14:paraId="3813111A" w14:textId="0199595C" w:rsidR="00D73BD3" w:rsidRPr="00D3314F" w:rsidRDefault="00D73BD3" w:rsidP="00C25F0D">
      <w:pPr>
        <w:pStyle w:val="NormalBPBHEB"/>
      </w:pPr>
      <w:r w:rsidRPr="00D3314F">
        <w:t xml:space="preserve">Implementation </w:t>
      </w:r>
      <w:r w:rsidR="00840FA7" w:rsidRPr="00D3314F">
        <w:t>s</w:t>
      </w:r>
      <w:r w:rsidRPr="00D3314F">
        <w:t>teps</w:t>
      </w:r>
      <w:r w:rsidR="0036320B">
        <w:t>:</w:t>
      </w:r>
    </w:p>
    <w:p w14:paraId="4E83D761" w14:textId="46BF88D3" w:rsidR="00D73BD3" w:rsidRPr="00D73BD3" w:rsidRDefault="00D73BD3" w:rsidP="00035B15">
      <w:pPr>
        <w:pStyle w:val="NormalBPBHEB"/>
        <w:numPr>
          <w:ilvl w:val="0"/>
          <w:numId w:val="64"/>
        </w:numPr>
      </w:pPr>
      <w:r w:rsidRPr="00D73BD3">
        <w:rPr>
          <w:b/>
          <w:bCs/>
        </w:rPr>
        <w:t xml:space="preserve">Adopting </w:t>
      </w:r>
      <w:r w:rsidR="0036320B">
        <w:rPr>
          <w:b/>
          <w:bCs/>
        </w:rPr>
        <w:t>s</w:t>
      </w:r>
      <w:r w:rsidRPr="00D73BD3">
        <w:rPr>
          <w:b/>
          <w:bCs/>
        </w:rPr>
        <w:t xml:space="preserve">erverless </w:t>
      </w:r>
      <w:r w:rsidR="0036320B">
        <w:rPr>
          <w:b/>
          <w:bCs/>
        </w:rPr>
        <w:t>a</w:t>
      </w:r>
      <w:r w:rsidRPr="00D73BD3">
        <w:rPr>
          <w:b/>
          <w:bCs/>
        </w:rPr>
        <w:t>rchitectures:</w:t>
      </w:r>
      <w:r w:rsidRPr="00D73BD3">
        <w:t xml:space="preserve"> The retailer moves its backend processing tasks to </w:t>
      </w:r>
      <w:r w:rsidRPr="00D73BD3">
        <w:rPr>
          <w:b/>
          <w:bCs/>
        </w:rPr>
        <w:t>AWS Lambda</w:t>
      </w:r>
      <w:r w:rsidRPr="00D73BD3">
        <w:t xml:space="preserve">, reducing the need for continuously running EC2 instances. This shift </w:t>
      </w:r>
      <w:r w:rsidR="00392F29">
        <w:t>lowers compute costs and</w:t>
      </w:r>
      <w:r w:rsidRPr="00D73BD3">
        <w:t xml:space="preserve"> decreases the energy consumption </w:t>
      </w:r>
      <w:r w:rsidR="0053761A">
        <w:t>of</w:t>
      </w:r>
      <w:r w:rsidRPr="00D73BD3">
        <w:t xml:space="preserve"> idle servers.</w:t>
      </w:r>
    </w:p>
    <w:p w14:paraId="32EA8246" w14:textId="71A55F46" w:rsidR="00D73BD3" w:rsidRPr="00D73BD3" w:rsidRDefault="00D73BD3" w:rsidP="00035B15">
      <w:pPr>
        <w:pStyle w:val="NormalBPBHEB"/>
        <w:numPr>
          <w:ilvl w:val="0"/>
          <w:numId w:val="64"/>
        </w:numPr>
      </w:pPr>
      <w:r w:rsidRPr="00D73BD3">
        <w:rPr>
          <w:b/>
          <w:bCs/>
        </w:rPr>
        <w:t xml:space="preserve">Optimizing </w:t>
      </w:r>
      <w:r w:rsidR="0036320B">
        <w:rPr>
          <w:b/>
          <w:bCs/>
        </w:rPr>
        <w:t>r</w:t>
      </w:r>
      <w:r w:rsidRPr="00D73BD3">
        <w:rPr>
          <w:b/>
          <w:bCs/>
        </w:rPr>
        <w:t xml:space="preserve">esource </w:t>
      </w:r>
      <w:r w:rsidR="0036320B">
        <w:rPr>
          <w:b/>
          <w:bCs/>
        </w:rPr>
        <w:t>u</w:t>
      </w:r>
      <w:r w:rsidRPr="00D73BD3">
        <w:rPr>
          <w:b/>
          <w:bCs/>
        </w:rPr>
        <w:t>tilization:</w:t>
      </w:r>
      <w:r w:rsidRPr="00D73BD3">
        <w:t xml:space="preserve"> The company </w:t>
      </w:r>
      <w:r w:rsidR="000435D8">
        <w:t>utilizes AWS Auto Scaling to scale dynamically compute resources in response to</w:t>
      </w:r>
      <w:r w:rsidRPr="00D73BD3">
        <w:t xml:space="preserve"> demand. </w:t>
      </w:r>
      <w:r w:rsidR="001C56C4">
        <w:t>The retailer scaling down resources during off-peak hours</w:t>
      </w:r>
      <w:r w:rsidRPr="00D73BD3">
        <w:t xml:space="preserve"> ensures that </w:t>
      </w:r>
      <w:r w:rsidR="000435D8">
        <w:t>it uses</w:t>
      </w:r>
      <w:r w:rsidRPr="00D73BD3">
        <w:t xml:space="preserve"> only the resources necessary for operational needs, thereby minimizing energy waste.</w:t>
      </w:r>
    </w:p>
    <w:p w14:paraId="69948FB1" w14:textId="54809CCB" w:rsidR="00D73BD3" w:rsidRPr="00D73BD3" w:rsidRDefault="00D73BD3" w:rsidP="00035B15">
      <w:pPr>
        <w:pStyle w:val="NormalBPBHEB"/>
        <w:numPr>
          <w:ilvl w:val="0"/>
          <w:numId w:val="64"/>
        </w:numPr>
      </w:pPr>
      <w:r w:rsidRPr="00D73BD3">
        <w:rPr>
          <w:b/>
          <w:bCs/>
        </w:rPr>
        <w:t xml:space="preserve">Utilizing </w:t>
      </w:r>
      <w:r w:rsidR="0036320B">
        <w:rPr>
          <w:b/>
          <w:bCs/>
        </w:rPr>
        <w:t>r</w:t>
      </w:r>
      <w:r w:rsidRPr="00D73BD3">
        <w:rPr>
          <w:b/>
          <w:bCs/>
        </w:rPr>
        <w:t xml:space="preserve">enewable </w:t>
      </w:r>
      <w:r w:rsidR="0036320B">
        <w:rPr>
          <w:b/>
          <w:bCs/>
        </w:rPr>
        <w:t>e</w:t>
      </w:r>
      <w:r w:rsidRPr="00D73BD3">
        <w:rPr>
          <w:b/>
          <w:bCs/>
        </w:rPr>
        <w:t>nergy:</w:t>
      </w:r>
      <w:r w:rsidRPr="00D73BD3">
        <w:t xml:space="preserve"> The retailer selects AWS regions that use </w:t>
      </w:r>
      <w:r w:rsidRPr="00D73BD3">
        <w:rPr>
          <w:b/>
          <w:bCs/>
        </w:rPr>
        <w:t>100% renewable energy</w:t>
      </w:r>
      <w:r w:rsidRPr="00D73BD3">
        <w:t xml:space="preserve"> for their data centers, significantly reducing the carbon footprint of their cloud operations.</w:t>
      </w:r>
    </w:p>
    <w:p w14:paraId="03597875" w14:textId="40217E37" w:rsidR="00D73BD3" w:rsidRPr="00D73BD3" w:rsidRDefault="00D73BD3" w:rsidP="00035B15">
      <w:pPr>
        <w:pStyle w:val="NormalBPBHEB"/>
        <w:numPr>
          <w:ilvl w:val="0"/>
          <w:numId w:val="64"/>
        </w:numPr>
      </w:pPr>
      <w:r w:rsidRPr="00D73BD3">
        <w:rPr>
          <w:b/>
          <w:bCs/>
        </w:rPr>
        <w:t xml:space="preserve">Tracking </w:t>
      </w:r>
      <w:r w:rsidR="0036320B">
        <w:rPr>
          <w:b/>
          <w:bCs/>
        </w:rPr>
        <w:t>c</w:t>
      </w:r>
      <w:r w:rsidRPr="00D73BD3">
        <w:rPr>
          <w:b/>
          <w:bCs/>
        </w:rPr>
        <w:t xml:space="preserve">arbon </w:t>
      </w:r>
      <w:r w:rsidR="0036320B">
        <w:rPr>
          <w:b/>
          <w:bCs/>
        </w:rPr>
        <w:t>f</w:t>
      </w:r>
      <w:r w:rsidRPr="00D73BD3">
        <w:rPr>
          <w:b/>
          <w:bCs/>
        </w:rPr>
        <w:t>ootprint:</w:t>
      </w:r>
      <w:r w:rsidRPr="00D73BD3">
        <w:t xml:space="preserve"> The company employs the </w:t>
      </w:r>
      <w:r w:rsidRPr="00D73BD3">
        <w:rPr>
          <w:b/>
          <w:bCs/>
        </w:rPr>
        <w:t>AWS Carbon Footprint Tool</w:t>
      </w:r>
      <w:r w:rsidRPr="00D73BD3">
        <w:t xml:space="preserve"> to measure and track the carbon emissions associated with </w:t>
      </w:r>
      <w:r w:rsidR="001C56C4">
        <w:t>its cloud services. This enables it to pinpoint areas for improvement and strive towards achieving its</w:t>
      </w:r>
      <w:r w:rsidR="003F3749">
        <w:t xml:space="preserve"> </w:t>
      </w:r>
      <w:r w:rsidRPr="00D73BD3">
        <w:t>sustainability goals.</w:t>
      </w:r>
    </w:p>
    <w:p w14:paraId="1A6EDD59" w14:textId="2A1DA254" w:rsidR="00D73BD3" w:rsidRPr="00117D53" w:rsidRDefault="00D73BD3" w:rsidP="003C7F7A">
      <w:pPr>
        <w:pStyle w:val="Heading3"/>
      </w:pPr>
      <w:r w:rsidRPr="00117D53">
        <w:t xml:space="preserve">Business </w:t>
      </w:r>
      <w:r w:rsidR="000B7DFB" w:rsidRPr="00117D53">
        <w:t>i</w:t>
      </w:r>
      <w:r w:rsidRPr="00117D53">
        <w:t>mpact</w:t>
      </w:r>
    </w:p>
    <w:p w14:paraId="2A2E65B1" w14:textId="13D1DE56" w:rsidR="00D73BD3" w:rsidRPr="00D73BD3" w:rsidRDefault="00D73BD3" w:rsidP="00C25F0D">
      <w:pPr>
        <w:pStyle w:val="NormalBPBHEB"/>
      </w:pPr>
      <w:r w:rsidRPr="00D73BD3">
        <w:t xml:space="preserve">By implementing the </w:t>
      </w:r>
      <w:r w:rsidRPr="00D73BD3">
        <w:rPr>
          <w:b/>
          <w:bCs/>
        </w:rPr>
        <w:t>Sustainability Pillar</w:t>
      </w:r>
      <w:r w:rsidRPr="00D73BD3">
        <w:t xml:space="preserve"> and </w:t>
      </w:r>
      <w:r w:rsidRPr="00D73BD3">
        <w:rPr>
          <w:b/>
          <w:bCs/>
        </w:rPr>
        <w:t>Sustainability Lens</w:t>
      </w:r>
      <w:r w:rsidRPr="00D73BD3">
        <w:t xml:space="preserve">, the retailer achieves </w:t>
      </w:r>
      <w:r w:rsidR="00EC5BFA">
        <w:t>different</w:t>
      </w:r>
      <w:r w:rsidRPr="00D73BD3">
        <w:t xml:space="preserve"> key outcomes:</w:t>
      </w:r>
    </w:p>
    <w:p w14:paraId="51000048" w14:textId="078BF11E" w:rsidR="00D73BD3" w:rsidRPr="00D73BD3" w:rsidRDefault="00D73BD3" w:rsidP="00035B15">
      <w:pPr>
        <w:pStyle w:val="NormalBPBHEB"/>
        <w:numPr>
          <w:ilvl w:val="0"/>
          <w:numId w:val="65"/>
        </w:numPr>
      </w:pPr>
      <w:r w:rsidRPr="00D73BD3">
        <w:rPr>
          <w:b/>
          <w:bCs/>
        </w:rPr>
        <w:t xml:space="preserve">Reduced </w:t>
      </w:r>
      <w:r w:rsidR="000B7DFB">
        <w:rPr>
          <w:b/>
          <w:bCs/>
        </w:rPr>
        <w:t>e</w:t>
      </w:r>
      <w:r w:rsidRPr="00D73BD3">
        <w:rPr>
          <w:b/>
          <w:bCs/>
        </w:rPr>
        <w:t xml:space="preserve">nergy </w:t>
      </w:r>
      <w:r w:rsidR="000B7DFB">
        <w:rPr>
          <w:b/>
          <w:bCs/>
        </w:rPr>
        <w:t>c</w:t>
      </w:r>
      <w:r w:rsidRPr="00D73BD3">
        <w:rPr>
          <w:b/>
          <w:bCs/>
        </w:rPr>
        <w:t>onsumption:</w:t>
      </w:r>
      <w:r w:rsidRPr="00D73BD3">
        <w:t xml:space="preserve"> Shifting to serverless architectures and optimizing resource usage reduces the overall energy consumption of their infrastructure.</w:t>
      </w:r>
    </w:p>
    <w:p w14:paraId="0817A0DA" w14:textId="5FF3E05E" w:rsidR="00D73BD3" w:rsidRPr="00D73BD3" w:rsidRDefault="00D73BD3" w:rsidP="00035B15">
      <w:pPr>
        <w:pStyle w:val="NormalBPBHEB"/>
        <w:numPr>
          <w:ilvl w:val="0"/>
          <w:numId w:val="65"/>
        </w:numPr>
      </w:pPr>
      <w:r w:rsidRPr="00D73BD3">
        <w:rPr>
          <w:b/>
          <w:bCs/>
        </w:rPr>
        <w:t xml:space="preserve">Lower </w:t>
      </w:r>
      <w:r w:rsidR="009D2178">
        <w:rPr>
          <w:b/>
          <w:bCs/>
        </w:rPr>
        <w:t>c</w:t>
      </w:r>
      <w:r w:rsidRPr="00D73BD3">
        <w:rPr>
          <w:b/>
          <w:bCs/>
        </w:rPr>
        <w:t xml:space="preserve">arbon </w:t>
      </w:r>
      <w:r w:rsidR="009D2178">
        <w:rPr>
          <w:b/>
          <w:bCs/>
        </w:rPr>
        <w:t>f</w:t>
      </w:r>
      <w:r w:rsidRPr="00D73BD3">
        <w:rPr>
          <w:b/>
          <w:bCs/>
        </w:rPr>
        <w:t>ootprint:</w:t>
      </w:r>
      <w:r w:rsidRPr="00D73BD3">
        <w:t xml:space="preserve"> </w:t>
      </w:r>
      <w:r w:rsidR="001C56C4">
        <w:t>The company successfully reduces its environmental impact by selecting renewable energy-powered AWS regions and using the Carbon Footprint Tool to track emissions</w:t>
      </w:r>
      <w:r w:rsidRPr="00D73BD3">
        <w:t>.</w:t>
      </w:r>
    </w:p>
    <w:p w14:paraId="0D8284BE" w14:textId="07CE1EBA" w:rsidR="00D73BD3" w:rsidRPr="00D73BD3" w:rsidRDefault="00D73BD3" w:rsidP="00035B15">
      <w:pPr>
        <w:pStyle w:val="NormalBPBHEB"/>
        <w:numPr>
          <w:ilvl w:val="0"/>
          <w:numId w:val="65"/>
        </w:numPr>
      </w:pPr>
      <w:r w:rsidRPr="00D73BD3">
        <w:rPr>
          <w:b/>
          <w:bCs/>
        </w:rPr>
        <w:t xml:space="preserve">Operational </w:t>
      </w:r>
      <w:r w:rsidR="009D2178">
        <w:rPr>
          <w:b/>
          <w:bCs/>
        </w:rPr>
        <w:t>e</w:t>
      </w:r>
      <w:r w:rsidRPr="00D73BD3">
        <w:rPr>
          <w:b/>
          <w:bCs/>
        </w:rPr>
        <w:t>fficiency:</w:t>
      </w:r>
      <w:r w:rsidRPr="00D73BD3">
        <w:t xml:space="preserve"> Utilizing </w:t>
      </w:r>
      <w:r w:rsidRPr="00D73BD3">
        <w:rPr>
          <w:b/>
          <w:bCs/>
        </w:rPr>
        <w:t>AWS Auto Scaling</w:t>
      </w:r>
      <w:r w:rsidRPr="00D73BD3">
        <w:t xml:space="preserve"> to match resource allocation with demand ensures that the retailer remains agile while minimizing unnecessary energy usage.</w:t>
      </w:r>
    </w:p>
    <w:p w14:paraId="0B6A7F11" w14:textId="14692864" w:rsidR="00D73BD3" w:rsidRPr="00D73BD3" w:rsidRDefault="00D73BD3" w:rsidP="003C7F7A">
      <w:pPr>
        <w:pStyle w:val="Heading3"/>
      </w:pPr>
      <w:commentRangeStart w:id="31"/>
      <w:commentRangeStart w:id="32"/>
      <w:r w:rsidRPr="00D73BD3">
        <w:t xml:space="preserve">Putting </w:t>
      </w:r>
      <w:r w:rsidR="009D2178" w:rsidRPr="00D73BD3">
        <w:t>sustainability into practice</w:t>
      </w:r>
      <w:commentRangeEnd w:id="31"/>
      <w:r w:rsidR="009D2178">
        <w:rPr>
          <w:rStyle w:val="CommentReference"/>
          <w:rFonts w:asciiTheme="minorHAnsi" w:eastAsiaTheme="minorHAnsi" w:hAnsiTheme="minorHAnsi" w:cstheme="minorBidi"/>
          <w:color w:val="auto"/>
        </w:rPr>
        <w:commentReference w:id="31"/>
      </w:r>
      <w:commentRangeEnd w:id="32"/>
      <w:r w:rsidR="00417B2E">
        <w:rPr>
          <w:rStyle w:val="CommentReference"/>
          <w:rFonts w:asciiTheme="minorHAnsi" w:eastAsiaTheme="minorHAnsi" w:hAnsiTheme="minorHAnsi" w:cstheme="minorBidi"/>
          <w:b/>
          <w:color w:val="auto"/>
        </w:rPr>
        <w:commentReference w:id="32"/>
      </w:r>
    </w:p>
    <w:p w14:paraId="0F997563" w14:textId="0412C581" w:rsidR="00D73BD3" w:rsidRPr="00D73BD3" w:rsidRDefault="00D73BD3" w:rsidP="00C25F0D">
      <w:pPr>
        <w:pStyle w:val="NormalBPBHEB"/>
      </w:pPr>
      <w:r w:rsidRPr="00D73BD3">
        <w:t xml:space="preserve">The </w:t>
      </w:r>
      <w:r w:rsidRPr="00D73BD3">
        <w:rPr>
          <w:b/>
          <w:bCs/>
        </w:rPr>
        <w:t>Sustainability Pillar</w:t>
      </w:r>
      <w:r w:rsidRPr="00D73BD3">
        <w:t xml:space="preserve"> and </w:t>
      </w:r>
      <w:r w:rsidRPr="00D73BD3">
        <w:rPr>
          <w:b/>
          <w:bCs/>
        </w:rPr>
        <w:t>Sustainability Lens</w:t>
      </w:r>
      <w:r w:rsidRPr="00D73BD3">
        <w:t xml:space="preserve"> work together to enable organizations to reduce their environmental footprint while maintaining efficient, scalable cloud architectures. The global retailer’s approach exemplifies how AWS services can achieve sustainability goals without sacrificing performance or scalability.</w:t>
      </w:r>
    </w:p>
    <w:p w14:paraId="0D391203" w14:textId="3EEA10B0" w:rsidR="00D73BD3" w:rsidRPr="00D73BD3" w:rsidRDefault="00682721" w:rsidP="00C25F0D">
      <w:pPr>
        <w:pStyle w:val="NormalBPBHEB"/>
      </w:pPr>
      <w:r>
        <w:t xml:space="preserve">Organizations can create solutions </w:t>
      </w:r>
      <w:r w:rsidR="00E53889">
        <w:t>supporting</w:t>
      </w:r>
      <w:r>
        <w:t xml:space="preserve"> business success and environmental responsibility by adopting serverless architectures, optimizing resource utilization, and choosing renewable energy-powered regions</w:t>
      </w:r>
      <w:r w:rsidR="00D73BD3" w:rsidRPr="00D73BD3">
        <w:t>.</w:t>
      </w:r>
    </w:p>
    <w:p w14:paraId="5569F38D" w14:textId="14BF23CF" w:rsidR="00D73BD3" w:rsidRPr="00D73BD3" w:rsidRDefault="00D73BD3" w:rsidP="003C7F7A">
      <w:pPr>
        <w:pStyle w:val="Heading3"/>
      </w:pPr>
      <w:r w:rsidRPr="00D73BD3">
        <w:t xml:space="preserve">Closing </w:t>
      </w:r>
      <w:r w:rsidR="009D2178">
        <w:t>t</w:t>
      </w:r>
      <w:r w:rsidRPr="00D73BD3">
        <w:t xml:space="preserve">houghts on </w:t>
      </w:r>
      <w:r w:rsidR="009D2178">
        <w:t>s</w:t>
      </w:r>
      <w:r w:rsidRPr="00D73BD3">
        <w:t>ustainability</w:t>
      </w:r>
    </w:p>
    <w:p w14:paraId="5CB15C49" w14:textId="5A9BF365" w:rsidR="00D73BD3" w:rsidRPr="00D73BD3" w:rsidRDefault="00D73BD3" w:rsidP="00C25F0D">
      <w:pPr>
        <w:pStyle w:val="NormalBPBHEB"/>
      </w:pPr>
      <w:r w:rsidRPr="00D73BD3">
        <w:t>Sustainability is no longer just an ethical consideration</w:t>
      </w:r>
      <w:r w:rsidR="006F3984">
        <w:t xml:space="preserve"> but</w:t>
      </w:r>
      <w:r w:rsidRPr="00D73BD3">
        <w:t xml:space="preserve"> an essential part of modern cloud </w:t>
      </w:r>
      <w:r w:rsidR="000B5DF8" w:rsidRPr="00D73BD3">
        <w:t>architecture</w:t>
      </w:r>
      <w:r w:rsidRPr="00D73BD3">
        <w:t xml:space="preserve">. By integrating the </w:t>
      </w:r>
      <w:r w:rsidRPr="00D73BD3">
        <w:rPr>
          <w:b/>
          <w:bCs/>
        </w:rPr>
        <w:t>Sustainability Pillar</w:t>
      </w:r>
      <w:r w:rsidRPr="00D73BD3">
        <w:t xml:space="preserve"> and </w:t>
      </w:r>
      <w:r w:rsidRPr="00D73BD3">
        <w:rPr>
          <w:b/>
          <w:bCs/>
        </w:rPr>
        <w:t>Sustainability Lens</w:t>
      </w:r>
      <w:r w:rsidRPr="00D73BD3">
        <w:t>, organizations can design cloud solutions that minimize energy consumption, reduce waste, and contribute to a cleaner, greener future.</w:t>
      </w:r>
    </w:p>
    <w:p w14:paraId="1B2E4439" w14:textId="4F4060ED" w:rsidR="00D73BD3" w:rsidRPr="00D73BD3" w:rsidRDefault="00D73BD3" w:rsidP="00C25F0D">
      <w:pPr>
        <w:pStyle w:val="NormalBPBHEB"/>
      </w:pPr>
      <w:r w:rsidRPr="00D73BD3">
        <w:t xml:space="preserve">The combination of </w:t>
      </w:r>
      <w:r w:rsidRPr="00D73BD3">
        <w:rPr>
          <w:b/>
          <w:bCs/>
        </w:rPr>
        <w:t>AWS Lambda</w:t>
      </w:r>
      <w:r w:rsidRPr="00D73BD3">
        <w:t xml:space="preserve">, </w:t>
      </w:r>
      <w:r w:rsidRPr="00D73BD3">
        <w:rPr>
          <w:b/>
          <w:bCs/>
        </w:rPr>
        <w:t>Auto Scaling</w:t>
      </w:r>
      <w:r w:rsidRPr="00D73BD3">
        <w:t xml:space="preserve">, and </w:t>
      </w:r>
      <w:r w:rsidRPr="00D73BD3">
        <w:rPr>
          <w:b/>
          <w:bCs/>
        </w:rPr>
        <w:t>AWS’s renewable energy initiatives</w:t>
      </w:r>
      <w:r w:rsidRPr="00D73BD3">
        <w:t xml:space="preserve"> ensures that businesses can meet their operational and environmental goals </w:t>
      </w:r>
      <w:r w:rsidR="00A06D2B">
        <w:t>cost-effectively and efficiently</w:t>
      </w:r>
      <w:r w:rsidRPr="00D73BD3">
        <w:t>. By tracking and optimizing their carbon footprint, companies can take meaningful steps toward sustainable growth and environmental stewardship.</w:t>
      </w:r>
    </w:p>
    <w:p w14:paraId="56C5ACE1" w14:textId="3BF0BD40" w:rsidR="00D73BD3" w:rsidRPr="00D73BD3" w:rsidRDefault="00D73BD3" w:rsidP="003C7F7A">
      <w:pPr>
        <w:pStyle w:val="Heading2"/>
      </w:pPr>
      <w:r w:rsidRPr="00D73BD3">
        <w:t xml:space="preserve">Putting the </w:t>
      </w:r>
      <w:r w:rsidR="00235E31" w:rsidRPr="00D73BD3">
        <w:t>framework into practice</w:t>
      </w:r>
    </w:p>
    <w:p w14:paraId="7F6BB215" w14:textId="10B8232E" w:rsidR="00A00DE8" w:rsidRPr="00A00DE8" w:rsidRDefault="00D73BD3" w:rsidP="00C25F0D">
      <w:pPr>
        <w:pStyle w:val="NormalBPBHEB"/>
      </w:pPr>
      <w:r w:rsidRPr="00D73BD3">
        <w:t xml:space="preserve">In the final part of this chapter, we will </w:t>
      </w:r>
      <w:r w:rsidR="006F3984">
        <w:t xml:space="preserve">examine how organizations can implement the entire AWS Well-Architected Framework </w:t>
      </w:r>
      <w:r w:rsidRPr="00D73BD3">
        <w:t xml:space="preserve">by synthesizing the lessons learned from each of the six pillars and lenses. </w:t>
      </w:r>
      <w:r w:rsidR="00EC5BFA" w:rsidRPr="00D73BD3">
        <w:t>We will</w:t>
      </w:r>
      <w:r w:rsidRPr="00D73BD3">
        <w:t xml:space="preserve"> examine how real-world companies have integrated these principles to solve complex problems, optimize infrastructure, and drive business success while maintaining operational excellence and environmental sustainability.</w:t>
      </w:r>
    </w:p>
    <w:p w14:paraId="64F1F799" w14:textId="7B5070DF" w:rsidR="00626E97" w:rsidRPr="00626E97" w:rsidRDefault="00626E97" w:rsidP="00C25F0D">
      <w:pPr>
        <w:pStyle w:val="Heading1BPBHEB"/>
      </w:pPr>
      <w:commentRangeStart w:id="33"/>
      <w:commentRangeStart w:id="34"/>
      <w:r w:rsidRPr="00626E97">
        <w:t>Conclusion</w:t>
      </w:r>
      <w:commentRangeEnd w:id="33"/>
      <w:r w:rsidR="00B61FB2">
        <w:rPr>
          <w:rStyle w:val="CommentReference"/>
          <w:rFonts w:asciiTheme="minorHAnsi" w:eastAsiaTheme="minorHAnsi" w:hAnsiTheme="minorHAnsi" w:cstheme="minorBidi"/>
        </w:rPr>
        <w:commentReference w:id="33"/>
      </w:r>
      <w:commentRangeEnd w:id="34"/>
      <w:r w:rsidR="00B500EF">
        <w:rPr>
          <w:rStyle w:val="CommentReference"/>
          <w:rFonts w:asciiTheme="minorHAnsi" w:eastAsiaTheme="minorHAnsi" w:hAnsiTheme="minorHAnsi" w:cstheme="minorBidi"/>
          <w:b/>
        </w:rPr>
        <w:commentReference w:id="34"/>
      </w:r>
    </w:p>
    <w:p w14:paraId="51682478" w14:textId="3A2AB573" w:rsidR="00DC1063" w:rsidRPr="00DC1063" w:rsidRDefault="00DC1063" w:rsidP="00C25F0D">
      <w:pPr>
        <w:pStyle w:val="NormalBPBHEB"/>
      </w:pPr>
      <w:r w:rsidRPr="00DC1063">
        <w:t>This final chapter brought our AWS Cloud Computing Master Class to a fitting close by examining the AWS Well-Architected Framework</w:t>
      </w:r>
      <w:r w:rsidR="007A07E5">
        <w:t>. This foundational model</w:t>
      </w:r>
      <w:r w:rsidRPr="00DC1063">
        <w:t xml:space="preserve"> empowers architects and engineers to design resilient, secure, performant, cost-effective, and sustainable cloud solutions. We explored the six pillars of the framework—Operational Excellence, Security, Reliability, Performance Efficiency, Cost Optimization, and </w:t>
      </w:r>
      <w:r w:rsidR="00ED1A6D" w:rsidRPr="00DC1063">
        <w:t xml:space="preserve">Sustainability, </w:t>
      </w:r>
      <w:r w:rsidRPr="00DC1063">
        <w:t xml:space="preserve">each offering actionable guidance for building architectures that meet modern demands while anticipating future growth. </w:t>
      </w:r>
      <w:r w:rsidR="006F3984">
        <w:t>This chapter reinforced how the framework transforms abstract cloud principles into structured, reliable, and efficient practice through practical applications, illustrative scenarios, and tool-based support from the AWS Architecture Center</w:t>
      </w:r>
      <w:r w:rsidRPr="00DC1063">
        <w:t>.</w:t>
      </w:r>
    </w:p>
    <w:p w14:paraId="1E8A07AF" w14:textId="77777777" w:rsidR="006E43A1" w:rsidRDefault="00DC1063" w:rsidP="006E43A1">
      <w:pPr>
        <w:pStyle w:val="NormalBPBHEB"/>
      </w:pPr>
      <w:r w:rsidRPr="00DC1063">
        <w:t xml:space="preserve">As we close this journey, we encourage you to carry forward the strategies, tools, and insights gained throughout this book. From the first steps of cloud adoption to advanced architectural governance and innovation, this Master Class was built to serve as your reference point and roadmap in the AWS ecosystem. May it continue to guide your cloud decisions and inspire you to </w:t>
      </w:r>
      <w:r w:rsidR="0080060E">
        <w:t>create</w:t>
      </w:r>
      <w:r w:rsidR="0080060E" w:rsidRPr="00DC1063">
        <w:t xml:space="preserve"> </w:t>
      </w:r>
      <w:r w:rsidRPr="00DC1063">
        <w:t>impactful, scalable, and forward-thinking solutions. The cloud is not a destination but an evolving frontier—and with AWS and the Well-Architected Framework, you're equipped to lead that evolution with vision and purpose.</w:t>
      </w:r>
    </w:p>
    <w:p w14:paraId="2E3482AE" w14:textId="77777777" w:rsidR="00D16A0A" w:rsidRPr="000B1019" w:rsidRDefault="00D16A0A" w:rsidP="00C25F0D">
      <w:pPr>
        <w:pStyle w:val="NormalBPBHEB"/>
      </w:pPr>
    </w:p>
    <w:p w14:paraId="131ABFBB" w14:textId="6B7D1006" w:rsidR="005B7A3F" w:rsidRDefault="005B7A3F" w:rsidP="00C25F0D">
      <w:pPr>
        <w:pStyle w:val="NormalBPBHEB"/>
      </w:pPr>
    </w:p>
    <w:p w14:paraId="025EEECB" w14:textId="37CE7782" w:rsidR="000104DD" w:rsidRDefault="000104DD" w:rsidP="00C25F0D">
      <w:r>
        <w:br w:type="page"/>
      </w:r>
    </w:p>
    <w:p w14:paraId="06CB85E1" w14:textId="1B0AA9C4" w:rsidR="005B7A3F" w:rsidRPr="00720497" w:rsidRDefault="000104DD" w:rsidP="00821FAC">
      <w:pPr>
        <w:pStyle w:val="ChapterTitleNumberBPBHEB"/>
        <w:rPr>
          <w:b w:val="0"/>
          <w:color w:val="2F5496" w:themeColor="accent1" w:themeShade="BF"/>
        </w:rPr>
      </w:pPr>
      <w:r w:rsidRPr="00720497">
        <w:rPr>
          <w:b w:val="0"/>
          <w:color w:val="2F5496" w:themeColor="accent1" w:themeShade="BF"/>
        </w:rPr>
        <w:t>A</w:t>
      </w:r>
      <w:r w:rsidR="00774B96">
        <w:rPr>
          <w:b w:val="0"/>
          <w:color w:val="2F5496" w:themeColor="accent1" w:themeShade="BF"/>
        </w:rPr>
        <w:t>P</w:t>
      </w:r>
      <w:r w:rsidRPr="00720497">
        <w:rPr>
          <w:b w:val="0"/>
          <w:color w:val="2F5496" w:themeColor="accent1" w:themeShade="BF"/>
        </w:rPr>
        <w:t>PENDIX:</w:t>
      </w:r>
    </w:p>
    <w:p w14:paraId="216750AA" w14:textId="6F35F26B" w:rsidR="000104DD" w:rsidRPr="00720497" w:rsidRDefault="00EC3BC8" w:rsidP="00821FAC">
      <w:pPr>
        <w:pStyle w:val="ChapterTitleBPBHEB"/>
        <w:rPr>
          <w:b/>
          <w:color w:val="2F5496" w:themeColor="accent1" w:themeShade="BF"/>
        </w:rPr>
      </w:pPr>
      <w:r w:rsidRPr="00720497">
        <w:rPr>
          <w:b/>
          <w:color w:val="2F5496" w:themeColor="accent1" w:themeShade="BF"/>
        </w:rPr>
        <w:t xml:space="preserve">Building a Smart City with AWS technologies and </w:t>
      </w:r>
      <w:r w:rsidR="00923280" w:rsidRPr="00720497">
        <w:rPr>
          <w:b/>
          <w:color w:val="2F5496" w:themeColor="accent1" w:themeShade="BF"/>
        </w:rPr>
        <w:t>the Well-Architected Framework</w:t>
      </w:r>
    </w:p>
    <w:p w14:paraId="759281AF" w14:textId="77777777" w:rsidR="00923280" w:rsidRDefault="00923280" w:rsidP="005547AA"/>
    <w:p w14:paraId="003663DF" w14:textId="77777777" w:rsidR="00923280" w:rsidRDefault="00923280" w:rsidP="005547AA"/>
    <w:p w14:paraId="6DF224B5" w14:textId="22E8885A" w:rsidR="00B35726" w:rsidRPr="00B35726" w:rsidRDefault="00B35726" w:rsidP="00C25F0D">
      <w:pPr>
        <w:pStyle w:val="NormalBPBHEB"/>
      </w:pPr>
      <w:r>
        <w:t xml:space="preserve">The Government of a </w:t>
      </w:r>
      <w:r w:rsidR="00356781">
        <w:t xml:space="preserve">large metropolitan area wants to transform </w:t>
      </w:r>
      <w:r w:rsidR="00D16A0A">
        <w:t xml:space="preserve">its </w:t>
      </w:r>
      <w:r w:rsidR="00356781">
        <w:t xml:space="preserve">municipality into </w:t>
      </w:r>
      <w:r w:rsidR="000A3407">
        <w:t xml:space="preserve">a Smart City. </w:t>
      </w:r>
      <w:r w:rsidRPr="00B35726">
        <w:t xml:space="preserve">This </w:t>
      </w:r>
      <w:r w:rsidRPr="00EC674B">
        <w:rPr>
          <w:i/>
          <w:iCs/>
        </w:rPr>
        <w:t>smart city</w:t>
      </w:r>
      <w:r w:rsidRPr="00B35726">
        <w:t xml:space="preserve">, an urban area that wants to utilize is digital technology to collect data and operate services across various sectors like transportation, energy, healthcare, and infrastructure, aiming to improve efficiency, sustainability, and citizen quality of life by analyzing and acting upon this data through connected devices and intelligent systems; key aspects include smart infrastructure, open data sharing, citizen engagement, smart mobility, and a focus on environmental sustainability. </w:t>
      </w:r>
    </w:p>
    <w:p w14:paraId="5D6DB9A7" w14:textId="704DFA54" w:rsidR="00B35726" w:rsidRPr="00720497" w:rsidRDefault="00B35726" w:rsidP="00821FAC">
      <w:pPr>
        <w:pStyle w:val="Heading1BPBHEB"/>
        <w:rPr>
          <w:b/>
        </w:rPr>
      </w:pPr>
      <w:r w:rsidRPr="00720497">
        <w:rPr>
          <w:b/>
        </w:rPr>
        <w:t>Key features of this smart city</w:t>
      </w:r>
      <w:r w:rsidR="004A0ACA" w:rsidRPr="00720497">
        <w:rPr>
          <w:b/>
        </w:rPr>
        <w:t xml:space="preserve"> </w:t>
      </w:r>
    </w:p>
    <w:p w14:paraId="7ABB6F72" w14:textId="35DA3DB8" w:rsidR="00B35726" w:rsidRPr="00B35726" w:rsidRDefault="00B35726" w:rsidP="00C25F0D">
      <w:pPr>
        <w:pStyle w:val="NormalBPBHEB"/>
      </w:pPr>
      <w:r w:rsidRPr="00B35726">
        <w:rPr>
          <w:b/>
          <w:bCs/>
        </w:rPr>
        <w:t>Data-driven decision making</w:t>
      </w:r>
      <w:r w:rsidRPr="00B35726">
        <w:t xml:space="preserve">: Extensive use of sensors and IoT devices to gather real-time data on traffic, energy consumption, air quality, and more, which is then analyzed to inform better city planning and management decisions. </w:t>
      </w:r>
    </w:p>
    <w:p w14:paraId="03AF7343" w14:textId="77777777" w:rsidR="00B35726" w:rsidRPr="00B35726" w:rsidRDefault="00B35726" w:rsidP="00035B15">
      <w:pPr>
        <w:pStyle w:val="NormalBPBHEB"/>
        <w:numPr>
          <w:ilvl w:val="0"/>
          <w:numId w:val="68"/>
        </w:numPr>
      </w:pPr>
      <w:r w:rsidRPr="00B35726">
        <w:rPr>
          <w:b/>
          <w:bCs/>
        </w:rPr>
        <w:t>Smart infrastructure</w:t>
      </w:r>
      <w:r w:rsidRPr="00B35726">
        <w:t xml:space="preserve">: Connected and optimized infrastructure systems like intelligent streetlights, smart grids for energy distribution, advanced water management systems, and connected waste bins. </w:t>
      </w:r>
    </w:p>
    <w:p w14:paraId="7CE574C7" w14:textId="77777777" w:rsidR="00B35726" w:rsidRPr="00B35726" w:rsidRDefault="00B35726" w:rsidP="00035B15">
      <w:pPr>
        <w:pStyle w:val="NormalBPBHEB"/>
        <w:numPr>
          <w:ilvl w:val="0"/>
          <w:numId w:val="68"/>
        </w:numPr>
      </w:pPr>
      <w:r w:rsidRPr="00B35726">
        <w:rPr>
          <w:b/>
          <w:bCs/>
        </w:rPr>
        <w:t>Smart mobility</w:t>
      </w:r>
      <w:r w:rsidRPr="00B35726">
        <w:t xml:space="preserve">: Efficient transportation systems including real-time traffic updates, smart parking, integrated public transport, and promoting alternative modes of transport like cycling. </w:t>
      </w:r>
    </w:p>
    <w:p w14:paraId="09BDF347" w14:textId="77777777" w:rsidR="00B35726" w:rsidRPr="00B35726" w:rsidRDefault="00B35726" w:rsidP="00035B15">
      <w:pPr>
        <w:pStyle w:val="NormalBPBHEB"/>
        <w:numPr>
          <w:ilvl w:val="0"/>
          <w:numId w:val="68"/>
        </w:numPr>
      </w:pPr>
      <w:r w:rsidRPr="00B35726">
        <w:rPr>
          <w:b/>
          <w:bCs/>
        </w:rPr>
        <w:t>Citizen engagement</w:t>
      </w:r>
      <w:r w:rsidRPr="00B35726">
        <w:t xml:space="preserve">: Platforms for citizen feedback, participatory decision-making processes, and access to relevant city data through mobile apps. </w:t>
      </w:r>
    </w:p>
    <w:p w14:paraId="572A9D5E" w14:textId="1A869ACA" w:rsidR="00B35726" w:rsidRPr="00B35726" w:rsidRDefault="00B35726" w:rsidP="00035B15">
      <w:pPr>
        <w:pStyle w:val="NormalBPBHEB"/>
        <w:numPr>
          <w:ilvl w:val="0"/>
          <w:numId w:val="68"/>
        </w:numPr>
      </w:pPr>
      <w:r w:rsidRPr="00B35726">
        <w:rPr>
          <w:b/>
          <w:bCs/>
        </w:rPr>
        <w:t>Sustainability focus</w:t>
      </w:r>
      <w:r w:rsidRPr="00B35726">
        <w:t xml:space="preserve">: Initiatives to reduce </w:t>
      </w:r>
      <w:r w:rsidR="009C514F">
        <w:t>the carbon footprint through energy-efficient buildings, renewable energy sources, and optimized waste management</w:t>
      </w:r>
      <w:r w:rsidRPr="00B35726">
        <w:t xml:space="preserve">. </w:t>
      </w:r>
    </w:p>
    <w:p w14:paraId="18E4104B" w14:textId="77777777" w:rsidR="00B35726" w:rsidRPr="00B35726" w:rsidRDefault="00B35726" w:rsidP="00035B15">
      <w:pPr>
        <w:pStyle w:val="NormalBPBHEB"/>
        <w:numPr>
          <w:ilvl w:val="0"/>
          <w:numId w:val="68"/>
        </w:numPr>
      </w:pPr>
      <w:r w:rsidRPr="00B35726">
        <w:rPr>
          <w:b/>
          <w:bCs/>
        </w:rPr>
        <w:t>Open data policy</w:t>
      </w:r>
      <w:r w:rsidRPr="00B35726">
        <w:t xml:space="preserve">: Sharing of city data with developers and citizens to encourage innovation and transparency. Examples of smart city applications: </w:t>
      </w:r>
    </w:p>
    <w:p w14:paraId="0051CB5E" w14:textId="77777777" w:rsidR="00B35726" w:rsidRPr="00B35726" w:rsidRDefault="00B35726" w:rsidP="00035B15">
      <w:pPr>
        <w:pStyle w:val="NormalBPBHEB"/>
        <w:numPr>
          <w:ilvl w:val="0"/>
          <w:numId w:val="68"/>
        </w:numPr>
      </w:pPr>
      <w:r w:rsidRPr="00B35726">
        <w:rPr>
          <w:b/>
          <w:bCs/>
        </w:rPr>
        <w:t>Traffic management</w:t>
      </w:r>
      <w:r w:rsidRPr="00B35726">
        <w:t xml:space="preserve">: Real-time traffic monitoring and signal adjustments based on congestion levels. </w:t>
      </w:r>
    </w:p>
    <w:p w14:paraId="5CF37883" w14:textId="3673CE11" w:rsidR="00B35726" w:rsidRPr="00B35726" w:rsidRDefault="00B35726" w:rsidP="00035B15">
      <w:pPr>
        <w:pStyle w:val="NormalBPBHEB"/>
        <w:numPr>
          <w:ilvl w:val="0"/>
          <w:numId w:val="68"/>
        </w:numPr>
      </w:pPr>
      <w:r w:rsidRPr="00B35726">
        <w:rPr>
          <w:b/>
          <w:bCs/>
        </w:rPr>
        <w:t>Smart street lighting</w:t>
      </w:r>
      <w:r w:rsidRPr="00B35726">
        <w:t xml:space="preserve">: Automated lighting systems adjust brightness based on ambient light and foot traffic. </w:t>
      </w:r>
    </w:p>
    <w:p w14:paraId="03632F9B" w14:textId="77777777" w:rsidR="00B35726" w:rsidRPr="00B35726" w:rsidRDefault="00B35726" w:rsidP="00035B15">
      <w:pPr>
        <w:pStyle w:val="NormalBPBHEB"/>
        <w:numPr>
          <w:ilvl w:val="0"/>
          <w:numId w:val="68"/>
        </w:numPr>
      </w:pPr>
      <w:r w:rsidRPr="00B35726">
        <w:rPr>
          <w:b/>
          <w:bCs/>
        </w:rPr>
        <w:t>Energy optimization</w:t>
      </w:r>
      <w:r w:rsidRPr="00B35726">
        <w:t xml:space="preserve">: Building energy management systems that monitor and optimize energy consumption. </w:t>
      </w:r>
    </w:p>
    <w:p w14:paraId="0F261265" w14:textId="77777777" w:rsidR="00B35726" w:rsidRPr="00B35726" w:rsidRDefault="00B35726" w:rsidP="00035B15">
      <w:pPr>
        <w:pStyle w:val="NormalBPBHEB"/>
        <w:numPr>
          <w:ilvl w:val="0"/>
          <w:numId w:val="68"/>
        </w:numPr>
      </w:pPr>
      <w:r w:rsidRPr="00B35726">
        <w:rPr>
          <w:b/>
          <w:bCs/>
        </w:rPr>
        <w:t>Waste management</w:t>
      </w:r>
      <w:r w:rsidRPr="00B35726">
        <w:t xml:space="preserve">: Optimized waste collection routes based on sensor data from waste bins. </w:t>
      </w:r>
    </w:p>
    <w:p w14:paraId="429C724D" w14:textId="77777777" w:rsidR="00B35726" w:rsidRPr="00B35726" w:rsidRDefault="00B35726" w:rsidP="00035B15">
      <w:pPr>
        <w:pStyle w:val="NormalBPBHEB"/>
        <w:numPr>
          <w:ilvl w:val="0"/>
          <w:numId w:val="68"/>
        </w:numPr>
      </w:pPr>
      <w:r w:rsidRPr="00EC674B">
        <w:rPr>
          <w:b/>
          <w:bCs/>
        </w:rPr>
        <w:t>Public safety:</w:t>
      </w:r>
      <w:r w:rsidRPr="00B35726">
        <w:t xml:space="preserve"> Video surveillance with facial recognition and crime hotspot analysis. </w:t>
      </w:r>
    </w:p>
    <w:p w14:paraId="33F18583" w14:textId="7F878057" w:rsidR="00B35726" w:rsidRDefault="00B35726" w:rsidP="00EF5B30">
      <w:pPr>
        <w:pStyle w:val="Heading2"/>
      </w:pPr>
      <w:r w:rsidRPr="00EC674B">
        <w:t>Challenges in developing a smart city</w:t>
      </w:r>
    </w:p>
    <w:p w14:paraId="28952882" w14:textId="473C5EEC" w:rsidR="00380291" w:rsidRPr="00EC674B" w:rsidRDefault="00C817A8" w:rsidP="00C817A8">
      <w:pPr>
        <w:pStyle w:val="NormalBPBHEB"/>
      </w:pPr>
      <w:r>
        <w:rPr>
          <w:b/>
          <w:bCs/>
        </w:rPr>
        <w:t>Innovative</w:t>
      </w:r>
      <w:r w:rsidR="00380291" w:rsidRPr="00720497">
        <w:rPr>
          <w:b/>
          <w:bCs/>
        </w:rPr>
        <w:t xml:space="preserve"> city initiatives promise innovation, efficiency, and improved quality of life, but their implementation comes with complex challenges that must be addressed at every stage of planning and deployment.</w:t>
      </w:r>
      <w:r w:rsidR="00380291">
        <w:t xml:space="preserve"> These challenges—from economic </w:t>
      </w:r>
      <w:r>
        <w:t>and</w:t>
      </w:r>
      <w:r w:rsidR="00380291">
        <w:t xml:space="preserve"> technological limitations—must be understood and mitigated to ensure sustainable and inclusive urban transformation. Key barriers include:</w:t>
      </w:r>
    </w:p>
    <w:p w14:paraId="539BB640" w14:textId="77777777" w:rsidR="00B35726" w:rsidRPr="00B35726" w:rsidRDefault="00B35726" w:rsidP="00035B15">
      <w:pPr>
        <w:pStyle w:val="NormalBPBHEB"/>
        <w:numPr>
          <w:ilvl w:val="0"/>
          <w:numId w:val="69"/>
        </w:numPr>
      </w:pPr>
      <w:r w:rsidRPr="00B35726">
        <w:rPr>
          <w:b/>
          <w:bCs/>
        </w:rPr>
        <w:t>High initial investment costs</w:t>
      </w:r>
      <w:r w:rsidRPr="00B35726">
        <w:t xml:space="preserve">: Implementing smart technology infrastructure can be expensive. </w:t>
      </w:r>
    </w:p>
    <w:p w14:paraId="17AB8FEB" w14:textId="77777777" w:rsidR="00B35726" w:rsidRPr="00B35726" w:rsidRDefault="00B35726" w:rsidP="00035B15">
      <w:pPr>
        <w:pStyle w:val="NormalBPBHEB"/>
        <w:numPr>
          <w:ilvl w:val="0"/>
          <w:numId w:val="69"/>
        </w:numPr>
      </w:pPr>
      <w:r w:rsidRPr="00B35726">
        <w:rPr>
          <w:b/>
          <w:bCs/>
        </w:rPr>
        <w:t>Data privacy concerns</w:t>
      </w:r>
      <w:r w:rsidRPr="00B35726">
        <w:t xml:space="preserve">: Ensuring responsible collection, storage, and usage of citizen data. </w:t>
      </w:r>
    </w:p>
    <w:p w14:paraId="2BBCD59B" w14:textId="77777777" w:rsidR="00B35726" w:rsidRPr="00B35726" w:rsidRDefault="00B35726" w:rsidP="00035B15">
      <w:pPr>
        <w:pStyle w:val="NormalBPBHEB"/>
        <w:numPr>
          <w:ilvl w:val="0"/>
          <w:numId w:val="69"/>
        </w:numPr>
      </w:pPr>
      <w:r w:rsidRPr="00B35726">
        <w:rPr>
          <w:b/>
          <w:bCs/>
        </w:rPr>
        <w:t>Digital divide</w:t>
      </w:r>
      <w:r w:rsidRPr="00B35726">
        <w:t xml:space="preserve">: Addressing access to technology for marginalized communities. </w:t>
      </w:r>
    </w:p>
    <w:p w14:paraId="065B6DBC" w14:textId="77777777" w:rsidR="00B35726" w:rsidRPr="00B35726" w:rsidRDefault="00B35726" w:rsidP="00035B15">
      <w:pPr>
        <w:pStyle w:val="NormalBPBHEB"/>
        <w:numPr>
          <w:ilvl w:val="0"/>
          <w:numId w:val="69"/>
        </w:numPr>
      </w:pPr>
      <w:r w:rsidRPr="00B35726">
        <w:rPr>
          <w:b/>
          <w:bCs/>
        </w:rPr>
        <w:t>Integration and standardization</w:t>
      </w:r>
      <w:r w:rsidRPr="00B35726">
        <w:t xml:space="preserve">: Compatibility issues between different systems from various vendors. </w:t>
      </w:r>
    </w:p>
    <w:p w14:paraId="06D44D27" w14:textId="14CEC000" w:rsidR="00284141" w:rsidRDefault="00E02AFC" w:rsidP="00C25F0D">
      <w:pPr>
        <w:pStyle w:val="NormalBPBHEB"/>
      </w:pPr>
      <w:r>
        <w:t xml:space="preserve">The public bid winners will </w:t>
      </w:r>
      <w:r w:rsidR="00DF714F">
        <w:t xml:space="preserve">follow </w:t>
      </w:r>
      <w:r w:rsidR="00DF714F" w:rsidRPr="00DF714F">
        <w:t>the AWS Well-Architected Framework for a Smart City</w:t>
      </w:r>
      <w:r w:rsidR="00DF714F">
        <w:t xml:space="preserve"> based on AWS Cloud services</w:t>
      </w:r>
      <w:r w:rsidR="00DF714F" w:rsidRPr="00DF714F">
        <w:t xml:space="preserve">. The framework focuses on five pillars: operational excellence, security, reliability, performance efficiency, and cost optimization. </w:t>
      </w:r>
      <w:r w:rsidR="00C54292">
        <w:t>An o</w:t>
      </w:r>
      <w:r w:rsidR="00284141" w:rsidRPr="00284141">
        <w:t xml:space="preserve">verview of what </w:t>
      </w:r>
      <w:r w:rsidR="006032A2">
        <w:t>will</w:t>
      </w:r>
      <w:r w:rsidR="00284141" w:rsidRPr="00284141">
        <w:t xml:space="preserve"> be included in </w:t>
      </w:r>
      <w:r w:rsidR="006032A2">
        <w:t>the</w:t>
      </w:r>
      <w:r w:rsidR="00284141" w:rsidRPr="00284141">
        <w:t xml:space="preserve"> project</w:t>
      </w:r>
      <w:r w:rsidR="00C54292">
        <w:t xml:space="preserve"> is as follows</w:t>
      </w:r>
      <w:r w:rsidR="00284141" w:rsidRPr="00284141">
        <w:t>:</w:t>
      </w:r>
    </w:p>
    <w:p w14:paraId="4CE1E28A" w14:textId="23FD4758" w:rsidR="00A64500" w:rsidRDefault="005B475E" w:rsidP="00EF5B30">
      <w:pPr>
        <w:pStyle w:val="Heading2"/>
      </w:pPr>
      <w:r>
        <w:t xml:space="preserve">Revisiting </w:t>
      </w:r>
      <w:r w:rsidR="007A5D6E">
        <w:t xml:space="preserve">the </w:t>
      </w:r>
      <w:r w:rsidR="00E21E80">
        <w:t>Framework</w:t>
      </w:r>
      <w:r w:rsidR="0090291E">
        <w:t xml:space="preserve"> Pillars</w:t>
      </w:r>
    </w:p>
    <w:p w14:paraId="71A67025" w14:textId="77777777" w:rsidR="00E21E80" w:rsidRPr="00E21E80" w:rsidRDefault="00E21E80" w:rsidP="00C25F0D">
      <w:r w:rsidRPr="00E21E80">
        <w:t>The framework’s six pillars—Operational Excellence, Security, Reliability, Performance Efficiency, Cost Optimization, and Sustainability—are more than just guidelines; they are the foundational principles that guide architects and engineers in creating optimal cloud solutions that are not only aligned with current technological advances but are also geared towards future scalability and innovations. Refer to the following list:</w:t>
      </w:r>
    </w:p>
    <w:p w14:paraId="19293906" w14:textId="77777777" w:rsidR="00E21E80" w:rsidRPr="00E21E80" w:rsidRDefault="00E21E80" w:rsidP="00035B15">
      <w:pPr>
        <w:pStyle w:val="ListParagraph"/>
        <w:numPr>
          <w:ilvl w:val="0"/>
          <w:numId w:val="66"/>
        </w:numPr>
      </w:pPr>
      <w:r w:rsidRPr="00C25F0D">
        <w:rPr>
          <w:b/>
          <w:bCs/>
        </w:rPr>
        <w:t>Operational excellence</w:t>
      </w:r>
      <w:r w:rsidRPr="00E21E80">
        <w:t>: This pillar underscores the importance of automation, monitoring, and initiative-taking response strategies in maintaining agile and reliable cloud operations.</w:t>
      </w:r>
    </w:p>
    <w:p w14:paraId="5D7D5F23" w14:textId="77777777" w:rsidR="00E21E80" w:rsidRPr="00E21E80" w:rsidRDefault="00E21E80" w:rsidP="00035B15">
      <w:pPr>
        <w:pStyle w:val="ListParagraph"/>
        <w:numPr>
          <w:ilvl w:val="0"/>
          <w:numId w:val="66"/>
        </w:numPr>
      </w:pPr>
      <w:r w:rsidRPr="00C25F0D">
        <w:rPr>
          <w:b/>
          <w:bCs/>
        </w:rPr>
        <w:t>Security</w:t>
      </w:r>
      <w:r w:rsidRPr="00E21E80">
        <w:t>: In an era of increasing cyber threats, this pillar emphasizes a layered security approach to protect data, applications, and infrastructure from unauthorized access and potential breaches.</w:t>
      </w:r>
    </w:p>
    <w:p w14:paraId="2DB7B841" w14:textId="77777777" w:rsidR="00E21E80" w:rsidRPr="00E21E80" w:rsidRDefault="00E21E80" w:rsidP="00035B15">
      <w:pPr>
        <w:pStyle w:val="ListParagraph"/>
        <w:numPr>
          <w:ilvl w:val="0"/>
          <w:numId w:val="66"/>
        </w:numPr>
      </w:pPr>
      <w:r w:rsidRPr="00C25F0D">
        <w:rPr>
          <w:b/>
          <w:bCs/>
        </w:rPr>
        <w:t>Reliability</w:t>
      </w:r>
      <w:r w:rsidRPr="00E21E80">
        <w:t>: Essential for maintaining customer trust, this pillar focuses on creating fault-tolerant systems that assure continuous service availability and swift recovery from disruptions.</w:t>
      </w:r>
    </w:p>
    <w:p w14:paraId="7C2456B9" w14:textId="77777777" w:rsidR="00E21E80" w:rsidRPr="00E21E80" w:rsidRDefault="00E21E80" w:rsidP="00035B15">
      <w:pPr>
        <w:pStyle w:val="ListParagraph"/>
        <w:numPr>
          <w:ilvl w:val="0"/>
          <w:numId w:val="66"/>
        </w:numPr>
      </w:pPr>
      <w:r w:rsidRPr="00C25F0D">
        <w:rPr>
          <w:b/>
          <w:bCs/>
        </w:rPr>
        <w:t>Performance efficiency</w:t>
      </w:r>
      <w:r w:rsidRPr="00E21E80">
        <w:t>: This involves optimizing the use of computing resources to meet system demands dynamically and efficiently, ensuring that the solutions are both agile and cost-effective.</w:t>
      </w:r>
    </w:p>
    <w:p w14:paraId="191FF17E" w14:textId="77777777" w:rsidR="00E21E80" w:rsidRPr="00E21E80" w:rsidRDefault="00E21E80" w:rsidP="00035B15">
      <w:pPr>
        <w:pStyle w:val="ListParagraph"/>
        <w:numPr>
          <w:ilvl w:val="0"/>
          <w:numId w:val="66"/>
        </w:numPr>
      </w:pPr>
      <w:r w:rsidRPr="00C25F0D">
        <w:rPr>
          <w:b/>
          <w:bCs/>
        </w:rPr>
        <w:t>Cost optimization</w:t>
      </w:r>
      <w:r w:rsidRPr="00E21E80">
        <w:t>: Addressing the strategic need to balance expenditure with performance, this pillar encourages the adoption of cost-effective measures without compromising system capabilities.</w:t>
      </w:r>
    </w:p>
    <w:p w14:paraId="79803308" w14:textId="77777777" w:rsidR="00E21E80" w:rsidRPr="00E21E80" w:rsidRDefault="00E21E80" w:rsidP="00035B15">
      <w:pPr>
        <w:pStyle w:val="ListParagraph"/>
        <w:numPr>
          <w:ilvl w:val="0"/>
          <w:numId w:val="66"/>
        </w:numPr>
      </w:pPr>
      <w:r w:rsidRPr="00C25F0D">
        <w:rPr>
          <w:b/>
          <w:bCs/>
        </w:rPr>
        <w:t>Sustainability</w:t>
      </w:r>
      <w:r w:rsidRPr="00E21E80">
        <w:t>: Reflecting AWS’s commitment to environmental responsibility, this new pillar motivates architects to design eco-friendly systems that contribute to sustainability goals.</w:t>
      </w:r>
    </w:p>
    <w:p w14:paraId="4632A5F4" w14:textId="77777777" w:rsidR="00E21E80" w:rsidRPr="00E21E80" w:rsidRDefault="00E21E80" w:rsidP="00EF5B30">
      <w:pPr>
        <w:pStyle w:val="Heading3"/>
      </w:pPr>
      <w:r w:rsidRPr="00E21E80">
        <w:t>Reflecting on insights and applications</w:t>
      </w:r>
    </w:p>
    <w:p w14:paraId="201558C9" w14:textId="3DD49736" w:rsidR="00E21E80" w:rsidRDefault="00E21E80" w:rsidP="00C25F0D">
      <w:r w:rsidRPr="00E21E80">
        <w:t xml:space="preserve">Each pillar is explored through </w:t>
      </w:r>
      <w:r w:rsidR="00C741C9">
        <w:t>various</w:t>
      </w:r>
      <w:r w:rsidRPr="00E21E80">
        <w:t xml:space="preserve"> lenses, offering detailed insights into specific applications and industries. This approach </w:t>
      </w:r>
      <w:r w:rsidR="006F4C66">
        <w:t>enhances understanding and</w:t>
      </w:r>
      <w:r w:rsidRPr="00E21E80">
        <w:t xml:space="preserve"> demonstrates </w:t>
      </w:r>
      <w:r w:rsidR="009C6D0D">
        <w:t xml:space="preserve">each principle's practical application and relevance </w:t>
      </w:r>
      <w:r w:rsidRPr="00E21E80">
        <w:t>across different scenarios.</w:t>
      </w:r>
    </w:p>
    <w:p w14:paraId="120685EB" w14:textId="77777777" w:rsidR="00D66B5D" w:rsidRPr="00D66B5D" w:rsidRDefault="00D66B5D" w:rsidP="00D66B5D">
      <w:pPr>
        <w:keepNext/>
        <w:keepLines/>
        <w:spacing w:before="200" w:after="0"/>
        <w:outlineLvl w:val="2"/>
        <w:rPr>
          <w:color w:val="000000" w:themeColor="text1"/>
          <w:sz w:val="32"/>
          <w:szCs w:val="32"/>
          <w:lang w:val="en-IN"/>
        </w:rPr>
      </w:pPr>
      <w:r w:rsidRPr="00D66B5D">
        <w:rPr>
          <w:color w:val="000000" w:themeColor="text1"/>
          <w:sz w:val="32"/>
          <w:szCs w:val="32"/>
          <w:lang w:val="en-IN"/>
        </w:rPr>
        <w:t>Transformation and innovation</w:t>
      </w:r>
    </w:p>
    <w:p w14:paraId="28B3B989" w14:textId="3E5D9BA4" w:rsidR="00D66B5D" w:rsidRDefault="00D66B5D" w:rsidP="00C25F0D">
      <w:r w:rsidRPr="00D66B5D">
        <w:t>The AWS Well-Architected Framework is not static; it evolves continually to reflect new learning and emerging technologies. By adhering to this framework, organizations are equipped to navigate the complexities of cloud computing, ensuring that their architectural decisions foster innovation and drive business growth.</w:t>
      </w:r>
    </w:p>
    <w:p w14:paraId="09EF0ABE" w14:textId="75F97217" w:rsidR="00613046" w:rsidRPr="00E21E80" w:rsidRDefault="00613046" w:rsidP="00C25F0D">
      <w:r w:rsidRPr="00613046">
        <w:rPr>
          <w:b/>
          <w:bCs/>
        </w:rPr>
        <w:t>The following illustration presents a practical example of how the AWS Well-Architected Framework is applied in real-world cloud architectures.</w:t>
      </w:r>
      <w:r w:rsidRPr="00613046">
        <w:t xml:space="preserve"> It outlines the solution components and workflow steps, highlighting how each pillar interconnects to support operational excellence, reliability, security, performance, and cost efficiency throughout the system lifecycle.</w:t>
      </w:r>
    </w:p>
    <w:p w14:paraId="71014B62" w14:textId="77777777" w:rsidR="00E21E80" w:rsidRPr="00E21E80" w:rsidRDefault="00E21E80" w:rsidP="00720497">
      <w:pPr>
        <w:jc w:val="center"/>
      </w:pPr>
      <w:r w:rsidRPr="00E21E80">
        <w:rPr>
          <w:noProof/>
        </w:rPr>
        <w:drawing>
          <wp:inline distT="0" distB="0" distL="0" distR="0" wp14:anchorId="1C8344D7" wp14:editId="5099CC0B">
            <wp:extent cx="5445080" cy="2781300"/>
            <wp:effectExtent l="0" t="0" r="3810" b="0"/>
            <wp:docPr id="10937661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55975" cy="2786865"/>
                    </a:xfrm>
                    <a:prstGeom prst="rect">
                      <a:avLst/>
                    </a:prstGeom>
                    <a:noFill/>
                    <a:ln>
                      <a:noFill/>
                    </a:ln>
                  </pic:spPr>
                </pic:pic>
              </a:graphicData>
            </a:graphic>
          </wp:inline>
        </w:drawing>
      </w:r>
    </w:p>
    <w:p w14:paraId="59B5D5C7" w14:textId="249E42B6" w:rsidR="00E21E80" w:rsidRPr="00E21E80" w:rsidRDefault="00E21E80" w:rsidP="00720497">
      <w:pPr>
        <w:jc w:val="center"/>
      </w:pPr>
      <w:commentRangeStart w:id="35"/>
      <w:commentRangeStart w:id="36"/>
      <w:r w:rsidRPr="00E21E80">
        <w:t>Figure 10.</w:t>
      </w:r>
      <w:r w:rsidRPr="00E21E80">
        <w:fldChar w:fldCharType="begin"/>
      </w:r>
      <w:r w:rsidRPr="00E21E80">
        <w:instrText xml:space="preserve"> SEQ Figure \* ARABIC </w:instrText>
      </w:r>
      <w:r w:rsidRPr="00E21E80">
        <w:fldChar w:fldCharType="separate"/>
      </w:r>
      <w:r w:rsidRPr="00E21E80">
        <w:rPr>
          <w:noProof/>
        </w:rPr>
        <w:t>3</w:t>
      </w:r>
      <w:r w:rsidRPr="00E21E80">
        <w:fldChar w:fldCharType="end"/>
      </w:r>
      <w:r w:rsidRPr="00E21E80">
        <w:t xml:space="preserve"> Solution components and workflow steps </w:t>
      </w:r>
      <w:sdt>
        <w:sdtPr>
          <w:id w:val="1721168083"/>
          <w:citation/>
        </w:sdtPr>
        <w:sdtEndPr/>
        <w:sdtContent>
          <w:r w:rsidRPr="00E21E80">
            <w:fldChar w:fldCharType="begin"/>
          </w:r>
          <w:r w:rsidRPr="00E21E80">
            <w:instrText xml:space="preserve"> CITATION Att22 \l 1033 </w:instrText>
          </w:r>
          <w:r w:rsidRPr="00E21E80">
            <w:fldChar w:fldCharType="separate"/>
          </w:r>
          <w:r w:rsidR="00A31A71" w:rsidRPr="00A31A71">
            <w:rPr>
              <w:noProof/>
            </w:rPr>
            <w:t>[8]</w:t>
          </w:r>
          <w:r w:rsidRPr="00E21E80">
            <w:fldChar w:fldCharType="end"/>
          </w:r>
        </w:sdtContent>
      </w:sdt>
      <w:commentRangeEnd w:id="35"/>
      <w:r w:rsidRPr="00E21E80">
        <w:rPr>
          <w:sz w:val="16"/>
          <w:szCs w:val="16"/>
        </w:rPr>
        <w:commentReference w:id="35"/>
      </w:r>
      <w:commentRangeEnd w:id="36"/>
      <w:r w:rsidR="00EE53BC">
        <w:rPr>
          <w:rStyle w:val="CommentReference"/>
        </w:rPr>
        <w:commentReference w:id="36"/>
      </w:r>
    </w:p>
    <w:p w14:paraId="55CB9BCA" w14:textId="2073F977" w:rsidR="00E21E80" w:rsidRPr="007B3332" w:rsidRDefault="00E21E80" w:rsidP="005B7F20">
      <w:pPr>
        <w:pStyle w:val="Heading2"/>
      </w:pPr>
      <w:r w:rsidRPr="007B3332">
        <w:t xml:space="preserve">AWS cloud computing master </w:t>
      </w:r>
      <w:r w:rsidR="00C71DF6" w:rsidRPr="007B3332">
        <w:t>class</w:t>
      </w:r>
    </w:p>
    <w:p w14:paraId="7F2479D5" w14:textId="070C319A" w:rsidR="00E21E80" w:rsidRPr="00E21E80" w:rsidRDefault="00E21E80" w:rsidP="00C25F0D">
      <w:r w:rsidRPr="00E21E80">
        <w:t xml:space="preserve">As we conclude this Master Class, </w:t>
      </w:r>
      <w:r w:rsidR="000934CA">
        <w:t>reflecting on the journey from the fundamental concepts of cloud computing to the intricacies of advanced cloud architectures and migration strategies is crucial</w:t>
      </w:r>
      <w:r w:rsidRPr="00E21E80">
        <w:t>. This series has been a testament to the transformative power of AWS, showcasing a vast array of services, from compute and storage solutions to sophisticated networking and database configurations.</w:t>
      </w:r>
    </w:p>
    <w:p w14:paraId="3562DE56" w14:textId="5ACF2DF2" w:rsidR="00E21E80" w:rsidRPr="00E21E80" w:rsidRDefault="00E21E80" w:rsidP="00C25F0D">
      <w:r w:rsidRPr="00E21E80">
        <w:t xml:space="preserve">Throughout this exploration, we have witnessed how AWS’s breadth of offerings enables </w:t>
      </w:r>
      <w:r w:rsidR="000B5DF8" w:rsidRPr="00E21E80">
        <w:t>detailed</w:t>
      </w:r>
      <w:r w:rsidRPr="00E21E80">
        <w:t xml:space="preserve"> management of cloud resources, sophisticated infrastructure orchestration, performance optimization, and rigorous security management. But beyond technical specifics, our journey has been marked by a commitment to excellence—a pursuit of best practices, continuous improvement, and innovation in cloud computing.</w:t>
      </w:r>
    </w:p>
    <w:p w14:paraId="2CF849C2" w14:textId="77777777" w:rsidR="00E21E80" w:rsidRPr="00E21E80" w:rsidRDefault="00E21E80" w:rsidP="00AA7130">
      <w:pPr>
        <w:pStyle w:val="Heading3"/>
      </w:pPr>
      <w:r w:rsidRPr="00E21E80">
        <w:t>Embracing the future</w:t>
      </w:r>
    </w:p>
    <w:p w14:paraId="4C325A03" w14:textId="0D068ACB" w:rsidR="00E21E80" w:rsidRPr="00E21E80" w:rsidRDefault="00E21E80" w:rsidP="00C25F0D">
      <w:r w:rsidRPr="00E21E80">
        <w:t xml:space="preserve">As professionals and enthusiasts in </w:t>
      </w:r>
      <w:r w:rsidR="00803A7F">
        <w:t>cloud computing</w:t>
      </w:r>
      <w:r w:rsidRPr="00E21E80">
        <w:t xml:space="preserve">, let this book serve as both a guide and a companion in your ongoing AWS journey. Draw </w:t>
      </w:r>
      <w:r w:rsidR="00E163C8">
        <w:t xml:space="preserve">on real-world scenarios, detailed insights, and expert guidance </w:t>
      </w:r>
      <w:r w:rsidRPr="00E21E80">
        <w:t xml:space="preserve">to </w:t>
      </w:r>
      <w:r w:rsidR="00FC41BD">
        <w:t>confidently navigate the ever-changing cloud landscape</w:t>
      </w:r>
      <w:r w:rsidRPr="00E21E80">
        <w:t>.</w:t>
      </w:r>
    </w:p>
    <w:p w14:paraId="42B40A51" w14:textId="0D55B9ED" w:rsidR="00E21E80" w:rsidRPr="00E21E80" w:rsidRDefault="00E21E80" w:rsidP="00C25F0D">
      <w:r w:rsidRPr="00E21E80">
        <w:t xml:space="preserve">In the dynamic realm of cloud computing, this Master Class stands as a beacon of knowledge and expertise, demonstrating </w:t>
      </w:r>
      <w:r w:rsidR="00803A7F">
        <w:t>AWS's transformative potential. May this guide inspire you to innovate, create, and lead in the digital age, harnessing AWS's full capabilities</w:t>
      </w:r>
      <w:r w:rsidRPr="00E21E80">
        <w:t xml:space="preserve"> to build solutions that are not just functional but truly groundbreaking.</w:t>
      </w:r>
    </w:p>
    <w:p w14:paraId="0FFCAE7A" w14:textId="4BF662C5" w:rsidR="00E21E80" w:rsidRPr="00E21E80" w:rsidRDefault="00E21E80" w:rsidP="00C25F0D">
      <w:r w:rsidRPr="00E21E80">
        <w:t xml:space="preserve">Together, let us continue to explore, learn, and transform the world with AWS, building a future limited only by our collective imagination. Embrace this journey of continuous discovery and innovation, extracting all </w:t>
      </w:r>
      <w:r w:rsidR="00E163C8">
        <w:t xml:space="preserve">the </w:t>
      </w:r>
      <w:r w:rsidRPr="00E21E80">
        <w:t>potential of AWS to achieve excellence in the cloud</w:t>
      </w:r>
      <w:r w:rsidR="00803A7F">
        <w:t>.</w:t>
      </w:r>
      <w:r w:rsidRPr="00E21E80">
        <w:t xml:space="preserve"> </w:t>
      </w:r>
      <w:sdt>
        <w:sdtPr>
          <w:id w:val="1270203201"/>
          <w:citation/>
        </w:sdtPr>
        <w:sdtEndPr/>
        <w:sdtContent>
          <w:r w:rsidRPr="00E21E80">
            <w:fldChar w:fldCharType="begin"/>
          </w:r>
          <w:r w:rsidRPr="00E21E80">
            <w:instrText xml:space="preserve"> CITATION Att22 \l 1033 </w:instrText>
          </w:r>
          <w:r w:rsidRPr="00E21E80">
            <w:fldChar w:fldCharType="separate"/>
          </w:r>
          <w:r w:rsidR="00A31A71" w:rsidRPr="00A31A71">
            <w:rPr>
              <w:noProof/>
            </w:rPr>
            <w:t>[8]</w:t>
          </w:r>
          <w:r w:rsidRPr="00E21E80">
            <w:fldChar w:fldCharType="end"/>
          </w:r>
        </w:sdtContent>
      </w:sdt>
    </w:p>
    <w:p w14:paraId="6BBE4B1F" w14:textId="4E13B63B" w:rsidR="00E21E80" w:rsidRPr="00E21E80" w:rsidRDefault="00E21E80" w:rsidP="005B7F20">
      <w:pPr>
        <w:pStyle w:val="Heading2"/>
      </w:pPr>
      <w:r w:rsidRPr="00E21E80">
        <w:t xml:space="preserve">AWS architecture </w:t>
      </w:r>
      <w:r w:rsidR="00AA7EDB" w:rsidRPr="00E21E80">
        <w:t>center</w:t>
      </w:r>
    </w:p>
    <w:p w14:paraId="7E54C511" w14:textId="14EE91F5" w:rsidR="00E21E80" w:rsidRDefault="00E21E80" w:rsidP="00C25F0D">
      <w:r w:rsidRPr="00E21E80">
        <w:t xml:space="preserve">The AWS Architecture Center </w:t>
      </w:r>
      <w:r w:rsidR="00664D5E">
        <w:t>is</w:t>
      </w:r>
      <w:r w:rsidRPr="00E21E80">
        <w:t xml:space="preserve"> a comprehensive resource hub for architects, developers, and IT professionals seeking guidance on designing, deploying, and managing architectures on the AWS cloud platform. This section delves into the </w:t>
      </w:r>
      <w:r w:rsidR="00551BB1">
        <w:t>AWS Architecture Center's key features and offerings</w:t>
      </w:r>
      <w:r w:rsidRPr="00E21E80">
        <w:t>, supplemented with practical scenarios and recommended figures to enhance understanding</w:t>
      </w:r>
      <w:r w:rsidR="00AD757C">
        <w:t>.</w:t>
      </w:r>
      <w:r w:rsidRPr="00E21E80">
        <w:t xml:space="preserve"> </w:t>
      </w:r>
      <w:sdt>
        <w:sdtPr>
          <w:id w:val="-147596119"/>
          <w:citation/>
        </w:sdtPr>
        <w:sdtEndPr/>
        <w:sdtContent>
          <w:r w:rsidRPr="00E21E80">
            <w:fldChar w:fldCharType="begin"/>
          </w:r>
          <w:r w:rsidRPr="00E21E80">
            <w:instrText xml:space="preserve"> CITATION Att22 \l 1033 </w:instrText>
          </w:r>
          <w:r w:rsidRPr="00E21E80">
            <w:fldChar w:fldCharType="separate"/>
          </w:r>
          <w:r w:rsidR="00A31A71" w:rsidRPr="00A31A71">
            <w:rPr>
              <w:noProof/>
            </w:rPr>
            <w:t>[8]</w:t>
          </w:r>
          <w:r w:rsidRPr="00E21E80">
            <w:fldChar w:fldCharType="end"/>
          </w:r>
        </w:sdtContent>
      </w:sdt>
      <w:r w:rsidRPr="00E21E80">
        <w:t xml:space="preserve">. The center provides </w:t>
      </w:r>
      <w:r w:rsidR="00AD757C">
        <w:t>many</w:t>
      </w:r>
      <w:r w:rsidRPr="00E21E80">
        <w:t xml:space="preserve"> resources, including </w:t>
      </w:r>
      <w:r w:rsidR="00551BB1" w:rsidRPr="00E21E80">
        <w:t>best architectural</w:t>
      </w:r>
      <w:r w:rsidRPr="00E21E80">
        <w:t xml:space="preserve"> practices, reference architectures, design patterns, whitepapers, and case studies. It </w:t>
      </w:r>
      <w:r w:rsidR="00EC5FE5">
        <w:t>is</w:t>
      </w:r>
      <w:r w:rsidRPr="00E21E80">
        <w:t xml:space="preserve"> a central repository for architectural guidance and insights to help organizations build secure, scalable, </w:t>
      </w:r>
      <w:r w:rsidR="00EC5FE5">
        <w:t>cost-effective AWS solutions</w:t>
      </w:r>
      <w:r w:rsidRPr="00E21E80">
        <w:t>.</w:t>
      </w:r>
    </w:p>
    <w:p w14:paraId="79C2FD07" w14:textId="1E80F3D7" w:rsidR="00EC3427" w:rsidRDefault="00EC3427" w:rsidP="00821FAC">
      <w:pPr>
        <w:spacing w:after="240"/>
      </w:pPr>
      <w:r w:rsidRPr="00EC3427">
        <w:rPr>
          <w:b/>
          <w:bCs/>
        </w:rPr>
        <w:t>The diagram below exemplifies how AWS reference architectures can guide the implementation of widely used applications.</w:t>
      </w:r>
      <w:r w:rsidRPr="00EC3427">
        <w:t xml:space="preserve"> It showcases a recommended setup for hosting WordPress on AWS, demonstrating the application of scalability, availability, and security best practices drawn from the AWS Architecture Center.</w:t>
      </w:r>
    </w:p>
    <w:p w14:paraId="15191118" w14:textId="77777777" w:rsidR="00E21E80" w:rsidRPr="00E21E80" w:rsidRDefault="00E21E80" w:rsidP="00821FAC">
      <w:pPr>
        <w:jc w:val="center"/>
      </w:pPr>
      <w:commentRangeStart w:id="37"/>
      <w:commentRangeStart w:id="38"/>
      <w:r w:rsidRPr="00E21E80">
        <w:rPr>
          <w:noProof/>
        </w:rPr>
        <w:drawing>
          <wp:inline distT="0" distB="0" distL="0" distR="0" wp14:anchorId="2D8F6952" wp14:editId="71C83272">
            <wp:extent cx="5047019" cy="2672715"/>
            <wp:effectExtent l="0" t="0" r="1270" b="0"/>
            <wp:docPr id="1995451222" name="Picture 1995451222" descr="&#10;&#10;Reference architecture for hosting WordPress on A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10;Reference architecture for hosting WordPress on AWS&#10;&#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50234" cy="2674418"/>
                    </a:xfrm>
                    <a:prstGeom prst="rect">
                      <a:avLst/>
                    </a:prstGeom>
                    <a:noFill/>
                    <a:ln>
                      <a:noFill/>
                    </a:ln>
                  </pic:spPr>
                </pic:pic>
              </a:graphicData>
            </a:graphic>
          </wp:inline>
        </w:drawing>
      </w:r>
      <w:commentRangeEnd w:id="37"/>
      <w:r w:rsidRPr="00E21E80">
        <w:rPr>
          <w:sz w:val="16"/>
          <w:szCs w:val="16"/>
        </w:rPr>
        <w:commentReference w:id="37"/>
      </w:r>
      <w:commentRangeEnd w:id="38"/>
      <w:r w:rsidR="00EC3427">
        <w:rPr>
          <w:rStyle w:val="CommentReference"/>
        </w:rPr>
        <w:commentReference w:id="38"/>
      </w:r>
    </w:p>
    <w:p w14:paraId="7DB17931" w14:textId="59229087" w:rsidR="00E21E80" w:rsidRPr="00E21E80" w:rsidRDefault="00E21E80" w:rsidP="00821FAC">
      <w:pPr>
        <w:jc w:val="center"/>
      </w:pPr>
      <w:commentRangeStart w:id="39"/>
      <w:commentRangeStart w:id="40"/>
      <w:r w:rsidRPr="00E21E80">
        <w:t>Figure 1</w:t>
      </w:r>
      <w:r w:rsidR="006F4C66">
        <w:t>4</w:t>
      </w:r>
      <w:r w:rsidRPr="00E21E80">
        <w:t>.</w:t>
      </w:r>
      <w:r w:rsidRPr="00E21E80">
        <w:fldChar w:fldCharType="begin"/>
      </w:r>
      <w:r w:rsidRPr="00E21E80">
        <w:instrText xml:space="preserve"> SEQ Figure \* ARABIC </w:instrText>
      </w:r>
      <w:r w:rsidRPr="00E21E80">
        <w:fldChar w:fldCharType="separate"/>
      </w:r>
      <w:r w:rsidRPr="00E21E80">
        <w:rPr>
          <w:noProof/>
        </w:rPr>
        <w:t>4</w:t>
      </w:r>
      <w:r w:rsidRPr="00E21E80">
        <w:fldChar w:fldCharType="end"/>
      </w:r>
      <w:r w:rsidRPr="00E21E80">
        <w:t xml:space="preserve"> Reference architecture for hosting WordPress on AWS (AWS Documentation).</w:t>
      </w:r>
      <w:commentRangeEnd w:id="39"/>
      <w:r w:rsidRPr="00E21E80">
        <w:rPr>
          <w:sz w:val="16"/>
          <w:szCs w:val="16"/>
        </w:rPr>
        <w:commentReference w:id="39"/>
      </w:r>
      <w:commentRangeEnd w:id="40"/>
      <w:r w:rsidR="000E7241">
        <w:rPr>
          <w:rStyle w:val="CommentReference"/>
        </w:rPr>
        <w:commentReference w:id="40"/>
      </w:r>
    </w:p>
    <w:p w14:paraId="3055F81A" w14:textId="70FD1F6D" w:rsidR="005B2BB6" w:rsidRDefault="005B2BB6" w:rsidP="005B7F20">
      <w:pPr>
        <w:pStyle w:val="Heading2"/>
      </w:pPr>
      <w:r w:rsidRPr="00F9601F">
        <w:t xml:space="preserve">IoT for </w:t>
      </w:r>
      <w:r w:rsidR="007C7A98" w:rsidRPr="00F9601F">
        <w:t>p</w:t>
      </w:r>
      <w:r w:rsidRPr="00F9601F">
        <w:t xml:space="preserve">ublic </w:t>
      </w:r>
      <w:r w:rsidR="007C7A98" w:rsidRPr="00F9601F">
        <w:t>t</w:t>
      </w:r>
      <w:r w:rsidRPr="00F9601F">
        <w:t>ransportation</w:t>
      </w:r>
    </w:p>
    <w:p w14:paraId="138A29D1" w14:textId="7F4F7A0D" w:rsidR="000D044C" w:rsidRPr="000D044C" w:rsidRDefault="000D044C" w:rsidP="00821FAC">
      <w:r w:rsidRPr="000D044C">
        <w:rPr>
          <w:b/>
          <w:bCs/>
        </w:rPr>
        <w:t>Public transportation systems can benefit from IoT integration by enabling real-time data collection, predictive maintenance, and route optimization.</w:t>
      </w:r>
      <w:r w:rsidRPr="000D044C">
        <w:t xml:space="preserve"> The example below outlines how AWS services can be orchestrated to build an IoT-powered fleet monitoring and management system for urban transit authorities.</w:t>
      </w:r>
    </w:p>
    <w:p w14:paraId="6D1BDC57" w14:textId="3ECC877A" w:rsidR="005B2BB6" w:rsidRPr="005B2BB6" w:rsidRDefault="005B2BB6" w:rsidP="00035B15">
      <w:pPr>
        <w:pStyle w:val="NormalBPBHEB"/>
        <w:numPr>
          <w:ilvl w:val="0"/>
          <w:numId w:val="70"/>
        </w:numPr>
      </w:pPr>
      <w:commentRangeStart w:id="41"/>
      <w:commentRangeStart w:id="42"/>
      <w:r w:rsidRPr="005B2BB6">
        <w:rPr>
          <w:b/>
          <w:bCs/>
        </w:rPr>
        <w:t>Objective</w:t>
      </w:r>
      <w:r w:rsidRPr="005B2BB6">
        <w:t xml:space="preserve">: </w:t>
      </w:r>
      <w:commentRangeEnd w:id="41"/>
      <w:r w:rsidR="00820B36">
        <w:rPr>
          <w:rStyle w:val="CommentReference"/>
          <w:rFonts w:asciiTheme="minorHAnsi" w:eastAsiaTheme="minorHAnsi" w:hAnsiTheme="minorHAnsi" w:cstheme="minorBidi"/>
        </w:rPr>
        <w:commentReference w:id="41"/>
      </w:r>
      <w:commentRangeEnd w:id="42"/>
      <w:r w:rsidR="000E7241">
        <w:rPr>
          <w:rStyle w:val="CommentReference"/>
        </w:rPr>
        <w:commentReference w:id="42"/>
      </w:r>
      <w:r w:rsidRPr="005B2BB6">
        <w:t>Monitor and manage public transportation fleets</w:t>
      </w:r>
      <w:r w:rsidR="00F9601F">
        <w:t>, including buses, trains, and other modes of public transportation</w:t>
      </w:r>
      <w:r w:rsidRPr="005B2BB6">
        <w:t>.</w:t>
      </w:r>
    </w:p>
    <w:p w14:paraId="60E0E476" w14:textId="77777777" w:rsidR="005B2BB6" w:rsidRPr="005B2BB6" w:rsidRDefault="005B2BB6" w:rsidP="00035B15">
      <w:pPr>
        <w:pStyle w:val="NormalBPBHEB"/>
        <w:numPr>
          <w:ilvl w:val="0"/>
          <w:numId w:val="70"/>
        </w:numPr>
      </w:pPr>
      <w:r w:rsidRPr="005B2BB6">
        <w:t>AWS Services:</w:t>
      </w:r>
    </w:p>
    <w:p w14:paraId="2EA965D9" w14:textId="77777777" w:rsidR="005B2BB6" w:rsidRPr="005B2BB6" w:rsidRDefault="005B2BB6" w:rsidP="00035B15">
      <w:pPr>
        <w:pStyle w:val="NormalBPBHEB"/>
        <w:numPr>
          <w:ilvl w:val="0"/>
          <w:numId w:val="71"/>
        </w:numPr>
      </w:pPr>
      <w:r w:rsidRPr="005B2BB6">
        <w:rPr>
          <w:b/>
          <w:bCs/>
        </w:rPr>
        <w:t>AWS IoT Core</w:t>
      </w:r>
      <w:r w:rsidRPr="005B2BB6">
        <w:t>: Collect data from vehicle sensors (location, speed, fuel consumption).</w:t>
      </w:r>
    </w:p>
    <w:p w14:paraId="33B50DA6" w14:textId="77777777" w:rsidR="005B2BB6" w:rsidRPr="005B2BB6" w:rsidRDefault="005B2BB6" w:rsidP="00035B15">
      <w:pPr>
        <w:pStyle w:val="NormalBPBHEB"/>
        <w:numPr>
          <w:ilvl w:val="0"/>
          <w:numId w:val="71"/>
        </w:numPr>
      </w:pPr>
      <w:r w:rsidRPr="005B2BB6">
        <w:rPr>
          <w:b/>
          <w:bCs/>
        </w:rPr>
        <w:t>AWS Lambda</w:t>
      </w:r>
      <w:r w:rsidRPr="005B2BB6">
        <w:t>: Process incoming data from devices.</w:t>
      </w:r>
    </w:p>
    <w:p w14:paraId="43D96EA6" w14:textId="77777777" w:rsidR="005B2BB6" w:rsidRPr="005B2BB6" w:rsidRDefault="005B2BB6" w:rsidP="00035B15">
      <w:pPr>
        <w:pStyle w:val="NormalBPBHEB"/>
        <w:numPr>
          <w:ilvl w:val="0"/>
          <w:numId w:val="71"/>
        </w:numPr>
      </w:pPr>
      <w:r w:rsidRPr="005B2BB6">
        <w:rPr>
          <w:b/>
          <w:bCs/>
        </w:rPr>
        <w:t>Amazon Kinesis</w:t>
      </w:r>
      <w:r w:rsidRPr="005B2BB6">
        <w:t>: Stream data to real-time analytics.</w:t>
      </w:r>
    </w:p>
    <w:p w14:paraId="0776ABE0" w14:textId="77777777" w:rsidR="005B2BB6" w:rsidRPr="005B2BB6" w:rsidRDefault="005B2BB6" w:rsidP="00035B15">
      <w:pPr>
        <w:pStyle w:val="NormalBPBHEB"/>
        <w:numPr>
          <w:ilvl w:val="0"/>
          <w:numId w:val="71"/>
        </w:numPr>
      </w:pPr>
      <w:r w:rsidRPr="005B2BB6">
        <w:rPr>
          <w:b/>
          <w:bCs/>
        </w:rPr>
        <w:t>Amazon DynamoDB</w:t>
      </w:r>
      <w:r w:rsidRPr="005B2BB6">
        <w:t>: Store vehicle data.</w:t>
      </w:r>
    </w:p>
    <w:p w14:paraId="6EAC747B" w14:textId="77777777" w:rsidR="005B2BB6" w:rsidRPr="005B2BB6" w:rsidRDefault="005B2BB6" w:rsidP="00035B15">
      <w:pPr>
        <w:pStyle w:val="NormalBPBHEB"/>
        <w:numPr>
          <w:ilvl w:val="0"/>
          <w:numId w:val="71"/>
        </w:numPr>
      </w:pPr>
      <w:r w:rsidRPr="005B2BB6">
        <w:rPr>
          <w:b/>
          <w:bCs/>
        </w:rPr>
        <w:t>Amazon QuickSight</w:t>
      </w:r>
      <w:r w:rsidRPr="005B2BB6">
        <w:t>: Visualize performance metrics and route optimization.</w:t>
      </w:r>
    </w:p>
    <w:p w14:paraId="68FD9728" w14:textId="47761E8C" w:rsidR="005B2BB6" w:rsidRPr="00821FAC" w:rsidRDefault="005B2BB6" w:rsidP="00117D53">
      <w:pPr>
        <w:pStyle w:val="Heading3"/>
      </w:pPr>
      <w:r w:rsidRPr="00821FAC">
        <w:t>Well-</w:t>
      </w:r>
      <w:r w:rsidR="00081A17" w:rsidRPr="00821FAC">
        <w:t>a</w:t>
      </w:r>
      <w:r w:rsidRPr="00821FAC">
        <w:t xml:space="preserve">rchitected </w:t>
      </w:r>
      <w:r w:rsidR="00081A17" w:rsidRPr="00821FAC">
        <w:t>p</w:t>
      </w:r>
      <w:r w:rsidRPr="00821FAC">
        <w:t>illars</w:t>
      </w:r>
    </w:p>
    <w:p w14:paraId="1B434320" w14:textId="704A291A" w:rsidR="00E16332" w:rsidRPr="00E16332" w:rsidRDefault="00B375E0" w:rsidP="00821FAC">
      <w:r w:rsidRPr="00B375E0">
        <w:rPr>
          <w:b/>
          <w:bCs/>
        </w:rPr>
        <w:t>The AWS Well-Architected Framework provides foundational guidance for designing resilient and efficient cloud solutions.</w:t>
      </w:r>
      <w:r w:rsidRPr="00B375E0">
        <w:t xml:space="preserve"> </w:t>
      </w:r>
      <w:r>
        <w:t>As illustrated in the example below, when applied to smart city IoT use cases, these pillars help ensure that systems remain reliable, secure, and cost-effective at scale</w:t>
      </w:r>
      <w:r w:rsidRPr="00B375E0">
        <w:t>.</w:t>
      </w:r>
    </w:p>
    <w:p w14:paraId="639CB8C3" w14:textId="5C685805" w:rsidR="005B2BB6" w:rsidRPr="005B2BB6" w:rsidRDefault="005B2BB6" w:rsidP="00035B15">
      <w:pPr>
        <w:pStyle w:val="NormalBPBHEB"/>
        <w:numPr>
          <w:ilvl w:val="0"/>
          <w:numId w:val="72"/>
        </w:numPr>
      </w:pPr>
      <w:commentRangeStart w:id="43"/>
      <w:commentRangeStart w:id="44"/>
      <w:r w:rsidRPr="005B2BB6">
        <w:rPr>
          <w:b/>
          <w:bCs/>
        </w:rPr>
        <w:t xml:space="preserve">Operational </w:t>
      </w:r>
      <w:r w:rsidR="001E2DBF">
        <w:rPr>
          <w:b/>
          <w:bCs/>
        </w:rPr>
        <w:t>e</w:t>
      </w:r>
      <w:r w:rsidRPr="005B2BB6">
        <w:rPr>
          <w:b/>
          <w:bCs/>
        </w:rPr>
        <w:t>xcellence</w:t>
      </w:r>
      <w:commentRangeEnd w:id="43"/>
      <w:r w:rsidR="003304CE">
        <w:rPr>
          <w:rStyle w:val="CommentReference"/>
          <w:rFonts w:asciiTheme="minorHAnsi" w:eastAsiaTheme="minorHAnsi" w:hAnsiTheme="minorHAnsi" w:cstheme="minorBidi"/>
        </w:rPr>
        <w:commentReference w:id="43"/>
      </w:r>
      <w:commentRangeEnd w:id="44"/>
      <w:r w:rsidR="00E16332">
        <w:rPr>
          <w:rStyle w:val="CommentReference"/>
        </w:rPr>
        <w:commentReference w:id="44"/>
      </w:r>
      <w:r w:rsidRPr="005B2BB6">
        <w:t>: Use CloudWatch for monitoring and alerts to ensure system health.</w:t>
      </w:r>
    </w:p>
    <w:p w14:paraId="0E690BE0" w14:textId="77777777" w:rsidR="005B2BB6" w:rsidRPr="005B2BB6" w:rsidRDefault="005B2BB6" w:rsidP="00035B15">
      <w:pPr>
        <w:pStyle w:val="NormalBPBHEB"/>
        <w:numPr>
          <w:ilvl w:val="0"/>
          <w:numId w:val="72"/>
        </w:numPr>
      </w:pPr>
      <w:r w:rsidRPr="005B2BB6">
        <w:rPr>
          <w:b/>
          <w:bCs/>
        </w:rPr>
        <w:t>Security</w:t>
      </w:r>
      <w:r w:rsidRPr="005B2BB6">
        <w:t>: Secure data transmission using AWS IoT Device Defender and AWS IoT policies.</w:t>
      </w:r>
    </w:p>
    <w:p w14:paraId="6EF94D97" w14:textId="2A05933B" w:rsidR="005B2BB6" w:rsidRPr="005B2BB6" w:rsidRDefault="005B2BB6" w:rsidP="00035B15">
      <w:pPr>
        <w:pStyle w:val="NormalBPBHEB"/>
        <w:numPr>
          <w:ilvl w:val="0"/>
          <w:numId w:val="72"/>
        </w:numPr>
      </w:pPr>
      <w:r w:rsidRPr="005B2BB6">
        <w:rPr>
          <w:b/>
          <w:bCs/>
        </w:rPr>
        <w:t xml:space="preserve">Performance </w:t>
      </w:r>
      <w:r w:rsidR="001E2DBF">
        <w:rPr>
          <w:b/>
          <w:bCs/>
        </w:rPr>
        <w:t>e</w:t>
      </w:r>
      <w:r w:rsidRPr="005B2BB6">
        <w:rPr>
          <w:b/>
          <w:bCs/>
        </w:rPr>
        <w:t>fficiency</w:t>
      </w:r>
      <w:r w:rsidRPr="005B2BB6">
        <w:t xml:space="preserve">: Utilize Lambda to </w:t>
      </w:r>
      <w:r w:rsidR="00E7468F" w:rsidRPr="005B2BB6">
        <w:t>manage</w:t>
      </w:r>
      <w:r w:rsidRPr="005B2BB6">
        <w:t xml:space="preserve"> bursts of traffic dynamically.</w:t>
      </w:r>
    </w:p>
    <w:p w14:paraId="6D22830D" w14:textId="32EE08FD" w:rsidR="005B2BB6" w:rsidRPr="005B2BB6" w:rsidRDefault="005B2BB6" w:rsidP="00035B15">
      <w:pPr>
        <w:pStyle w:val="NormalBPBHEB"/>
        <w:numPr>
          <w:ilvl w:val="0"/>
          <w:numId w:val="72"/>
        </w:numPr>
      </w:pPr>
      <w:r w:rsidRPr="005B2BB6">
        <w:rPr>
          <w:b/>
          <w:bCs/>
        </w:rPr>
        <w:t xml:space="preserve">Cost </w:t>
      </w:r>
      <w:r w:rsidR="001E2DBF">
        <w:rPr>
          <w:b/>
          <w:bCs/>
        </w:rPr>
        <w:t>o</w:t>
      </w:r>
      <w:r w:rsidRPr="005B2BB6">
        <w:rPr>
          <w:b/>
          <w:bCs/>
        </w:rPr>
        <w:t>ptimization</w:t>
      </w:r>
      <w:r w:rsidRPr="005B2BB6">
        <w:t>: Optimize Lambda costs using event-driven architecture.</w:t>
      </w:r>
    </w:p>
    <w:p w14:paraId="600A8AD3" w14:textId="5264EA09" w:rsidR="005B2BB6" w:rsidRDefault="005B2BB6" w:rsidP="00AA7130">
      <w:pPr>
        <w:pStyle w:val="Heading3"/>
      </w:pPr>
      <w:commentRangeStart w:id="45"/>
      <w:commentRangeStart w:id="46"/>
      <w:r w:rsidRPr="00FE56A8">
        <w:t>Energy Consumption Monitoring</w:t>
      </w:r>
      <w:r w:rsidR="002E6BD5">
        <w:t xml:space="preserve"> for</w:t>
      </w:r>
      <w:r w:rsidR="002B7E68">
        <w:t xml:space="preserve"> </w:t>
      </w:r>
      <w:r w:rsidR="006F4C66">
        <w:t>Home Devices</w:t>
      </w:r>
      <w:r w:rsidR="002B7E68" w:rsidRPr="005157C7">
        <w:t xml:space="preserve"> </w:t>
      </w:r>
      <w:commentRangeEnd w:id="45"/>
      <w:r w:rsidR="005105A3" w:rsidRPr="00927F8C">
        <w:commentReference w:id="45"/>
      </w:r>
      <w:commentRangeEnd w:id="46"/>
      <w:r w:rsidR="00B375E0">
        <w:rPr>
          <w:rStyle w:val="CommentReference"/>
          <w:color w:val="auto"/>
          <w:lang w:val="en-US"/>
        </w:rPr>
        <w:commentReference w:id="46"/>
      </w:r>
    </w:p>
    <w:p w14:paraId="7762BFCA" w14:textId="4A04A95F" w:rsidR="00CF5DBE" w:rsidRPr="00CF5DBE" w:rsidRDefault="00F40DAE" w:rsidP="00821FAC">
      <w:r>
        <w:rPr>
          <w:b/>
          <w:bCs/>
        </w:rPr>
        <w:t>Innovative</w:t>
      </w:r>
      <w:r w:rsidRPr="00F40DAE">
        <w:rPr>
          <w:b/>
          <w:bCs/>
        </w:rPr>
        <w:t xml:space="preserve"> energy monitoring systems are key to optimizing household energy use and promoting sustainability.</w:t>
      </w:r>
      <w:r w:rsidRPr="00F40DAE">
        <w:t xml:space="preserve"> AWS services enable the development of intelligent solutions that collect, process, and analyze energy consumption data, offering homeowners real-time visibility and predictive insights into their energy habits.</w:t>
      </w:r>
    </w:p>
    <w:p w14:paraId="0F7C994C" w14:textId="77777777" w:rsidR="005B2BB6" w:rsidRPr="005B2BB6" w:rsidRDefault="005B2BB6" w:rsidP="00035B15">
      <w:pPr>
        <w:pStyle w:val="NormalBPBHEB"/>
        <w:numPr>
          <w:ilvl w:val="0"/>
          <w:numId w:val="73"/>
        </w:numPr>
      </w:pPr>
      <w:commentRangeStart w:id="47"/>
      <w:commentRangeStart w:id="48"/>
      <w:r w:rsidRPr="005B2BB6">
        <w:rPr>
          <w:b/>
          <w:bCs/>
        </w:rPr>
        <w:t>Objective</w:t>
      </w:r>
      <w:r w:rsidRPr="005B2BB6">
        <w:t xml:space="preserve">: </w:t>
      </w:r>
      <w:commentRangeEnd w:id="47"/>
      <w:r w:rsidR="005105A3">
        <w:rPr>
          <w:rStyle w:val="CommentReference"/>
          <w:rFonts w:asciiTheme="minorHAnsi" w:eastAsiaTheme="minorHAnsi" w:hAnsiTheme="minorHAnsi" w:cstheme="minorBidi"/>
        </w:rPr>
        <w:commentReference w:id="47"/>
      </w:r>
      <w:commentRangeEnd w:id="48"/>
      <w:r w:rsidR="00B375E0">
        <w:rPr>
          <w:rStyle w:val="CommentReference"/>
        </w:rPr>
        <w:commentReference w:id="48"/>
      </w:r>
      <w:r w:rsidRPr="005B2BB6">
        <w:t>Enable smart meters for tracking energy usage in homes and provide actionable insights to consumers.</w:t>
      </w:r>
    </w:p>
    <w:p w14:paraId="3A11A784" w14:textId="77777777" w:rsidR="005B2BB6" w:rsidRPr="005B2BB6" w:rsidRDefault="005B2BB6" w:rsidP="00035B15">
      <w:pPr>
        <w:pStyle w:val="NormalBPBHEB"/>
        <w:numPr>
          <w:ilvl w:val="0"/>
          <w:numId w:val="73"/>
        </w:numPr>
      </w:pPr>
      <w:r w:rsidRPr="005B2BB6">
        <w:t>AWS Services:</w:t>
      </w:r>
    </w:p>
    <w:p w14:paraId="5254418D" w14:textId="77777777" w:rsidR="005B2BB6" w:rsidRPr="005B2BB6" w:rsidRDefault="005B2BB6" w:rsidP="00035B15">
      <w:pPr>
        <w:pStyle w:val="NormalBPBHEB"/>
        <w:numPr>
          <w:ilvl w:val="0"/>
          <w:numId w:val="74"/>
        </w:numPr>
      </w:pPr>
      <w:r w:rsidRPr="005B2BB6">
        <w:rPr>
          <w:b/>
          <w:bCs/>
        </w:rPr>
        <w:t>AWS IoT Core</w:t>
      </w:r>
      <w:r w:rsidRPr="005B2BB6">
        <w:t>: Connect and manage smart energy meters.</w:t>
      </w:r>
    </w:p>
    <w:p w14:paraId="0563ACD2" w14:textId="2C96A457" w:rsidR="005B2BB6" w:rsidRPr="005B2BB6" w:rsidRDefault="005B2BB6" w:rsidP="00035B15">
      <w:pPr>
        <w:pStyle w:val="NormalBPBHEB"/>
        <w:numPr>
          <w:ilvl w:val="0"/>
          <w:numId w:val="74"/>
        </w:numPr>
      </w:pPr>
      <w:r w:rsidRPr="005B2BB6">
        <w:rPr>
          <w:b/>
          <w:bCs/>
        </w:rPr>
        <w:t>AWS Greengrass</w:t>
      </w:r>
      <w:r w:rsidRPr="005B2BB6">
        <w:t xml:space="preserve">: Edge computing for local device processing and interaction with </w:t>
      </w:r>
      <w:r w:rsidR="006F4C66">
        <w:t xml:space="preserve">the </w:t>
      </w:r>
      <w:r w:rsidRPr="005B2BB6">
        <w:t>cloud.</w:t>
      </w:r>
    </w:p>
    <w:p w14:paraId="5BE9ABA9" w14:textId="77777777" w:rsidR="005B2BB6" w:rsidRPr="005B2BB6" w:rsidRDefault="005B2BB6" w:rsidP="00035B15">
      <w:pPr>
        <w:pStyle w:val="NormalBPBHEB"/>
        <w:numPr>
          <w:ilvl w:val="0"/>
          <w:numId w:val="74"/>
        </w:numPr>
      </w:pPr>
      <w:r w:rsidRPr="005B2BB6">
        <w:rPr>
          <w:b/>
          <w:bCs/>
        </w:rPr>
        <w:t>Amazon S3</w:t>
      </w:r>
      <w:r w:rsidRPr="005B2BB6">
        <w:t>: Store large datasets of consumption history.</w:t>
      </w:r>
    </w:p>
    <w:p w14:paraId="2E6B5527" w14:textId="77777777" w:rsidR="005B2BB6" w:rsidRPr="005B2BB6" w:rsidRDefault="005B2BB6" w:rsidP="00035B15">
      <w:pPr>
        <w:pStyle w:val="NormalBPBHEB"/>
        <w:numPr>
          <w:ilvl w:val="0"/>
          <w:numId w:val="74"/>
        </w:numPr>
      </w:pPr>
      <w:r w:rsidRPr="005B2BB6">
        <w:rPr>
          <w:b/>
          <w:bCs/>
        </w:rPr>
        <w:t>Amazon SageMaker</w:t>
      </w:r>
      <w:r w:rsidRPr="005B2BB6">
        <w:t>: Apply machine learning to predict energy usage trends.</w:t>
      </w:r>
    </w:p>
    <w:p w14:paraId="66AE7C14" w14:textId="77777777" w:rsidR="005B2BB6" w:rsidRPr="005B2BB6" w:rsidRDefault="005B2BB6" w:rsidP="00035B15">
      <w:pPr>
        <w:pStyle w:val="NormalBPBHEB"/>
        <w:numPr>
          <w:ilvl w:val="0"/>
          <w:numId w:val="74"/>
        </w:numPr>
      </w:pPr>
      <w:r w:rsidRPr="005B2BB6">
        <w:rPr>
          <w:b/>
          <w:bCs/>
        </w:rPr>
        <w:t>AWS Glue</w:t>
      </w:r>
      <w:r w:rsidRPr="005B2BB6">
        <w:t>: ETL for integrating and cleaning data from various sources.</w:t>
      </w:r>
    </w:p>
    <w:p w14:paraId="4EDAECF9" w14:textId="0C8D6322" w:rsidR="005B2BB6" w:rsidRDefault="005B2BB6" w:rsidP="00117D53">
      <w:pPr>
        <w:pStyle w:val="Heading3"/>
      </w:pPr>
      <w:r w:rsidRPr="00EC674B">
        <w:t>Well-</w:t>
      </w:r>
      <w:r w:rsidR="00867BDF" w:rsidRPr="00EC674B">
        <w:t>a</w:t>
      </w:r>
      <w:r w:rsidRPr="00EC674B">
        <w:t xml:space="preserve">rchitected </w:t>
      </w:r>
      <w:r w:rsidR="00867BDF" w:rsidRPr="00EC674B">
        <w:t>p</w:t>
      </w:r>
      <w:r w:rsidRPr="00EC674B">
        <w:t>illars</w:t>
      </w:r>
    </w:p>
    <w:p w14:paraId="68DFCD14" w14:textId="3A5EFE09" w:rsidR="00A83393" w:rsidRPr="00821FAC" w:rsidRDefault="00A83393" w:rsidP="00821FAC">
      <w:pPr>
        <w:rPr>
          <w:lang w:val="en-IN"/>
        </w:rPr>
      </w:pPr>
      <w:r w:rsidRPr="00A83393">
        <w:t>To ensure that smart energy monitoring solutions are scalable, secure, and efficient, they must align with the AWS Well-Architected Framework. The following pillars provide architectural guidance for implementing robust, sustainable systems:</w:t>
      </w:r>
    </w:p>
    <w:p w14:paraId="3FC1E0E7" w14:textId="6ACC2612" w:rsidR="005B2BB6" w:rsidRPr="005B2BB6" w:rsidRDefault="005B2BB6" w:rsidP="00035B15">
      <w:pPr>
        <w:pStyle w:val="NormalBPBHEB"/>
        <w:numPr>
          <w:ilvl w:val="0"/>
          <w:numId w:val="75"/>
        </w:numPr>
      </w:pPr>
      <w:r w:rsidRPr="005B2BB6">
        <w:rPr>
          <w:b/>
          <w:bCs/>
        </w:rPr>
        <w:t>Reliability</w:t>
      </w:r>
      <w:r w:rsidRPr="005B2BB6">
        <w:t xml:space="preserve">: Use AWS Backup for data </w:t>
      </w:r>
      <w:r w:rsidR="00B10EED" w:rsidRPr="005B2BB6">
        <w:t>recovery and</w:t>
      </w:r>
      <w:r w:rsidRPr="005B2BB6">
        <w:t xml:space="preserve"> implement auto-scaling for IoT services.</w:t>
      </w:r>
    </w:p>
    <w:p w14:paraId="0BDDCC99" w14:textId="6BED8363" w:rsidR="005B2BB6" w:rsidRPr="005B2BB6" w:rsidRDefault="005B2BB6" w:rsidP="00035B15">
      <w:pPr>
        <w:pStyle w:val="NormalBPBHEB"/>
        <w:numPr>
          <w:ilvl w:val="0"/>
          <w:numId w:val="75"/>
        </w:numPr>
      </w:pPr>
      <w:r w:rsidRPr="005B2BB6">
        <w:rPr>
          <w:b/>
          <w:bCs/>
        </w:rPr>
        <w:t xml:space="preserve">Cost </w:t>
      </w:r>
      <w:r w:rsidR="00AC35AF">
        <w:rPr>
          <w:b/>
          <w:bCs/>
        </w:rPr>
        <w:t>o</w:t>
      </w:r>
      <w:r w:rsidRPr="005B2BB6">
        <w:rPr>
          <w:b/>
          <w:bCs/>
        </w:rPr>
        <w:t>ptimization</w:t>
      </w:r>
      <w:r w:rsidRPr="005B2BB6">
        <w:t>: Use S3 for low-cost, long-term storage.</w:t>
      </w:r>
    </w:p>
    <w:p w14:paraId="56FEB26B" w14:textId="77777777" w:rsidR="005B2BB6" w:rsidRPr="005B2BB6" w:rsidRDefault="005B2BB6" w:rsidP="00035B15">
      <w:pPr>
        <w:pStyle w:val="NormalBPBHEB"/>
        <w:numPr>
          <w:ilvl w:val="0"/>
          <w:numId w:val="75"/>
        </w:numPr>
      </w:pPr>
      <w:r w:rsidRPr="005B2BB6">
        <w:rPr>
          <w:b/>
          <w:bCs/>
        </w:rPr>
        <w:t>Security</w:t>
      </w:r>
      <w:r w:rsidRPr="005B2BB6">
        <w:t>: Implement encryption and access control on IoT data with AWS IoT Device Management and IAM roles.</w:t>
      </w:r>
    </w:p>
    <w:p w14:paraId="040F8C7D" w14:textId="3D9B575A" w:rsidR="005B2BB6" w:rsidRDefault="005B2BB6" w:rsidP="005B7F20">
      <w:pPr>
        <w:pStyle w:val="Heading2"/>
      </w:pPr>
      <w:commentRangeStart w:id="49"/>
      <w:commentRangeStart w:id="50"/>
      <w:r w:rsidRPr="00747FC6">
        <w:t>Smart</w:t>
      </w:r>
      <w:r w:rsidR="00E378F2" w:rsidRPr="00747FC6">
        <w:t>-C</w:t>
      </w:r>
      <w:r w:rsidR="002A7757" w:rsidRPr="00747FC6">
        <w:t>i</w:t>
      </w:r>
      <w:r w:rsidRPr="00747FC6">
        <w:t>ty</w:t>
      </w:r>
      <w:r w:rsidR="00E378F2" w:rsidRPr="00747FC6">
        <w:t xml:space="preserve"> </w:t>
      </w:r>
      <w:r w:rsidRPr="00747FC6">
        <w:t>General Platform and Service</w:t>
      </w:r>
      <w:r w:rsidR="00E378F2" w:rsidRPr="00747FC6">
        <w:t>s</w:t>
      </w:r>
      <w:commentRangeEnd w:id="49"/>
      <w:r w:rsidR="002A7757" w:rsidRPr="00C93145">
        <w:rPr>
          <w:rStyle w:val="CommentReference"/>
          <w:sz w:val="32"/>
          <w:szCs w:val="32"/>
        </w:rPr>
        <w:commentReference w:id="49"/>
      </w:r>
      <w:commentRangeEnd w:id="50"/>
      <w:r w:rsidR="00E378F2" w:rsidRPr="00C93145">
        <w:rPr>
          <w:rStyle w:val="CommentReference"/>
          <w:sz w:val="32"/>
          <w:szCs w:val="32"/>
        </w:rPr>
        <w:commentReference w:id="50"/>
      </w:r>
    </w:p>
    <w:p w14:paraId="446DF2DD" w14:textId="239B80C7" w:rsidR="00BD2564" w:rsidRPr="00BD2564" w:rsidRDefault="00AA4539" w:rsidP="00821FAC">
      <w:r>
        <w:t>A robust and flexible cloud infrastructure is essential to support the diverse needs of a modern smart city</w:t>
      </w:r>
      <w:r w:rsidR="00BD2564" w:rsidRPr="00BD2564">
        <w:t>. The following architecture outlines core AWS services that provide the foundation for integrating and securing city-wide digital services.</w:t>
      </w:r>
    </w:p>
    <w:p w14:paraId="638D542D" w14:textId="77777777" w:rsidR="005B2BB6" w:rsidRPr="005B2BB6" w:rsidRDefault="005B2BB6" w:rsidP="00035B15">
      <w:pPr>
        <w:pStyle w:val="NormalBPBHEB"/>
        <w:numPr>
          <w:ilvl w:val="0"/>
          <w:numId w:val="76"/>
        </w:numPr>
      </w:pPr>
      <w:r w:rsidRPr="005B2BB6">
        <w:rPr>
          <w:b/>
          <w:bCs/>
        </w:rPr>
        <w:t>Objective</w:t>
      </w:r>
      <w:r w:rsidRPr="005B2BB6">
        <w:t>: Provide a scalable and secure infrastructure for Smart City services, integrating various systems (e.g., traffic management, healthcare, environmental monitoring).</w:t>
      </w:r>
    </w:p>
    <w:p w14:paraId="3FE3281A" w14:textId="466CD769" w:rsidR="005B2BB6" w:rsidRPr="005B2BB6" w:rsidRDefault="005B2BB6" w:rsidP="00035B15">
      <w:pPr>
        <w:pStyle w:val="NormalBPBHEB"/>
        <w:numPr>
          <w:ilvl w:val="0"/>
          <w:numId w:val="76"/>
        </w:numPr>
      </w:pPr>
      <w:r w:rsidRPr="005B2BB6">
        <w:t xml:space="preserve">AWS </w:t>
      </w:r>
      <w:r w:rsidR="002A7757">
        <w:t>s</w:t>
      </w:r>
      <w:r w:rsidRPr="005B2BB6">
        <w:t>ervices:</w:t>
      </w:r>
    </w:p>
    <w:p w14:paraId="08863A8D" w14:textId="60B723BD" w:rsidR="005B2BB6" w:rsidRPr="005B2BB6" w:rsidRDefault="005B2BB6" w:rsidP="00035B15">
      <w:pPr>
        <w:pStyle w:val="NormalBPBHEB"/>
        <w:numPr>
          <w:ilvl w:val="0"/>
          <w:numId w:val="77"/>
        </w:numPr>
      </w:pPr>
      <w:r w:rsidRPr="005B2BB6">
        <w:rPr>
          <w:b/>
          <w:bCs/>
        </w:rPr>
        <w:t>AWS CloudFormation</w:t>
      </w:r>
      <w:r w:rsidRPr="005B2BB6">
        <w:t xml:space="preserve">: Automate the </w:t>
      </w:r>
      <w:r w:rsidR="000B5DF8" w:rsidRPr="005B2BB6">
        <w:t>provision</w:t>
      </w:r>
      <w:r w:rsidRPr="005B2BB6">
        <w:t xml:space="preserve"> of resources.</w:t>
      </w:r>
    </w:p>
    <w:p w14:paraId="2080E32E" w14:textId="77777777" w:rsidR="005B2BB6" w:rsidRPr="005B2BB6" w:rsidRDefault="005B2BB6" w:rsidP="00035B15">
      <w:pPr>
        <w:pStyle w:val="NormalBPBHEB"/>
        <w:numPr>
          <w:ilvl w:val="0"/>
          <w:numId w:val="77"/>
        </w:numPr>
      </w:pPr>
      <w:r w:rsidRPr="005B2BB6">
        <w:rPr>
          <w:b/>
          <w:bCs/>
        </w:rPr>
        <w:t>Amazon RDS</w:t>
      </w:r>
      <w:r w:rsidRPr="005B2BB6">
        <w:t>: Centralized relational data storage for city services.</w:t>
      </w:r>
    </w:p>
    <w:p w14:paraId="0B9818C8" w14:textId="77777777" w:rsidR="005B2BB6" w:rsidRPr="005B2BB6" w:rsidRDefault="005B2BB6" w:rsidP="00035B15">
      <w:pPr>
        <w:pStyle w:val="NormalBPBHEB"/>
        <w:numPr>
          <w:ilvl w:val="0"/>
          <w:numId w:val="77"/>
        </w:numPr>
      </w:pPr>
      <w:r w:rsidRPr="005B2BB6">
        <w:rPr>
          <w:b/>
          <w:bCs/>
        </w:rPr>
        <w:t>Amazon VPC</w:t>
      </w:r>
      <w:r w:rsidRPr="005B2BB6">
        <w:t>: Network isolation to ensure secure connectivity between services.</w:t>
      </w:r>
    </w:p>
    <w:p w14:paraId="64FB658E" w14:textId="77777777" w:rsidR="005B2BB6" w:rsidRPr="005B2BB6" w:rsidRDefault="005B2BB6" w:rsidP="00035B15">
      <w:pPr>
        <w:pStyle w:val="NormalBPBHEB"/>
        <w:numPr>
          <w:ilvl w:val="0"/>
          <w:numId w:val="77"/>
        </w:numPr>
      </w:pPr>
      <w:r w:rsidRPr="005B2BB6">
        <w:rPr>
          <w:b/>
          <w:bCs/>
        </w:rPr>
        <w:t>AWS WAF</w:t>
      </w:r>
      <w:r w:rsidRPr="005B2BB6">
        <w:t>: Protect applications from web attacks.</w:t>
      </w:r>
    </w:p>
    <w:p w14:paraId="1B73DB92" w14:textId="2720D0C4" w:rsidR="005B2BB6" w:rsidRPr="005B2BB6" w:rsidRDefault="005B2BB6" w:rsidP="00035B15">
      <w:pPr>
        <w:pStyle w:val="NormalBPBHEB"/>
        <w:numPr>
          <w:ilvl w:val="0"/>
          <w:numId w:val="77"/>
        </w:numPr>
      </w:pPr>
      <w:r w:rsidRPr="005B2BB6">
        <w:rPr>
          <w:b/>
          <w:bCs/>
        </w:rPr>
        <w:t>Amazon CloudFront</w:t>
      </w:r>
      <w:r w:rsidRPr="005B2BB6">
        <w:t xml:space="preserve">: </w:t>
      </w:r>
      <w:r w:rsidR="00AE2264">
        <w:t>Ensures content delivery with</w:t>
      </w:r>
      <w:r w:rsidRPr="005B2BB6">
        <w:t xml:space="preserve"> low latency for city-wide services.</w:t>
      </w:r>
    </w:p>
    <w:p w14:paraId="46BB217E" w14:textId="30F5B8A2" w:rsidR="005B2BB6" w:rsidRDefault="005B2BB6" w:rsidP="00117D53">
      <w:pPr>
        <w:pStyle w:val="Heading3"/>
      </w:pPr>
      <w:r w:rsidRPr="005B2BB6">
        <w:t>Well-Architected Pillars</w:t>
      </w:r>
    </w:p>
    <w:p w14:paraId="53F1AA99" w14:textId="53EC7033" w:rsidR="00EA3A7C" w:rsidRPr="00821FAC" w:rsidRDefault="00237E12" w:rsidP="00821FAC">
      <w:pPr>
        <w:rPr>
          <w:lang w:val="en-IN"/>
        </w:rPr>
      </w:pPr>
      <w:r>
        <w:t>Aligning</w:t>
      </w:r>
      <w:r w:rsidR="00E251DA">
        <w:t xml:space="preserve"> the Smart City platform's architecture with the AWS Well-Architected Framework is essential to ensuring its resilience, security, and cost-effectiveness. The following pillars guide the platform's design and operation</w:t>
      </w:r>
      <w:r w:rsidR="00EA3A7C" w:rsidRPr="00EA3A7C">
        <w:t>, optimizing performance while maintaining stringent security and budgetary standards.</w:t>
      </w:r>
    </w:p>
    <w:p w14:paraId="1400B41F" w14:textId="64FF104E" w:rsidR="005B2BB6" w:rsidRPr="005B2BB6" w:rsidRDefault="005B2BB6" w:rsidP="00035B15">
      <w:pPr>
        <w:pStyle w:val="ListParagraph"/>
        <w:numPr>
          <w:ilvl w:val="0"/>
          <w:numId w:val="1"/>
        </w:numPr>
      </w:pPr>
      <w:r w:rsidRPr="00C25F0D">
        <w:rPr>
          <w:b/>
          <w:bCs/>
        </w:rPr>
        <w:t>Performance Efficiency</w:t>
      </w:r>
      <w:r w:rsidRPr="005B2BB6">
        <w:t xml:space="preserve">: Leverage Auto Scaling to </w:t>
      </w:r>
      <w:r w:rsidR="00E7468F" w:rsidRPr="005B2BB6">
        <w:t>manage</w:t>
      </w:r>
      <w:r w:rsidRPr="005B2BB6">
        <w:t xml:space="preserve"> variable loads for </w:t>
      </w:r>
      <w:r w:rsidR="00C10927" w:rsidRPr="005B2BB6">
        <w:t>assorted services</w:t>
      </w:r>
      <w:r w:rsidRPr="005B2BB6">
        <w:t>.</w:t>
      </w:r>
    </w:p>
    <w:p w14:paraId="7A0AB877" w14:textId="77777777" w:rsidR="005B2BB6" w:rsidRPr="005B2BB6" w:rsidRDefault="005B2BB6" w:rsidP="00035B15">
      <w:pPr>
        <w:pStyle w:val="ListParagraph"/>
        <w:numPr>
          <w:ilvl w:val="0"/>
          <w:numId w:val="1"/>
        </w:numPr>
      </w:pPr>
      <w:r w:rsidRPr="00C25F0D">
        <w:rPr>
          <w:b/>
          <w:bCs/>
        </w:rPr>
        <w:t>Cost Optimization</w:t>
      </w:r>
      <w:r w:rsidRPr="005B2BB6">
        <w:t>: Use Reserved Instances for predictable workloads and Spot Instances for flexible workloads.</w:t>
      </w:r>
    </w:p>
    <w:p w14:paraId="085397B5" w14:textId="77777777" w:rsidR="005B2BB6" w:rsidRPr="005B2BB6" w:rsidRDefault="005B2BB6" w:rsidP="00035B15">
      <w:pPr>
        <w:pStyle w:val="ListParagraph"/>
        <w:numPr>
          <w:ilvl w:val="0"/>
          <w:numId w:val="1"/>
        </w:numPr>
      </w:pPr>
      <w:r w:rsidRPr="00C25F0D">
        <w:rPr>
          <w:b/>
          <w:bCs/>
        </w:rPr>
        <w:t>Security</w:t>
      </w:r>
      <w:r w:rsidRPr="005B2BB6">
        <w:t>: Utilize IAM, KMS, and VPC security groups to control access and data security.</w:t>
      </w:r>
    </w:p>
    <w:p w14:paraId="09EFB294" w14:textId="1C34EF75" w:rsidR="005B2BB6" w:rsidRDefault="005B2BB6" w:rsidP="005B7F20">
      <w:pPr>
        <w:pStyle w:val="Heading2"/>
      </w:pPr>
      <w:r w:rsidRPr="009B413E">
        <w:t xml:space="preserve">Data Management and Analytics </w:t>
      </w:r>
    </w:p>
    <w:p w14:paraId="66C7B0E7" w14:textId="39D21F7A" w:rsidR="00F83A89" w:rsidRPr="00F83A89" w:rsidRDefault="00F83A89" w:rsidP="00821FAC">
      <w:r w:rsidRPr="00F83A89">
        <w:t xml:space="preserve">Effective data management and analytics are critical for unlocking the full potential of Smart City initiatives. By aggregating and analyzing data from diverse urban systems, city planners and administrators can make informed decisions, improve services, and anticipate future needs. </w:t>
      </w:r>
      <w:r w:rsidR="00E251DA">
        <w:t xml:space="preserve">AWS services enable scalable, secure, </w:t>
      </w:r>
      <w:r w:rsidRPr="00F83A89">
        <w:t xml:space="preserve">real-time insights from complex </w:t>
      </w:r>
      <w:r w:rsidR="00E251DA" w:rsidRPr="00F83A89">
        <w:t>data sets</w:t>
      </w:r>
      <w:r w:rsidRPr="00F83A89">
        <w:t>.</w:t>
      </w:r>
    </w:p>
    <w:p w14:paraId="4BA2979B" w14:textId="35D32469" w:rsidR="005B2BB6" w:rsidRPr="00674EC5" w:rsidRDefault="005B2BB6" w:rsidP="00035B15">
      <w:pPr>
        <w:pStyle w:val="ListParagraph"/>
        <w:numPr>
          <w:ilvl w:val="0"/>
          <w:numId w:val="2"/>
        </w:numPr>
      </w:pPr>
      <w:r w:rsidRPr="00C25F0D">
        <w:rPr>
          <w:b/>
          <w:bCs/>
        </w:rPr>
        <w:t>Objective</w:t>
      </w:r>
      <w:r w:rsidRPr="00674EC5">
        <w:t xml:space="preserve">: Aggregate data from various sources (traffic, utility meters, </w:t>
      </w:r>
      <w:r w:rsidR="00077C84">
        <w:t>and environmental sensors) and analyze it to gain</w:t>
      </w:r>
      <w:r w:rsidRPr="00674EC5">
        <w:t xml:space="preserve"> actionable insights.</w:t>
      </w:r>
    </w:p>
    <w:p w14:paraId="379EE5DB" w14:textId="77777777" w:rsidR="005B2BB6" w:rsidRPr="00674EC5" w:rsidRDefault="005B2BB6" w:rsidP="00035B15">
      <w:pPr>
        <w:pStyle w:val="ListParagraph"/>
        <w:numPr>
          <w:ilvl w:val="0"/>
          <w:numId w:val="2"/>
        </w:numPr>
      </w:pPr>
      <w:r w:rsidRPr="00674EC5">
        <w:t>AWS Services:</w:t>
      </w:r>
    </w:p>
    <w:p w14:paraId="65E4E683" w14:textId="77777777" w:rsidR="005B2BB6" w:rsidRPr="00674EC5" w:rsidRDefault="005B2BB6" w:rsidP="00035B15">
      <w:pPr>
        <w:pStyle w:val="ListParagraph"/>
        <w:numPr>
          <w:ilvl w:val="1"/>
          <w:numId w:val="2"/>
        </w:numPr>
      </w:pPr>
      <w:r w:rsidRPr="00C25F0D">
        <w:rPr>
          <w:b/>
          <w:bCs/>
        </w:rPr>
        <w:t>Amazon Redshift</w:t>
      </w:r>
      <w:r w:rsidRPr="00674EC5">
        <w:t>: Data warehouse for centralized analytics.</w:t>
      </w:r>
    </w:p>
    <w:p w14:paraId="196C1545" w14:textId="77777777" w:rsidR="005B2BB6" w:rsidRPr="00674EC5" w:rsidRDefault="005B2BB6" w:rsidP="00035B15">
      <w:pPr>
        <w:pStyle w:val="ListParagraph"/>
        <w:numPr>
          <w:ilvl w:val="1"/>
          <w:numId w:val="2"/>
        </w:numPr>
      </w:pPr>
      <w:r w:rsidRPr="00C25F0D">
        <w:rPr>
          <w:b/>
          <w:bCs/>
        </w:rPr>
        <w:t>Amazon EMR</w:t>
      </w:r>
      <w:r w:rsidRPr="00674EC5">
        <w:t>: Process large data sets for data transformation.</w:t>
      </w:r>
    </w:p>
    <w:p w14:paraId="6278BE33" w14:textId="77777777" w:rsidR="005B2BB6" w:rsidRPr="00674EC5" w:rsidRDefault="005B2BB6" w:rsidP="00035B15">
      <w:pPr>
        <w:pStyle w:val="ListParagraph"/>
        <w:numPr>
          <w:ilvl w:val="1"/>
          <w:numId w:val="2"/>
        </w:numPr>
      </w:pPr>
      <w:r w:rsidRPr="00C25F0D">
        <w:rPr>
          <w:b/>
          <w:bCs/>
        </w:rPr>
        <w:t>AWS Lake Formation</w:t>
      </w:r>
      <w:r w:rsidRPr="00674EC5">
        <w:t>: Build a data lake for storage and governance.</w:t>
      </w:r>
    </w:p>
    <w:p w14:paraId="4D2584F7" w14:textId="77777777" w:rsidR="005B2BB6" w:rsidRPr="00674EC5" w:rsidRDefault="005B2BB6" w:rsidP="00035B15">
      <w:pPr>
        <w:pStyle w:val="ListParagraph"/>
        <w:numPr>
          <w:ilvl w:val="1"/>
          <w:numId w:val="2"/>
        </w:numPr>
      </w:pPr>
      <w:r w:rsidRPr="00C25F0D">
        <w:rPr>
          <w:b/>
          <w:bCs/>
        </w:rPr>
        <w:t>Amazon QuickSight</w:t>
      </w:r>
      <w:r w:rsidRPr="00674EC5">
        <w:t>: Visualization of city metrics, trends, and forecasts.</w:t>
      </w:r>
    </w:p>
    <w:p w14:paraId="336ADAC9" w14:textId="687AF8DB" w:rsidR="005B2BB6" w:rsidRDefault="005B2BB6" w:rsidP="00117D53">
      <w:pPr>
        <w:pStyle w:val="Heading3"/>
      </w:pPr>
      <w:r w:rsidRPr="00DB77ED">
        <w:t>Well-</w:t>
      </w:r>
      <w:r w:rsidRPr="00AE2264">
        <w:t>Architected Pillars</w:t>
      </w:r>
    </w:p>
    <w:p w14:paraId="64665E1B" w14:textId="1AA23B11" w:rsidR="00F60680" w:rsidRPr="00821FAC" w:rsidRDefault="00E407F6" w:rsidP="00821FAC">
      <w:pPr>
        <w:rPr>
          <w:lang w:val="en-IN"/>
        </w:rPr>
      </w:pPr>
      <w:r>
        <w:t xml:space="preserve">Aligning architectural decisions with AWS Well-Architected best practices is essential to ensuring </w:t>
      </w:r>
      <w:r w:rsidR="00082029">
        <w:t>long-term success and resilience for data-driven Smart City applications</w:t>
      </w:r>
      <w:r w:rsidR="00F60680" w:rsidRPr="00F60680">
        <w:t>. The following pillars highlight key considerations for achieving operational stability, data security, and system reliability across Smart City analytics and services.</w:t>
      </w:r>
    </w:p>
    <w:p w14:paraId="25582FCE" w14:textId="50A9D468" w:rsidR="005B2BB6" w:rsidRPr="00674EC5" w:rsidRDefault="005B2BB6" w:rsidP="00035B15">
      <w:pPr>
        <w:pStyle w:val="ListParagraph"/>
        <w:numPr>
          <w:ilvl w:val="0"/>
          <w:numId w:val="3"/>
        </w:numPr>
      </w:pPr>
      <w:r w:rsidRPr="00C25F0D">
        <w:rPr>
          <w:b/>
          <w:bCs/>
        </w:rPr>
        <w:t>Operational Excellence</w:t>
      </w:r>
      <w:r w:rsidRPr="00674EC5">
        <w:t xml:space="preserve">: Implement automation for data pipelines and </w:t>
      </w:r>
      <w:r w:rsidR="00077C84">
        <w:t>utilize monitoring tools, such as CloudWatch, for alerting purposes</w:t>
      </w:r>
      <w:r w:rsidRPr="00674EC5">
        <w:t>.</w:t>
      </w:r>
    </w:p>
    <w:p w14:paraId="432EC30F" w14:textId="1E46745F" w:rsidR="005B2BB6" w:rsidRPr="00674EC5" w:rsidRDefault="005B2BB6" w:rsidP="00035B15">
      <w:pPr>
        <w:pStyle w:val="ListParagraph"/>
        <w:numPr>
          <w:ilvl w:val="0"/>
          <w:numId w:val="3"/>
        </w:numPr>
      </w:pPr>
      <w:r w:rsidRPr="00C25F0D">
        <w:rPr>
          <w:b/>
          <w:bCs/>
        </w:rPr>
        <w:t>Reliability</w:t>
      </w:r>
      <w:r w:rsidRPr="00674EC5">
        <w:t xml:space="preserve">: Store backup copies of critical data in </w:t>
      </w:r>
      <w:r w:rsidR="002B7E68">
        <w:t>multi-region</w:t>
      </w:r>
      <w:r w:rsidRPr="00674EC5">
        <w:t xml:space="preserve"> S3 buckets for disaster recovery.</w:t>
      </w:r>
    </w:p>
    <w:p w14:paraId="73FDEC64" w14:textId="05DDE8C4" w:rsidR="005B2BB6" w:rsidRPr="00674EC5" w:rsidRDefault="005B2BB6" w:rsidP="00035B15">
      <w:pPr>
        <w:pStyle w:val="ListParagraph"/>
        <w:numPr>
          <w:ilvl w:val="0"/>
          <w:numId w:val="3"/>
        </w:numPr>
      </w:pPr>
      <w:r w:rsidRPr="00C25F0D">
        <w:rPr>
          <w:b/>
          <w:bCs/>
        </w:rPr>
        <w:t>Security</w:t>
      </w:r>
      <w:r w:rsidRPr="00674EC5">
        <w:t xml:space="preserve">: </w:t>
      </w:r>
      <w:r w:rsidR="00061D9D">
        <w:t xml:space="preserve">Use AWS Compliance programs and encryption to ensure </w:t>
      </w:r>
      <w:r w:rsidR="00C51990">
        <w:t>data privacy regulations (e.g., GDPR, HIPAA) compliance</w:t>
      </w:r>
      <w:r w:rsidRPr="00674EC5">
        <w:t>.</w:t>
      </w:r>
    </w:p>
    <w:p w14:paraId="6F629F47" w14:textId="4BE2DA9F" w:rsidR="005B2BB6" w:rsidRDefault="005B2BB6" w:rsidP="005B7F20">
      <w:pPr>
        <w:pStyle w:val="Heading2"/>
      </w:pPr>
      <w:r w:rsidRPr="003804B5">
        <w:t>Citizen Engagement and Communication</w:t>
      </w:r>
    </w:p>
    <w:p w14:paraId="53A190E9" w14:textId="03467FF8" w:rsidR="003A42A7" w:rsidRPr="000D57C8" w:rsidRDefault="003A42A7" w:rsidP="00720497">
      <w:r w:rsidRPr="003A42A7">
        <w:t>To support responsive and inclusive city governance, this section outlines how AWS services can empower municipalities to create real-time, secure communication channels with their citizens.</w:t>
      </w:r>
    </w:p>
    <w:p w14:paraId="358556D0" w14:textId="31A6BA4B" w:rsidR="005B2BB6" w:rsidRPr="0005520A" w:rsidRDefault="005B2BB6" w:rsidP="00035B15">
      <w:pPr>
        <w:pStyle w:val="ListParagraph"/>
        <w:numPr>
          <w:ilvl w:val="0"/>
          <w:numId w:val="4"/>
        </w:numPr>
      </w:pPr>
      <w:r w:rsidRPr="00C25F0D">
        <w:rPr>
          <w:b/>
          <w:bCs/>
        </w:rPr>
        <w:t>Objective</w:t>
      </w:r>
      <w:r w:rsidR="00E407F6">
        <w:t>:</w:t>
      </w:r>
      <w:r w:rsidRPr="0005520A">
        <w:t xml:space="preserve"> Facilitate communication between citizens and city services.</w:t>
      </w:r>
    </w:p>
    <w:p w14:paraId="57603251" w14:textId="77777777" w:rsidR="005B2BB6" w:rsidRPr="0005520A" w:rsidRDefault="005B2BB6" w:rsidP="00035B15">
      <w:pPr>
        <w:pStyle w:val="ListParagraph"/>
        <w:numPr>
          <w:ilvl w:val="0"/>
          <w:numId w:val="4"/>
        </w:numPr>
      </w:pPr>
      <w:r w:rsidRPr="0005520A">
        <w:t>AWS Services:</w:t>
      </w:r>
    </w:p>
    <w:p w14:paraId="20773594" w14:textId="73100451" w:rsidR="005B2BB6" w:rsidRPr="0005520A" w:rsidRDefault="005B2BB6" w:rsidP="00035B15">
      <w:pPr>
        <w:pStyle w:val="ListParagraph"/>
        <w:numPr>
          <w:ilvl w:val="1"/>
          <w:numId w:val="4"/>
        </w:numPr>
      </w:pPr>
      <w:r w:rsidRPr="00C25F0D">
        <w:rPr>
          <w:b/>
          <w:bCs/>
        </w:rPr>
        <w:t>Amazon SNS</w:t>
      </w:r>
      <w:r w:rsidRPr="0005520A">
        <w:t xml:space="preserve">: </w:t>
      </w:r>
      <w:r w:rsidR="002B7E68">
        <w:t>Send push notifications for city alerts, including weather, traffic, and other public transportation updates</w:t>
      </w:r>
      <w:r w:rsidRPr="0005520A">
        <w:t>.</w:t>
      </w:r>
    </w:p>
    <w:p w14:paraId="184F34AD" w14:textId="77777777" w:rsidR="005B2BB6" w:rsidRPr="0005520A" w:rsidRDefault="005B2BB6" w:rsidP="00035B15">
      <w:pPr>
        <w:pStyle w:val="ListParagraph"/>
        <w:numPr>
          <w:ilvl w:val="1"/>
          <w:numId w:val="4"/>
        </w:numPr>
      </w:pPr>
      <w:r w:rsidRPr="00C25F0D">
        <w:rPr>
          <w:b/>
          <w:bCs/>
        </w:rPr>
        <w:t>Amazon Chime SDK</w:t>
      </w:r>
      <w:r w:rsidRPr="0005520A">
        <w:t>: Build a messaging platform for citizen engagement.</w:t>
      </w:r>
    </w:p>
    <w:p w14:paraId="31A49662" w14:textId="77777777" w:rsidR="005B2BB6" w:rsidRPr="0005520A" w:rsidRDefault="005B2BB6" w:rsidP="00035B15">
      <w:pPr>
        <w:pStyle w:val="ListParagraph"/>
        <w:numPr>
          <w:ilvl w:val="1"/>
          <w:numId w:val="4"/>
        </w:numPr>
      </w:pPr>
      <w:r w:rsidRPr="00C25F0D">
        <w:rPr>
          <w:b/>
          <w:bCs/>
        </w:rPr>
        <w:t>Amazon Connect</w:t>
      </w:r>
      <w:r w:rsidRPr="0005520A">
        <w:t>: Set up a call center for customer support and citizen queries.</w:t>
      </w:r>
    </w:p>
    <w:p w14:paraId="1229F6A9" w14:textId="48827BAE" w:rsidR="005B2BB6" w:rsidRDefault="005B2BB6" w:rsidP="00117D53">
      <w:pPr>
        <w:pStyle w:val="Heading3"/>
      </w:pPr>
      <w:r w:rsidRPr="0072738B">
        <w:t>Well-Architected Pillars</w:t>
      </w:r>
    </w:p>
    <w:p w14:paraId="1BC7F918" w14:textId="1E409D9C" w:rsidR="000419B3" w:rsidRPr="00E251DA" w:rsidRDefault="00E251DA" w:rsidP="00E251DA">
      <w:pPr>
        <w:rPr>
          <w:lang w:val="en-IN"/>
        </w:rPr>
      </w:pPr>
      <w:r>
        <w:t>Applying</w:t>
      </w:r>
      <w:r w:rsidR="000419B3" w:rsidRPr="000419B3">
        <w:t xml:space="preserve"> the AWS Well-Architected Framework ensures that communication infrastructure remains resilient, cost-effective, and secure, protecting operational workflows and citizen trust.</w:t>
      </w:r>
    </w:p>
    <w:p w14:paraId="6EE868B0" w14:textId="77777777" w:rsidR="005B2BB6" w:rsidRPr="0005520A" w:rsidRDefault="005B2BB6" w:rsidP="00035B15">
      <w:pPr>
        <w:pStyle w:val="ListParagraph"/>
        <w:numPr>
          <w:ilvl w:val="0"/>
          <w:numId w:val="5"/>
        </w:numPr>
      </w:pPr>
      <w:r w:rsidRPr="00C25F0D">
        <w:rPr>
          <w:b/>
          <w:bCs/>
        </w:rPr>
        <w:t>Security</w:t>
      </w:r>
      <w:r w:rsidRPr="0005520A">
        <w:t>: Secure communication channels and citizen data using encryption.</w:t>
      </w:r>
    </w:p>
    <w:p w14:paraId="65052A16" w14:textId="77777777" w:rsidR="005B2BB6" w:rsidRPr="0005520A" w:rsidRDefault="005B2BB6" w:rsidP="00035B15">
      <w:pPr>
        <w:pStyle w:val="ListParagraph"/>
        <w:numPr>
          <w:ilvl w:val="0"/>
          <w:numId w:val="5"/>
        </w:numPr>
      </w:pPr>
      <w:r w:rsidRPr="00C25F0D">
        <w:rPr>
          <w:b/>
          <w:bCs/>
        </w:rPr>
        <w:t>Cost Optimization</w:t>
      </w:r>
      <w:r w:rsidRPr="0005520A">
        <w:t>: Optimize messaging costs using SNS with message filtering.</w:t>
      </w:r>
    </w:p>
    <w:p w14:paraId="122C7B77" w14:textId="4DD18FB3" w:rsidR="005B2BB6" w:rsidRDefault="005B2BB6" w:rsidP="00035B15">
      <w:pPr>
        <w:pStyle w:val="ListParagraph"/>
        <w:numPr>
          <w:ilvl w:val="0"/>
          <w:numId w:val="5"/>
        </w:numPr>
      </w:pPr>
      <w:r w:rsidRPr="00C25F0D">
        <w:rPr>
          <w:b/>
          <w:bCs/>
        </w:rPr>
        <w:t>Reliability</w:t>
      </w:r>
      <w:r w:rsidRPr="0005520A">
        <w:t xml:space="preserve">: </w:t>
      </w:r>
      <w:r w:rsidR="00664D5E">
        <w:t>Use Amazon Connect’s built-in redundancy to set up a failover system</w:t>
      </w:r>
      <w:r w:rsidRPr="0005520A">
        <w:t>.</w:t>
      </w:r>
    </w:p>
    <w:p w14:paraId="21207D94" w14:textId="77777777" w:rsidR="000419B3" w:rsidRPr="0005520A" w:rsidRDefault="000419B3" w:rsidP="00E251DA"/>
    <w:p w14:paraId="2B492CB8" w14:textId="56CCFAA0" w:rsidR="00BD7506" w:rsidRDefault="00BD7506" w:rsidP="00C25F0D">
      <w:pPr>
        <w:pStyle w:val="ChapterTitleNumberBPBHEB"/>
      </w:pPr>
      <w:r w:rsidRPr="0072738B">
        <w:t>The implementation</w:t>
      </w:r>
    </w:p>
    <w:p w14:paraId="320D9EBC" w14:textId="77777777" w:rsidR="000419B3" w:rsidRPr="0072738B" w:rsidRDefault="000419B3" w:rsidP="005B7F20">
      <w:pPr>
        <w:pStyle w:val="Heading2"/>
      </w:pPr>
    </w:p>
    <w:p w14:paraId="55272C81" w14:textId="50CF9D8C" w:rsidR="002224E4" w:rsidRPr="00232C38" w:rsidRDefault="002224E4" w:rsidP="00232C38">
      <w:pPr>
        <w:pStyle w:val="Heading2"/>
      </w:pPr>
      <w:r w:rsidRPr="00232C38">
        <w:t>IoT for Public Transportation</w:t>
      </w:r>
    </w:p>
    <w:p w14:paraId="68BD43A2" w14:textId="3CC06E0F" w:rsidR="00C16EE3" w:rsidRPr="00C16EE3" w:rsidRDefault="00C16EE3" w:rsidP="00E251DA">
      <w:r w:rsidRPr="00C16EE3">
        <w:t>Monitoring and managing public transportation infrastructure is a cornerstone of urban mobility. AWS services can enable real-time fleet tracking, data collection, and intelligent routing.</w:t>
      </w:r>
    </w:p>
    <w:p w14:paraId="5AE32E13" w14:textId="37046378" w:rsidR="002224E4" w:rsidRPr="0005520A" w:rsidRDefault="002224E4" w:rsidP="00035B15">
      <w:pPr>
        <w:pStyle w:val="ListParagraph"/>
        <w:numPr>
          <w:ilvl w:val="0"/>
          <w:numId w:val="6"/>
        </w:numPr>
      </w:pPr>
      <w:r w:rsidRPr="00C25F0D">
        <w:rPr>
          <w:b/>
          <w:bCs/>
        </w:rPr>
        <w:t>Objective</w:t>
      </w:r>
      <w:r w:rsidRPr="0005520A">
        <w:t xml:space="preserve">: Monitor and manage public transportation fleets (buses, trains, </w:t>
      </w:r>
      <w:r w:rsidR="00397398" w:rsidRPr="0005520A">
        <w:t>and other methods of public transportation</w:t>
      </w:r>
      <w:r w:rsidRPr="0005520A">
        <w:t>).</w:t>
      </w:r>
    </w:p>
    <w:p w14:paraId="586B673E" w14:textId="77777777" w:rsidR="002224E4" w:rsidRPr="0005520A" w:rsidRDefault="002224E4" w:rsidP="00035B15">
      <w:pPr>
        <w:pStyle w:val="ListParagraph"/>
        <w:numPr>
          <w:ilvl w:val="0"/>
          <w:numId w:val="6"/>
        </w:numPr>
      </w:pPr>
      <w:r w:rsidRPr="0005520A">
        <w:t>AWS Services:</w:t>
      </w:r>
    </w:p>
    <w:p w14:paraId="2B649549" w14:textId="77777777" w:rsidR="002224E4" w:rsidRPr="0005520A" w:rsidRDefault="002224E4" w:rsidP="00035B15">
      <w:pPr>
        <w:pStyle w:val="ListParagraph"/>
        <w:numPr>
          <w:ilvl w:val="1"/>
          <w:numId w:val="6"/>
        </w:numPr>
      </w:pPr>
      <w:r w:rsidRPr="00C25F0D">
        <w:rPr>
          <w:b/>
          <w:bCs/>
        </w:rPr>
        <w:t>AWS IoT Core</w:t>
      </w:r>
      <w:r w:rsidRPr="0005520A">
        <w:t>: Collect data from vehicle sensors (location, speed, fuel consumption).</w:t>
      </w:r>
    </w:p>
    <w:p w14:paraId="4CBFCA3D" w14:textId="77777777" w:rsidR="002224E4" w:rsidRPr="0005520A" w:rsidRDefault="002224E4" w:rsidP="00035B15">
      <w:pPr>
        <w:pStyle w:val="ListParagraph"/>
        <w:numPr>
          <w:ilvl w:val="1"/>
          <w:numId w:val="6"/>
        </w:numPr>
      </w:pPr>
      <w:r w:rsidRPr="00C25F0D">
        <w:rPr>
          <w:b/>
          <w:bCs/>
        </w:rPr>
        <w:t>AWS Lambda</w:t>
      </w:r>
      <w:r w:rsidRPr="0005520A">
        <w:t>: Process incoming data from devices.</w:t>
      </w:r>
    </w:p>
    <w:p w14:paraId="74BE7341" w14:textId="77777777" w:rsidR="002224E4" w:rsidRPr="0005520A" w:rsidRDefault="002224E4" w:rsidP="00035B15">
      <w:pPr>
        <w:pStyle w:val="ListParagraph"/>
        <w:numPr>
          <w:ilvl w:val="1"/>
          <w:numId w:val="6"/>
        </w:numPr>
      </w:pPr>
      <w:r w:rsidRPr="00C25F0D">
        <w:rPr>
          <w:b/>
          <w:bCs/>
        </w:rPr>
        <w:t>Amazon Kinesis</w:t>
      </w:r>
      <w:r w:rsidRPr="0005520A">
        <w:t>: Stream data to real-time analytics.</w:t>
      </w:r>
    </w:p>
    <w:p w14:paraId="4958706F" w14:textId="77777777" w:rsidR="002224E4" w:rsidRPr="0005520A" w:rsidRDefault="002224E4" w:rsidP="00035B15">
      <w:pPr>
        <w:pStyle w:val="ListParagraph"/>
        <w:numPr>
          <w:ilvl w:val="1"/>
          <w:numId w:val="6"/>
        </w:numPr>
      </w:pPr>
      <w:r w:rsidRPr="00C25F0D">
        <w:rPr>
          <w:b/>
          <w:bCs/>
        </w:rPr>
        <w:t>Amazon DynamoDB</w:t>
      </w:r>
      <w:r w:rsidRPr="0005520A">
        <w:t>: Store vehicle data.</w:t>
      </w:r>
    </w:p>
    <w:p w14:paraId="60DE3AD9" w14:textId="77777777" w:rsidR="002224E4" w:rsidRPr="0005520A" w:rsidRDefault="002224E4" w:rsidP="00035B15">
      <w:pPr>
        <w:pStyle w:val="ListParagraph"/>
        <w:numPr>
          <w:ilvl w:val="1"/>
          <w:numId w:val="6"/>
        </w:numPr>
      </w:pPr>
      <w:r w:rsidRPr="00C25F0D">
        <w:rPr>
          <w:b/>
          <w:bCs/>
        </w:rPr>
        <w:t>Amazon QuickSight</w:t>
      </w:r>
      <w:r w:rsidRPr="0005520A">
        <w:t>: Visualize performance metrics and route optimization.</w:t>
      </w:r>
    </w:p>
    <w:p w14:paraId="48847F95" w14:textId="47DBEDCF" w:rsidR="002224E4" w:rsidRDefault="002224E4" w:rsidP="00117D53">
      <w:pPr>
        <w:pStyle w:val="Heading3"/>
      </w:pPr>
      <w:r w:rsidRPr="0072738B">
        <w:t>Well-Architected Pillars</w:t>
      </w:r>
    </w:p>
    <w:p w14:paraId="6B7474AF" w14:textId="6C209639" w:rsidR="00C16EE3" w:rsidRPr="00E251DA" w:rsidRDefault="002664DA" w:rsidP="00E251DA">
      <w:pPr>
        <w:rPr>
          <w:lang w:val="en-IN"/>
        </w:rPr>
      </w:pPr>
      <w:r w:rsidRPr="002664DA">
        <w:t>Adhering to the Well-Architected Framework, these design principles ensure the IoT infrastructure supporting public transportation is scalable, secure, and cost-efficient.</w:t>
      </w:r>
    </w:p>
    <w:p w14:paraId="1E1F4E6C" w14:textId="77777777" w:rsidR="002224E4" w:rsidRPr="0005520A" w:rsidRDefault="002224E4" w:rsidP="00035B15">
      <w:pPr>
        <w:pStyle w:val="ListParagraph"/>
        <w:numPr>
          <w:ilvl w:val="0"/>
          <w:numId w:val="7"/>
        </w:numPr>
      </w:pPr>
      <w:r w:rsidRPr="00C25F0D">
        <w:rPr>
          <w:b/>
          <w:bCs/>
        </w:rPr>
        <w:t>Operational Excellence</w:t>
      </w:r>
      <w:r w:rsidRPr="0005520A">
        <w:t>: Use CloudWatch for monitoring and alerts to ensure system health.</w:t>
      </w:r>
    </w:p>
    <w:p w14:paraId="3210502A" w14:textId="77777777" w:rsidR="002224E4" w:rsidRPr="0005520A" w:rsidRDefault="002224E4" w:rsidP="00035B15">
      <w:pPr>
        <w:pStyle w:val="ListParagraph"/>
        <w:numPr>
          <w:ilvl w:val="0"/>
          <w:numId w:val="7"/>
        </w:numPr>
      </w:pPr>
      <w:r w:rsidRPr="00C25F0D">
        <w:rPr>
          <w:b/>
          <w:bCs/>
        </w:rPr>
        <w:t>Security</w:t>
      </w:r>
      <w:r w:rsidRPr="0005520A">
        <w:t>: Secure data transmission using AWS IoT Device Defender and AWS IoT policies.</w:t>
      </w:r>
    </w:p>
    <w:p w14:paraId="36E02750" w14:textId="45E3ED86" w:rsidR="002224E4" w:rsidRPr="0005520A" w:rsidRDefault="002224E4" w:rsidP="00035B15">
      <w:pPr>
        <w:pStyle w:val="ListParagraph"/>
        <w:numPr>
          <w:ilvl w:val="0"/>
          <w:numId w:val="7"/>
        </w:numPr>
      </w:pPr>
      <w:r w:rsidRPr="00C25F0D">
        <w:rPr>
          <w:b/>
          <w:bCs/>
        </w:rPr>
        <w:t>Performance Efficiency</w:t>
      </w:r>
      <w:r w:rsidRPr="0005520A">
        <w:t xml:space="preserve">: Utilize Lambda to </w:t>
      </w:r>
      <w:r w:rsidR="00874ECE" w:rsidRPr="0005520A">
        <w:t>manage</w:t>
      </w:r>
      <w:r w:rsidRPr="0005520A">
        <w:t xml:space="preserve"> bursts of traffic dynamically.</w:t>
      </w:r>
    </w:p>
    <w:p w14:paraId="5050E98D" w14:textId="77777777" w:rsidR="002224E4" w:rsidRPr="0005520A" w:rsidRDefault="002224E4" w:rsidP="00035B15">
      <w:pPr>
        <w:pStyle w:val="ListParagraph"/>
        <w:numPr>
          <w:ilvl w:val="0"/>
          <w:numId w:val="7"/>
        </w:numPr>
      </w:pPr>
      <w:r w:rsidRPr="00C25F0D">
        <w:rPr>
          <w:b/>
          <w:bCs/>
        </w:rPr>
        <w:t>Cost Optimization</w:t>
      </w:r>
      <w:r w:rsidRPr="0005520A">
        <w:t>: Optimize Lambda costs using event-driven architecture.</w:t>
      </w:r>
    </w:p>
    <w:p w14:paraId="4B1C969F" w14:textId="664CC3B0" w:rsidR="002224E4" w:rsidRPr="00DE4386" w:rsidRDefault="002224E4" w:rsidP="00DE4386">
      <w:pPr>
        <w:pStyle w:val="Heading2"/>
      </w:pPr>
      <w:r w:rsidRPr="00DE4386">
        <w:t>Energy Consumption Monitoring</w:t>
      </w:r>
      <w:r w:rsidR="00751D2D" w:rsidRPr="00DE4386">
        <w:t xml:space="preserve"> for Home Devices </w:t>
      </w:r>
    </w:p>
    <w:p w14:paraId="78F9F3EC" w14:textId="76ED9370" w:rsidR="002664DA" w:rsidRPr="002664DA" w:rsidRDefault="00ED1360" w:rsidP="00E251DA">
      <w:r w:rsidRPr="00ED1360">
        <w:t xml:space="preserve">Smart energy initiatives require robust cloud infrastructure for real-time monitoring, data processing, and predictive analytics. AWS provides a complete </w:t>
      </w:r>
      <w:r w:rsidR="00976C2E" w:rsidRPr="00ED1360">
        <w:t>tool set</w:t>
      </w:r>
      <w:r w:rsidRPr="00ED1360">
        <w:t xml:space="preserve"> to support energy-aware homes and consumers.</w:t>
      </w:r>
    </w:p>
    <w:p w14:paraId="22CB27C8" w14:textId="77777777" w:rsidR="002224E4" w:rsidRPr="0005520A" w:rsidRDefault="002224E4" w:rsidP="00035B15">
      <w:pPr>
        <w:pStyle w:val="ListParagraph"/>
        <w:numPr>
          <w:ilvl w:val="0"/>
          <w:numId w:val="8"/>
        </w:numPr>
      </w:pPr>
      <w:r w:rsidRPr="00C25F0D">
        <w:rPr>
          <w:b/>
          <w:bCs/>
        </w:rPr>
        <w:t>Objective</w:t>
      </w:r>
      <w:r w:rsidRPr="0005520A">
        <w:t>: Enable smart meters for tracking energy usage in homes and provide actionable insights to consumers.</w:t>
      </w:r>
    </w:p>
    <w:p w14:paraId="66C1EB36" w14:textId="77777777" w:rsidR="002224E4" w:rsidRPr="0005520A" w:rsidRDefault="002224E4" w:rsidP="00035B15">
      <w:pPr>
        <w:pStyle w:val="ListParagraph"/>
        <w:numPr>
          <w:ilvl w:val="0"/>
          <w:numId w:val="8"/>
        </w:numPr>
      </w:pPr>
      <w:r w:rsidRPr="0005520A">
        <w:t>AWS Services:</w:t>
      </w:r>
    </w:p>
    <w:p w14:paraId="3869625D" w14:textId="77777777" w:rsidR="002224E4" w:rsidRPr="0005520A" w:rsidRDefault="002224E4" w:rsidP="00035B15">
      <w:pPr>
        <w:pStyle w:val="ListParagraph"/>
        <w:numPr>
          <w:ilvl w:val="1"/>
          <w:numId w:val="8"/>
        </w:numPr>
      </w:pPr>
      <w:r w:rsidRPr="00C25F0D">
        <w:rPr>
          <w:b/>
          <w:bCs/>
        </w:rPr>
        <w:t>AWS IoT Core</w:t>
      </w:r>
      <w:r w:rsidRPr="0005520A">
        <w:t>: Connect and manage smart energy meters.</w:t>
      </w:r>
    </w:p>
    <w:p w14:paraId="3DEF6B44" w14:textId="3592754D" w:rsidR="002224E4" w:rsidRPr="0005520A" w:rsidRDefault="002224E4" w:rsidP="00035B15">
      <w:pPr>
        <w:pStyle w:val="ListParagraph"/>
        <w:numPr>
          <w:ilvl w:val="1"/>
          <w:numId w:val="8"/>
        </w:numPr>
      </w:pPr>
      <w:r w:rsidRPr="00C25F0D">
        <w:rPr>
          <w:b/>
          <w:bCs/>
        </w:rPr>
        <w:t>AWS Greengrass</w:t>
      </w:r>
      <w:r w:rsidRPr="0005520A">
        <w:t xml:space="preserve">: Edge computing for local device processing and interaction with </w:t>
      </w:r>
      <w:r w:rsidR="00061D9D">
        <w:t xml:space="preserve">the </w:t>
      </w:r>
      <w:r w:rsidRPr="0005520A">
        <w:t>cloud.</w:t>
      </w:r>
    </w:p>
    <w:p w14:paraId="24F2F59C" w14:textId="77777777" w:rsidR="002224E4" w:rsidRPr="0005520A" w:rsidRDefault="002224E4" w:rsidP="00035B15">
      <w:pPr>
        <w:pStyle w:val="ListParagraph"/>
        <w:numPr>
          <w:ilvl w:val="1"/>
          <w:numId w:val="8"/>
        </w:numPr>
      </w:pPr>
      <w:r w:rsidRPr="00C25F0D">
        <w:rPr>
          <w:b/>
          <w:bCs/>
        </w:rPr>
        <w:t>Amazon S3</w:t>
      </w:r>
      <w:r w:rsidRPr="0005520A">
        <w:t>: Store large datasets of consumption history.</w:t>
      </w:r>
    </w:p>
    <w:p w14:paraId="17C51659" w14:textId="77777777" w:rsidR="002224E4" w:rsidRPr="0005520A" w:rsidRDefault="002224E4" w:rsidP="00035B15">
      <w:pPr>
        <w:pStyle w:val="ListParagraph"/>
        <w:numPr>
          <w:ilvl w:val="1"/>
          <w:numId w:val="8"/>
        </w:numPr>
      </w:pPr>
      <w:r w:rsidRPr="00C25F0D">
        <w:rPr>
          <w:b/>
          <w:bCs/>
        </w:rPr>
        <w:t>Amazon SageMaker</w:t>
      </w:r>
      <w:r w:rsidRPr="0005520A">
        <w:t>: Apply machine learning to predict energy usage trends.</w:t>
      </w:r>
    </w:p>
    <w:p w14:paraId="7EF72267" w14:textId="77777777" w:rsidR="002224E4" w:rsidRPr="0005520A" w:rsidRDefault="002224E4" w:rsidP="00035B15">
      <w:pPr>
        <w:pStyle w:val="ListParagraph"/>
        <w:numPr>
          <w:ilvl w:val="1"/>
          <w:numId w:val="8"/>
        </w:numPr>
      </w:pPr>
      <w:r w:rsidRPr="00C25F0D">
        <w:rPr>
          <w:b/>
          <w:bCs/>
        </w:rPr>
        <w:t>AWS Glue</w:t>
      </w:r>
      <w:r w:rsidRPr="0005520A">
        <w:t>: ETL for integrating and cleaning data from various sources.</w:t>
      </w:r>
    </w:p>
    <w:p w14:paraId="69EFD3F5" w14:textId="29FC332C" w:rsidR="002224E4" w:rsidRDefault="002224E4" w:rsidP="00117D53">
      <w:pPr>
        <w:pStyle w:val="Heading3"/>
      </w:pPr>
      <w:r w:rsidRPr="0072738B">
        <w:t>Well-Architected Pillars</w:t>
      </w:r>
    </w:p>
    <w:p w14:paraId="70E757E3" w14:textId="4B1A7B09" w:rsidR="00ED1360" w:rsidRPr="00E251DA" w:rsidRDefault="00ED1360" w:rsidP="00E251DA">
      <w:pPr>
        <w:rPr>
          <w:lang w:val="en-IN"/>
        </w:rPr>
      </w:pPr>
      <w:r w:rsidRPr="00ED1360">
        <w:t xml:space="preserve">The success of energy monitoring solutions depends on system reliability, secure handling of household data, and cost-effective long-term storage, all </w:t>
      </w:r>
      <w:r w:rsidR="00976C2E">
        <w:t xml:space="preserve">of which are </w:t>
      </w:r>
      <w:r w:rsidRPr="00ED1360">
        <w:t>supported by these architectural pillars.</w:t>
      </w:r>
    </w:p>
    <w:p w14:paraId="30A358AA" w14:textId="2D39D1E2" w:rsidR="002224E4" w:rsidRPr="0005520A" w:rsidRDefault="002224E4" w:rsidP="00035B15">
      <w:pPr>
        <w:pStyle w:val="ListParagraph"/>
        <w:numPr>
          <w:ilvl w:val="0"/>
          <w:numId w:val="9"/>
        </w:numPr>
      </w:pPr>
      <w:r w:rsidRPr="00C25F0D">
        <w:rPr>
          <w:b/>
          <w:bCs/>
        </w:rPr>
        <w:t>Reliability</w:t>
      </w:r>
      <w:r w:rsidRPr="0005520A">
        <w:t xml:space="preserve">: Use AWS Backup for data </w:t>
      </w:r>
      <w:r w:rsidR="00B10EED" w:rsidRPr="0005520A">
        <w:t>recovery and</w:t>
      </w:r>
      <w:r w:rsidRPr="0005520A">
        <w:t xml:space="preserve"> implement auto-scaling for IoT services.</w:t>
      </w:r>
    </w:p>
    <w:p w14:paraId="058D3280" w14:textId="77777777" w:rsidR="002224E4" w:rsidRPr="0005520A" w:rsidRDefault="002224E4" w:rsidP="00035B15">
      <w:pPr>
        <w:pStyle w:val="ListParagraph"/>
        <w:numPr>
          <w:ilvl w:val="0"/>
          <w:numId w:val="9"/>
        </w:numPr>
      </w:pPr>
      <w:r w:rsidRPr="00C25F0D">
        <w:rPr>
          <w:b/>
          <w:bCs/>
        </w:rPr>
        <w:t>Cost Optimization</w:t>
      </w:r>
      <w:r w:rsidRPr="0005520A">
        <w:t>: Use S3 for low-cost, long-term storage.</w:t>
      </w:r>
    </w:p>
    <w:p w14:paraId="14D70995" w14:textId="77777777" w:rsidR="002224E4" w:rsidRPr="0005520A" w:rsidRDefault="002224E4" w:rsidP="00035B15">
      <w:pPr>
        <w:pStyle w:val="ListParagraph"/>
        <w:numPr>
          <w:ilvl w:val="0"/>
          <w:numId w:val="9"/>
        </w:numPr>
      </w:pPr>
      <w:r w:rsidRPr="00C25F0D">
        <w:rPr>
          <w:b/>
          <w:bCs/>
        </w:rPr>
        <w:t>Security</w:t>
      </w:r>
      <w:r w:rsidRPr="0005520A">
        <w:t>: Implement encryption and access control on IoT data with AWS IoT Device Management and IAM roles.</w:t>
      </w:r>
    </w:p>
    <w:p w14:paraId="18974BA2" w14:textId="6C66026F" w:rsidR="002224E4" w:rsidRPr="00DE4386" w:rsidRDefault="002224E4" w:rsidP="00DE4386">
      <w:pPr>
        <w:pStyle w:val="Heading2"/>
      </w:pPr>
      <w:r w:rsidRPr="00DE4386">
        <w:t>Smart</w:t>
      </w:r>
      <w:r w:rsidR="00FE56A8" w:rsidRPr="00DE4386">
        <w:t>-</w:t>
      </w:r>
      <w:r w:rsidRPr="00DE4386">
        <w:t xml:space="preserve">City </w:t>
      </w:r>
      <w:r w:rsidR="00FE56A8" w:rsidRPr="00DE4386">
        <w:t>g</w:t>
      </w:r>
      <w:r w:rsidRPr="00DE4386">
        <w:t xml:space="preserve">eneral </w:t>
      </w:r>
      <w:r w:rsidR="00FE56A8" w:rsidRPr="00DE4386">
        <w:t>p</w:t>
      </w:r>
      <w:r w:rsidRPr="00DE4386">
        <w:t xml:space="preserve">latform and </w:t>
      </w:r>
      <w:r w:rsidR="00FE56A8" w:rsidRPr="00DE4386">
        <w:t>s</w:t>
      </w:r>
      <w:r w:rsidRPr="00DE4386">
        <w:t>ervices</w:t>
      </w:r>
    </w:p>
    <w:p w14:paraId="49DCFC68" w14:textId="508CE3AC" w:rsidR="00ED1360" w:rsidRPr="00ED1360" w:rsidRDefault="00524B44" w:rsidP="00E251DA">
      <w:r w:rsidRPr="00524B44">
        <w:t>A unified platform is critical for integrating services across urban sectors. AWS cloud services offer the foundational infrastructure required for city-wide scalability, automation, and service delivery.</w:t>
      </w:r>
    </w:p>
    <w:p w14:paraId="7F3D49A8" w14:textId="77777777" w:rsidR="002224E4" w:rsidRPr="0005520A" w:rsidRDefault="002224E4" w:rsidP="00035B15">
      <w:pPr>
        <w:pStyle w:val="ListParagraph"/>
        <w:numPr>
          <w:ilvl w:val="0"/>
          <w:numId w:val="10"/>
        </w:numPr>
      </w:pPr>
      <w:r w:rsidRPr="00C25F0D">
        <w:rPr>
          <w:b/>
          <w:bCs/>
        </w:rPr>
        <w:t>Objective</w:t>
      </w:r>
      <w:r w:rsidRPr="0005520A">
        <w:t>: Provide a scalable and secure infrastructure for Smart City services, integrating various systems (e.g., traffic management, healthcare, environmental monitoring).</w:t>
      </w:r>
    </w:p>
    <w:p w14:paraId="6D3FC0FE" w14:textId="77777777" w:rsidR="002224E4" w:rsidRPr="0005520A" w:rsidRDefault="002224E4" w:rsidP="00035B15">
      <w:pPr>
        <w:pStyle w:val="ListParagraph"/>
        <w:numPr>
          <w:ilvl w:val="0"/>
          <w:numId w:val="10"/>
        </w:numPr>
      </w:pPr>
      <w:r w:rsidRPr="0005520A">
        <w:t>AWS Services:</w:t>
      </w:r>
    </w:p>
    <w:p w14:paraId="41DBBFFE" w14:textId="6CE2F388" w:rsidR="002224E4" w:rsidRPr="0005520A" w:rsidRDefault="002224E4" w:rsidP="00035B15">
      <w:pPr>
        <w:pStyle w:val="ListParagraph"/>
        <w:numPr>
          <w:ilvl w:val="1"/>
          <w:numId w:val="10"/>
        </w:numPr>
      </w:pPr>
      <w:r w:rsidRPr="00C25F0D">
        <w:rPr>
          <w:b/>
          <w:bCs/>
        </w:rPr>
        <w:t>AWS CloudFormation</w:t>
      </w:r>
      <w:r w:rsidRPr="0005520A">
        <w:t xml:space="preserve">: Automate the </w:t>
      </w:r>
      <w:r w:rsidR="000B5DF8" w:rsidRPr="0005520A">
        <w:t>provision</w:t>
      </w:r>
      <w:r w:rsidRPr="0005520A">
        <w:t xml:space="preserve"> of resources.</w:t>
      </w:r>
    </w:p>
    <w:p w14:paraId="26614685" w14:textId="77777777" w:rsidR="002224E4" w:rsidRPr="0005520A" w:rsidRDefault="002224E4" w:rsidP="00035B15">
      <w:pPr>
        <w:pStyle w:val="ListParagraph"/>
        <w:numPr>
          <w:ilvl w:val="1"/>
          <w:numId w:val="10"/>
        </w:numPr>
      </w:pPr>
      <w:r w:rsidRPr="00C25F0D">
        <w:rPr>
          <w:b/>
          <w:bCs/>
        </w:rPr>
        <w:t>Amazon RDS</w:t>
      </w:r>
      <w:r w:rsidRPr="0005520A">
        <w:t>: Centralized relational data storage for city services.</w:t>
      </w:r>
    </w:p>
    <w:p w14:paraId="7CDB2E96" w14:textId="77777777" w:rsidR="002224E4" w:rsidRPr="0005520A" w:rsidRDefault="002224E4" w:rsidP="00035B15">
      <w:pPr>
        <w:pStyle w:val="ListParagraph"/>
        <w:numPr>
          <w:ilvl w:val="1"/>
          <w:numId w:val="10"/>
        </w:numPr>
      </w:pPr>
      <w:r w:rsidRPr="00C25F0D">
        <w:rPr>
          <w:b/>
          <w:bCs/>
        </w:rPr>
        <w:t>Amazon VPC</w:t>
      </w:r>
      <w:r w:rsidRPr="0005520A">
        <w:t>: Network isolation to ensure secure connectivity between services.</w:t>
      </w:r>
    </w:p>
    <w:p w14:paraId="7F971B43" w14:textId="77777777" w:rsidR="002224E4" w:rsidRPr="0005520A" w:rsidRDefault="002224E4" w:rsidP="00035B15">
      <w:pPr>
        <w:pStyle w:val="ListParagraph"/>
        <w:numPr>
          <w:ilvl w:val="1"/>
          <w:numId w:val="10"/>
        </w:numPr>
      </w:pPr>
      <w:r w:rsidRPr="00C25F0D">
        <w:rPr>
          <w:b/>
          <w:bCs/>
        </w:rPr>
        <w:t>AWS WAF</w:t>
      </w:r>
      <w:r w:rsidRPr="0005520A">
        <w:t>: Protect applications from web attacks.</w:t>
      </w:r>
    </w:p>
    <w:p w14:paraId="62FDD365" w14:textId="20783EC8" w:rsidR="002224E4" w:rsidRPr="0005520A" w:rsidRDefault="002224E4" w:rsidP="00035B15">
      <w:pPr>
        <w:pStyle w:val="ListParagraph"/>
        <w:numPr>
          <w:ilvl w:val="1"/>
          <w:numId w:val="10"/>
        </w:numPr>
      </w:pPr>
      <w:r w:rsidRPr="00C25F0D">
        <w:rPr>
          <w:b/>
          <w:bCs/>
        </w:rPr>
        <w:t>Amazon CloudFront</w:t>
      </w:r>
      <w:r w:rsidRPr="0005520A">
        <w:t xml:space="preserve">: </w:t>
      </w:r>
      <w:r w:rsidR="002B7E68">
        <w:t>Ensures content delivery with</w:t>
      </w:r>
      <w:r w:rsidRPr="0005520A">
        <w:t xml:space="preserve"> low latency for city-wide services.</w:t>
      </w:r>
    </w:p>
    <w:p w14:paraId="3EA3C5D9" w14:textId="400D4C35" w:rsidR="002224E4" w:rsidRDefault="002224E4" w:rsidP="00117D53">
      <w:pPr>
        <w:pStyle w:val="Heading3"/>
      </w:pPr>
      <w:r w:rsidRPr="0072738B">
        <w:t>Well-Architected Pillars</w:t>
      </w:r>
    </w:p>
    <w:p w14:paraId="6E092C7C" w14:textId="12DC60D6" w:rsidR="00524B44" w:rsidRPr="00E251DA" w:rsidRDefault="00D2119E" w:rsidP="00E251DA">
      <w:pPr>
        <w:rPr>
          <w:lang w:val="en-IN"/>
        </w:rPr>
      </w:pPr>
      <w:r w:rsidRPr="00D2119E">
        <w:t xml:space="preserve">By applying the Well-Architected Framework to the general platform, cities ensure secure operations, cost control, and reliable </w:t>
      </w:r>
      <w:r w:rsidR="00976C2E">
        <w:t>service performance</w:t>
      </w:r>
      <w:r w:rsidRPr="00D2119E">
        <w:t>.</w:t>
      </w:r>
    </w:p>
    <w:p w14:paraId="2BE9EED9" w14:textId="507660B7" w:rsidR="002224E4" w:rsidRPr="0005520A" w:rsidRDefault="002224E4" w:rsidP="00035B15">
      <w:pPr>
        <w:pStyle w:val="ListParagraph"/>
        <w:numPr>
          <w:ilvl w:val="0"/>
          <w:numId w:val="11"/>
        </w:numPr>
      </w:pPr>
      <w:r w:rsidRPr="00C25F0D">
        <w:rPr>
          <w:b/>
          <w:bCs/>
        </w:rPr>
        <w:t>Performance Efficiency</w:t>
      </w:r>
      <w:r w:rsidRPr="0005520A">
        <w:t xml:space="preserve">: Leverage Auto Scaling to </w:t>
      </w:r>
      <w:r w:rsidR="00874ECE" w:rsidRPr="0005520A">
        <w:t>manage</w:t>
      </w:r>
      <w:r w:rsidRPr="0005520A">
        <w:t xml:space="preserve"> variable loads for various services.</w:t>
      </w:r>
    </w:p>
    <w:p w14:paraId="487CCC94" w14:textId="77777777" w:rsidR="002224E4" w:rsidRPr="0005520A" w:rsidRDefault="002224E4" w:rsidP="00035B15">
      <w:pPr>
        <w:pStyle w:val="ListParagraph"/>
        <w:numPr>
          <w:ilvl w:val="0"/>
          <w:numId w:val="11"/>
        </w:numPr>
      </w:pPr>
      <w:r w:rsidRPr="00C25F0D">
        <w:rPr>
          <w:b/>
          <w:bCs/>
        </w:rPr>
        <w:t>Cost Optimization</w:t>
      </w:r>
      <w:r w:rsidRPr="0005520A">
        <w:t>: Use Reserved Instances for predictable workloads and Spot Instances for flexible workloads.</w:t>
      </w:r>
    </w:p>
    <w:p w14:paraId="76C12A1F" w14:textId="77777777" w:rsidR="002224E4" w:rsidRPr="0005520A" w:rsidRDefault="002224E4" w:rsidP="00035B15">
      <w:pPr>
        <w:pStyle w:val="ListParagraph"/>
        <w:numPr>
          <w:ilvl w:val="0"/>
          <w:numId w:val="11"/>
        </w:numPr>
      </w:pPr>
      <w:r w:rsidRPr="00C25F0D">
        <w:rPr>
          <w:b/>
          <w:bCs/>
        </w:rPr>
        <w:t>Security</w:t>
      </w:r>
      <w:r w:rsidRPr="0005520A">
        <w:t>: Utilize IAM, KMS, and VPC security groups to control access and data security.</w:t>
      </w:r>
    </w:p>
    <w:p w14:paraId="6B79D7BA" w14:textId="422AAEDE" w:rsidR="002224E4" w:rsidRPr="00DE4386" w:rsidRDefault="002224E4" w:rsidP="00DE4386">
      <w:pPr>
        <w:pStyle w:val="Heading2"/>
      </w:pPr>
      <w:r w:rsidRPr="00DE4386">
        <w:t xml:space="preserve">Data Management and Analytics </w:t>
      </w:r>
    </w:p>
    <w:p w14:paraId="15E48EBF" w14:textId="189A6481" w:rsidR="00524B44" w:rsidRPr="00524B44" w:rsidRDefault="0030057B" w:rsidP="00E251DA">
      <w:r w:rsidRPr="0030057B">
        <w:t>Smart cities generate massive data volumes. AWS services enable cities to store, process, and visualize diverse datasets to support informed decision-making and urban innovation.</w:t>
      </w:r>
    </w:p>
    <w:p w14:paraId="3C55ED23" w14:textId="7A8349EB" w:rsidR="002224E4" w:rsidRPr="0005520A" w:rsidRDefault="002224E4" w:rsidP="00035B15">
      <w:pPr>
        <w:pStyle w:val="ListParagraph"/>
        <w:numPr>
          <w:ilvl w:val="0"/>
          <w:numId w:val="12"/>
        </w:numPr>
      </w:pPr>
      <w:r w:rsidRPr="00C25F0D">
        <w:rPr>
          <w:b/>
          <w:bCs/>
        </w:rPr>
        <w:t>Objective</w:t>
      </w:r>
      <w:r w:rsidRPr="0005520A">
        <w:t xml:space="preserve">: Aggregate data from various sources (traffic, utility meters, </w:t>
      </w:r>
      <w:r w:rsidR="00FE56A8">
        <w:t>and environmental sensors) and analyze it to gain</w:t>
      </w:r>
      <w:r w:rsidRPr="0005520A">
        <w:t xml:space="preserve"> actionable insights.</w:t>
      </w:r>
    </w:p>
    <w:p w14:paraId="47772737" w14:textId="77777777" w:rsidR="002224E4" w:rsidRPr="0005520A" w:rsidRDefault="002224E4" w:rsidP="00035B15">
      <w:pPr>
        <w:pStyle w:val="ListParagraph"/>
        <w:numPr>
          <w:ilvl w:val="0"/>
          <w:numId w:val="12"/>
        </w:numPr>
      </w:pPr>
      <w:r w:rsidRPr="0005520A">
        <w:t>AWS Services:</w:t>
      </w:r>
    </w:p>
    <w:p w14:paraId="4128381B" w14:textId="77777777" w:rsidR="002224E4" w:rsidRPr="0005520A" w:rsidRDefault="002224E4" w:rsidP="00035B15">
      <w:pPr>
        <w:pStyle w:val="ListParagraph"/>
        <w:numPr>
          <w:ilvl w:val="1"/>
          <w:numId w:val="12"/>
        </w:numPr>
      </w:pPr>
      <w:r w:rsidRPr="00C25F0D">
        <w:rPr>
          <w:b/>
          <w:bCs/>
        </w:rPr>
        <w:t>Amazon Redshift</w:t>
      </w:r>
      <w:r w:rsidRPr="0005520A">
        <w:t>: Data warehouse for centralized analytics.</w:t>
      </w:r>
    </w:p>
    <w:p w14:paraId="3EFD3674" w14:textId="77777777" w:rsidR="002224E4" w:rsidRPr="0005520A" w:rsidRDefault="002224E4" w:rsidP="00035B15">
      <w:pPr>
        <w:pStyle w:val="ListParagraph"/>
        <w:numPr>
          <w:ilvl w:val="1"/>
          <w:numId w:val="12"/>
        </w:numPr>
      </w:pPr>
      <w:r w:rsidRPr="00C25F0D">
        <w:rPr>
          <w:b/>
          <w:bCs/>
        </w:rPr>
        <w:t>Amazon EMR</w:t>
      </w:r>
      <w:r w:rsidRPr="0005520A">
        <w:t>: Process large data sets for data transformation.</w:t>
      </w:r>
    </w:p>
    <w:p w14:paraId="131EE765" w14:textId="77777777" w:rsidR="002224E4" w:rsidRPr="0005520A" w:rsidRDefault="002224E4" w:rsidP="00035B15">
      <w:pPr>
        <w:pStyle w:val="ListParagraph"/>
        <w:numPr>
          <w:ilvl w:val="1"/>
          <w:numId w:val="12"/>
        </w:numPr>
      </w:pPr>
      <w:r w:rsidRPr="00C25F0D">
        <w:rPr>
          <w:b/>
          <w:bCs/>
        </w:rPr>
        <w:t>AWS Lake Formation</w:t>
      </w:r>
      <w:r w:rsidRPr="0005520A">
        <w:t>: Build a data lake for storage and governance.</w:t>
      </w:r>
    </w:p>
    <w:p w14:paraId="239FCCB5" w14:textId="77777777" w:rsidR="002224E4" w:rsidRPr="0005520A" w:rsidRDefault="002224E4" w:rsidP="00035B15">
      <w:pPr>
        <w:pStyle w:val="ListParagraph"/>
        <w:numPr>
          <w:ilvl w:val="1"/>
          <w:numId w:val="12"/>
        </w:numPr>
      </w:pPr>
      <w:r w:rsidRPr="00C25F0D">
        <w:rPr>
          <w:b/>
          <w:bCs/>
        </w:rPr>
        <w:t>Amazon QuickSight</w:t>
      </w:r>
      <w:r w:rsidRPr="0005520A">
        <w:t>: Visualization of city metrics, trends, and forecasts.</w:t>
      </w:r>
    </w:p>
    <w:p w14:paraId="447D0C60" w14:textId="19B7C352" w:rsidR="002224E4" w:rsidRDefault="002224E4" w:rsidP="00117D53">
      <w:pPr>
        <w:pStyle w:val="Heading3"/>
      </w:pPr>
      <w:r w:rsidRPr="00FE56A8">
        <w:t>Well-Architected Pillars</w:t>
      </w:r>
    </w:p>
    <w:p w14:paraId="2B60AFD1" w14:textId="4E9F6507" w:rsidR="00524B44" w:rsidRPr="00E251DA" w:rsidRDefault="004D54B9" w:rsidP="00E251DA">
      <w:pPr>
        <w:rPr>
          <w:lang w:val="en-IN"/>
        </w:rPr>
      </w:pPr>
      <w:r>
        <w:t>This architecture uses AWS best practices to ensure</w:t>
      </w:r>
      <w:r w:rsidR="007E0BE5" w:rsidRPr="007E0BE5">
        <w:t xml:space="preserve"> data availability, security, and regulatory compliance while supporting real-time analytics at scale.</w:t>
      </w:r>
    </w:p>
    <w:p w14:paraId="0C50A9CD" w14:textId="7F192457" w:rsidR="002224E4" w:rsidRPr="0005520A" w:rsidRDefault="002224E4" w:rsidP="00035B15">
      <w:pPr>
        <w:pStyle w:val="ListParagraph"/>
        <w:numPr>
          <w:ilvl w:val="0"/>
          <w:numId w:val="13"/>
        </w:numPr>
      </w:pPr>
      <w:r w:rsidRPr="00C25F0D">
        <w:rPr>
          <w:b/>
          <w:bCs/>
        </w:rPr>
        <w:t>Operational Excellence</w:t>
      </w:r>
      <w:r w:rsidRPr="0005520A">
        <w:t xml:space="preserve">: Implement automation for data pipelines and use monitoring tools like CloudWatch for </w:t>
      </w:r>
      <w:r w:rsidR="00FC1E99">
        <w:t>alerts</w:t>
      </w:r>
      <w:r w:rsidRPr="0005520A">
        <w:t>.</w:t>
      </w:r>
    </w:p>
    <w:p w14:paraId="0D8ED8AB" w14:textId="63949E1A" w:rsidR="002224E4" w:rsidRPr="0005520A" w:rsidRDefault="002224E4" w:rsidP="00035B15">
      <w:pPr>
        <w:pStyle w:val="ListParagraph"/>
        <w:numPr>
          <w:ilvl w:val="0"/>
          <w:numId w:val="13"/>
        </w:numPr>
      </w:pPr>
      <w:r w:rsidRPr="00C25F0D">
        <w:rPr>
          <w:b/>
          <w:bCs/>
        </w:rPr>
        <w:t>Reliability</w:t>
      </w:r>
      <w:r w:rsidRPr="0005520A">
        <w:t xml:space="preserve">: Store backup copies of critical data in </w:t>
      </w:r>
      <w:r w:rsidR="008F056A">
        <w:t>multi-region</w:t>
      </w:r>
      <w:r w:rsidRPr="0005520A">
        <w:t xml:space="preserve"> S3 buckets for disaster recovery.</w:t>
      </w:r>
    </w:p>
    <w:p w14:paraId="3C1ADEA1" w14:textId="77777777" w:rsidR="002224E4" w:rsidRPr="0005520A" w:rsidRDefault="002224E4" w:rsidP="00035B15">
      <w:pPr>
        <w:pStyle w:val="ListParagraph"/>
        <w:numPr>
          <w:ilvl w:val="0"/>
          <w:numId w:val="13"/>
        </w:numPr>
      </w:pPr>
      <w:r w:rsidRPr="00C25F0D">
        <w:rPr>
          <w:b/>
          <w:bCs/>
        </w:rPr>
        <w:t>Security</w:t>
      </w:r>
      <w:r w:rsidRPr="0005520A">
        <w:t>: Ensure compliance with data privacy regulations (GDPR, HIPAA) using AWS Compliance programs and encryption.</w:t>
      </w:r>
    </w:p>
    <w:p w14:paraId="6DDB9D67" w14:textId="39CCD983" w:rsidR="002224E4" w:rsidRPr="00DE4386" w:rsidRDefault="002224E4" w:rsidP="00DE4386">
      <w:pPr>
        <w:pStyle w:val="Heading2"/>
      </w:pPr>
      <w:r w:rsidRPr="00DE4386">
        <w:t>Citizen Engagement and Communication</w:t>
      </w:r>
    </w:p>
    <w:p w14:paraId="18848B43" w14:textId="582D518F" w:rsidR="00524B44" w:rsidRPr="00524B44" w:rsidRDefault="00E5449D" w:rsidP="00E251DA">
      <w:r w:rsidRPr="00E5449D">
        <w:t>Effective citizen engagement is fundamental to a Smart City. AWS services support real-time communication, enhance public interaction, and provide scalable infrastructure for citizen-centric applications.</w:t>
      </w:r>
    </w:p>
    <w:p w14:paraId="1D326D3C" w14:textId="77777777" w:rsidR="002224E4" w:rsidRPr="0005520A" w:rsidRDefault="002224E4" w:rsidP="00035B15">
      <w:pPr>
        <w:pStyle w:val="ListParagraph"/>
        <w:numPr>
          <w:ilvl w:val="0"/>
          <w:numId w:val="14"/>
        </w:numPr>
      </w:pPr>
      <w:r w:rsidRPr="00C25F0D">
        <w:rPr>
          <w:b/>
          <w:bCs/>
        </w:rPr>
        <w:t>Objective</w:t>
      </w:r>
      <w:r w:rsidRPr="0005520A">
        <w:t>: Facilitate communication between citizens and city services.</w:t>
      </w:r>
    </w:p>
    <w:p w14:paraId="3295512B" w14:textId="77777777" w:rsidR="002224E4" w:rsidRPr="0005520A" w:rsidRDefault="002224E4" w:rsidP="00035B15">
      <w:pPr>
        <w:pStyle w:val="ListParagraph"/>
        <w:numPr>
          <w:ilvl w:val="0"/>
          <w:numId w:val="14"/>
        </w:numPr>
      </w:pPr>
      <w:r w:rsidRPr="0005520A">
        <w:t>AWS Services:</w:t>
      </w:r>
    </w:p>
    <w:p w14:paraId="2557A535" w14:textId="146FF10D" w:rsidR="002224E4" w:rsidRPr="0005520A" w:rsidRDefault="002224E4" w:rsidP="00035B15">
      <w:pPr>
        <w:pStyle w:val="ListParagraph"/>
        <w:numPr>
          <w:ilvl w:val="1"/>
          <w:numId w:val="14"/>
        </w:numPr>
      </w:pPr>
      <w:r w:rsidRPr="00C25F0D">
        <w:rPr>
          <w:b/>
          <w:bCs/>
        </w:rPr>
        <w:t>Amazon SNS</w:t>
      </w:r>
      <w:r w:rsidRPr="0005520A">
        <w:t xml:space="preserve">: </w:t>
      </w:r>
      <w:r w:rsidR="0075577F">
        <w:t>Send push notifications for city alerts, including weather, traffic, and other notable events</w:t>
      </w:r>
      <w:r w:rsidRPr="0005520A">
        <w:t>.</w:t>
      </w:r>
    </w:p>
    <w:p w14:paraId="2E6999C7" w14:textId="77777777" w:rsidR="002224E4" w:rsidRPr="0005520A" w:rsidRDefault="002224E4" w:rsidP="00035B15">
      <w:pPr>
        <w:pStyle w:val="ListParagraph"/>
        <w:numPr>
          <w:ilvl w:val="1"/>
          <w:numId w:val="14"/>
        </w:numPr>
      </w:pPr>
      <w:r w:rsidRPr="00C25F0D">
        <w:rPr>
          <w:b/>
          <w:bCs/>
        </w:rPr>
        <w:t>Amazon Chime SDK</w:t>
      </w:r>
      <w:r w:rsidRPr="0005520A">
        <w:t>: Build a messaging platform for citizen engagement.</w:t>
      </w:r>
    </w:p>
    <w:p w14:paraId="243D31A0" w14:textId="77777777" w:rsidR="002224E4" w:rsidRPr="0005520A" w:rsidRDefault="002224E4" w:rsidP="00035B15">
      <w:pPr>
        <w:pStyle w:val="ListParagraph"/>
        <w:numPr>
          <w:ilvl w:val="1"/>
          <w:numId w:val="14"/>
        </w:numPr>
      </w:pPr>
      <w:r w:rsidRPr="00C25F0D">
        <w:rPr>
          <w:b/>
          <w:bCs/>
        </w:rPr>
        <w:t>Amazon Connect</w:t>
      </w:r>
      <w:r w:rsidRPr="0005520A">
        <w:t>: Set up a call center for customer support and citizen queries.</w:t>
      </w:r>
    </w:p>
    <w:p w14:paraId="5AA581CB" w14:textId="257F2BB5" w:rsidR="002224E4" w:rsidRDefault="002224E4" w:rsidP="00117D53">
      <w:pPr>
        <w:pStyle w:val="Heading3"/>
      </w:pPr>
      <w:r w:rsidRPr="0072738B">
        <w:t>Well-Architected Pillars</w:t>
      </w:r>
    </w:p>
    <w:p w14:paraId="761EEE53" w14:textId="05BAF7E5" w:rsidR="00B56302" w:rsidRPr="00E251DA" w:rsidRDefault="00E5449D" w:rsidP="00E251DA">
      <w:pPr>
        <w:tabs>
          <w:tab w:val="left" w:pos="1500"/>
        </w:tabs>
        <w:rPr>
          <w:lang w:val="en-IN"/>
        </w:rPr>
      </w:pPr>
      <w:r w:rsidRPr="00E5449D">
        <w:t xml:space="preserve">Applying the AWS Well-Architected Framework helps ensure that these communication services are </w:t>
      </w:r>
      <w:r w:rsidR="004D54B9">
        <w:t>secure</w:t>
      </w:r>
      <w:r w:rsidR="00FC1E99">
        <w:t>, reliable,</w:t>
      </w:r>
      <w:r w:rsidR="004D54B9">
        <w:t xml:space="preserve"> and</w:t>
      </w:r>
      <w:r w:rsidRPr="00E5449D">
        <w:t xml:space="preserve"> optimized for cost and long-term sustainability.</w:t>
      </w:r>
    </w:p>
    <w:p w14:paraId="1A712B34" w14:textId="77777777" w:rsidR="002224E4" w:rsidRPr="0005520A" w:rsidRDefault="002224E4" w:rsidP="00035B15">
      <w:pPr>
        <w:pStyle w:val="ListParagraph"/>
        <w:numPr>
          <w:ilvl w:val="0"/>
          <w:numId w:val="15"/>
        </w:numPr>
      </w:pPr>
      <w:r w:rsidRPr="00C25F0D">
        <w:rPr>
          <w:b/>
          <w:bCs/>
        </w:rPr>
        <w:t>Security</w:t>
      </w:r>
      <w:r w:rsidRPr="0005520A">
        <w:t>: Secure communication channels and citizen data using encryption.</w:t>
      </w:r>
    </w:p>
    <w:p w14:paraId="0293374C" w14:textId="77777777" w:rsidR="002224E4" w:rsidRPr="0005520A" w:rsidRDefault="002224E4" w:rsidP="00035B15">
      <w:pPr>
        <w:pStyle w:val="ListParagraph"/>
        <w:numPr>
          <w:ilvl w:val="0"/>
          <w:numId w:val="15"/>
        </w:numPr>
      </w:pPr>
      <w:r w:rsidRPr="00C25F0D">
        <w:rPr>
          <w:b/>
          <w:bCs/>
        </w:rPr>
        <w:t>Cost Optimization</w:t>
      </w:r>
      <w:r w:rsidRPr="0005520A">
        <w:t>: Optimize messaging costs using SNS with message filtering.</w:t>
      </w:r>
    </w:p>
    <w:p w14:paraId="3EE7B601" w14:textId="322849B6" w:rsidR="00017A0B" w:rsidRPr="0072738B" w:rsidRDefault="002224E4" w:rsidP="00035B15">
      <w:pPr>
        <w:pStyle w:val="ListParagraph"/>
        <w:numPr>
          <w:ilvl w:val="0"/>
          <w:numId w:val="15"/>
        </w:numPr>
      </w:pPr>
      <w:r w:rsidRPr="00077C84">
        <w:rPr>
          <w:b/>
          <w:bCs/>
        </w:rPr>
        <w:t>Reliability</w:t>
      </w:r>
      <w:r w:rsidRPr="0005520A">
        <w:t xml:space="preserve">: </w:t>
      </w:r>
      <w:r w:rsidR="00D10DCC">
        <w:t>Use Amazon Connect’s built-in redundancy to set up a failover system</w:t>
      </w:r>
      <w:r w:rsidRPr="0005520A">
        <w:t>.</w:t>
      </w:r>
    </w:p>
    <w:p w14:paraId="639CBB98" w14:textId="025D9F47" w:rsidR="002224E4" w:rsidRDefault="002224E4" w:rsidP="005B7F20">
      <w:pPr>
        <w:pStyle w:val="Heading2"/>
      </w:pPr>
      <w:r w:rsidRPr="0072738B">
        <w:t>Next Steps</w:t>
      </w:r>
    </w:p>
    <w:p w14:paraId="5BCEDD6F" w14:textId="048AE972" w:rsidR="00B56302" w:rsidRPr="00B56302" w:rsidRDefault="00DE4386" w:rsidP="00E251DA">
      <w:r>
        <w:t xml:space="preserve">The final step after establishing high-level architecture </w:t>
      </w:r>
      <w:r w:rsidR="00C35D82" w:rsidRPr="00C35D82">
        <w:t>is implementation. The following recommendations offer a structured path for realizing a Smart City initiative grounded in AWS best practices and Well-Architected principles.</w:t>
      </w:r>
    </w:p>
    <w:p w14:paraId="0ED5A86A" w14:textId="77777777" w:rsidR="002224E4" w:rsidRPr="0005520A" w:rsidRDefault="002224E4" w:rsidP="00035B15">
      <w:pPr>
        <w:pStyle w:val="ListParagraph"/>
        <w:numPr>
          <w:ilvl w:val="0"/>
          <w:numId w:val="16"/>
        </w:numPr>
      </w:pPr>
      <w:r w:rsidRPr="0005520A">
        <w:t>Define a clear architecture diagram for the entire Smart City project.</w:t>
      </w:r>
    </w:p>
    <w:p w14:paraId="35AA9717" w14:textId="1CD3D9E2" w:rsidR="002224E4" w:rsidRPr="0005520A" w:rsidRDefault="002224E4" w:rsidP="00035B15">
      <w:pPr>
        <w:pStyle w:val="ListParagraph"/>
        <w:numPr>
          <w:ilvl w:val="0"/>
          <w:numId w:val="16"/>
        </w:numPr>
      </w:pPr>
      <w:r w:rsidRPr="0005520A">
        <w:t>Break down the project into small, actionable milestones, each focusing on implementing one or more aspects.</w:t>
      </w:r>
    </w:p>
    <w:p w14:paraId="08E8A6A5" w14:textId="756FAC93" w:rsidR="00017A0B" w:rsidRPr="0005520A" w:rsidRDefault="0007774B" w:rsidP="00035B15">
      <w:pPr>
        <w:pStyle w:val="ListParagraph"/>
        <w:numPr>
          <w:ilvl w:val="0"/>
          <w:numId w:val="16"/>
        </w:numPr>
      </w:pPr>
      <w:r>
        <w:t>Ensure that you document how each service is being utilized and why it aligns with</w:t>
      </w:r>
      <w:r w:rsidR="002224E4" w:rsidRPr="0005520A">
        <w:t xml:space="preserve"> the Well-Architected Framework</w:t>
      </w:r>
    </w:p>
    <w:p w14:paraId="35A50E70" w14:textId="647C26ED" w:rsidR="005C0104" w:rsidRDefault="005C0104" w:rsidP="0007774B">
      <w:pPr>
        <w:pStyle w:val="Heading1"/>
      </w:pPr>
      <w:r w:rsidRPr="0007774B">
        <w:t>Overview of Business Problem and Objectives</w:t>
      </w:r>
    </w:p>
    <w:p w14:paraId="2079ED11" w14:textId="1E74DE8F" w:rsidR="008530B4" w:rsidRPr="008530B4" w:rsidRDefault="000E272E" w:rsidP="008530B4">
      <w:r w:rsidRPr="000E272E">
        <w:t xml:space="preserve">To implement an effective Smart City strategy, it is critical to begin with a clear understanding of the city’s core challenges and the </w:t>
      </w:r>
      <w:r w:rsidR="004D54B9" w:rsidRPr="000E272E">
        <w:t>objectives of</w:t>
      </w:r>
      <w:r w:rsidRPr="000E272E">
        <w:t xml:space="preserve"> driving its digital transformation. The following sections outline the business problem </w:t>
      </w:r>
      <w:r w:rsidR="00A83096">
        <w:t xml:space="preserve">and the </w:t>
      </w:r>
      <w:r w:rsidR="00173192">
        <w:t>Smart City initiative's strategic goals</w:t>
      </w:r>
      <w:r w:rsidRPr="000E272E">
        <w:t>.</w:t>
      </w:r>
    </w:p>
    <w:p w14:paraId="1827BB74" w14:textId="00289FDF" w:rsidR="005C0104" w:rsidRDefault="005C0104" w:rsidP="005B7F20">
      <w:pPr>
        <w:pStyle w:val="Heading2"/>
      </w:pPr>
      <w:r w:rsidRPr="0072738B">
        <w:t>Business Problem</w:t>
      </w:r>
    </w:p>
    <w:p w14:paraId="474F16AD" w14:textId="08DED4C3" w:rsidR="005C0104" w:rsidRPr="0005520A" w:rsidRDefault="005C0104" w:rsidP="005D59FC">
      <w:r w:rsidRPr="0005520A">
        <w:t xml:space="preserve">The city aims to </w:t>
      </w:r>
      <w:r w:rsidR="0007774B">
        <w:t xml:space="preserve">enhance urban efficiency and quality of life by implementing a digital strategy </w:t>
      </w:r>
      <w:r w:rsidR="009E23C4">
        <w:t>integrating</w:t>
      </w:r>
      <w:r w:rsidR="0007774B">
        <w:t xml:space="preserve"> various sectors, including</w:t>
      </w:r>
      <w:r w:rsidRPr="0005520A">
        <w:t xml:space="preserve"> transportation, energy, healthcare, and infrastructure. The city </w:t>
      </w:r>
      <w:r w:rsidR="0007774B">
        <w:t>aims to utilize real-time data to make informed decisions, enhance service delivery, and foster a sustainable, interconnected</w:t>
      </w:r>
      <w:r w:rsidRPr="0005520A">
        <w:t xml:space="preserve"> ecosystem for its citizens.</w:t>
      </w:r>
    </w:p>
    <w:p w14:paraId="4025B3E7" w14:textId="493B3089" w:rsidR="005C0104" w:rsidRDefault="005C0104" w:rsidP="005B7F20">
      <w:pPr>
        <w:pStyle w:val="Heading2"/>
      </w:pPr>
      <w:r w:rsidRPr="0072738B">
        <w:t>Business Objectives</w:t>
      </w:r>
    </w:p>
    <w:p w14:paraId="009419BA" w14:textId="39CD2F88" w:rsidR="00F65A9C" w:rsidRPr="00F65A9C" w:rsidRDefault="00A83096" w:rsidP="00E251DA">
      <w:r>
        <w:t>The Smart City initiative sets forth the following strategic objectives in alignment with the broader vision of becoming a digitally enabled, citizen-centric urban center</w:t>
      </w:r>
      <w:r w:rsidR="00BE4951" w:rsidRPr="00BE4951">
        <w:t>. These goals reflect a commitment to sustainability, operational efficiency, and public engagement through the intelligent use of technology and data.</w:t>
      </w:r>
    </w:p>
    <w:p w14:paraId="01738295" w14:textId="77777777" w:rsidR="005C0104" w:rsidRPr="0005520A" w:rsidRDefault="005C0104" w:rsidP="00035B15">
      <w:pPr>
        <w:pStyle w:val="ListParagraph"/>
        <w:numPr>
          <w:ilvl w:val="0"/>
          <w:numId w:val="17"/>
        </w:numPr>
      </w:pPr>
      <w:r w:rsidRPr="0005520A">
        <w:t>Improve city management and citizen services through data-driven decision-making.</w:t>
      </w:r>
    </w:p>
    <w:p w14:paraId="4765438D" w14:textId="77777777" w:rsidR="005C0104" w:rsidRPr="0005520A" w:rsidRDefault="005C0104" w:rsidP="00035B15">
      <w:pPr>
        <w:pStyle w:val="ListParagraph"/>
        <w:numPr>
          <w:ilvl w:val="0"/>
          <w:numId w:val="17"/>
        </w:numPr>
      </w:pPr>
      <w:r w:rsidRPr="0005520A">
        <w:t>Optimize energy consumption, transportation, and waste management.</w:t>
      </w:r>
    </w:p>
    <w:p w14:paraId="12DD659F" w14:textId="77777777" w:rsidR="005C0104" w:rsidRPr="0005520A" w:rsidRDefault="005C0104" w:rsidP="00035B15">
      <w:pPr>
        <w:pStyle w:val="ListParagraph"/>
        <w:numPr>
          <w:ilvl w:val="0"/>
          <w:numId w:val="17"/>
        </w:numPr>
      </w:pPr>
      <w:r w:rsidRPr="0005520A">
        <w:t>Ensure sustainability through smart infrastructure and energy-efficient systems.</w:t>
      </w:r>
    </w:p>
    <w:p w14:paraId="52904B32" w14:textId="665226C7" w:rsidR="005C0104" w:rsidRPr="0005520A" w:rsidRDefault="005C0104" w:rsidP="00035B15">
      <w:pPr>
        <w:pStyle w:val="ListParagraph"/>
        <w:numPr>
          <w:ilvl w:val="0"/>
          <w:numId w:val="17"/>
        </w:numPr>
      </w:pPr>
      <w:r w:rsidRPr="0005520A">
        <w:t xml:space="preserve">Engage citizens in </w:t>
      </w:r>
      <w:r w:rsidR="002C52C6">
        <w:t>developing</w:t>
      </w:r>
      <w:r w:rsidRPr="0005520A">
        <w:t xml:space="preserve"> smart city solutions </w:t>
      </w:r>
      <w:r w:rsidR="0007774B">
        <w:t>by sharing open data</w:t>
      </w:r>
      <w:r w:rsidRPr="0005520A">
        <w:t>.</w:t>
      </w:r>
    </w:p>
    <w:p w14:paraId="04A18D1E" w14:textId="77777777" w:rsidR="005C0104" w:rsidRPr="0005520A" w:rsidRDefault="005C0104" w:rsidP="00035B15">
      <w:pPr>
        <w:pStyle w:val="ListParagraph"/>
        <w:numPr>
          <w:ilvl w:val="0"/>
          <w:numId w:val="17"/>
        </w:numPr>
      </w:pPr>
      <w:r w:rsidRPr="0005520A">
        <w:t>Enable efficient mobility and sustainable development through connected infrastructure and services.</w:t>
      </w:r>
    </w:p>
    <w:p w14:paraId="44AF641B" w14:textId="77777777" w:rsidR="005C0104" w:rsidRPr="0005520A" w:rsidRDefault="005C0104" w:rsidP="00035B15">
      <w:pPr>
        <w:pStyle w:val="ListParagraph"/>
        <w:numPr>
          <w:ilvl w:val="0"/>
          <w:numId w:val="17"/>
        </w:numPr>
      </w:pPr>
      <w:r w:rsidRPr="0005520A">
        <w:t>Promote security through advanced public safety systems.</w:t>
      </w:r>
    </w:p>
    <w:p w14:paraId="17A04018" w14:textId="4AE8D147" w:rsidR="005C0104" w:rsidRDefault="005C0104" w:rsidP="00117D53">
      <w:pPr>
        <w:pStyle w:val="Heading3"/>
      </w:pPr>
      <w:r w:rsidRPr="0072738B">
        <w:t>Core Use Cases</w:t>
      </w:r>
    </w:p>
    <w:p w14:paraId="68791C72" w14:textId="00309001" w:rsidR="00220867" w:rsidRPr="00E251DA" w:rsidRDefault="00220867" w:rsidP="00E251DA">
      <w:pPr>
        <w:rPr>
          <w:lang w:val="en-IN"/>
        </w:rPr>
      </w:pPr>
      <w:r w:rsidRPr="00220867">
        <w:t xml:space="preserve">To meet its objectives, the city has identified several key use cases </w:t>
      </w:r>
      <w:r w:rsidR="006A6519">
        <w:t>to</w:t>
      </w:r>
      <w:r w:rsidRPr="00220867">
        <w:t xml:space="preserve"> guide the implementation of Smart City technologies. These use cases represent high-impact domains where AWS cloud services can drive measurable improvements in urban operations and citizen quality of life.</w:t>
      </w:r>
    </w:p>
    <w:p w14:paraId="79C79BDA" w14:textId="2224A7FD" w:rsidR="005C0104" w:rsidRPr="0005520A" w:rsidRDefault="005C0104" w:rsidP="00035B15">
      <w:pPr>
        <w:pStyle w:val="ListParagraph"/>
        <w:numPr>
          <w:ilvl w:val="0"/>
          <w:numId w:val="18"/>
        </w:numPr>
      </w:pPr>
      <w:r w:rsidRPr="00C25F0D">
        <w:rPr>
          <w:b/>
          <w:bCs/>
        </w:rPr>
        <w:t>Smart Mobility:</w:t>
      </w:r>
      <w:r w:rsidRPr="0005520A">
        <w:t xml:space="preserve"> Optimize traffic, integrate public transportation, provide real-time traffic updates, and enable </w:t>
      </w:r>
      <w:r w:rsidR="002C52C6">
        <w:t>innovative</w:t>
      </w:r>
      <w:r w:rsidR="002C52C6" w:rsidRPr="0005520A">
        <w:t xml:space="preserve"> </w:t>
      </w:r>
      <w:r w:rsidRPr="0005520A">
        <w:t>parking solutions.</w:t>
      </w:r>
    </w:p>
    <w:p w14:paraId="79B2F0CE" w14:textId="77777777" w:rsidR="005C0104" w:rsidRPr="0005520A" w:rsidRDefault="005C0104" w:rsidP="00035B15">
      <w:pPr>
        <w:pStyle w:val="ListParagraph"/>
        <w:numPr>
          <w:ilvl w:val="0"/>
          <w:numId w:val="18"/>
        </w:numPr>
      </w:pPr>
      <w:r w:rsidRPr="00C25F0D">
        <w:rPr>
          <w:b/>
          <w:bCs/>
        </w:rPr>
        <w:t>Energy Management:</w:t>
      </w:r>
      <w:r w:rsidRPr="0005520A">
        <w:t xml:space="preserve"> Optimize energy usage with smart grids and connected home devices for utilities measurement.</w:t>
      </w:r>
    </w:p>
    <w:p w14:paraId="60CCFD5A" w14:textId="77777777" w:rsidR="005C0104" w:rsidRPr="0005520A" w:rsidRDefault="005C0104" w:rsidP="00035B15">
      <w:pPr>
        <w:pStyle w:val="ListParagraph"/>
        <w:numPr>
          <w:ilvl w:val="0"/>
          <w:numId w:val="18"/>
        </w:numPr>
      </w:pPr>
      <w:r w:rsidRPr="00C25F0D">
        <w:rPr>
          <w:b/>
          <w:bCs/>
        </w:rPr>
        <w:t>Public Infrastructure:</w:t>
      </w:r>
      <w:r w:rsidRPr="0005520A">
        <w:t xml:space="preserve"> Smart street lighting, waste management, and connected infrastructure for efficient services.</w:t>
      </w:r>
    </w:p>
    <w:p w14:paraId="332062E7" w14:textId="77777777" w:rsidR="005C0104" w:rsidRPr="0005520A" w:rsidRDefault="005C0104" w:rsidP="00035B15">
      <w:pPr>
        <w:pStyle w:val="ListParagraph"/>
        <w:numPr>
          <w:ilvl w:val="0"/>
          <w:numId w:val="18"/>
        </w:numPr>
      </w:pPr>
      <w:r w:rsidRPr="00C25F0D">
        <w:rPr>
          <w:b/>
          <w:bCs/>
        </w:rPr>
        <w:t>Citizen Engagement:</w:t>
      </w:r>
      <w:r w:rsidRPr="0005520A">
        <w:t xml:space="preserve"> Enable participatory decision-making through apps and feedback platforms.</w:t>
      </w:r>
    </w:p>
    <w:p w14:paraId="7C7EFF65" w14:textId="77777777" w:rsidR="005C0104" w:rsidRPr="0005520A" w:rsidRDefault="005C0104" w:rsidP="00035B15">
      <w:pPr>
        <w:pStyle w:val="ListParagraph"/>
        <w:numPr>
          <w:ilvl w:val="0"/>
          <w:numId w:val="18"/>
        </w:numPr>
      </w:pPr>
      <w:r w:rsidRPr="00C25F0D">
        <w:rPr>
          <w:b/>
          <w:bCs/>
        </w:rPr>
        <w:t>Environmental Sustainability:</w:t>
      </w:r>
      <w:r w:rsidRPr="0005520A">
        <w:t xml:space="preserve"> Reduce carbon footprints through renewable energy integration and waste management optimization.</w:t>
      </w:r>
    </w:p>
    <w:p w14:paraId="6610610E" w14:textId="271B1941" w:rsidR="005C0104" w:rsidRDefault="005C0104" w:rsidP="00C25F0D">
      <w:pPr>
        <w:pStyle w:val="Heading1"/>
      </w:pPr>
      <w:r w:rsidRPr="00F87DF8">
        <w:t>Smart City Solution Design with AWS</w:t>
      </w:r>
    </w:p>
    <w:p w14:paraId="42012557" w14:textId="0AF08459" w:rsidR="002C52C6" w:rsidRPr="00E61D8B" w:rsidRDefault="00594A67" w:rsidP="00D33ADB">
      <w:r>
        <w:t>Addressing the business requirements for AWS Pillars is necessary to effectively implement these core use cases and ensure the smooth functioning of smart city solutions</w:t>
      </w:r>
      <w:r w:rsidR="00D33ADB" w:rsidRPr="00D33ADB">
        <w:t>.</w:t>
      </w:r>
      <w:r w:rsidR="00D33ADB">
        <w:t xml:space="preserve"> </w:t>
      </w:r>
    </w:p>
    <w:p w14:paraId="1D684296" w14:textId="30F05A03" w:rsidR="005C0104" w:rsidRDefault="005C0104" w:rsidP="005B7F20">
      <w:pPr>
        <w:pStyle w:val="Heading2"/>
        <w:rPr>
          <w:lang w:val="en-IN"/>
        </w:rPr>
      </w:pPr>
      <w:r w:rsidRPr="0072738B">
        <w:t xml:space="preserve">Operational Excellence </w:t>
      </w:r>
      <w:r w:rsidR="00D10DCC" w:rsidRPr="00D10DCC">
        <w:rPr>
          <w:lang w:val="en-IN"/>
        </w:rPr>
        <w:t>Business Requirement</w:t>
      </w:r>
      <w:r w:rsidR="00D10DCC">
        <w:rPr>
          <w:lang w:val="en-IN"/>
        </w:rPr>
        <w:t>s</w:t>
      </w:r>
    </w:p>
    <w:p w14:paraId="75A6B62B" w14:textId="6F92571C" w:rsidR="001932E9" w:rsidRPr="00343C01" w:rsidRDefault="001932E9" w:rsidP="00C078FB">
      <w:pPr>
        <w:rPr>
          <w:lang w:val="en-IN"/>
        </w:rPr>
      </w:pPr>
      <w:r w:rsidRPr="001932E9">
        <w:t>To manage a smart city's evolving infrastructure effectively, it’s essential to maintain reliability, automate tasks, and support continuous delivery. The following objectives guide how to ensure operational agility at scale.</w:t>
      </w:r>
    </w:p>
    <w:p w14:paraId="7D5425BA" w14:textId="5A0757D1" w:rsidR="005C0104" w:rsidRPr="0005520A" w:rsidRDefault="00594A67" w:rsidP="00035B15">
      <w:pPr>
        <w:pStyle w:val="ListParagraph"/>
        <w:numPr>
          <w:ilvl w:val="0"/>
          <w:numId w:val="19"/>
        </w:numPr>
      </w:pPr>
      <w:r>
        <w:t>Ensure</w:t>
      </w:r>
      <w:r w:rsidR="005C0104" w:rsidRPr="0005520A">
        <w:t xml:space="preserve"> the city’s systems can scale, are easy to manage, and </w:t>
      </w:r>
      <w:r w:rsidR="00874ECE" w:rsidRPr="0005520A">
        <w:t>manage</w:t>
      </w:r>
      <w:r w:rsidR="005C0104" w:rsidRPr="0005520A">
        <w:t xml:space="preserve"> evolving demands while maintaining resilience.</w:t>
      </w:r>
    </w:p>
    <w:p w14:paraId="203855B8" w14:textId="77777777" w:rsidR="005C0104" w:rsidRPr="0005520A" w:rsidRDefault="005C0104" w:rsidP="00035B15">
      <w:pPr>
        <w:pStyle w:val="ListParagraph"/>
        <w:numPr>
          <w:ilvl w:val="0"/>
          <w:numId w:val="19"/>
        </w:numPr>
      </w:pPr>
      <w:r w:rsidRPr="0005520A">
        <w:t>Implement continuous integration and continuous delivery (CI/CD) pipelines for rapid deployment and updates.</w:t>
      </w:r>
    </w:p>
    <w:p w14:paraId="2C3D4524" w14:textId="61A14A46" w:rsidR="005C0104" w:rsidRDefault="005C0104" w:rsidP="00117D53">
      <w:pPr>
        <w:pStyle w:val="Heading3"/>
      </w:pPr>
      <w:r w:rsidRPr="0072738B">
        <w:t>AWS Services to Use</w:t>
      </w:r>
    </w:p>
    <w:p w14:paraId="47C27C8F" w14:textId="4D04F9A0" w:rsidR="00BB7265" w:rsidRPr="00BB7265" w:rsidRDefault="00BB7265" w:rsidP="00BB7265">
      <w:r w:rsidRPr="00BB7265">
        <w:t>AWS provides services that enable proactive monitoring, automation, and control across cloud-based infrastructure. These tools help smart cities deliver consistent performance and operational efficiency.</w:t>
      </w:r>
    </w:p>
    <w:p w14:paraId="459252FD" w14:textId="24BEA8CF" w:rsidR="005C0104" w:rsidRPr="0005520A" w:rsidRDefault="005C0104" w:rsidP="00035B15">
      <w:pPr>
        <w:pStyle w:val="ListParagraph"/>
        <w:numPr>
          <w:ilvl w:val="0"/>
          <w:numId w:val="20"/>
        </w:numPr>
      </w:pPr>
      <w:r w:rsidRPr="00C25F0D">
        <w:rPr>
          <w:b/>
          <w:bCs/>
        </w:rPr>
        <w:t>Amazon CloudWatch</w:t>
      </w:r>
      <w:r w:rsidRPr="0005520A">
        <w:t xml:space="preserve">: </w:t>
      </w:r>
      <w:r w:rsidR="00DC3D6D">
        <w:t>This service monitors and alerts on the health of various systems, such as</w:t>
      </w:r>
      <w:r w:rsidRPr="0005520A">
        <w:t xml:space="preserve"> traffic lights, energy grids, and waste management sensors. The goal is to ensure that the system responds promptly to issues.</w:t>
      </w:r>
    </w:p>
    <w:p w14:paraId="198696BE" w14:textId="77777777" w:rsidR="005C0104" w:rsidRPr="0005520A" w:rsidRDefault="005C0104" w:rsidP="00035B15">
      <w:pPr>
        <w:pStyle w:val="ListParagraph"/>
        <w:numPr>
          <w:ilvl w:val="0"/>
          <w:numId w:val="20"/>
        </w:numPr>
      </w:pPr>
      <w:r w:rsidRPr="00C25F0D">
        <w:rPr>
          <w:b/>
          <w:bCs/>
        </w:rPr>
        <w:t>AWS Lambda</w:t>
      </w:r>
      <w:r w:rsidRPr="0005520A">
        <w:t>: Use Lambda for serverless computing to trigger actions based on events, such as adjusting traffic lights or activating public transport systems based on real-time data.</w:t>
      </w:r>
    </w:p>
    <w:p w14:paraId="5B51C0E7" w14:textId="7B2FB43D" w:rsidR="005C0104" w:rsidRPr="0005520A" w:rsidRDefault="005C0104" w:rsidP="00035B15">
      <w:pPr>
        <w:pStyle w:val="ListParagraph"/>
        <w:numPr>
          <w:ilvl w:val="0"/>
          <w:numId w:val="20"/>
        </w:numPr>
      </w:pPr>
      <w:r w:rsidRPr="00C25F0D">
        <w:rPr>
          <w:b/>
          <w:bCs/>
        </w:rPr>
        <w:t>AWS Systems Manager</w:t>
      </w:r>
      <w:r w:rsidRPr="0005520A">
        <w:t xml:space="preserve">: Automate tasks </w:t>
      </w:r>
      <w:r w:rsidR="007235D2">
        <w:t xml:space="preserve">such as updating connected devices in infrastructure (including </w:t>
      </w:r>
      <w:r w:rsidR="00DC3D6D">
        <w:t>bright</w:t>
      </w:r>
      <w:r w:rsidR="00DC3D6D" w:rsidRPr="0005520A">
        <w:t xml:space="preserve"> </w:t>
      </w:r>
      <w:r w:rsidRPr="0005520A">
        <w:t xml:space="preserve">lighting, IoT sensors, </w:t>
      </w:r>
      <w:r w:rsidR="00CA6146" w:rsidRPr="0005520A">
        <w:t>and other smart devices</w:t>
      </w:r>
      <w:r w:rsidRPr="0005520A">
        <w:t>) across the city.</w:t>
      </w:r>
    </w:p>
    <w:p w14:paraId="6A623B80" w14:textId="77777777" w:rsidR="005C0104" w:rsidRPr="0005520A" w:rsidRDefault="005C0104" w:rsidP="00035B15">
      <w:pPr>
        <w:pStyle w:val="ListParagraph"/>
        <w:numPr>
          <w:ilvl w:val="0"/>
          <w:numId w:val="20"/>
        </w:numPr>
      </w:pPr>
      <w:r w:rsidRPr="00C25F0D">
        <w:rPr>
          <w:b/>
          <w:bCs/>
        </w:rPr>
        <w:t>Amazon CloudTrail</w:t>
      </w:r>
      <w:r w:rsidRPr="0005520A">
        <w:t>: Track changes to the AWS environment and monitor resource usage for operational audits.</w:t>
      </w:r>
    </w:p>
    <w:p w14:paraId="559198AE" w14:textId="5BFFEF62" w:rsidR="005C0104" w:rsidRDefault="005C0104" w:rsidP="00117D53">
      <w:pPr>
        <w:pStyle w:val="Heading3"/>
      </w:pPr>
      <w:r w:rsidRPr="0072738B">
        <w:t>Implementation</w:t>
      </w:r>
    </w:p>
    <w:p w14:paraId="285FF62B" w14:textId="3AEFA67B" w:rsidR="004170D4" w:rsidRPr="00343C01" w:rsidRDefault="004170D4" w:rsidP="00343C01">
      <w:pPr>
        <w:rPr>
          <w:lang w:val="en-IN"/>
        </w:rPr>
      </w:pPr>
      <w:r w:rsidRPr="004170D4">
        <w:t>A strong operational strategy includes automation, observability, and responsive architecture. Here’s how AWS services can be configured to support these goals in real-world smart city deployments.</w:t>
      </w:r>
    </w:p>
    <w:p w14:paraId="4D9B3CBA" w14:textId="1778FFC5" w:rsidR="005C0104" w:rsidRPr="0005520A" w:rsidRDefault="00B10EED" w:rsidP="00035B15">
      <w:pPr>
        <w:pStyle w:val="ListParagraph"/>
        <w:numPr>
          <w:ilvl w:val="0"/>
          <w:numId w:val="21"/>
        </w:numPr>
      </w:pPr>
      <w:r w:rsidRPr="0005520A">
        <w:t>Smart</w:t>
      </w:r>
      <w:r w:rsidR="005C0104" w:rsidRPr="0005520A">
        <w:t xml:space="preserve"> </w:t>
      </w:r>
      <w:r w:rsidR="002E7764" w:rsidRPr="0005520A">
        <w:t>cities are</w:t>
      </w:r>
      <w:r w:rsidR="005C0104" w:rsidRPr="0005520A">
        <w:t xml:space="preserve"> powered by </w:t>
      </w:r>
      <w:r w:rsidR="003154AF">
        <w:t>various</w:t>
      </w:r>
      <w:r w:rsidR="005C0104" w:rsidRPr="0005520A">
        <w:t xml:space="preserve"> cloud-native applications that continuously collect, analyze, and act on real-time data. A serverless architecture is implemented using AWS Lambda</w:t>
      </w:r>
      <w:r w:rsidR="00D10DCC">
        <w:t xml:space="preserve"> and an automated CI/CD pipeline built on AWS CodePipeline</w:t>
      </w:r>
      <w:r w:rsidR="005C0104" w:rsidRPr="0005520A">
        <w:t xml:space="preserve"> to ensure a rapid deployment cycle.</w:t>
      </w:r>
    </w:p>
    <w:p w14:paraId="539CF288" w14:textId="14D3DDD3" w:rsidR="005C0104" w:rsidRDefault="005C0104" w:rsidP="005B7F20">
      <w:pPr>
        <w:pStyle w:val="Heading2"/>
        <w:rPr>
          <w:lang w:val="en-IN"/>
        </w:rPr>
      </w:pPr>
      <w:r w:rsidRPr="0072738B">
        <w:t xml:space="preserve">Security </w:t>
      </w:r>
      <w:r w:rsidR="00DC3D6D" w:rsidRPr="00DC3D6D">
        <w:rPr>
          <w:lang w:val="en-IN"/>
        </w:rPr>
        <w:t>Business Requirement</w:t>
      </w:r>
    </w:p>
    <w:p w14:paraId="4CBCC01D" w14:textId="0B6D8DF7" w:rsidR="00CA4F13" w:rsidRPr="00343C01" w:rsidRDefault="00CA4F13" w:rsidP="00343C01">
      <w:pPr>
        <w:rPr>
          <w:lang w:val="en-IN"/>
        </w:rPr>
      </w:pPr>
      <w:r w:rsidRPr="00CA4F13">
        <w:t>Smart city infrastructure must handle sensitive citizen data, public utilities, and government services. Security requirements focus on protecting information, complying with data regulations, and enabling trust through responsible design.</w:t>
      </w:r>
    </w:p>
    <w:p w14:paraId="768FA1E9" w14:textId="75BEEC23" w:rsidR="005C0104" w:rsidRPr="0005520A" w:rsidRDefault="005C0104" w:rsidP="00035B15">
      <w:pPr>
        <w:pStyle w:val="ListParagraph"/>
        <w:numPr>
          <w:ilvl w:val="0"/>
          <w:numId w:val="22"/>
        </w:numPr>
      </w:pPr>
      <w:r w:rsidRPr="0005520A">
        <w:t>Safeguard sensitive data (e.g., citizen information, traffic data, and energy consumption) and comply with relevant data privacy regulations</w:t>
      </w:r>
      <w:r w:rsidR="007235D2">
        <w:t>, such as the GDPR</w:t>
      </w:r>
      <w:r w:rsidRPr="0005520A">
        <w:t>.</w:t>
      </w:r>
    </w:p>
    <w:p w14:paraId="7F436479" w14:textId="77777777" w:rsidR="005C0104" w:rsidRPr="0005520A" w:rsidRDefault="005C0104" w:rsidP="00035B15">
      <w:pPr>
        <w:pStyle w:val="ListParagraph"/>
        <w:numPr>
          <w:ilvl w:val="0"/>
          <w:numId w:val="22"/>
        </w:numPr>
      </w:pPr>
      <w:r w:rsidRPr="0005520A">
        <w:t>Secure data in transit and at rest across IoT devices, citizen apps, and city management systems.</w:t>
      </w:r>
    </w:p>
    <w:p w14:paraId="57726779" w14:textId="3875DED2" w:rsidR="005C0104" w:rsidRDefault="005C0104" w:rsidP="00117D53">
      <w:pPr>
        <w:pStyle w:val="Heading3"/>
      </w:pPr>
      <w:r w:rsidRPr="0072738B">
        <w:t>AWS Services to Use</w:t>
      </w:r>
    </w:p>
    <w:p w14:paraId="6D611FA1" w14:textId="3914B1A4" w:rsidR="00CA4F13" w:rsidRPr="00343C01" w:rsidRDefault="00871856" w:rsidP="00343C01">
      <w:pPr>
        <w:rPr>
          <w:lang w:val="en-IN"/>
        </w:rPr>
      </w:pPr>
      <w:r>
        <w:t>The following AWS services are recommended to implement strong security controls and protect critical data assets</w:t>
      </w:r>
      <w:r w:rsidR="00CA4F13" w:rsidRPr="00CA4F13">
        <w:t>. They ensure confidentiality, integrity, and availability across all digital services.</w:t>
      </w:r>
    </w:p>
    <w:p w14:paraId="5AF86DFD" w14:textId="77777777" w:rsidR="005C0104" w:rsidRPr="0005520A" w:rsidRDefault="005C0104" w:rsidP="00035B15">
      <w:pPr>
        <w:pStyle w:val="ListParagraph"/>
        <w:numPr>
          <w:ilvl w:val="0"/>
          <w:numId w:val="23"/>
        </w:numPr>
      </w:pPr>
      <w:r w:rsidRPr="00C25F0D">
        <w:rPr>
          <w:b/>
          <w:bCs/>
        </w:rPr>
        <w:t>AWS Identity and Access Management (IAM)</w:t>
      </w:r>
      <w:r w:rsidRPr="0005520A">
        <w:t>: Define policies to ensure proper access control across all city services, granting only the necessary access to each user, device, or service.</w:t>
      </w:r>
    </w:p>
    <w:p w14:paraId="07A0655F" w14:textId="763175E5" w:rsidR="005C0104" w:rsidRPr="0005520A" w:rsidRDefault="005C0104" w:rsidP="00035B15">
      <w:pPr>
        <w:pStyle w:val="ListParagraph"/>
        <w:numPr>
          <w:ilvl w:val="0"/>
          <w:numId w:val="23"/>
        </w:numPr>
      </w:pPr>
      <w:r w:rsidRPr="00C25F0D">
        <w:rPr>
          <w:b/>
          <w:bCs/>
        </w:rPr>
        <w:t>AWS Key Management Service (KMS)</w:t>
      </w:r>
      <w:r w:rsidRPr="0005520A">
        <w:t>: Secure sensitive data using encryption in transit and at rest.</w:t>
      </w:r>
    </w:p>
    <w:p w14:paraId="2F5D948D" w14:textId="63E28228" w:rsidR="005C0104" w:rsidRPr="0005520A" w:rsidRDefault="005C0104" w:rsidP="00035B15">
      <w:pPr>
        <w:pStyle w:val="ListParagraph"/>
        <w:numPr>
          <w:ilvl w:val="0"/>
          <w:numId w:val="23"/>
        </w:numPr>
      </w:pPr>
      <w:r w:rsidRPr="00C25F0D">
        <w:rPr>
          <w:b/>
          <w:bCs/>
        </w:rPr>
        <w:t>AWS Shield</w:t>
      </w:r>
      <w:r w:rsidRPr="0005520A">
        <w:t xml:space="preserve">: </w:t>
      </w:r>
      <w:r w:rsidR="00D16A0A">
        <w:t>This service protects</w:t>
      </w:r>
      <w:r w:rsidR="00D16A0A" w:rsidRPr="0005520A">
        <w:t xml:space="preserve"> </w:t>
      </w:r>
      <w:r w:rsidRPr="0005520A">
        <w:t>the city’s infrastructure from DDoS attacks that could disrupt public transport or power distribution.</w:t>
      </w:r>
    </w:p>
    <w:p w14:paraId="3418B10D" w14:textId="77777777" w:rsidR="005C0104" w:rsidRPr="0005520A" w:rsidRDefault="005C0104" w:rsidP="00035B15">
      <w:pPr>
        <w:pStyle w:val="ListParagraph"/>
        <w:numPr>
          <w:ilvl w:val="0"/>
          <w:numId w:val="23"/>
        </w:numPr>
      </w:pPr>
      <w:r w:rsidRPr="00C25F0D">
        <w:rPr>
          <w:b/>
          <w:bCs/>
        </w:rPr>
        <w:t>Amazon VPC</w:t>
      </w:r>
      <w:r w:rsidRPr="0005520A">
        <w:t>: Create isolated networks for different services to ensure network-level security and prevent unauthorized access between systems.</w:t>
      </w:r>
    </w:p>
    <w:p w14:paraId="324D12AB" w14:textId="77777777" w:rsidR="005C0104" w:rsidRPr="0005520A" w:rsidRDefault="005C0104" w:rsidP="00035B15">
      <w:pPr>
        <w:pStyle w:val="ListParagraph"/>
        <w:numPr>
          <w:ilvl w:val="0"/>
          <w:numId w:val="23"/>
        </w:numPr>
      </w:pPr>
      <w:r w:rsidRPr="00C25F0D">
        <w:rPr>
          <w:b/>
          <w:bCs/>
        </w:rPr>
        <w:t>AWS WAF</w:t>
      </w:r>
      <w:r w:rsidRPr="0005520A">
        <w:t>: Protect public-facing applications from common web exploits and maintain a secure online interface for citizens.</w:t>
      </w:r>
    </w:p>
    <w:p w14:paraId="51D206E2" w14:textId="1CF1EB8B" w:rsidR="005C0104" w:rsidRDefault="005C0104" w:rsidP="00117D53">
      <w:pPr>
        <w:pStyle w:val="Heading3"/>
      </w:pPr>
      <w:r w:rsidRPr="0072738B">
        <w:t>Implementation</w:t>
      </w:r>
    </w:p>
    <w:p w14:paraId="3188ED4C" w14:textId="129A99B8" w:rsidR="008C0092" w:rsidRPr="00343C01" w:rsidRDefault="008C0092" w:rsidP="00343C01">
      <w:pPr>
        <w:rPr>
          <w:lang w:val="en-IN"/>
        </w:rPr>
      </w:pPr>
      <w:r w:rsidRPr="008C0092">
        <w:t>Security implementation spans access control, data encryption, traffic filtering, and threat detection. The strategies below outline how AWS services maintain robust smart city security.</w:t>
      </w:r>
    </w:p>
    <w:p w14:paraId="015EE100" w14:textId="77777777" w:rsidR="005C0104" w:rsidRPr="0005520A" w:rsidRDefault="005C0104" w:rsidP="00035B15">
      <w:pPr>
        <w:pStyle w:val="ListParagraph"/>
        <w:numPr>
          <w:ilvl w:val="0"/>
          <w:numId w:val="24"/>
        </w:numPr>
      </w:pPr>
      <w:r w:rsidRPr="0005520A">
        <w:t xml:space="preserve">All sensitive data from citizens (e.g., energy usage, transportation habits) is encrypted using </w:t>
      </w:r>
      <w:r w:rsidRPr="00C25F0D">
        <w:rPr>
          <w:b/>
          <w:bCs/>
        </w:rPr>
        <w:t>AWS KMS</w:t>
      </w:r>
      <w:r w:rsidRPr="0005520A">
        <w:t xml:space="preserve">. IoT data is securely transmitted using </w:t>
      </w:r>
      <w:r w:rsidRPr="00C25F0D">
        <w:rPr>
          <w:b/>
          <w:bCs/>
        </w:rPr>
        <w:t>Amazon IoT Core</w:t>
      </w:r>
      <w:r w:rsidRPr="0005520A">
        <w:t xml:space="preserve"> and stored in encrypted databases like </w:t>
      </w:r>
      <w:r w:rsidRPr="00C25F0D">
        <w:rPr>
          <w:b/>
          <w:bCs/>
        </w:rPr>
        <w:t>Amazon RDS</w:t>
      </w:r>
      <w:r w:rsidRPr="0005520A">
        <w:t>.</w:t>
      </w:r>
    </w:p>
    <w:p w14:paraId="4EC1B750" w14:textId="06D2133C" w:rsidR="005C0104" w:rsidRDefault="005C0104" w:rsidP="005B7F20">
      <w:pPr>
        <w:pStyle w:val="Heading2"/>
        <w:rPr>
          <w:lang w:val="en-IN"/>
        </w:rPr>
      </w:pPr>
      <w:r w:rsidRPr="0072738B">
        <w:t xml:space="preserve">Reliability </w:t>
      </w:r>
      <w:r w:rsidR="00BB5D0E" w:rsidRPr="00BB5D0E">
        <w:rPr>
          <w:lang w:val="en-IN"/>
        </w:rPr>
        <w:t>Business Requirement</w:t>
      </w:r>
      <w:r w:rsidR="00BB5D0E">
        <w:rPr>
          <w:lang w:val="en-IN"/>
        </w:rPr>
        <w:t>s</w:t>
      </w:r>
    </w:p>
    <w:p w14:paraId="546412DA" w14:textId="6765396B" w:rsidR="005B3791" w:rsidRPr="00343C01" w:rsidRDefault="005B3791" w:rsidP="00343C01">
      <w:pPr>
        <w:rPr>
          <w:lang w:val="en-IN"/>
        </w:rPr>
      </w:pPr>
      <w:r w:rsidRPr="005B3791">
        <w:t>Reliability is a core requirement for mission-critical smart city systems. These requirements focus on achieving high availability and resilience to infrastructure or application failures.</w:t>
      </w:r>
    </w:p>
    <w:p w14:paraId="0833B536" w14:textId="57DA7172" w:rsidR="005C0104" w:rsidRPr="0005520A" w:rsidRDefault="005C0104" w:rsidP="00035B15">
      <w:pPr>
        <w:pStyle w:val="ListParagraph"/>
        <w:numPr>
          <w:ilvl w:val="0"/>
          <w:numId w:val="25"/>
        </w:numPr>
      </w:pPr>
      <w:r w:rsidRPr="0005520A">
        <w:t xml:space="preserve">Ensure the system can recover quickly from </w:t>
      </w:r>
      <w:r w:rsidR="002E7764" w:rsidRPr="0005520A">
        <w:t>failures and</w:t>
      </w:r>
      <w:r w:rsidRPr="0005520A">
        <w:t xml:space="preserve"> scale and </w:t>
      </w:r>
      <w:r w:rsidR="00874ECE" w:rsidRPr="0005520A">
        <w:t>manage</w:t>
      </w:r>
      <w:r w:rsidRPr="0005520A">
        <w:t xml:space="preserve"> demand spikes</w:t>
      </w:r>
      <w:r w:rsidR="007235D2">
        <w:t xml:space="preserve"> during peak traffic hours or </w:t>
      </w:r>
      <w:r w:rsidR="00D16A0A">
        <w:t>high energy consumption periods</w:t>
      </w:r>
      <w:r w:rsidRPr="0005520A">
        <w:t>.</w:t>
      </w:r>
    </w:p>
    <w:p w14:paraId="42BB9F93" w14:textId="0895F9AC" w:rsidR="005C0104" w:rsidRDefault="005C0104" w:rsidP="00117D53">
      <w:pPr>
        <w:pStyle w:val="Heading3"/>
      </w:pPr>
      <w:r w:rsidRPr="0072738B">
        <w:t>AWS Services to Use</w:t>
      </w:r>
    </w:p>
    <w:p w14:paraId="595D2452" w14:textId="723EF428" w:rsidR="00AC66D5" w:rsidRPr="00343C01" w:rsidRDefault="00AC66D5" w:rsidP="00343C01">
      <w:pPr>
        <w:rPr>
          <w:lang w:val="en-IN"/>
        </w:rPr>
      </w:pPr>
      <w:r w:rsidRPr="00AC66D5">
        <w:t xml:space="preserve">AWS offers </w:t>
      </w:r>
      <w:r w:rsidR="00CF1120">
        <w:t>various</w:t>
      </w:r>
      <w:r w:rsidRPr="00AC66D5">
        <w:t xml:space="preserve"> scalable computing and data streaming services that improve application performance and responsiveness. These services adapt in real time to meet changing infrastructure demands.</w:t>
      </w:r>
    </w:p>
    <w:p w14:paraId="32E5A4C4" w14:textId="77777777" w:rsidR="005C0104" w:rsidRPr="0005520A" w:rsidRDefault="005C0104" w:rsidP="00035B15">
      <w:pPr>
        <w:pStyle w:val="ListParagraph"/>
        <w:numPr>
          <w:ilvl w:val="0"/>
          <w:numId w:val="26"/>
        </w:numPr>
      </w:pPr>
      <w:r w:rsidRPr="00C25F0D">
        <w:rPr>
          <w:b/>
          <w:bCs/>
        </w:rPr>
        <w:t>Amazon S3</w:t>
      </w:r>
      <w:r w:rsidRPr="0005520A">
        <w:t>: Store backup data and essential city records (e.g., traffic data, historical energy consumption data) with high availability.</w:t>
      </w:r>
    </w:p>
    <w:p w14:paraId="2EEECF4B" w14:textId="01FB064E" w:rsidR="005C0104" w:rsidRPr="0005520A" w:rsidRDefault="005C0104" w:rsidP="00035B15">
      <w:pPr>
        <w:pStyle w:val="ListParagraph"/>
        <w:numPr>
          <w:ilvl w:val="0"/>
          <w:numId w:val="26"/>
        </w:numPr>
      </w:pPr>
      <w:r w:rsidRPr="00C25F0D">
        <w:rPr>
          <w:b/>
          <w:bCs/>
        </w:rPr>
        <w:t>AWS Elastic Load Balancing (ELB)</w:t>
      </w:r>
      <w:r w:rsidRPr="0005520A">
        <w:t xml:space="preserve">: </w:t>
      </w:r>
      <w:r w:rsidR="00BB5D0E">
        <w:t>This service ensures an</w:t>
      </w:r>
      <w:r w:rsidR="00BB5D0E" w:rsidRPr="0005520A">
        <w:t xml:space="preserve"> </w:t>
      </w:r>
      <w:r w:rsidRPr="0005520A">
        <w:t>even distribution of traffic to microservices and databases, maintaining availability during traffic spikes (e.g., traffic updates, citizen engagement platforms).</w:t>
      </w:r>
    </w:p>
    <w:p w14:paraId="1A932CCA" w14:textId="188D8FAC" w:rsidR="005C0104" w:rsidRPr="0005520A" w:rsidRDefault="005C0104" w:rsidP="00035B15">
      <w:pPr>
        <w:pStyle w:val="ListParagraph"/>
        <w:numPr>
          <w:ilvl w:val="0"/>
          <w:numId w:val="26"/>
        </w:numPr>
      </w:pPr>
      <w:r w:rsidRPr="00C25F0D">
        <w:rPr>
          <w:b/>
          <w:bCs/>
        </w:rPr>
        <w:t>AWS Auto Scaling</w:t>
      </w:r>
      <w:r w:rsidRPr="0005520A">
        <w:t xml:space="preserve">: Scale resources automatically </w:t>
      </w:r>
      <w:r w:rsidR="00830AD9">
        <w:t xml:space="preserve">to </w:t>
      </w:r>
      <w:r w:rsidR="0060041B">
        <w:t>manage</w:t>
      </w:r>
      <w:r w:rsidRPr="0005520A">
        <w:t xml:space="preserve"> large amounts of traffic, especially during peak hours or public events.</w:t>
      </w:r>
    </w:p>
    <w:p w14:paraId="1B2A123C" w14:textId="6DA2AEEC" w:rsidR="005C0104" w:rsidRDefault="005C0104" w:rsidP="00117D53">
      <w:pPr>
        <w:pStyle w:val="Heading3"/>
      </w:pPr>
      <w:r w:rsidRPr="0072738B">
        <w:t>Implementation</w:t>
      </w:r>
    </w:p>
    <w:p w14:paraId="1A2FF5D5" w14:textId="77777777" w:rsidR="00AC66D5" w:rsidRPr="00AC66D5" w:rsidRDefault="00AC66D5" w:rsidP="00AC66D5">
      <w:r w:rsidRPr="00AC66D5">
        <w:t>To maintain responsiveness and optimize performance, smart city applications must scale elastically and respond quickly to changes in usage patterns. The following implementations demonstrate this adaptability.</w:t>
      </w:r>
    </w:p>
    <w:p w14:paraId="0525728D" w14:textId="77777777" w:rsidR="00AC66D5" w:rsidRPr="00343C01" w:rsidRDefault="00AC66D5" w:rsidP="00CD62B6">
      <w:pPr>
        <w:rPr>
          <w:lang w:val="en-IN"/>
        </w:rPr>
      </w:pPr>
    </w:p>
    <w:p w14:paraId="380A3AE6" w14:textId="154FE33F" w:rsidR="005C0104" w:rsidRPr="0005520A" w:rsidRDefault="005C0104" w:rsidP="00035B15">
      <w:pPr>
        <w:pStyle w:val="ListParagraph"/>
        <w:numPr>
          <w:ilvl w:val="0"/>
          <w:numId w:val="27"/>
        </w:numPr>
      </w:pPr>
      <w:r w:rsidRPr="0005520A">
        <w:t xml:space="preserve">For systems </w:t>
      </w:r>
      <w:r w:rsidR="00DF74BD">
        <w:t>like</w:t>
      </w:r>
      <w:r w:rsidR="007235D2">
        <w:t xml:space="preserve"> real-time traffic monitoring and IoT-based energy meters, utilize AWS Auto Scaling </w:t>
      </w:r>
      <w:r w:rsidR="00DF74BD">
        <w:t>to manage high request volumes automatically</w:t>
      </w:r>
      <w:r w:rsidRPr="0005520A">
        <w:t xml:space="preserve">. </w:t>
      </w:r>
      <w:r w:rsidRPr="00C25F0D">
        <w:rPr>
          <w:b/>
          <w:bCs/>
        </w:rPr>
        <w:t>Amazon RDS</w:t>
      </w:r>
      <w:r w:rsidRPr="0005520A">
        <w:t xml:space="preserve"> and </w:t>
      </w:r>
      <w:r w:rsidRPr="00C25F0D">
        <w:rPr>
          <w:b/>
          <w:bCs/>
        </w:rPr>
        <w:t>DynamoDB</w:t>
      </w:r>
      <w:r w:rsidRPr="0005520A">
        <w:t xml:space="preserve"> </w:t>
      </w:r>
      <w:r w:rsidR="007235D2">
        <w:t xml:space="preserve">offer universally </w:t>
      </w:r>
      <w:r w:rsidR="00830AD9">
        <w:t>available</w:t>
      </w:r>
      <w:r w:rsidR="0012407C">
        <w:t>,</w:t>
      </w:r>
      <w:r w:rsidR="007235D2">
        <w:t xml:space="preserve"> fault-tolerant databases for storing data in</w:t>
      </w:r>
      <w:r w:rsidRPr="0005520A">
        <w:t xml:space="preserve"> smart transportation and energy management systems.</w:t>
      </w:r>
    </w:p>
    <w:p w14:paraId="1E15ACB3" w14:textId="1515D35D" w:rsidR="005C0104" w:rsidRDefault="005C0104" w:rsidP="005F66D7">
      <w:pPr>
        <w:pStyle w:val="Heading2"/>
      </w:pPr>
      <w:r w:rsidRPr="00F87DF8">
        <w:t xml:space="preserve">Performance Efficiency </w:t>
      </w:r>
      <w:r w:rsidR="00DF74BD" w:rsidRPr="00DF74BD">
        <w:t>Business Requirement</w:t>
      </w:r>
      <w:r w:rsidR="00DF74BD">
        <w:t>s</w:t>
      </w:r>
    </w:p>
    <w:p w14:paraId="49D94DCE" w14:textId="68ACE519" w:rsidR="00F853CA" w:rsidRPr="00F853CA" w:rsidRDefault="00F853CA" w:rsidP="00343C01">
      <w:r w:rsidRPr="00F853CA">
        <w:t>In a smart city ecosystem, system responsiveness and resource scalability are critical for maintaining quality public services. The following performance requirements guide how to handle dynamically shifting workloads across traffic, utilities, and citizen services.</w:t>
      </w:r>
    </w:p>
    <w:p w14:paraId="4E424847" w14:textId="7AA53636" w:rsidR="005C0104" w:rsidRPr="0005520A" w:rsidRDefault="00DF74BD" w:rsidP="00035B15">
      <w:pPr>
        <w:pStyle w:val="ListParagraph"/>
        <w:numPr>
          <w:ilvl w:val="0"/>
          <w:numId w:val="28"/>
        </w:numPr>
      </w:pPr>
      <w:r w:rsidRPr="00C25F0D">
        <w:rPr>
          <w:b/>
          <w:bCs/>
        </w:rPr>
        <w:t>O</w:t>
      </w:r>
      <w:r>
        <w:rPr>
          <w:b/>
          <w:bCs/>
        </w:rPr>
        <w:t>ptimize</w:t>
      </w:r>
      <w:r w:rsidRPr="00C25F0D">
        <w:rPr>
          <w:b/>
          <w:bCs/>
        </w:rPr>
        <w:t xml:space="preserve"> </w:t>
      </w:r>
      <w:r w:rsidR="005C0104" w:rsidRPr="00C25F0D">
        <w:rPr>
          <w:b/>
          <w:bCs/>
        </w:rPr>
        <w:t>system performance</w:t>
      </w:r>
      <w:r w:rsidR="005C0104" w:rsidRPr="0005520A">
        <w:t xml:space="preserve"> across all services (traffic management, energy consumption, waste management, </w:t>
      </w:r>
      <w:r w:rsidR="00397398" w:rsidRPr="0005520A">
        <w:t>and other public services</w:t>
      </w:r>
      <w:r w:rsidR="005C0104" w:rsidRPr="0005520A">
        <w:t>) while ensuring systems respond to dynamic city-wide demands.</w:t>
      </w:r>
    </w:p>
    <w:p w14:paraId="5FDBAF99" w14:textId="32AB172F" w:rsidR="005C0104" w:rsidRPr="0005520A" w:rsidRDefault="005C0104" w:rsidP="00035B15">
      <w:pPr>
        <w:pStyle w:val="ListParagraph"/>
        <w:numPr>
          <w:ilvl w:val="0"/>
          <w:numId w:val="28"/>
        </w:numPr>
      </w:pPr>
      <w:r w:rsidRPr="0005520A">
        <w:t xml:space="preserve">Ensure the </w:t>
      </w:r>
      <w:r w:rsidRPr="00C25F0D">
        <w:rPr>
          <w:b/>
          <w:bCs/>
        </w:rPr>
        <w:t>scalability</w:t>
      </w:r>
      <w:r w:rsidRPr="0005520A">
        <w:t xml:space="preserve"> of IoT devices and connected infrastructure, </w:t>
      </w:r>
      <w:r w:rsidR="00DF74BD">
        <w:t>ensuring</w:t>
      </w:r>
      <w:r w:rsidRPr="0005520A">
        <w:t xml:space="preserve"> data is processed and acted upon quickly and efficiently.</w:t>
      </w:r>
    </w:p>
    <w:p w14:paraId="09EC5854" w14:textId="67A6155A" w:rsidR="005C0104" w:rsidRDefault="005C0104" w:rsidP="00117D53">
      <w:pPr>
        <w:pStyle w:val="Heading3"/>
      </w:pPr>
      <w:r w:rsidRPr="0072738B">
        <w:t>AWS Services to Use</w:t>
      </w:r>
    </w:p>
    <w:p w14:paraId="1B30C633" w14:textId="4F7A88B2" w:rsidR="00F853CA" w:rsidRPr="00B44C7B" w:rsidRDefault="0012407C" w:rsidP="00343C01">
      <w:pPr>
        <w:rPr>
          <w:lang w:val="en-IN"/>
        </w:rPr>
      </w:pPr>
      <w:r>
        <w:t>Smart cities must rely on services that support real-time analytics, efficient event processing, and scalable compute resources to meet performance goals</w:t>
      </w:r>
      <w:r w:rsidR="00327DFE" w:rsidRPr="00327DFE">
        <w:t>. The AWS tools below enable consistent, low-latency performance across urban systems.</w:t>
      </w:r>
    </w:p>
    <w:p w14:paraId="4B053687" w14:textId="09A6B600" w:rsidR="005C0104" w:rsidRPr="0005520A" w:rsidRDefault="005C0104" w:rsidP="00035B15">
      <w:pPr>
        <w:pStyle w:val="ListParagraph"/>
        <w:numPr>
          <w:ilvl w:val="0"/>
          <w:numId w:val="29"/>
        </w:numPr>
      </w:pPr>
      <w:r w:rsidRPr="00C25F0D">
        <w:rPr>
          <w:b/>
          <w:bCs/>
        </w:rPr>
        <w:t>Amazon EC2 and AWS Fargate</w:t>
      </w:r>
      <w:r w:rsidRPr="0005520A">
        <w:t xml:space="preserve">: </w:t>
      </w:r>
      <w:r w:rsidR="007235D2">
        <w:t>Utilize these services for containerized and server-based deployments to run city management applications that require efficient scaling</w:t>
      </w:r>
      <w:r w:rsidRPr="0005520A">
        <w:t xml:space="preserve">. </w:t>
      </w:r>
      <w:r w:rsidRPr="00C25F0D">
        <w:rPr>
          <w:b/>
          <w:bCs/>
        </w:rPr>
        <w:t>AWS Fargate</w:t>
      </w:r>
      <w:r w:rsidRPr="0005520A">
        <w:t xml:space="preserve"> provides serverless </w:t>
      </w:r>
      <w:r w:rsidR="00DF74BD">
        <w:t>computing for containers, while EC2 instances allow greater flexibility in handling computing-heavy</w:t>
      </w:r>
      <w:r w:rsidRPr="0005520A">
        <w:t xml:space="preserve"> applications like data analytics for traffic prediction.</w:t>
      </w:r>
    </w:p>
    <w:p w14:paraId="2209B2BC" w14:textId="677260CD" w:rsidR="005C0104" w:rsidRPr="0005520A" w:rsidRDefault="005C0104" w:rsidP="00035B15">
      <w:pPr>
        <w:pStyle w:val="ListParagraph"/>
        <w:numPr>
          <w:ilvl w:val="0"/>
          <w:numId w:val="29"/>
        </w:numPr>
      </w:pPr>
      <w:r w:rsidRPr="00C25F0D">
        <w:rPr>
          <w:b/>
          <w:bCs/>
        </w:rPr>
        <w:t>Amazon Kinesis</w:t>
      </w:r>
      <w:r w:rsidRPr="0005520A">
        <w:t xml:space="preserve">: </w:t>
      </w:r>
      <w:r w:rsidR="00360179">
        <w:t xml:space="preserve">Amazon Kinesis is used </w:t>
      </w:r>
      <w:r w:rsidR="00497533">
        <w:t xml:space="preserve">to ingest and process real-time data from IoT devices, like traffic sensors and smart meters, enabling immediate insights and actions. This helps </w:t>
      </w:r>
      <w:r w:rsidRPr="0005520A">
        <w:t xml:space="preserve">process </w:t>
      </w:r>
      <w:r w:rsidR="00874ECE" w:rsidRPr="0005520A">
        <w:t>vast amounts</w:t>
      </w:r>
      <w:r w:rsidRPr="0005520A">
        <w:t xml:space="preserve"> of data from smart devices and sensors deployed in the city.</w:t>
      </w:r>
    </w:p>
    <w:p w14:paraId="691A9A08" w14:textId="70219181" w:rsidR="005C0104" w:rsidRPr="0005520A" w:rsidRDefault="005C0104" w:rsidP="00035B15">
      <w:pPr>
        <w:pStyle w:val="ListParagraph"/>
        <w:numPr>
          <w:ilvl w:val="0"/>
          <w:numId w:val="29"/>
        </w:numPr>
      </w:pPr>
      <w:r w:rsidRPr="00C25F0D">
        <w:rPr>
          <w:b/>
          <w:bCs/>
        </w:rPr>
        <w:t>AWS Elastic Beanstalk</w:t>
      </w:r>
      <w:r w:rsidRPr="0005520A">
        <w:t xml:space="preserve">: For easy management and deployment of applications related to smart infrastructure and citizen engagement, </w:t>
      </w:r>
      <w:r w:rsidRPr="00C25F0D">
        <w:rPr>
          <w:b/>
          <w:bCs/>
        </w:rPr>
        <w:t>AWS Elastic Beanstalk</w:t>
      </w:r>
      <w:r w:rsidRPr="0005520A">
        <w:t xml:space="preserve"> can </w:t>
      </w:r>
      <w:r w:rsidR="00497533">
        <w:t>deploy</w:t>
      </w:r>
      <w:r w:rsidRPr="0005520A">
        <w:t xml:space="preserve"> the required components in the background with minimal configuration.</w:t>
      </w:r>
    </w:p>
    <w:p w14:paraId="3C94068A" w14:textId="77777777" w:rsidR="005C0104" w:rsidRPr="0005520A" w:rsidRDefault="005C0104" w:rsidP="00035B15">
      <w:pPr>
        <w:pStyle w:val="ListParagraph"/>
        <w:numPr>
          <w:ilvl w:val="0"/>
          <w:numId w:val="29"/>
        </w:numPr>
      </w:pPr>
      <w:r w:rsidRPr="00C25F0D">
        <w:rPr>
          <w:b/>
          <w:bCs/>
        </w:rPr>
        <w:t>AWS Lambda</w:t>
      </w:r>
      <w:r w:rsidRPr="0005520A">
        <w:t xml:space="preserve">: As mentioned earlier, </w:t>
      </w:r>
      <w:r w:rsidRPr="00C25F0D">
        <w:rPr>
          <w:b/>
          <w:bCs/>
        </w:rPr>
        <w:t>AWS Lambda</w:t>
      </w:r>
      <w:r w:rsidRPr="0005520A">
        <w:t xml:space="preserve"> ensures that lightweight, event-driven workloads (such as activating smart parking or adjusting energy distribution based on usage) are executed efficiently without dedicated servers.</w:t>
      </w:r>
    </w:p>
    <w:p w14:paraId="15CBA99D" w14:textId="2378FFD7" w:rsidR="005C0104" w:rsidRPr="0005520A" w:rsidRDefault="005C0104" w:rsidP="00035B15">
      <w:pPr>
        <w:pStyle w:val="ListParagraph"/>
        <w:numPr>
          <w:ilvl w:val="0"/>
          <w:numId w:val="29"/>
        </w:numPr>
      </w:pPr>
      <w:r w:rsidRPr="00C25F0D">
        <w:rPr>
          <w:b/>
          <w:bCs/>
        </w:rPr>
        <w:t>Amazon CloudFront</w:t>
      </w:r>
      <w:r w:rsidRPr="0005520A">
        <w:t xml:space="preserve">: </w:t>
      </w:r>
      <w:r w:rsidR="00497533">
        <w:t xml:space="preserve">To quickly deliver city services to citizens, use CloudFront to cache static content (e.g., traffic updates, and </w:t>
      </w:r>
      <w:r w:rsidRPr="0005520A">
        <w:t>city data) and serve it to users with low latency.</w:t>
      </w:r>
    </w:p>
    <w:p w14:paraId="41369878" w14:textId="0AC201E1" w:rsidR="005C0104" w:rsidRDefault="005C0104" w:rsidP="00117D53">
      <w:pPr>
        <w:pStyle w:val="Heading3"/>
      </w:pPr>
      <w:r w:rsidRPr="0072738B">
        <w:t>Implementation</w:t>
      </w:r>
    </w:p>
    <w:p w14:paraId="21D89D09" w14:textId="16BB6F00" w:rsidR="00327DFE" w:rsidRPr="00B44C7B" w:rsidRDefault="00327DFE" w:rsidP="00B44C7B">
      <w:pPr>
        <w:rPr>
          <w:lang w:val="en-IN"/>
        </w:rPr>
      </w:pPr>
      <w:r w:rsidRPr="00327DFE">
        <w:t>By integrating scalable compute services and real-time data pipelines, smart city infrastructure can adapt to fluctuating demands. The following implementation outlines how AWS supports these adaptive, performance-driven workloads.</w:t>
      </w:r>
    </w:p>
    <w:p w14:paraId="6684026B" w14:textId="567EBC29" w:rsidR="005C0104" w:rsidRPr="0005520A" w:rsidRDefault="005C0104" w:rsidP="00035B15">
      <w:pPr>
        <w:pStyle w:val="ListParagraph"/>
        <w:numPr>
          <w:ilvl w:val="0"/>
          <w:numId w:val="30"/>
        </w:numPr>
      </w:pPr>
      <w:r w:rsidRPr="0005520A">
        <w:t xml:space="preserve">All real-time systems, such as traffic management, energy grids, and citizen engagement platforms, rely on highly scalable services like </w:t>
      </w:r>
      <w:r w:rsidRPr="00C25F0D">
        <w:rPr>
          <w:b/>
          <w:bCs/>
        </w:rPr>
        <w:t>Kinesis</w:t>
      </w:r>
      <w:r w:rsidRPr="0005520A">
        <w:t xml:space="preserve">, </w:t>
      </w:r>
      <w:r w:rsidRPr="00C25F0D">
        <w:rPr>
          <w:b/>
          <w:bCs/>
        </w:rPr>
        <w:t>Lambda</w:t>
      </w:r>
      <w:r w:rsidRPr="0005520A">
        <w:t xml:space="preserve">, and </w:t>
      </w:r>
      <w:r w:rsidRPr="00C25F0D">
        <w:rPr>
          <w:b/>
          <w:bCs/>
        </w:rPr>
        <w:t>Fargate</w:t>
      </w:r>
      <w:r w:rsidRPr="0005520A">
        <w:t xml:space="preserve"> to dynamically adjust to traffic or energy usage fluctuations. The system adapts to real-time conditions through autoscaling mechanisms, ensuring the city’s infrastructure is responsive under normal and peak conditions.</w:t>
      </w:r>
    </w:p>
    <w:p w14:paraId="2FD03E1A" w14:textId="70F6808E" w:rsidR="005C0104" w:rsidRPr="0005520A" w:rsidRDefault="005C0104" w:rsidP="00035B15">
      <w:pPr>
        <w:pStyle w:val="ListParagraph"/>
        <w:numPr>
          <w:ilvl w:val="0"/>
          <w:numId w:val="30"/>
        </w:numPr>
      </w:pPr>
      <w:r w:rsidRPr="0005520A">
        <w:t xml:space="preserve">For example, if an energy demand surge occurs, the system can scale compute resources dynamically to analyze the data, optimize energy distribution, and relay instructions to smart grids. Similarly, </w:t>
      </w:r>
      <w:r w:rsidRPr="00C25F0D">
        <w:rPr>
          <w:b/>
          <w:bCs/>
        </w:rPr>
        <w:t>AWS Fargate</w:t>
      </w:r>
      <w:r w:rsidRPr="0005520A">
        <w:t xml:space="preserve"> </w:t>
      </w:r>
      <w:r w:rsidR="00874ECE" w:rsidRPr="0005520A">
        <w:t>manages</w:t>
      </w:r>
      <w:r w:rsidRPr="0005520A">
        <w:t xml:space="preserve"> </w:t>
      </w:r>
      <w:r w:rsidR="00AE4C72" w:rsidRPr="0005520A">
        <w:t>containerized</w:t>
      </w:r>
      <w:r w:rsidRPr="0005520A">
        <w:t xml:space="preserve"> services for real-time transportation updates, adjusting traffic signals as needed.</w:t>
      </w:r>
    </w:p>
    <w:p w14:paraId="62EB291C" w14:textId="46C77FD7" w:rsidR="005C0104" w:rsidRDefault="005C0104" w:rsidP="009425C5">
      <w:pPr>
        <w:pStyle w:val="Heading2"/>
      </w:pPr>
      <w:r w:rsidRPr="00F87DF8">
        <w:t xml:space="preserve">Cost Optimization </w:t>
      </w:r>
      <w:r w:rsidR="00497533" w:rsidRPr="00497533">
        <w:t>Business Requirement</w:t>
      </w:r>
      <w:r w:rsidR="00497533">
        <w:t>s</w:t>
      </w:r>
    </w:p>
    <w:p w14:paraId="4F6DF1ED" w14:textId="301A65C1" w:rsidR="00EE0C80" w:rsidRPr="00EE0C80" w:rsidRDefault="00EB78FC" w:rsidP="00B44C7B">
      <w:r w:rsidRPr="00EB78FC">
        <w:t>Smart cities must deliver high-impact services while staying within budget. These requirements focus on minimizing infrastructure costs, eliminating idle resources, and implementing pricing strategies aligned with service demands.</w:t>
      </w:r>
    </w:p>
    <w:p w14:paraId="59C0514D" w14:textId="1A324349" w:rsidR="005C0104" w:rsidRPr="0005520A" w:rsidRDefault="00497533" w:rsidP="00035B15">
      <w:pPr>
        <w:pStyle w:val="ListParagraph"/>
        <w:numPr>
          <w:ilvl w:val="0"/>
          <w:numId w:val="31"/>
        </w:numPr>
      </w:pPr>
      <w:r>
        <w:t>Minimize</w:t>
      </w:r>
      <w:r w:rsidRPr="0005520A">
        <w:t xml:space="preserve"> </w:t>
      </w:r>
      <w:r w:rsidR="005C0104" w:rsidRPr="0005520A">
        <w:t>costs while delivering high-quality services for the smart city.</w:t>
      </w:r>
    </w:p>
    <w:p w14:paraId="41FBD1DC" w14:textId="1D07FAFC" w:rsidR="005C0104" w:rsidRPr="0005520A" w:rsidRDefault="005C0104" w:rsidP="00035B15">
      <w:pPr>
        <w:pStyle w:val="ListParagraph"/>
        <w:numPr>
          <w:ilvl w:val="0"/>
          <w:numId w:val="31"/>
        </w:numPr>
      </w:pPr>
      <w:r w:rsidRPr="0005520A">
        <w:t xml:space="preserve">Optimize </w:t>
      </w:r>
      <w:r w:rsidR="00A20A50">
        <w:t>AWS resources to avoid over-provisioning and utilize resources only when necessary</w:t>
      </w:r>
      <w:r w:rsidRPr="0005520A">
        <w:t>.</w:t>
      </w:r>
    </w:p>
    <w:p w14:paraId="74AECB6C" w14:textId="74B30488" w:rsidR="005C0104" w:rsidRDefault="005C0104" w:rsidP="00117D53">
      <w:pPr>
        <w:pStyle w:val="Heading3"/>
      </w:pPr>
      <w:r w:rsidRPr="0072738B">
        <w:t>AWS Services to Use</w:t>
      </w:r>
    </w:p>
    <w:p w14:paraId="27C1AD32" w14:textId="03D6E007" w:rsidR="00EE0C80" w:rsidRPr="00B44C7B" w:rsidRDefault="00C51AC3" w:rsidP="00B44C7B">
      <w:pPr>
        <w:rPr>
          <w:lang w:val="en-IN"/>
        </w:rPr>
      </w:pPr>
      <w:r>
        <w:t xml:space="preserve">AWS offers several tools and pricing models to effectively manage cloud costs </w:t>
      </w:r>
      <w:r w:rsidR="00B46B5C">
        <w:t>that adjust resource usage, automate cost-saving measures, and ensure long-term budget efficiency.</w:t>
      </w:r>
    </w:p>
    <w:p w14:paraId="70BEDAA7" w14:textId="5DB9813A" w:rsidR="005C0104" w:rsidRPr="0005520A" w:rsidRDefault="005C0104" w:rsidP="00035B15">
      <w:pPr>
        <w:pStyle w:val="ListParagraph"/>
        <w:numPr>
          <w:ilvl w:val="0"/>
          <w:numId w:val="32"/>
        </w:numPr>
      </w:pPr>
      <w:r w:rsidRPr="00C25F0D">
        <w:rPr>
          <w:b/>
          <w:bCs/>
        </w:rPr>
        <w:t>AWS Cost Explorer</w:t>
      </w:r>
      <w:r w:rsidRPr="0005520A">
        <w:t xml:space="preserve">: </w:t>
      </w:r>
      <w:r w:rsidR="00497533">
        <w:t xml:space="preserve">This tool tracks usage and cost trends, helping the city identify areas </w:t>
      </w:r>
      <w:r w:rsidR="00061D9D">
        <w:t>to</w:t>
      </w:r>
      <w:r w:rsidR="00497533">
        <w:t xml:space="preserve"> optimize its AWS spend. With Cost Explorer, the city can gain detailed insights into its usage patterns and take action</w:t>
      </w:r>
      <w:r w:rsidRPr="0005520A">
        <w:t xml:space="preserve"> to cut unnecessary costs.</w:t>
      </w:r>
    </w:p>
    <w:p w14:paraId="64D73293" w14:textId="4558AED0" w:rsidR="005C0104" w:rsidRPr="0005520A" w:rsidRDefault="005C0104" w:rsidP="00035B15">
      <w:pPr>
        <w:pStyle w:val="ListParagraph"/>
        <w:numPr>
          <w:ilvl w:val="0"/>
          <w:numId w:val="32"/>
        </w:numPr>
      </w:pPr>
      <w:r w:rsidRPr="00C25F0D">
        <w:rPr>
          <w:b/>
          <w:bCs/>
        </w:rPr>
        <w:t>AWS Auto Scaling</w:t>
      </w:r>
      <w:r w:rsidRPr="0005520A">
        <w:t xml:space="preserve">: Automatically scale resources up or down to meet demand, ensuring that the city only pays for the </w:t>
      </w:r>
      <w:r w:rsidR="00497533">
        <w:t>resources required</w:t>
      </w:r>
      <w:r w:rsidRPr="0005520A">
        <w:t xml:space="preserve">. For example, </w:t>
      </w:r>
      <w:r w:rsidRPr="00C25F0D">
        <w:rPr>
          <w:b/>
          <w:bCs/>
        </w:rPr>
        <w:t>Amazon EC2</w:t>
      </w:r>
      <w:r w:rsidRPr="0005520A">
        <w:t xml:space="preserve"> instances can </w:t>
      </w:r>
      <w:r w:rsidR="007B3332" w:rsidRPr="0005520A">
        <w:t>be scaled</w:t>
      </w:r>
      <w:r w:rsidRPr="0005520A">
        <w:t xml:space="preserve"> based on the workload to match traffic or energy usage demands, ensuring that </w:t>
      </w:r>
      <w:r w:rsidR="00A20A50">
        <w:t>fewer resources are consumed during off-peak hours</w:t>
      </w:r>
      <w:r w:rsidRPr="0005520A">
        <w:t>.</w:t>
      </w:r>
    </w:p>
    <w:p w14:paraId="2EBC1FA0" w14:textId="63DAC8C0" w:rsidR="005C0104" w:rsidRPr="0005520A" w:rsidRDefault="005C0104" w:rsidP="00035B15">
      <w:pPr>
        <w:pStyle w:val="ListParagraph"/>
        <w:numPr>
          <w:ilvl w:val="0"/>
          <w:numId w:val="32"/>
        </w:numPr>
      </w:pPr>
      <w:r w:rsidRPr="00C25F0D">
        <w:rPr>
          <w:b/>
          <w:bCs/>
        </w:rPr>
        <w:t>Amazon S3 Intelligent-Tiering</w:t>
      </w:r>
      <w:r w:rsidRPr="0005520A">
        <w:t xml:space="preserve">: </w:t>
      </w:r>
      <w:r w:rsidR="00497533">
        <w:t>To manage</w:t>
      </w:r>
      <w:r w:rsidRPr="0005520A">
        <w:t xml:space="preserve"> </w:t>
      </w:r>
      <w:r w:rsidR="00874ECE" w:rsidRPr="0005520A">
        <w:t>substantial amounts</w:t>
      </w:r>
      <w:r w:rsidRPr="0005520A">
        <w:t xml:space="preserve"> of data collected from IoT devices, </w:t>
      </w:r>
      <w:r w:rsidRPr="00C25F0D">
        <w:rPr>
          <w:b/>
          <w:bCs/>
        </w:rPr>
        <w:t>S3 Intelligent-Tiering</w:t>
      </w:r>
      <w:r w:rsidRPr="0005520A">
        <w:t xml:space="preserve"> </w:t>
      </w:r>
      <w:r w:rsidR="00A20A50">
        <w:t>automatically moves infrequently accessed data to lower-cost storage classes</w:t>
      </w:r>
      <w:r w:rsidRPr="0005520A">
        <w:t>, ensuring cost savings.</w:t>
      </w:r>
    </w:p>
    <w:p w14:paraId="0215F806" w14:textId="47B344A3" w:rsidR="005C0104" w:rsidRPr="0005520A" w:rsidRDefault="005C0104" w:rsidP="00035B15">
      <w:pPr>
        <w:pStyle w:val="ListParagraph"/>
        <w:numPr>
          <w:ilvl w:val="0"/>
          <w:numId w:val="32"/>
        </w:numPr>
      </w:pPr>
      <w:r w:rsidRPr="00C25F0D">
        <w:rPr>
          <w:b/>
          <w:bCs/>
        </w:rPr>
        <w:t>AWS Savings Plans</w:t>
      </w:r>
      <w:r w:rsidRPr="0005520A">
        <w:t xml:space="preserve">: To reduce costs, the city can commit to long-term usage of AWS services like EC2 and Lambda through </w:t>
      </w:r>
      <w:r w:rsidRPr="00C25F0D">
        <w:rPr>
          <w:b/>
          <w:bCs/>
        </w:rPr>
        <w:t>Savings Plans</w:t>
      </w:r>
      <w:r w:rsidRPr="0005520A">
        <w:t xml:space="preserve">, which offer significant </w:t>
      </w:r>
      <w:r w:rsidR="00AE4C72" w:rsidRPr="0005520A">
        <w:t>discounts</w:t>
      </w:r>
      <w:r w:rsidRPr="0005520A">
        <w:t xml:space="preserve"> </w:t>
      </w:r>
      <w:r w:rsidR="00A20A50">
        <w:t xml:space="preserve">on </w:t>
      </w:r>
      <w:r w:rsidRPr="0005520A">
        <w:t>on-demand pricing.</w:t>
      </w:r>
    </w:p>
    <w:p w14:paraId="1FD8A8D1" w14:textId="6030AC58" w:rsidR="005C0104" w:rsidRPr="0005520A" w:rsidRDefault="005C0104" w:rsidP="00035B15">
      <w:pPr>
        <w:pStyle w:val="ListParagraph"/>
        <w:numPr>
          <w:ilvl w:val="0"/>
          <w:numId w:val="32"/>
        </w:numPr>
      </w:pPr>
      <w:r w:rsidRPr="00C25F0D">
        <w:rPr>
          <w:b/>
          <w:bCs/>
        </w:rPr>
        <w:t>Amazon Aurora Serverless</w:t>
      </w:r>
      <w:r w:rsidRPr="0005520A">
        <w:t xml:space="preserve">: For database needs, </w:t>
      </w:r>
      <w:r w:rsidRPr="00C25F0D">
        <w:rPr>
          <w:b/>
          <w:bCs/>
        </w:rPr>
        <w:t>Amazon Aurora Serverless</w:t>
      </w:r>
      <w:r w:rsidRPr="0005520A">
        <w:t xml:space="preserve"> can automatically scale compute capacity </w:t>
      </w:r>
      <w:r w:rsidR="00A20A50">
        <w:t>according to traffic, ensuring the city only pays for database usage when it is needed</w:t>
      </w:r>
      <w:r w:rsidRPr="0005520A">
        <w:t>.</w:t>
      </w:r>
    </w:p>
    <w:p w14:paraId="55D11AF7" w14:textId="46509BFD" w:rsidR="005C0104" w:rsidRDefault="005C0104" w:rsidP="00117D53">
      <w:pPr>
        <w:pStyle w:val="Heading3"/>
      </w:pPr>
      <w:r w:rsidRPr="0072738B">
        <w:t>Implementation</w:t>
      </w:r>
    </w:p>
    <w:p w14:paraId="14096F92" w14:textId="77777777" w:rsidR="00C95732" w:rsidRPr="00C95732" w:rsidRDefault="00C95732" w:rsidP="00C95732">
      <w:r w:rsidRPr="00C95732">
        <w:t>Cost-aware architectural planning is essential in smart city development. This implementation shows how AWS services work together to reduce operational costs while maintaining performance and scalability.</w:t>
      </w:r>
    </w:p>
    <w:p w14:paraId="520459AF" w14:textId="2D52EF60" w:rsidR="005C0104" w:rsidRPr="0005520A" w:rsidRDefault="005C0104" w:rsidP="00035B15">
      <w:pPr>
        <w:pStyle w:val="ListParagraph"/>
        <w:numPr>
          <w:ilvl w:val="0"/>
          <w:numId w:val="33"/>
        </w:numPr>
      </w:pPr>
      <w:r w:rsidRPr="0005520A">
        <w:t xml:space="preserve">The smart city is built with a heavy focus on cost optimization. For example, </w:t>
      </w:r>
      <w:r w:rsidRPr="00C25F0D">
        <w:rPr>
          <w:b/>
          <w:bCs/>
        </w:rPr>
        <w:t>AWS Lambda</w:t>
      </w:r>
      <w:r w:rsidRPr="0005520A">
        <w:t xml:space="preserve"> </w:t>
      </w:r>
      <w:r w:rsidR="00587B71">
        <w:t>processes data on demand, eliminating the need for server provisioning</w:t>
      </w:r>
      <w:r w:rsidR="002F3E09">
        <w:t xml:space="preserve"> and ensuring that the city only pays for the compute time it uses</w:t>
      </w:r>
      <w:r w:rsidRPr="0005520A">
        <w:t xml:space="preserve">. This is complemented by </w:t>
      </w:r>
      <w:r w:rsidRPr="00C25F0D">
        <w:rPr>
          <w:b/>
          <w:bCs/>
        </w:rPr>
        <w:t>Amazon S3</w:t>
      </w:r>
      <w:r w:rsidRPr="0005520A">
        <w:t xml:space="preserve"> for storing sensor data and historical records, with the intelligent tiering feature ensuring cost-effective data storage.</w:t>
      </w:r>
    </w:p>
    <w:p w14:paraId="0BF17441" w14:textId="77777777" w:rsidR="005C0104" w:rsidRPr="0005520A" w:rsidRDefault="005C0104" w:rsidP="00035B15">
      <w:pPr>
        <w:pStyle w:val="ListParagraph"/>
        <w:numPr>
          <w:ilvl w:val="0"/>
          <w:numId w:val="33"/>
        </w:numPr>
      </w:pPr>
      <w:r w:rsidRPr="0005520A">
        <w:t xml:space="preserve">For infrastructure and compute resources, </w:t>
      </w:r>
      <w:r w:rsidRPr="00C25F0D">
        <w:rPr>
          <w:b/>
          <w:bCs/>
        </w:rPr>
        <w:t>AWS Auto Scaling</w:t>
      </w:r>
      <w:r w:rsidRPr="0005520A">
        <w:t xml:space="preserve"> ensures that resources are scaled in line with demand. For instance, during off-peak hours when energy demand is low, the system reduces the number of active compute instances running smart grid analysis, minimizing operational costs.</w:t>
      </w:r>
    </w:p>
    <w:p w14:paraId="4905A7BF" w14:textId="067BEB28" w:rsidR="005C0104" w:rsidRPr="0005520A" w:rsidRDefault="005C0104" w:rsidP="00035B15">
      <w:pPr>
        <w:pStyle w:val="ListParagraph"/>
        <w:numPr>
          <w:ilvl w:val="0"/>
          <w:numId w:val="33"/>
        </w:numPr>
      </w:pPr>
      <w:r w:rsidRPr="0005520A">
        <w:t xml:space="preserve">Additionally, the city utilizes </w:t>
      </w:r>
      <w:r w:rsidRPr="00C25F0D">
        <w:rPr>
          <w:b/>
          <w:bCs/>
        </w:rPr>
        <w:t>Amazon Aurora Serverless</w:t>
      </w:r>
      <w:r w:rsidRPr="0005520A">
        <w:t xml:space="preserve"> for the transactional database that manages citizen data</w:t>
      </w:r>
      <w:r w:rsidR="00587B71">
        <w:t>. This allows</w:t>
      </w:r>
      <w:r w:rsidRPr="0005520A">
        <w:t xml:space="preserve"> the database to scale automatically in response to demand, ensuring no over-provisioning and no idle compute resources.</w:t>
      </w:r>
    </w:p>
    <w:p w14:paraId="3BEE95B5" w14:textId="2140DAEB" w:rsidR="005C0104" w:rsidRPr="00F87DF8" w:rsidRDefault="005C0104" w:rsidP="009425C5">
      <w:pPr>
        <w:pStyle w:val="Heading3"/>
      </w:pPr>
      <w:r w:rsidRPr="00F87DF8">
        <w:t xml:space="preserve">Integration </w:t>
      </w:r>
    </w:p>
    <w:p w14:paraId="4AF21FB0" w14:textId="3DF28A2F" w:rsidR="005C0104" w:rsidRPr="0005520A" w:rsidRDefault="005C0104" w:rsidP="005D59FC">
      <w:r w:rsidRPr="0005520A">
        <w:t xml:space="preserve">Now that </w:t>
      </w:r>
      <w:r w:rsidR="00EC5BFA" w:rsidRPr="0005520A">
        <w:t>we have</w:t>
      </w:r>
      <w:r w:rsidRPr="0005520A">
        <w:t xml:space="preserve"> covered the primary AWS Well-Architected pillars, </w:t>
      </w:r>
      <w:r w:rsidR="00EC5BFA" w:rsidRPr="0005520A">
        <w:t>let</w:t>
      </w:r>
      <w:r w:rsidR="002F3E09">
        <w:t>'s discuss how various components, such as IoT, Smart Infrastructure, and Citizen Engagement, integrate into</w:t>
      </w:r>
      <w:r w:rsidRPr="0005520A">
        <w:t xml:space="preserve"> this smart city solution.</w:t>
      </w:r>
      <w:r w:rsidR="00404AB6">
        <w:t xml:space="preserve"> </w:t>
      </w:r>
      <w:r w:rsidR="00404AB6" w:rsidRPr="00404AB6">
        <w:t>To bring the smart city vision to life, seamless integration of IoT devices, infrastructure components, and citizen services is essential. This section presents how AWS services enable these layers to communicate, interoperate, and function as a cohesive ecosystem.</w:t>
      </w:r>
    </w:p>
    <w:p w14:paraId="45B68219" w14:textId="0A2E64FE" w:rsidR="005C0104" w:rsidRDefault="005C0104" w:rsidP="005B7F20">
      <w:pPr>
        <w:pStyle w:val="Heading2"/>
      </w:pPr>
      <w:r w:rsidRPr="0072738B">
        <w:t>IoT for Smart City Systems</w:t>
      </w:r>
    </w:p>
    <w:p w14:paraId="24849E24" w14:textId="60508937" w:rsidR="00552E53" w:rsidRPr="00552E53" w:rsidRDefault="00552E53" w:rsidP="00755F23">
      <w:r w:rsidRPr="00552E53">
        <w:t xml:space="preserve">The foundation of many smart city solutions lies in </w:t>
      </w:r>
      <w:r w:rsidR="00D37FCD">
        <w:t>using</w:t>
      </w:r>
      <w:r w:rsidRPr="00552E53">
        <w:t xml:space="preserve"> connected devices that generate real-time data. AWS IoT services provide a secure and scalable framework for deploying and managing these devices across public transportation and home energy systems.</w:t>
      </w:r>
    </w:p>
    <w:p w14:paraId="05A9C6C9" w14:textId="57A78D3F" w:rsidR="005C0104" w:rsidRPr="0005520A" w:rsidRDefault="005C0104" w:rsidP="00035B15">
      <w:pPr>
        <w:pStyle w:val="ListParagraph"/>
        <w:numPr>
          <w:ilvl w:val="0"/>
          <w:numId w:val="34"/>
        </w:numPr>
      </w:pPr>
      <w:r w:rsidRPr="00C25F0D">
        <w:rPr>
          <w:b/>
          <w:bCs/>
        </w:rPr>
        <w:t>IoT for Public Transportation</w:t>
      </w:r>
      <w:r w:rsidRPr="0005520A">
        <w:t xml:space="preserve">: Use </w:t>
      </w:r>
      <w:r w:rsidRPr="00C25F0D">
        <w:rPr>
          <w:b/>
          <w:bCs/>
        </w:rPr>
        <w:t>Amazon IoT Core</w:t>
      </w:r>
      <w:r w:rsidRPr="0005520A">
        <w:t xml:space="preserve"> to securely connect IoT devices (e.g., buses, trains, and traffic signals) and enable real-time communication between public transportation systems. This will </w:t>
      </w:r>
      <w:r w:rsidR="00061D9D">
        <w:t xml:space="preserve">allow </w:t>
      </w:r>
      <w:r w:rsidR="00BC6A63">
        <w:t xml:space="preserve">the city </w:t>
      </w:r>
      <w:r w:rsidR="00242B19">
        <w:t>to adjust traffic lights dynamically</w:t>
      </w:r>
      <w:r w:rsidR="00404AB6">
        <w:t xml:space="preserve">, provide users </w:t>
      </w:r>
      <w:r w:rsidR="00242B19">
        <w:t xml:space="preserve">with </w:t>
      </w:r>
      <w:r w:rsidR="00404AB6">
        <w:t>real-time information</w:t>
      </w:r>
      <w:r w:rsidR="00BC6A63">
        <w:t xml:space="preserve">, and track </w:t>
      </w:r>
      <w:r w:rsidR="00587B71">
        <w:t>vehicle status in real time</w:t>
      </w:r>
      <w:r w:rsidRPr="0005520A">
        <w:t>.</w:t>
      </w:r>
    </w:p>
    <w:p w14:paraId="5D3BCE5B" w14:textId="77777777" w:rsidR="005C0104" w:rsidRPr="0005520A" w:rsidRDefault="005C0104" w:rsidP="00035B15">
      <w:pPr>
        <w:pStyle w:val="ListParagraph"/>
        <w:numPr>
          <w:ilvl w:val="0"/>
          <w:numId w:val="34"/>
        </w:numPr>
      </w:pPr>
      <w:r w:rsidRPr="00C25F0D">
        <w:rPr>
          <w:b/>
          <w:bCs/>
        </w:rPr>
        <w:t>IoT for Home Devices (Energy Monitoring)</w:t>
      </w:r>
      <w:r w:rsidRPr="0005520A">
        <w:t xml:space="preserve">: </w:t>
      </w:r>
      <w:r w:rsidRPr="00C25F0D">
        <w:rPr>
          <w:b/>
          <w:bCs/>
        </w:rPr>
        <w:t>Amazon IoT Core</w:t>
      </w:r>
      <w:r w:rsidRPr="0005520A">
        <w:t xml:space="preserve"> also facilitates the connection of energy meters in homes to monitor consumption. The data can then be processed through </w:t>
      </w:r>
      <w:r w:rsidRPr="00C25F0D">
        <w:rPr>
          <w:b/>
          <w:bCs/>
        </w:rPr>
        <w:t>AWS Lambda</w:t>
      </w:r>
      <w:r w:rsidRPr="0005520A">
        <w:t xml:space="preserve"> to send notifications to users or trigger energy-saving measures.</w:t>
      </w:r>
    </w:p>
    <w:p w14:paraId="5A6861E2" w14:textId="61B87C4E" w:rsidR="005C0104" w:rsidRDefault="005C0104" w:rsidP="009425C5">
      <w:pPr>
        <w:pStyle w:val="Heading2"/>
      </w:pPr>
      <w:r w:rsidRPr="0072738B">
        <w:t>Smart Infrastructure</w:t>
      </w:r>
    </w:p>
    <w:p w14:paraId="313CB0BC" w14:textId="3A7C1598" w:rsidR="003A0007" w:rsidRPr="00755F23" w:rsidRDefault="003A0007" w:rsidP="00755F23">
      <w:pPr>
        <w:rPr>
          <w:lang w:val="en-IN"/>
        </w:rPr>
      </w:pPr>
      <w:r w:rsidRPr="003A0007">
        <w:t>Building resilient and intelligent infrastructure requires continuous monitoring and adaptive systems. The following components outline how AWS supports smart infrastructure, from environmental monitoring to real-time energy optimization.</w:t>
      </w:r>
    </w:p>
    <w:p w14:paraId="717FF95C" w14:textId="7D85ADEC" w:rsidR="005C0104" w:rsidRPr="0005520A" w:rsidRDefault="005C0104" w:rsidP="00035B15">
      <w:pPr>
        <w:pStyle w:val="ListParagraph"/>
        <w:numPr>
          <w:ilvl w:val="0"/>
          <w:numId w:val="35"/>
        </w:numPr>
      </w:pPr>
      <w:r w:rsidRPr="00C25F0D">
        <w:rPr>
          <w:b/>
          <w:bCs/>
        </w:rPr>
        <w:t>Smart Streetlights and Environmental Sensors</w:t>
      </w:r>
      <w:r w:rsidRPr="0005520A">
        <w:t xml:space="preserve">: </w:t>
      </w:r>
      <w:r w:rsidRPr="00C25F0D">
        <w:rPr>
          <w:b/>
          <w:bCs/>
        </w:rPr>
        <w:t>AWS IoT Core</w:t>
      </w:r>
      <w:r w:rsidRPr="0005520A">
        <w:t xml:space="preserve"> integrates with smart streetlights and environmental sensors to monitor air quality, noise levels, and </w:t>
      </w:r>
      <w:r w:rsidR="000431C6">
        <w:t>energy usage of streetlights</w:t>
      </w:r>
      <w:r w:rsidRPr="0005520A">
        <w:t xml:space="preserve">. The data can be analyzed in real time using </w:t>
      </w:r>
      <w:r w:rsidRPr="00C25F0D">
        <w:rPr>
          <w:b/>
          <w:bCs/>
        </w:rPr>
        <w:t>AWS Kinesis</w:t>
      </w:r>
      <w:r w:rsidRPr="0005520A">
        <w:t xml:space="preserve"> and stored in </w:t>
      </w:r>
      <w:r w:rsidRPr="00C25F0D">
        <w:rPr>
          <w:b/>
          <w:bCs/>
        </w:rPr>
        <w:t>Amazon S3</w:t>
      </w:r>
      <w:r w:rsidRPr="0005520A">
        <w:t xml:space="preserve"> for long-term analysis.</w:t>
      </w:r>
    </w:p>
    <w:p w14:paraId="558E2B97" w14:textId="388CE0A7" w:rsidR="005C0104" w:rsidRPr="0005520A" w:rsidRDefault="005C0104" w:rsidP="00035B15">
      <w:pPr>
        <w:pStyle w:val="ListParagraph"/>
        <w:numPr>
          <w:ilvl w:val="0"/>
          <w:numId w:val="35"/>
        </w:numPr>
      </w:pPr>
      <w:r w:rsidRPr="00C25F0D">
        <w:rPr>
          <w:b/>
          <w:bCs/>
        </w:rPr>
        <w:t>Energy Optimization</w:t>
      </w:r>
      <w:r w:rsidRPr="0005520A">
        <w:t xml:space="preserve">: The smart grid system </w:t>
      </w:r>
      <w:r w:rsidR="00BC6A63">
        <w:t xml:space="preserve">utilizes AWS IoT Core to manage </w:t>
      </w:r>
      <w:r w:rsidR="00061D9D">
        <w:t>real-time energy distribution</w:t>
      </w:r>
      <w:r w:rsidR="00587B71">
        <w:t>. It is integrated with Amazon DynamoDB to store</w:t>
      </w:r>
      <w:r w:rsidRPr="0005520A">
        <w:t xml:space="preserve"> real-time usage data and </w:t>
      </w:r>
      <w:r w:rsidRPr="00C25F0D">
        <w:rPr>
          <w:b/>
          <w:bCs/>
        </w:rPr>
        <w:t>Amazon Redshift</w:t>
      </w:r>
      <w:r w:rsidRPr="0005520A">
        <w:t xml:space="preserve"> for historical data analysis and forecasting.</w:t>
      </w:r>
    </w:p>
    <w:p w14:paraId="4A2B32B8" w14:textId="11611E74" w:rsidR="005C0104" w:rsidRPr="0072738B" w:rsidRDefault="005C0104" w:rsidP="001A4439">
      <w:pPr>
        <w:pStyle w:val="Heading3"/>
      </w:pPr>
      <w:r w:rsidRPr="0072738B">
        <w:t>Citizen Engagement</w:t>
      </w:r>
    </w:p>
    <w:p w14:paraId="42DF208E" w14:textId="5F1B6E4E" w:rsidR="00BF324E" w:rsidRDefault="00BF324E" w:rsidP="00065C7C">
      <w:pPr>
        <w:rPr>
          <w:b/>
          <w:bCs/>
        </w:rPr>
      </w:pPr>
      <w:r w:rsidRPr="00BF324E">
        <w:rPr>
          <w:b/>
          <w:bCs/>
        </w:rPr>
        <w:t>A smart city prioritizes its citizens' involvement. AWS enables the development of applications and platforms for two-way communication, real-time feedback, and data transparency, enhancing civic participation and trust.</w:t>
      </w:r>
    </w:p>
    <w:p w14:paraId="7645A823" w14:textId="2FC20FA6" w:rsidR="005C0104" w:rsidRPr="0005520A" w:rsidRDefault="005C0104" w:rsidP="00065C7C">
      <w:r w:rsidRPr="00034BEA">
        <w:rPr>
          <w:b/>
          <w:bCs/>
        </w:rPr>
        <w:t>Citizen Feedback Platforms</w:t>
      </w:r>
      <w:r w:rsidRPr="0005520A">
        <w:t xml:space="preserve">: The city can develop mobile apps or web-based platforms for citizens to provide feedback, report issues, and access real-time city data. These apps can be built on </w:t>
      </w:r>
      <w:r w:rsidRPr="00034BEA">
        <w:rPr>
          <w:b/>
          <w:bCs/>
        </w:rPr>
        <w:t>Amazon API Gateway</w:t>
      </w:r>
      <w:r w:rsidRPr="0005520A">
        <w:t xml:space="preserve"> and </w:t>
      </w:r>
      <w:r w:rsidRPr="00034BEA">
        <w:rPr>
          <w:b/>
          <w:bCs/>
        </w:rPr>
        <w:t>AWS Amplify</w:t>
      </w:r>
      <w:r w:rsidRPr="0005520A">
        <w:t>, providing easy access to public data and interactive features.</w:t>
      </w:r>
    </w:p>
    <w:p w14:paraId="69504B1C" w14:textId="55D9F1F3" w:rsidR="005C0104" w:rsidRDefault="005C0104" w:rsidP="001A4439">
      <w:pPr>
        <w:pStyle w:val="Heading3"/>
      </w:pPr>
      <w:r w:rsidRPr="0072738B">
        <w:t>Implementation</w:t>
      </w:r>
    </w:p>
    <w:p w14:paraId="485E6FE0" w14:textId="4DF7C5C8" w:rsidR="005C0104" w:rsidRDefault="00970113" w:rsidP="00065C7C">
      <w:r>
        <w:t>Using</w:t>
      </w:r>
      <w:r w:rsidR="005C0104" w:rsidRPr="0005520A">
        <w:t xml:space="preserve"> </w:t>
      </w:r>
      <w:r w:rsidR="005C0104" w:rsidRPr="00034BEA">
        <w:rPr>
          <w:b/>
          <w:bCs/>
        </w:rPr>
        <w:t>Amazon IoT Core</w:t>
      </w:r>
      <w:r w:rsidR="005C0104" w:rsidRPr="0005520A">
        <w:t xml:space="preserve">, </w:t>
      </w:r>
      <w:r w:rsidR="005C0104" w:rsidRPr="00034BEA">
        <w:rPr>
          <w:b/>
          <w:bCs/>
        </w:rPr>
        <w:t>AWS Lambda</w:t>
      </w:r>
      <w:r w:rsidR="005C0104" w:rsidRPr="0005520A">
        <w:t xml:space="preserve">, and </w:t>
      </w:r>
      <w:r w:rsidR="005C0104" w:rsidRPr="00034BEA">
        <w:rPr>
          <w:b/>
          <w:bCs/>
        </w:rPr>
        <w:t>Amazon DynamoDB</w:t>
      </w:r>
      <w:r w:rsidR="005C0104" w:rsidRPr="0005520A">
        <w:t xml:space="preserve">, all IoT-connected devices in the city are securely connected and interact seamlessly to provide real-time data for analysis and decision-making. </w:t>
      </w:r>
      <w:r w:rsidR="005C0104" w:rsidRPr="00034BEA">
        <w:rPr>
          <w:b/>
          <w:bCs/>
        </w:rPr>
        <w:t>Amazon S3</w:t>
      </w:r>
      <w:r w:rsidR="005C0104" w:rsidRPr="0005520A">
        <w:t xml:space="preserve"> and </w:t>
      </w:r>
      <w:r w:rsidR="005C0104" w:rsidRPr="00034BEA">
        <w:rPr>
          <w:b/>
          <w:bCs/>
        </w:rPr>
        <w:t>AWS Redshift</w:t>
      </w:r>
      <w:r w:rsidR="005C0104" w:rsidRPr="0005520A">
        <w:t xml:space="preserve"> store and analyze data, while </w:t>
      </w:r>
      <w:r w:rsidR="005C0104" w:rsidRPr="00034BEA">
        <w:rPr>
          <w:b/>
          <w:bCs/>
        </w:rPr>
        <w:t>AWS Amplify</w:t>
      </w:r>
      <w:r w:rsidR="005C0104" w:rsidRPr="0005520A">
        <w:t xml:space="preserve"> supports </w:t>
      </w:r>
      <w:r w:rsidR="002E7764" w:rsidRPr="0005520A">
        <w:t>citizen</w:t>
      </w:r>
      <w:r w:rsidR="005C0104" w:rsidRPr="0005520A">
        <w:t>-facing applications where users can interact with city services.</w:t>
      </w:r>
    </w:p>
    <w:p w14:paraId="0C7DF47D" w14:textId="2705AECE" w:rsidR="00AF4558" w:rsidRPr="0005520A" w:rsidRDefault="00AF4558" w:rsidP="00065C7C">
      <w:r w:rsidRPr="00AF4558">
        <w:t>The successful deployment of smart city services requires a well-orchestrated application of AWS tools across all architectural layers. The implementation strategy ensures real-time responsiveness, secure data flows, and a unified digital environment.</w:t>
      </w:r>
    </w:p>
    <w:p w14:paraId="6A86D366" w14:textId="07666345" w:rsidR="005C0104" w:rsidRPr="00F87DF8" w:rsidRDefault="005C0104" w:rsidP="009425C5">
      <w:pPr>
        <w:pStyle w:val="Heading2"/>
      </w:pPr>
      <w:r w:rsidRPr="00F87DF8">
        <w:t xml:space="preserve">Security </w:t>
      </w:r>
      <w:r w:rsidR="00125FBA" w:rsidRPr="00125FBA">
        <w:t>Business Requirement</w:t>
      </w:r>
    </w:p>
    <w:p w14:paraId="28781F7E" w14:textId="02197FAD" w:rsidR="00970113" w:rsidRPr="00970113" w:rsidRDefault="00970113" w:rsidP="00970113">
      <w:pPr>
        <w:rPr>
          <w:b/>
          <w:bCs/>
        </w:rPr>
      </w:pPr>
      <w:r w:rsidRPr="00970113">
        <w:rPr>
          <w:b/>
          <w:bCs/>
        </w:rPr>
        <w:t xml:space="preserve">Security is fundamental to the </w:t>
      </w:r>
      <w:r w:rsidR="009369BE">
        <w:rPr>
          <w:b/>
          <w:bCs/>
        </w:rPr>
        <w:t>innovative</w:t>
      </w:r>
      <w:r w:rsidRPr="00970113">
        <w:rPr>
          <w:b/>
          <w:bCs/>
        </w:rPr>
        <w:t xml:space="preserve"> city framework, particularly when handling personal data, traffic telemetry, and infrastructure controls. The following services </w:t>
      </w:r>
      <w:r>
        <w:rPr>
          <w:b/>
          <w:bCs/>
        </w:rPr>
        <w:t>protect smart city systems</w:t>
      </w:r>
      <w:r w:rsidRPr="00970113">
        <w:rPr>
          <w:b/>
          <w:bCs/>
        </w:rPr>
        <w:t xml:space="preserve"> from internal and external threats.</w:t>
      </w:r>
    </w:p>
    <w:p w14:paraId="3D273B94" w14:textId="65242A61" w:rsidR="005C0104" w:rsidRPr="0005520A" w:rsidRDefault="005C0104" w:rsidP="00360179">
      <w:r w:rsidRPr="00125FBA">
        <w:rPr>
          <w:b/>
          <w:bCs/>
        </w:rPr>
        <w:t>Ensure data privacy and security</w:t>
      </w:r>
      <w:r w:rsidRPr="0005520A">
        <w:t xml:space="preserve"> for sensitive information like traffic data, energy usage, personal data, and </w:t>
      </w:r>
      <w:r w:rsidR="005523C7">
        <w:t>innovative</w:t>
      </w:r>
      <w:r w:rsidR="005523C7" w:rsidRPr="0005520A">
        <w:t xml:space="preserve"> </w:t>
      </w:r>
      <w:r w:rsidRPr="0005520A">
        <w:t xml:space="preserve">grid configurations. Protect the system from unauthorized </w:t>
      </w:r>
      <w:r w:rsidR="002E7764" w:rsidRPr="0005520A">
        <w:t>access and</w:t>
      </w:r>
      <w:r w:rsidRPr="0005520A">
        <w:t xml:space="preserve"> </w:t>
      </w:r>
      <w:r w:rsidR="000431C6">
        <w:t>implement robust measures to ensure compliance with data protection laws, such as the GDPR and CCPA</w:t>
      </w:r>
      <w:r w:rsidRPr="0005520A">
        <w:t>.</w:t>
      </w:r>
    </w:p>
    <w:p w14:paraId="25256E4A" w14:textId="377AAE72" w:rsidR="005C0104" w:rsidRDefault="005C0104" w:rsidP="00117D53">
      <w:pPr>
        <w:pStyle w:val="Heading3"/>
      </w:pPr>
      <w:r w:rsidRPr="0072738B">
        <w:t>AWS Services to Use</w:t>
      </w:r>
    </w:p>
    <w:p w14:paraId="5D8EF0E6" w14:textId="79F8CFE1" w:rsidR="009369BE" w:rsidRPr="00755F23" w:rsidRDefault="0004148F" w:rsidP="00755F23">
      <w:pPr>
        <w:tabs>
          <w:tab w:val="left" w:pos="2145"/>
        </w:tabs>
        <w:rPr>
          <w:lang w:val="en-IN"/>
        </w:rPr>
      </w:pPr>
      <w:r w:rsidRPr="0004148F">
        <w:t xml:space="preserve">To uphold robust cybersecurity and data governance policies, AWS offers </w:t>
      </w:r>
      <w:r>
        <w:t>various</w:t>
      </w:r>
      <w:r w:rsidRPr="0004148F">
        <w:t xml:space="preserve"> security tools and services tailored for scalable public-sector environments. These services ensure compliance, protection, and integrity across all data layers.</w:t>
      </w:r>
      <w:r>
        <w:rPr>
          <w:lang w:val="en-IN"/>
        </w:rPr>
        <w:tab/>
      </w:r>
    </w:p>
    <w:p w14:paraId="2804D856" w14:textId="0F932B4E" w:rsidR="005C0104" w:rsidRPr="0005520A" w:rsidRDefault="005C0104" w:rsidP="00035B15">
      <w:pPr>
        <w:pStyle w:val="ListParagraph"/>
        <w:numPr>
          <w:ilvl w:val="0"/>
          <w:numId w:val="36"/>
        </w:numPr>
      </w:pPr>
      <w:r w:rsidRPr="00C25F0D">
        <w:rPr>
          <w:b/>
          <w:bCs/>
        </w:rPr>
        <w:t>AWS Identity and Access Management (IAM)</w:t>
      </w:r>
      <w:r w:rsidRPr="0005520A">
        <w:t xml:space="preserve">: </w:t>
      </w:r>
      <w:r w:rsidR="00AC31F5">
        <w:t xml:space="preserve">IAM is used </w:t>
      </w:r>
      <w:r w:rsidRPr="0005520A">
        <w:t>to implement strong access control policies, ensuring that only authorized personnel and systems can access the smart city’s resources.</w:t>
      </w:r>
    </w:p>
    <w:p w14:paraId="5CEC31B5" w14:textId="77777777" w:rsidR="005C0104" w:rsidRPr="0005520A" w:rsidRDefault="005C0104" w:rsidP="00035B15">
      <w:pPr>
        <w:pStyle w:val="ListParagraph"/>
        <w:numPr>
          <w:ilvl w:val="0"/>
          <w:numId w:val="36"/>
        </w:numPr>
      </w:pPr>
      <w:r w:rsidRPr="00C25F0D">
        <w:rPr>
          <w:b/>
          <w:bCs/>
        </w:rPr>
        <w:t>AWS KMS (Key Management Service)</w:t>
      </w:r>
      <w:r w:rsidRPr="0005520A">
        <w:t xml:space="preserve">: Leverage </w:t>
      </w:r>
      <w:r w:rsidRPr="00C25F0D">
        <w:rPr>
          <w:b/>
          <w:bCs/>
        </w:rPr>
        <w:t>KMS</w:t>
      </w:r>
      <w:r w:rsidRPr="0005520A">
        <w:t xml:space="preserve"> for encrypting sensitive data at rest (e.g., data collected from IoT devices, citizen information, or public infrastructure management data).</w:t>
      </w:r>
    </w:p>
    <w:p w14:paraId="6C3BDE1E" w14:textId="77777777" w:rsidR="005C0104" w:rsidRPr="0005520A" w:rsidRDefault="005C0104" w:rsidP="00035B15">
      <w:pPr>
        <w:pStyle w:val="ListParagraph"/>
        <w:numPr>
          <w:ilvl w:val="0"/>
          <w:numId w:val="36"/>
        </w:numPr>
      </w:pPr>
      <w:r w:rsidRPr="00C25F0D">
        <w:rPr>
          <w:b/>
          <w:bCs/>
        </w:rPr>
        <w:t>AWS WAF (Web Application Firewall)</w:t>
      </w:r>
      <w:r w:rsidRPr="0005520A">
        <w:t xml:space="preserve">: Protect citizen-facing applications and APIs by using </w:t>
      </w:r>
      <w:r w:rsidRPr="00C25F0D">
        <w:rPr>
          <w:b/>
          <w:bCs/>
        </w:rPr>
        <w:t>WAF</w:t>
      </w:r>
      <w:r w:rsidRPr="0005520A">
        <w:t xml:space="preserve"> to guard against common web exploits, including SQL injection, cross-site scripting (XSS), and other vulnerabilities.</w:t>
      </w:r>
    </w:p>
    <w:p w14:paraId="4FC51E48" w14:textId="512440DD" w:rsidR="005C0104" w:rsidRPr="0005520A" w:rsidRDefault="005C0104" w:rsidP="00035B15">
      <w:pPr>
        <w:pStyle w:val="ListParagraph"/>
        <w:numPr>
          <w:ilvl w:val="0"/>
          <w:numId w:val="36"/>
        </w:numPr>
      </w:pPr>
      <w:r w:rsidRPr="00C25F0D">
        <w:rPr>
          <w:b/>
          <w:bCs/>
        </w:rPr>
        <w:t>Amazon GuardDuty</w:t>
      </w:r>
      <w:r w:rsidRPr="0005520A">
        <w:t xml:space="preserve">: Use </w:t>
      </w:r>
      <w:r w:rsidRPr="00C25F0D">
        <w:rPr>
          <w:b/>
          <w:bCs/>
        </w:rPr>
        <w:t>GuardDuty</w:t>
      </w:r>
      <w:r w:rsidRPr="0005520A">
        <w:t xml:space="preserve"> to </w:t>
      </w:r>
      <w:r w:rsidR="00CC2AC1" w:rsidRPr="0005520A">
        <w:t>monitor</w:t>
      </w:r>
      <w:r w:rsidRPr="0005520A">
        <w:t xml:space="preserve"> suspicious activity and unauthorized access across the AWS infrastructure. This service helps detect malicious behavior in real-time.</w:t>
      </w:r>
    </w:p>
    <w:p w14:paraId="582793E2" w14:textId="34FED017" w:rsidR="005C0104" w:rsidRPr="0005520A" w:rsidRDefault="005C0104" w:rsidP="00035B15">
      <w:pPr>
        <w:pStyle w:val="ListParagraph"/>
        <w:numPr>
          <w:ilvl w:val="0"/>
          <w:numId w:val="36"/>
        </w:numPr>
      </w:pPr>
      <w:r w:rsidRPr="00C25F0D">
        <w:rPr>
          <w:b/>
          <w:bCs/>
        </w:rPr>
        <w:t>AWS CloudTrail and AWS Config</w:t>
      </w:r>
      <w:r w:rsidRPr="0005520A">
        <w:t xml:space="preserve">: These services </w:t>
      </w:r>
      <w:r w:rsidR="005523C7">
        <w:t xml:space="preserve">enable </w:t>
      </w:r>
      <w:r w:rsidR="00DF0F8E">
        <w:t>monitoring</w:t>
      </w:r>
      <w:r w:rsidR="005523C7">
        <w:t xml:space="preserve"> and recording of actions taken in the environment, ensuring that </w:t>
      </w:r>
      <w:r w:rsidRPr="0005520A">
        <w:t>governance and compliance standards are met. They can also help track any unauthorized or unexpected actions.</w:t>
      </w:r>
    </w:p>
    <w:p w14:paraId="01613C3E" w14:textId="2A986CD5" w:rsidR="005C0104" w:rsidRPr="0005520A" w:rsidRDefault="005C0104" w:rsidP="00035B15">
      <w:pPr>
        <w:pStyle w:val="ListParagraph"/>
        <w:numPr>
          <w:ilvl w:val="0"/>
          <w:numId w:val="36"/>
        </w:numPr>
      </w:pPr>
      <w:r w:rsidRPr="00C25F0D">
        <w:rPr>
          <w:b/>
          <w:bCs/>
        </w:rPr>
        <w:t>AWS Shield</w:t>
      </w:r>
      <w:r w:rsidRPr="0005520A">
        <w:t xml:space="preserve">: </w:t>
      </w:r>
      <w:r w:rsidR="00061D9D">
        <w:t>Use AWS Shield for enhanced protection against Distributed Denial of Service (DDoS) attacks</w:t>
      </w:r>
      <w:r w:rsidR="005523C7">
        <w:t xml:space="preserve">, particularly for public services that may encounter high volumes of traffic or targeted </w:t>
      </w:r>
      <w:r w:rsidRPr="0005520A">
        <w:t>attacks.</w:t>
      </w:r>
    </w:p>
    <w:p w14:paraId="0A50C2A9" w14:textId="4934F79B" w:rsidR="005C0104" w:rsidRDefault="005C0104" w:rsidP="009425C5">
      <w:pPr>
        <w:pStyle w:val="Heading3"/>
      </w:pPr>
      <w:r w:rsidRPr="0072738B">
        <w:t>Implementation</w:t>
      </w:r>
    </w:p>
    <w:p w14:paraId="67B86593" w14:textId="31C74268" w:rsidR="008F488D" w:rsidRPr="00755F23" w:rsidRDefault="008F488D" w:rsidP="00755F23">
      <w:pPr>
        <w:rPr>
          <w:lang w:val="en-IN"/>
        </w:rPr>
      </w:pPr>
      <w:r w:rsidRPr="008F488D">
        <w:t>Implementing security effectively across the smart city requires a layered approach. The strategies below detail how AWS services are configured to maintain privacy, defend against attacks, and ensure accountability.</w:t>
      </w:r>
    </w:p>
    <w:p w14:paraId="57488059" w14:textId="45BE3C91" w:rsidR="005C0104" w:rsidRPr="0005520A" w:rsidRDefault="005C0104" w:rsidP="00035B15">
      <w:pPr>
        <w:pStyle w:val="ListParagraph"/>
        <w:numPr>
          <w:ilvl w:val="0"/>
          <w:numId w:val="37"/>
        </w:numPr>
      </w:pPr>
      <w:r w:rsidRPr="00C25F0D">
        <w:rPr>
          <w:b/>
          <w:bCs/>
        </w:rPr>
        <w:t>IAM</w:t>
      </w:r>
      <w:r w:rsidRPr="0005520A">
        <w:t xml:space="preserve"> roles and policies are defined for different city services (e.g., traffic management, energy optimization, and citizen engagement) to ensure that only authorized systems or users </w:t>
      </w:r>
      <w:r w:rsidR="00125FBA">
        <w:t>can access</w:t>
      </w:r>
      <w:r w:rsidRPr="0005520A">
        <w:t xml:space="preserve"> sensitive information. Each IoT device or application within the smart city will have its policy specifying the minimum required permissions.</w:t>
      </w:r>
    </w:p>
    <w:p w14:paraId="1370A918" w14:textId="57D02FE2" w:rsidR="005C0104" w:rsidRPr="0005520A" w:rsidRDefault="005C0104" w:rsidP="00035B15">
      <w:pPr>
        <w:pStyle w:val="ListParagraph"/>
        <w:numPr>
          <w:ilvl w:val="0"/>
          <w:numId w:val="37"/>
        </w:numPr>
      </w:pPr>
      <w:r w:rsidRPr="0005520A">
        <w:t xml:space="preserve">For example, </w:t>
      </w:r>
      <w:r w:rsidRPr="00C25F0D">
        <w:rPr>
          <w:b/>
          <w:bCs/>
        </w:rPr>
        <w:t>Amazon KMS</w:t>
      </w:r>
      <w:r w:rsidRPr="0005520A">
        <w:t xml:space="preserve"> </w:t>
      </w:r>
      <w:r w:rsidR="00125FBA">
        <w:t>encrypts</w:t>
      </w:r>
      <w:r w:rsidRPr="0005520A">
        <w:t xml:space="preserve"> all communication between IoT devices, ensuring the integrity and confidentiality of </w:t>
      </w:r>
      <w:r w:rsidR="005523C7">
        <w:t>sensitive data, such as energy consumption or personal information</w:t>
      </w:r>
      <w:r w:rsidRPr="0005520A">
        <w:t xml:space="preserve">. All encrypted data can then be stored securely in </w:t>
      </w:r>
      <w:r w:rsidRPr="00C25F0D">
        <w:rPr>
          <w:b/>
          <w:bCs/>
        </w:rPr>
        <w:t>Amazon S3</w:t>
      </w:r>
      <w:r w:rsidRPr="0005520A">
        <w:t>, with IAM policies restricting access to authorized entities.</w:t>
      </w:r>
    </w:p>
    <w:p w14:paraId="6413B5EA" w14:textId="5D4382AB" w:rsidR="005C0104" w:rsidRPr="0005520A" w:rsidRDefault="005C0104" w:rsidP="00035B15">
      <w:pPr>
        <w:pStyle w:val="ListParagraph"/>
        <w:numPr>
          <w:ilvl w:val="0"/>
          <w:numId w:val="37"/>
        </w:numPr>
      </w:pPr>
      <w:r w:rsidRPr="00C25F0D">
        <w:rPr>
          <w:b/>
          <w:bCs/>
        </w:rPr>
        <w:t>AWS WAF</w:t>
      </w:r>
      <w:r w:rsidRPr="0005520A">
        <w:t xml:space="preserve"> will protect the smart city's public APIs (for example, those used by citizens to view traffic or energy data) from external threats, ensuring that only legitimate requests from verified users or systems </w:t>
      </w:r>
      <w:r w:rsidR="00125FBA">
        <w:t>can</w:t>
      </w:r>
      <w:r w:rsidR="00BD1429">
        <w:t xml:space="preserve"> pass</w:t>
      </w:r>
      <w:r w:rsidR="00BD1429" w:rsidRPr="0005520A">
        <w:t xml:space="preserve"> </w:t>
      </w:r>
      <w:r w:rsidRPr="0005520A">
        <w:t>through.</w:t>
      </w:r>
    </w:p>
    <w:p w14:paraId="6336B4B0" w14:textId="21979F57" w:rsidR="005C0104" w:rsidRPr="0005520A" w:rsidRDefault="005C0104" w:rsidP="00035B15">
      <w:pPr>
        <w:pStyle w:val="ListParagraph"/>
        <w:numPr>
          <w:ilvl w:val="0"/>
          <w:numId w:val="37"/>
        </w:numPr>
      </w:pPr>
      <w:r w:rsidRPr="00C25F0D">
        <w:rPr>
          <w:b/>
          <w:bCs/>
        </w:rPr>
        <w:t>Amazon GuardDuty</w:t>
      </w:r>
      <w:r w:rsidRPr="0005520A">
        <w:t xml:space="preserve"> continuously monitors the smart city's infrastructure, flagging suspicious activities such as unauthorized access or unusual network traffic patterns. The integration of </w:t>
      </w:r>
      <w:r w:rsidRPr="00C25F0D">
        <w:rPr>
          <w:b/>
          <w:bCs/>
        </w:rPr>
        <w:t>CloudTrail</w:t>
      </w:r>
      <w:r w:rsidRPr="0005520A">
        <w:t xml:space="preserve"> ensures that all activities are </w:t>
      </w:r>
      <w:r w:rsidR="002E7764" w:rsidRPr="0005520A">
        <w:t xml:space="preserve">logged </w:t>
      </w:r>
      <w:r w:rsidRPr="0005520A">
        <w:t>and can be reviewed for compliance purposes.</w:t>
      </w:r>
    </w:p>
    <w:p w14:paraId="60FC7E59" w14:textId="0F49EB9D" w:rsidR="005C0104" w:rsidRPr="00F87DF8" w:rsidRDefault="005C0104" w:rsidP="009425C5">
      <w:pPr>
        <w:pStyle w:val="Heading2"/>
      </w:pPr>
      <w:r w:rsidRPr="00F87DF8">
        <w:t xml:space="preserve">Operational Excellence </w:t>
      </w:r>
      <w:r w:rsidR="00125FBA" w:rsidRPr="00125FBA">
        <w:t>Business Requirement</w:t>
      </w:r>
    </w:p>
    <w:p w14:paraId="6CDE2F66" w14:textId="60C8ADAC" w:rsidR="005C0104" w:rsidRPr="0005520A" w:rsidRDefault="005A6B93" w:rsidP="00360179">
      <w:r w:rsidRPr="005A6B93">
        <w:rPr>
          <w:b/>
          <w:bCs/>
        </w:rPr>
        <w:t>Operating a smart city efficiently requires continuous monitoring, process automation, and real-time feedback mechanisms. This section defines the operational excellence goals and how AWS tools help achieve them.</w:t>
      </w:r>
      <w:r>
        <w:rPr>
          <w:b/>
          <w:bCs/>
        </w:rPr>
        <w:t xml:space="preserve"> </w:t>
      </w:r>
      <w:r w:rsidR="005C0104" w:rsidRPr="00125FBA">
        <w:rPr>
          <w:b/>
          <w:bCs/>
        </w:rPr>
        <w:t xml:space="preserve">Efficient management and </w:t>
      </w:r>
      <w:r w:rsidR="00D37FCD">
        <w:rPr>
          <w:b/>
          <w:bCs/>
        </w:rPr>
        <w:t>constant</w:t>
      </w:r>
      <w:r w:rsidR="00D37FCD" w:rsidRPr="00125FBA">
        <w:rPr>
          <w:b/>
          <w:bCs/>
        </w:rPr>
        <w:t xml:space="preserve"> </w:t>
      </w:r>
      <w:r w:rsidR="005C0104" w:rsidRPr="00125FBA">
        <w:rPr>
          <w:b/>
          <w:bCs/>
        </w:rPr>
        <w:t>improvement</w:t>
      </w:r>
      <w:r w:rsidR="005C0104" w:rsidRPr="0005520A">
        <w:t xml:space="preserve"> of the smart city's infrastructure, including the ability to monitor, </w:t>
      </w:r>
      <w:r w:rsidR="00874ECE" w:rsidRPr="0005520A">
        <w:t>evaluate</w:t>
      </w:r>
      <w:r w:rsidR="005C0104" w:rsidRPr="0005520A">
        <w:t xml:space="preserve">, and </w:t>
      </w:r>
      <w:r w:rsidR="00BD1429">
        <w:t>continually improve services</w:t>
      </w:r>
      <w:r w:rsidR="005C0104" w:rsidRPr="0005520A">
        <w:t>.</w:t>
      </w:r>
    </w:p>
    <w:p w14:paraId="22CD3FDC" w14:textId="0171F274" w:rsidR="005C0104" w:rsidRDefault="005C0104" w:rsidP="00117D53">
      <w:pPr>
        <w:pStyle w:val="Heading3"/>
      </w:pPr>
      <w:r w:rsidRPr="0072738B">
        <w:t>AWS Services to Use</w:t>
      </w:r>
    </w:p>
    <w:p w14:paraId="655C07D0" w14:textId="21DE50A0" w:rsidR="008001C3" w:rsidRPr="008D4524" w:rsidRDefault="008001C3" w:rsidP="008D4524">
      <w:pPr>
        <w:rPr>
          <w:lang w:val="en-IN"/>
        </w:rPr>
      </w:pPr>
      <w:r w:rsidRPr="008001C3">
        <w:t>AWS offers a suite of operational services that empower smart city administrators to manage large-scale deployments, diagnose performance issues, and maintain system health proactively.</w:t>
      </w:r>
    </w:p>
    <w:p w14:paraId="3717B2AA" w14:textId="3A83A899" w:rsidR="005C0104" w:rsidRPr="0005520A" w:rsidRDefault="005C0104" w:rsidP="00035B15">
      <w:pPr>
        <w:pStyle w:val="ListParagraph"/>
        <w:numPr>
          <w:ilvl w:val="0"/>
          <w:numId w:val="38"/>
        </w:numPr>
      </w:pPr>
      <w:r w:rsidRPr="00C25F0D">
        <w:rPr>
          <w:b/>
          <w:bCs/>
        </w:rPr>
        <w:t>AWS CloudWatch</w:t>
      </w:r>
      <w:r w:rsidRPr="0005520A">
        <w:t xml:space="preserve">: </w:t>
      </w:r>
      <w:r w:rsidR="00125FBA">
        <w:t xml:space="preserve">CloudWatch monitors the health and performance of </w:t>
      </w:r>
      <w:r w:rsidR="00AC31F5">
        <w:t xml:space="preserve">innovative </w:t>
      </w:r>
      <w:r w:rsidR="00125FBA">
        <w:t>city</w:t>
      </w:r>
      <w:r w:rsidRPr="0005520A">
        <w:t xml:space="preserve"> systems. Set alarms for anomalies or performance degradation across services like energy grids, traffic management, or waste collection systems.</w:t>
      </w:r>
    </w:p>
    <w:p w14:paraId="232DF223" w14:textId="5A617AD3" w:rsidR="005C0104" w:rsidRPr="0005520A" w:rsidRDefault="005C0104" w:rsidP="00035B15">
      <w:pPr>
        <w:pStyle w:val="ListParagraph"/>
        <w:numPr>
          <w:ilvl w:val="0"/>
          <w:numId w:val="38"/>
        </w:numPr>
      </w:pPr>
      <w:r w:rsidRPr="00C25F0D">
        <w:rPr>
          <w:b/>
          <w:bCs/>
        </w:rPr>
        <w:t>AWS Systems Manager</w:t>
      </w:r>
      <w:r w:rsidRPr="0005520A">
        <w:t xml:space="preserve">: </w:t>
      </w:r>
      <w:r w:rsidR="00034BEA">
        <w:t>The Systems Manager can automate patching and configuration management for all city infrastructure to automate routine maintenance tasks and improve operational efficiency</w:t>
      </w:r>
      <w:r w:rsidRPr="0005520A">
        <w:t>.</w:t>
      </w:r>
    </w:p>
    <w:p w14:paraId="34AEDC0B" w14:textId="34A1F71F" w:rsidR="005C0104" w:rsidRPr="0005520A" w:rsidRDefault="005C0104" w:rsidP="00035B15">
      <w:pPr>
        <w:pStyle w:val="ListParagraph"/>
        <w:numPr>
          <w:ilvl w:val="0"/>
          <w:numId w:val="38"/>
        </w:numPr>
      </w:pPr>
      <w:r w:rsidRPr="00C25F0D">
        <w:rPr>
          <w:b/>
          <w:bCs/>
        </w:rPr>
        <w:t>AWS Config</w:t>
      </w:r>
      <w:r w:rsidRPr="0005520A">
        <w:t xml:space="preserve">: Use </w:t>
      </w:r>
      <w:r w:rsidRPr="00C25F0D">
        <w:rPr>
          <w:b/>
          <w:bCs/>
        </w:rPr>
        <w:t>AWS Config</w:t>
      </w:r>
      <w:r w:rsidRPr="0005520A">
        <w:t xml:space="preserve"> to track configuration changes in the environment, ensuring all resources </w:t>
      </w:r>
      <w:r w:rsidR="00125FBA">
        <w:t>comply</w:t>
      </w:r>
      <w:r w:rsidRPr="0005520A">
        <w:t xml:space="preserve"> with the city’s policies and governance requirements.</w:t>
      </w:r>
    </w:p>
    <w:p w14:paraId="333C55BB" w14:textId="7161534C" w:rsidR="005C0104" w:rsidRPr="0005520A" w:rsidRDefault="005C0104" w:rsidP="00035B15">
      <w:pPr>
        <w:pStyle w:val="ListParagraph"/>
        <w:numPr>
          <w:ilvl w:val="0"/>
          <w:numId w:val="38"/>
        </w:numPr>
      </w:pPr>
      <w:r w:rsidRPr="00C25F0D">
        <w:rPr>
          <w:b/>
          <w:bCs/>
        </w:rPr>
        <w:t>AWS X-Ray</w:t>
      </w:r>
      <w:r w:rsidRPr="0005520A">
        <w:t xml:space="preserve">: </w:t>
      </w:r>
      <w:r w:rsidR="00B044D4">
        <w:t>X-Ray debugs and analyzes</w:t>
      </w:r>
      <w:r w:rsidR="00125FBA">
        <w:t xml:space="preserve"> performance issues in distributed applications. For example, it</w:t>
      </w:r>
      <w:r w:rsidRPr="0005520A">
        <w:t xml:space="preserve"> could trace smart grid or energy optimization applications to ensure they perform optimally.</w:t>
      </w:r>
    </w:p>
    <w:p w14:paraId="2CB1C891" w14:textId="77777777" w:rsidR="005C0104" w:rsidRPr="0005520A" w:rsidRDefault="005C0104" w:rsidP="00035B15">
      <w:pPr>
        <w:pStyle w:val="ListParagraph"/>
        <w:numPr>
          <w:ilvl w:val="0"/>
          <w:numId w:val="38"/>
        </w:numPr>
      </w:pPr>
      <w:r w:rsidRPr="00C25F0D">
        <w:rPr>
          <w:b/>
          <w:bCs/>
        </w:rPr>
        <w:t>AWS CloudTrail</w:t>
      </w:r>
      <w:r w:rsidRPr="0005520A">
        <w:t>: Track all user and system actions on the infrastructure to ensure that only authorized changes are made to the smart city resources.</w:t>
      </w:r>
    </w:p>
    <w:p w14:paraId="3B683027" w14:textId="0B6F0996" w:rsidR="005C0104" w:rsidRDefault="005C0104" w:rsidP="00117D53">
      <w:pPr>
        <w:pStyle w:val="Heading3"/>
      </w:pPr>
      <w:r w:rsidRPr="0072738B">
        <w:t>Implementation</w:t>
      </w:r>
    </w:p>
    <w:p w14:paraId="27B14AD4" w14:textId="2C80552D" w:rsidR="008001C3" w:rsidRPr="008D4524" w:rsidRDefault="001A5180" w:rsidP="008D4524">
      <w:pPr>
        <w:rPr>
          <w:lang w:val="en-IN"/>
        </w:rPr>
      </w:pPr>
      <w:r w:rsidRPr="001A5180">
        <w:t>With AWS, city administrators can automate processes, respond to incidents faster, and continuously improve infrastructure using actionable insights from real-time data.</w:t>
      </w:r>
    </w:p>
    <w:p w14:paraId="270C1AF7" w14:textId="32C602BC" w:rsidR="005C0104" w:rsidRPr="0005520A" w:rsidRDefault="005C0104" w:rsidP="00035B15">
      <w:pPr>
        <w:pStyle w:val="ListParagraph"/>
        <w:numPr>
          <w:ilvl w:val="0"/>
          <w:numId w:val="39"/>
        </w:numPr>
      </w:pPr>
      <w:r w:rsidRPr="00C25F0D">
        <w:rPr>
          <w:b/>
          <w:bCs/>
        </w:rPr>
        <w:t>CloudWatch</w:t>
      </w:r>
      <w:r w:rsidRPr="0005520A">
        <w:t xml:space="preserve"> monitors the entire ecosystem of the smart city’s infrastructure and services, including traffic data processing, energy usage, waste management, and citizen engagement. </w:t>
      </w:r>
      <w:r w:rsidRPr="00C25F0D">
        <w:rPr>
          <w:b/>
          <w:bCs/>
        </w:rPr>
        <w:t>CloudWatch</w:t>
      </w:r>
      <w:r w:rsidRPr="0005520A">
        <w:t xml:space="preserve"> dashboards will allow the operations team to visualize the </w:t>
      </w:r>
      <w:r w:rsidR="00125FBA">
        <w:t>services' current health</w:t>
      </w:r>
      <w:r w:rsidRPr="0005520A">
        <w:t xml:space="preserve"> and identify potential problems proactively.</w:t>
      </w:r>
    </w:p>
    <w:p w14:paraId="1673448F" w14:textId="77777777" w:rsidR="005C0104" w:rsidRPr="0005520A" w:rsidRDefault="005C0104" w:rsidP="00035B15">
      <w:pPr>
        <w:pStyle w:val="ListParagraph"/>
        <w:numPr>
          <w:ilvl w:val="0"/>
          <w:numId w:val="39"/>
        </w:numPr>
      </w:pPr>
      <w:r w:rsidRPr="0005520A">
        <w:t xml:space="preserve">If traffic congestion reaches abnormal levels, </w:t>
      </w:r>
      <w:r w:rsidRPr="00C25F0D">
        <w:rPr>
          <w:b/>
          <w:bCs/>
        </w:rPr>
        <w:t>CloudWatch</w:t>
      </w:r>
      <w:r w:rsidRPr="0005520A">
        <w:t xml:space="preserve"> can trigger an alarm and prompt the system to scale additional compute resources to process traffic data and adjust traffic management systems accordingly.</w:t>
      </w:r>
    </w:p>
    <w:p w14:paraId="5F19D8B8" w14:textId="3DC56BDE" w:rsidR="005C0104" w:rsidRPr="0005520A" w:rsidRDefault="005C0104" w:rsidP="00035B15">
      <w:pPr>
        <w:pStyle w:val="ListParagraph"/>
        <w:numPr>
          <w:ilvl w:val="0"/>
          <w:numId w:val="39"/>
        </w:numPr>
      </w:pPr>
      <w:r w:rsidRPr="0005520A">
        <w:t xml:space="preserve">With </w:t>
      </w:r>
      <w:r w:rsidRPr="00C25F0D">
        <w:rPr>
          <w:b/>
          <w:bCs/>
        </w:rPr>
        <w:t>AWS Systems Manager</w:t>
      </w:r>
      <w:r w:rsidRPr="0005520A">
        <w:t xml:space="preserve">, city administrators can automate </w:t>
      </w:r>
      <w:r w:rsidR="00AC31F5">
        <w:t>systems' patching</w:t>
      </w:r>
      <w:r w:rsidRPr="0005520A">
        <w:t xml:space="preserve"> across different infrastructures. This eliminates the need for manual updates, reducing human error and improving efficiency.</w:t>
      </w:r>
    </w:p>
    <w:p w14:paraId="7D9C0293" w14:textId="7EA307B1" w:rsidR="005C0104" w:rsidRPr="0005520A" w:rsidRDefault="005C0104" w:rsidP="00035B15">
      <w:pPr>
        <w:pStyle w:val="ListParagraph"/>
        <w:numPr>
          <w:ilvl w:val="0"/>
          <w:numId w:val="39"/>
        </w:numPr>
      </w:pPr>
      <w:r w:rsidRPr="00C25F0D">
        <w:rPr>
          <w:b/>
          <w:bCs/>
        </w:rPr>
        <w:t>AWS X-Ray</w:t>
      </w:r>
      <w:r w:rsidRPr="0005520A">
        <w:t xml:space="preserve"> will help </w:t>
      </w:r>
      <w:r w:rsidR="00B12EB7">
        <w:t>troubleshoot issues related to system performance bottlenecks</w:t>
      </w:r>
      <w:r w:rsidRPr="0005520A">
        <w:t xml:space="preserve">. For example, </w:t>
      </w:r>
      <w:r w:rsidRPr="00C25F0D">
        <w:rPr>
          <w:b/>
          <w:bCs/>
        </w:rPr>
        <w:t>X-Ray</w:t>
      </w:r>
      <w:r w:rsidRPr="0005520A">
        <w:t xml:space="preserve"> can analyze </w:t>
      </w:r>
      <w:r w:rsidR="002E7764" w:rsidRPr="0005520A">
        <w:t>traffic</w:t>
      </w:r>
      <w:r w:rsidRPr="0005520A">
        <w:t xml:space="preserve"> management </w:t>
      </w:r>
      <w:r w:rsidR="002E7764" w:rsidRPr="0005520A">
        <w:t>applications</w:t>
      </w:r>
      <w:r w:rsidRPr="0005520A">
        <w:t xml:space="preserve"> and pinpoint slow database queries or performance issues in </w:t>
      </w:r>
      <w:r w:rsidR="00CC2AC1" w:rsidRPr="0005520A">
        <w:t>communication</w:t>
      </w:r>
      <w:r w:rsidRPr="0005520A">
        <w:t xml:space="preserve"> between different city services.</w:t>
      </w:r>
    </w:p>
    <w:p w14:paraId="651BCBA5" w14:textId="77777777" w:rsidR="005C0104" w:rsidRPr="0005520A" w:rsidRDefault="005C0104" w:rsidP="00035B15">
      <w:pPr>
        <w:pStyle w:val="ListParagraph"/>
        <w:numPr>
          <w:ilvl w:val="0"/>
          <w:numId w:val="39"/>
        </w:numPr>
      </w:pPr>
      <w:r w:rsidRPr="00C25F0D">
        <w:rPr>
          <w:b/>
          <w:bCs/>
        </w:rPr>
        <w:t>AWS CloudTrail</w:t>
      </w:r>
      <w:r w:rsidRPr="0005520A">
        <w:t xml:space="preserve"> will allow the team to maintain logs of all changes to infrastructure and policies, which can be reviewed for troubleshooting or audit purposes. For example, if an unauthorized change was made to the traffic management rules, administrators can quickly track the source of the change.</w:t>
      </w:r>
    </w:p>
    <w:p w14:paraId="69124BCA" w14:textId="35A39846" w:rsidR="005C0104" w:rsidRPr="00F87DF8" w:rsidRDefault="005C0104" w:rsidP="00CC345A">
      <w:pPr>
        <w:pStyle w:val="Heading2"/>
      </w:pPr>
      <w:r w:rsidRPr="00F87DF8">
        <w:t xml:space="preserve">Reliability </w:t>
      </w:r>
      <w:r w:rsidR="00B12EB7" w:rsidRPr="00B12EB7">
        <w:t>Business Requirement</w:t>
      </w:r>
      <w:r w:rsidR="00B12EB7">
        <w:t>s</w:t>
      </w:r>
    </w:p>
    <w:p w14:paraId="5B3FC6E3" w14:textId="06C38819" w:rsidR="005C0104" w:rsidRPr="0005520A" w:rsidRDefault="005C0104" w:rsidP="00360179">
      <w:r w:rsidRPr="0005520A">
        <w:t xml:space="preserve">Ensure </w:t>
      </w:r>
      <w:r w:rsidRPr="00B12EB7">
        <w:rPr>
          <w:b/>
          <w:bCs/>
        </w:rPr>
        <w:t>high availability</w:t>
      </w:r>
      <w:r w:rsidRPr="0005520A">
        <w:t xml:space="preserve"> and </w:t>
      </w:r>
      <w:r w:rsidRPr="00B12EB7">
        <w:rPr>
          <w:b/>
          <w:bCs/>
        </w:rPr>
        <w:t>resilience</w:t>
      </w:r>
      <w:r w:rsidRPr="0005520A">
        <w:t xml:space="preserve"> for all systems, particularly in critical areas like traffic management, energy optimization, public safety, and healthcare</w:t>
      </w:r>
      <w:r w:rsidR="003E33D1" w:rsidRPr="003E33D1">
        <w:t xml:space="preserve">. </w:t>
      </w:r>
      <w:r w:rsidR="00037409" w:rsidRPr="00037409">
        <w:t xml:space="preserve">Reliability ensures that </w:t>
      </w:r>
      <w:r w:rsidR="003C2FE2">
        <w:t>innovative</w:t>
      </w:r>
      <w:r w:rsidR="003C2FE2" w:rsidRPr="00037409">
        <w:t xml:space="preserve"> </w:t>
      </w:r>
      <w:r w:rsidR="00037409" w:rsidRPr="00037409">
        <w:t xml:space="preserve">city systems operate continuously, even under adverse conditions. </w:t>
      </w:r>
      <w:r w:rsidR="008D4524">
        <w:t xml:space="preserve">This section highlights the AWS-based mechanisms that </w:t>
      </w:r>
      <w:r w:rsidR="00D96D8C">
        <w:t>provide</w:t>
      </w:r>
      <w:r w:rsidR="008D4524">
        <w:t xml:space="preserve"> resilience, from failover capabilities to redundant storage</w:t>
      </w:r>
      <w:r w:rsidR="00037409" w:rsidRPr="00037409">
        <w:t>.</w:t>
      </w:r>
    </w:p>
    <w:p w14:paraId="38BDE27C" w14:textId="0D1270AC" w:rsidR="005C0104" w:rsidRDefault="005C0104" w:rsidP="00117D53">
      <w:pPr>
        <w:pStyle w:val="Heading3"/>
      </w:pPr>
      <w:r w:rsidRPr="0072738B">
        <w:t>AWS Services to Use</w:t>
      </w:r>
    </w:p>
    <w:p w14:paraId="7983BBB9" w14:textId="432B87CE" w:rsidR="00EE485F" w:rsidRPr="009E575A" w:rsidRDefault="00176E2A" w:rsidP="009E575A">
      <w:pPr>
        <w:rPr>
          <w:lang w:val="en-IN"/>
        </w:rPr>
      </w:pPr>
      <w:r w:rsidRPr="00176E2A">
        <w:t>AWS services are selected for their proven ability to maintain high availability, perform consistent backups, and deliver fault-tolerant performance across all smart city workloads.</w:t>
      </w:r>
    </w:p>
    <w:p w14:paraId="67A677BA" w14:textId="77777777" w:rsidR="005C0104" w:rsidRPr="0005520A" w:rsidRDefault="005C0104" w:rsidP="00035B15">
      <w:pPr>
        <w:pStyle w:val="ListParagraph"/>
        <w:numPr>
          <w:ilvl w:val="0"/>
          <w:numId w:val="40"/>
        </w:numPr>
      </w:pPr>
      <w:r w:rsidRPr="00C25F0D">
        <w:rPr>
          <w:b/>
          <w:bCs/>
        </w:rPr>
        <w:t>AWS Availability Zones</w:t>
      </w:r>
      <w:r w:rsidRPr="0005520A">
        <w:t xml:space="preserve">: Distribute the smart city’s applications across multiple </w:t>
      </w:r>
      <w:r w:rsidRPr="00C25F0D">
        <w:rPr>
          <w:b/>
          <w:bCs/>
        </w:rPr>
        <w:t>Availability Zones (AZs)</w:t>
      </w:r>
      <w:r w:rsidRPr="0005520A">
        <w:t xml:space="preserve"> to increase fault tolerance and minimize the risk of downtime due to infrastructure failures.</w:t>
      </w:r>
    </w:p>
    <w:p w14:paraId="784BFBC0" w14:textId="04F7C490" w:rsidR="005C0104" w:rsidRPr="0005520A" w:rsidRDefault="005C0104" w:rsidP="00035B15">
      <w:pPr>
        <w:pStyle w:val="ListParagraph"/>
        <w:numPr>
          <w:ilvl w:val="0"/>
          <w:numId w:val="40"/>
        </w:numPr>
      </w:pPr>
      <w:r w:rsidRPr="00C25F0D">
        <w:rPr>
          <w:b/>
          <w:bCs/>
        </w:rPr>
        <w:t>Amazon Route 53</w:t>
      </w:r>
      <w:r w:rsidRPr="0005520A">
        <w:t xml:space="preserve">: Use </w:t>
      </w:r>
      <w:r w:rsidRPr="00C25F0D">
        <w:rPr>
          <w:b/>
          <w:bCs/>
        </w:rPr>
        <w:t>Route 53</w:t>
      </w:r>
      <w:r w:rsidRPr="0005520A">
        <w:t xml:space="preserve"> for reliable DNS </w:t>
      </w:r>
      <w:r w:rsidR="00CC2AC1" w:rsidRPr="0005520A">
        <w:t>routes</w:t>
      </w:r>
      <w:r w:rsidRPr="0005520A">
        <w:t>, directing users to the appropriate services, especially during peak traffic periods or if one service fails.</w:t>
      </w:r>
    </w:p>
    <w:p w14:paraId="1605E525" w14:textId="052269D1" w:rsidR="005C0104" w:rsidRPr="0005520A" w:rsidRDefault="005C0104" w:rsidP="00035B15">
      <w:pPr>
        <w:pStyle w:val="ListParagraph"/>
        <w:numPr>
          <w:ilvl w:val="0"/>
          <w:numId w:val="40"/>
        </w:numPr>
      </w:pPr>
      <w:r w:rsidRPr="00C25F0D">
        <w:rPr>
          <w:b/>
          <w:bCs/>
        </w:rPr>
        <w:t>Amazon S3 and Glacier</w:t>
      </w:r>
      <w:r w:rsidRPr="0005520A">
        <w:t xml:space="preserve">: For long-term data storage, </w:t>
      </w:r>
      <w:r w:rsidRPr="00C25F0D">
        <w:rPr>
          <w:b/>
          <w:bCs/>
        </w:rPr>
        <w:t>Amazon S3</w:t>
      </w:r>
      <w:r w:rsidRPr="0005520A">
        <w:t xml:space="preserve"> will </w:t>
      </w:r>
      <w:r w:rsidR="00874ECE" w:rsidRPr="0005520A">
        <w:t>manage</w:t>
      </w:r>
      <w:r w:rsidRPr="0005520A">
        <w:t xml:space="preserve"> data from smart city devices like traffic cameras, energy meters, and waste bins, while </w:t>
      </w:r>
      <w:r w:rsidRPr="00C25F0D">
        <w:rPr>
          <w:b/>
          <w:bCs/>
        </w:rPr>
        <w:t>Glacier</w:t>
      </w:r>
      <w:r w:rsidRPr="0005520A">
        <w:t xml:space="preserve"> will archive data that is infrequently accessed.</w:t>
      </w:r>
    </w:p>
    <w:p w14:paraId="7B348199" w14:textId="77777777" w:rsidR="005C0104" w:rsidRPr="0005520A" w:rsidRDefault="005C0104" w:rsidP="00035B15">
      <w:pPr>
        <w:pStyle w:val="ListParagraph"/>
        <w:numPr>
          <w:ilvl w:val="0"/>
          <w:numId w:val="40"/>
        </w:numPr>
      </w:pPr>
      <w:r w:rsidRPr="00C25F0D">
        <w:rPr>
          <w:b/>
          <w:bCs/>
        </w:rPr>
        <w:t>Amazon RDS Multi-AZ</w:t>
      </w:r>
      <w:r w:rsidRPr="0005520A">
        <w:t xml:space="preserve">: Implement </w:t>
      </w:r>
      <w:r w:rsidRPr="00C25F0D">
        <w:rPr>
          <w:b/>
          <w:bCs/>
        </w:rPr>
        <w:t>Amazon RDS Multi-AZ</w:t>
      </w:r>
      <w:r w:rsidRPr="0005520A">
        <w:t xml:space="preserve"> for critical database instances to automatically replicate data across multiple data centers, ensuring high availability and failover support.</w:t>
      </w:r>
    </w:p>
    <w:p w14:paraId="285CBD86" w14:textId="77777777" w:rsidR="005C0104" w:rsidRPr="0005520A" w:rsidRDefault="005C0104" w:rsidP="00035B15">
      <w:pPr>
        <w:pStyle w:val="ListParagraph"/>
        <w:numPr>
          <w:ilvl w:val="0"/>
          <w:numId w:val="40"/>
        </w:numPr>
      </w:pPr>
      <w:r w:rsidRPr="00C25F0D">
        <w:rPr>
          <w:b/>
          <w:bCs/>
        </w:rPr>
        <w:t>AWS Elastic Load Balancing (ELB)</w:t>
      </w:r>
      <w:r w:rsidRPr="0005520A">
        <w:t>: Ensure that incoming traffic is efficiently distributed across multiple resources to prevent any one system from becoming overloaded.</w:t>
      </w:r>
    </w:p>
    <w:p w14:paraId="08DF89BC" w14:textId="17793008" w:rsidR="005C0104" w:rsidRDefault="005C0104" w:rsidP="00117D53">
      <w:pPr>
        <w:pStyle w:val="Heading3"/>
      </w:pPr>
      <w:r w:rsidRPr="0072738B">
        <w:t>Implementation</w:t>
      </w:r>
    </w:p>
    <w:p w14:paraId="178BACE8" w14:textId="074EE411" w:rsidR="00DB11A2" w:rsidRPr="00D64801" w:rsidRDefault="003C2FE2" w:rsidP="009E575A">
      <w:pPr>
        <w:rPr>
          <w:lang w:val="en-IN"/>
        </w:rPr>
      </w:pPr>
      <w:r>
        <w:t>Critical smart city functions are deployed using redundancy strategies, automated failovers, and intelligent traffic routing—all built on AWS's resilient infrastructure—to guarantee uninterrupted service delivery</w:t>
      </w:r>
      <w:r w:rsidR="00DB11A2" w:rsidRPr="00DB11A2">
        <w:t>.</w:t>
      </w:r>
    </w:p>
    <w:p w14:paraId="02B3B2CA" w14:textId="77777777" w:rsidR="005C0104" w:rsidRPr="0005520A" w:rsidRDefault="005C0104" w:rsidP="00035B15">
      <w:pPr>
        <w:pStyle w:val="ListParagraph"/>
        <w:numPr>
          <w:ilvl w:val="0"/>
          <w:numId w:val="41"/>
        </w:numPr>
      </w:pPr>
      <w:r w:rsidRPr="0005520A">
        <w:t xml:space="preserve">By deploying the smart city services across </w:t>
      </w:r>
      <w:r w:rsidRPr="00C25F0D">
        <w:rPr>
          <w:b/>
          <w:bCs/>
        </w:rPr>
        <w:t>multiple Availability Zones (AZs)</w:t>
      </w:r>
      <w:r w:rsidRPr="0005520A">
        <w:t>, critical systems like traffic management, energy optimization, and waste management will have failover support. If one AZ experiences downtime, the system automatically switches to another AZ without service disruption.</w:t>
      </w:r>
    </w:p>
    <w:p w14:paraId="42DE996B" w14:textId="76DA4788" w:rsidR="005C0104" w:rsidRPr="0005520A" w:rsidRDefault="005C0104" w:rsidP="00035B15">
      <w:pPr>
        <w:pStyle w:val="ListParagraph"/>
        <w:numPr>
          <w:ilvl w:val="0"/>
          <w:numId w:val="41"/>
        </w:numPr>
      </w:pPr>
      <w:r w:rsidRPr="00C25F0D">
        <w:rPr>
          <w:b/>
          <w:bCs/>
        </w:rPr>
        <w:t>Amazon Route 53</w:t>
      </w:r>
      <w:r w:rsidRPr="0005520A">
        <w:t xml:space="preserve"> will manage DNS requests to ensure users are always directed to healthy services. </w:t>
      </w:r>
      <w:r w:rsidR="00B12EB7">
        <w:t>Route 53 will route the user to an alternative instance to maintain service availability if a particular service or application goes down</w:t>
      </w:r>
      <w:r w:rsidRPr="0005520A">
        <w:t>.</w:t>
      </w:r>
    </w:p>
    <w:p w14:paraId="70B073E3" w14:textId="1D3A9DD5" w:rsidR="005C0104" w:rsidRPr="0005520A" w:rsidRDefault="005C0104" w:rsidP="00035B15">
      <w:pPr>
        <w:pStyle w:val="ListParagraph"/>
        <w:numPr>
          <w:ilvl w:val="0"/>
          <w:numId w:val="41"/>
        </w:numPr>
      </w:pPr>
      <w:r w:rsidRPr="00C25F0D">
        <w:rPr>
          <w:b/>
          <w:bCs/>
        </w:rPr>
        <w:t>Amazon RDS Multi-AZ</w:t>
      </w:r>
      <w:r w:rsidRPr="0005520A">
        <w:t xml:space="preserve"> ensures that data for key services</w:t>
      </w:r>
      <w:r w:rsidR="00BF4A19">
        <w:t>, such as traffic flow analysis, citizen engagement platforms, and energy consumption databases, remains available even if an Availability Zone (AZ)</w:t>
      </w:r>
      <w:r w:rsidRPr="0005520A">
        <w:t xml:space="preserve"> or server fails. This provides continuous availability and reliability.</w:t>
      </w:r>
    </w:p>
    <w:p w14:paraId="3C5AD063" w14:textId="6CC5AF6C" w:rsidR="005C0104" w:rsidRPr="0005520A" w:rsidRDefault="005C0104" w:rsidP="00035B15">
      <w:pPr>
        <w:pStyle w:val="ListParagraph"/>
        <w:numPr>
          <w:ilvl w:val="0"/>
          <w:numId w:val="41"/>
        </w:numPr>
      </w:pPr>
      <w:r w:rsidRPr="0005520A">
        <w:t xml:space="preserve">With </w:t>
      </w:r>
      <w:r w:rsidRPr="00C25F0D">
        <w:rPr>
          <w:b/>
          <w:bCs/>
        </w:rPr>
        <w:t>Elastic Load Balancing</w:t>
      </w:r>
      <w:r w:rsidRPr="0005520A">
        <w:t>, all incoming traffic to critical applications</w:t>
      </w:r>
      <w:r w:rsidR="00BF4A19">
        <w:t xml:space="preserve">, such as the smart parking system or public safety services, is balanced to ensure that </w:t>
      </w:r>
      <w:r w:rsidRPr="0005520A">
        <w:t>no single resource is overwhelmed, maintaining optimal performance at all times.</w:t>
      </w:r>
    </w:p>
    <w:p w14:paraId="79BDF516" w14:textId="09D7297B" w:rsidR="005C0104" w:rsidRPr="00F87DF8" w:rsidRDefault="005C0104" w:rsidP="00A63002">
      <w:pPr>
        <w:pStyle w:val="Heading2"/>
      </w:pPr>
      <w:r w:rsidRPr="00F87DF8">
        <w:t xml:space="preserve">Performance Efficiency </w:t>
      </w:r>
      <w:r w:rsidR="00974F8B" w:rsidRPr="00974F8B">
        <w:t>Business Requirement</w:t>
      </w:r>
      <w:r w:rsidR="00B12EB7">
        <w:t>s</w:t>
      </w:r>
    </w:p>
    <w:p w14:paraId="79C44F1E" w14:textId="2EF73095" w:rsidR="005C0104" w:rsidRPr="0005520A" w:rsidRDefault="005C0104" w:rsidP="00360179">
      <w:r w:rsidRPr="0005520A">
        <w:t xml:space="preserve">Achieve </w:t>
      </w:r>
      <w:r w:rsidRPr="00C25F0D">
        <w:rPr>
          <w:b/>
          <w:bCs/>
        </w:rPr>
        <w:t>optimized performance</w:t>
      </w:r>
      <w:r w:rsidRPr="0005520A">
        <w:t xml:space="preserve"> for </w:t>
      </w:r>
      <w:r w:rsidR="00CE21B4">
        <w:t>innovative</w:t>
      </w:r>
      <w:r w:rsidR="00CE21B4" w:rsidRPr="0005520A">
        <w:t xml:space="preserve"> </w:t>
      </w:r>
      <w:r w:rsidRPr="0005520A">
        <w:t>city systems, ensuring responsive services even with high traffic or complex processing needs. The performance of critical applications, such as real-time traffic management, energy usage optimization, and smart streetlights, must be maintained without bottlenecks or delays.</w:t>
      </w:r>
    </w:p>
    <w:p w14:paraId="7B1C183F" w14:textId="356653E1" w:rsidR="005C0104" w:rsidRDefault="005C0104" w:rsidP="00117D53">
      <w:pPr>
        <w:pStyle w:val="Heading3"/>
      </w:pPr>
      <w:r w:rsidRPr="0072738B">
        <w:t>AWS Services to Use</w:t>
      </w:r>
    </w:p>
    <w:p w14:paraId="6CDB8286" w14:textId="792F8EDE" w:rsidR="00DD6492" w:rsidRPr="00B32007" w:rsidRDefault="00DD6492" w:rsidP="00B32007">
      <w:pPr>
        <w:rPr>
          <w:lang w:val="en-IN"/>
        </w:rPr>
      </w:pPr>
      <w:r w:rsidRPr="00DD6492">
        <w:t>To meet the city’s performance goals, it is essential to use services that offer elasticity, speed, and scalability. The AWS solutions below provide a robust infrastructure for powering real-time applications while ensuring optimal resource utilization and low latency.</w:t>
      </w:r>
    </w:p>
    <w:p w14:paraId="7FDB2DE2" w14:textId="616325CC" w:rsidR="005C0104" w:rsidRPr="0005520A" w:rsidRDefault="005C0104" w:rsidP="00035B15">
      <w:pPr>
        <w:pStyle w:val="ListParagraph"/>
        <w:numPr>
          <w:ilvl w:val="0"/>
          <w:numId w:val="42"/>
        </w:numPr>
      </w:pPr>
      <w:r w:rsidRPr="00C25F0D">
        <w:rPr>
          <w:b/>
          <w:bCs/>
        </w:rPr>
        <w:t>Amazon EC2 Auto Scaling</w:t>
      </w:r>
      <w:r w:rsidRPr="0005520A">
        <w:t xml:space="preserve">: </w:t>
      </w:r>
      <w:r w:rsidR="008F4C8A">
        <w:t>Utilize EC2 Auto Scaling to dynamically adjust the number of EC2 instances in response to demand, ensuring the infrastructure scales to meet</w:t>
      </w:r>
      <w:r w:rsidRPr="0005520A">
        <w:t xml:space="preserve"> the needs of the smart city’s various applications.</w:t>
      </w:r>
    </w:p>
    <w:p w14:paraId="167C20D4" w14:textId="33ADDC93" w:rsidR="005C0104" w:rsidRPr="0005520A" w:rsidRDefault="005C0104" w:rsidP="00035B15">
      <w:pPr>
        <w:pStyle w:val="ListParagraph"/>
        <w:numPr>
          <w:ilvl w:val="0"/>
          <w:numId w:val="42"/>
        </w:numPr>
      </w:pPr>
      <w:r w:rsidRPr="00C25F0D">
        <w:rPr>
          <w:b/>
          <w:bCs/>
        </w:rPr>
        <w:t>AWS Lambda</w:t>
      </w:r>
      <w:r w:rsidRPr="0005520A">
        <w:t xml:space="preserve">: Implement </w:t>
      </w:r>
      <w:r w:rsidRPr="00C25F0D">
        <w:rPr>
          <w:b/>
          <w:bCs/>
        </w:rPr>
        <w:t>Lambda</w:t>
      </w:r>
      <w:r w:rsidRPr="0005520A">
        <w:t xml:space="preserve"> functions to automatically </w:t>
      </w:r>
      <w:r w:rsidR="00874ECE" w:rsidRPr="0005520A">
        <w:t>manage</w:t>
      </w:r>
      <w:r w:rsidRPr="0005520A">
        <w:t xml:space="preserve"> events, such as processing traffic updates, without </w:t>
      </w:r>
      <w:r w:rsidR="008F4C8A">
        <w:t>requiring server provisioning</w:t>
      </w:r>
      <w:r w:rsidRPr="0005520A">
        <w:t>. This ensures that the system only uses resources when needed, improving efficiency.</w:t>
      </w:r>
    </w:p>
    <w:p w14:paraId="330423E2" w14:textId="5ACDAB90" w:rsidR="005C0104" w:rsidRPr="0005520A" w:rsidRDefault="005C0104" w:rsidP="00035B15">
      <w:pPr>
        <w:pStyle w:val="ListParagraph"/>
        <w:numPr>
          <w:ilvl w:val="0"/>
          <w:numId w:val="42"/>
        </w:numPr>
      </w:pPr>
      <w:r w:rsidRPr="00C25F0D">
        <w:rPr>
          <w:b/>
          <w:bCs/>
        </w:rPr>
        <w:t>Amazon CloudFront</w:t>
      </w:r>
      <w:r w:rsidRPr="0005520A">
        <w:t xml:space="preserve">: </w:t>
      </w:r>
      <w:r w:rsidR="00CE21B4">
        <w:t>Use CloudFront, AWS’s content delivery network (CDN), to expedite the delivery of static content, such as maps, public transportation data, and real-time traffic updates, thereby reducing end-user latency</w:t>
      </w:r>
      <w:r w:rsidRPr="0005520A">
        <w:t>.</w:t>
      </w:r>
    </w:p>
    <w:p w14:paraId="40E157CA" w14:textId="03E7413E" w:rsidR="005C0104" w:rsidRPr="0005520A" w:rsidRDefault="005C0104" w:rsidP="00035B15">
      <w:pPr>
        <w:pStyle w:val="ListParagraph"/>
        <w:numPr>
          <w:ilvl w:val="0"/>
          <w:numId w:val="42"/>
        </w:numPr>
      </w:pPr>
      <w:r w:rsidRPr="00C25F0D">
        <w:rPr>
          <w:b/>
          <w:bCs/>
        </w:rPr>
        <w:t>Amazon Aurora</w:t>
      </w:r>
      <w:r w:rsidRPr="0005520A">
        <w:t xml:space="preserve">: For database workloads that require high performance, use </w:t>
      </w:r>
      <w:r w:rsidRPr="00C25F0D">
        <w:rPr>
          <w:b/>
          <w:bCs/>
        </w:rPr>
        <w:t>Aurora</w:t>
      </w:r>
      <w:r w:rsidRPr="0005520A">
        <w:t xml:space="preserve"> </w:t>
      </w:r>
      <w:r w:rsidR="008F4C8A">
        <w:t>to manage traffic data, energy consumption data, or other data-intensive</w:t>
      </w:r>
      <w:r w:rsidRPr="0005520A">
        <w:t xml:space="preserve"> applications, ensuring high throughput and low latency.</w:t>
      </w:r>
    </w:p>
    <w:p w14:paraId="1FF1AD30" w14:textId="2B93E9BA" w:rsidR="005C0104" w:rsidRPr="0005520A" w:rsidRDefault="005C0104" w:rsidP="00035B15">
      <w:pPr>
        <w:pStyle w:val="ListParagraph"/>
        <w:numPr>
          <w:ilvl w:val="0"/>
          <w:numId w:val="42"/>
        </w:numPr>
      </w:pPr>
      <w:r w:rsidRPr="00C25F0D">
        <w:rPr>
          <w:b/>
          <w:bCs/>
        </w:rPr>
        <w:t>AWS Elastic File System (EFS)</w:t>
      </w:r>
      <w:r w:rsidRPr="0005520A">
        <w:t xml:space="preserve">: </w:t>
      </w:r>
      <w:r w:rsidR="008F4C8A">
        <w:t>Utilize EFS for shared file storage, allowing multiple systems to access large datasets, such as smart grid data, traffic reports, and video feeds from surveillance cameras,</w:t>
      </w:r>
      <w:r w:rsidRPr="0005520A">
        <w:t xml:space="preserve"> efficiently.</w:t>
      </w:r>
    </w:p>
    <w:p w14:paraId="158DC4E2" w14:textId="647A4443" w:rsidR="005C0104" w:rsidRDefault="005C0104" w:rsidP="00117D53">
      <w:pPr>
        <w:pStyle w:val="Heading3"/>
      </w:pPr>
      <w:r w:rsidRPr="0072738B">
        <w:t>Implementation</w:t>
      </w:r>
    </w:p>
    <w:p w14:paraId="6D73B44A" w14:textId="4389151E" w:rsidR="00B54488" w:rsidRPr="00B32007" w:rsidRDefault="00B54488" w:rsidP="00B32007">
      <w:pPr>
        <w:rPr>
          <w:lang w:val="en-IN"/>
        </w:rPr>
      </w:pPr>
      <w:r w:rsidRPr="00B54488">
        <w:t>These implementations demonstrate how AWS performance-focused services ensure responsive, scalable, and efficient city operations—from managing traffic congestion to supporting citizen-facing applications with low-latency data delivery.</w:t>
      </w:r>
    </w:p>
    <w:p w14:paraId="7AC6DFA6" w14:textId="5C03419D" w:rsidR="005C0104" w:rsidRPr="0005520A" w:rsidRDefault="005C0104" w:rsidP="00035B15">
      <w:pPr>
        <w:pStyle w:val="ListParagraph"/>
        <w:numPr>
          <w:ilvl w:val="0"/>
          <w:numId w:val="43"/>
        </w:numPr>
      </w:pPr>
      <w:r w:rsidRPr="00C25F0D">
        <w:rPr>
          <w:b/>
          <w:bCs/>
        </w:rPr>
        <w:t>EC2 Auto Scaling</w:t>
      </w:r>
      <w:r w:rsidRPr="0005520A">
        <w:t xml:space="preserve"> ensures </w:t>
      </w:r>
      <w:r w:rsidR="00A63002">
        <w:t>traffic management resources and public transportation systems</w:t>
      </w:r>
      <w:r w:rsidR="00B32007">
        <w:t xml:space="preserve"> </w:t>
      </w:r>
      <w:r w:rsidRPr="0005520A">
        <w:t>are automatically adjusted based on demand. For example</w:t>
      </w:r>
      <w:r w:rsidR="009E2B71">
        <w:t xml:space="preserve">, additional EC2 instances can be provisioned during peak hours </w:t>
      </w:r>
      <w:r w:rsidRPr="0005520A">
        <w:t>to process the influx of real-time traffic data.</w:t>
      </w:r>
    </w:p>
    <w:p w14:paraId="3A7EE36F" w14:textId="048156CD" w:rsidR="005C0104" w:rsidRPr="0005520A" w:rsidRDefault="005C0104" w:rsidP="00035B15">
      <w:pPr>
        <w:pStyle w:val="ListParagraph"/>
        <w:numPr>
          <w:ilvl w:val="0"/>
          <w:numId w:val="43"/>
        </w:numPr>
      </w:pPr>
      <w:r w:rsidRPr="00C25F0D">
        <w:rPr>
          <w:b/>
          <w:bCs/>
        </w:rPr>
        <w:t>AWS Lambda</w:t>
      </w:r>
      <w:r w:rsidRPr="0005520A">
        <w:t xml:space="preserve"> can process events generated by smart devices, such as IoT sensors in smart parking or </w:t>
      </w:r>
      <w:r w:rsidR="009E2B71">
        <w:t>home energy meters</w:t>
      </w:r>
      <w:r w:rsidRPr="0005520A">
        <w:t>. Lambda functions can scale up or down as needed based on the number of incoming events.</w:t>
      </w:r>
    </w:p>
    <w:p w14:paraId="30E7E42E" w14:textId="19775C4D" w:rsidR="005C0104" w:rsidRPr="0005520A" w:rsidRDefault="005C0104" w:rsidP="00035B15">
      <w:pPr>
        <w:pStyle w:val="ListParagraph"/>
        <w:numPr>
          <w:ilvl w:val="0"/>
          <w:numId w:val="43"/>
        </w:numPr>
      </w:pPr>
      <w:r w:rsidRPr="00C25F0D">
        <w:rPr>
          <w:b/>
          <w:bCs/>
        </w:rPr>
        <w:t>Amazon CloudFront</w:t>
      </w:r>
      <w:r w:rsidRPr="0005520A">
        <w:t xml:space="preserve"> will </w:t>
      </w:r>
      <w:r w:rsidR="00CC2AC1" w:rsidRPr="0005520A">
        <w:t>catch</w:t>
      </w:r>
      <w:r w:rsidRPr="0005520A">
        <w:t xml:space="preserve"> and distribute city-wide data, such as public transportation schedules, air quality indices, and live traffic data, to citizens with minimal latency.</w:t>
      </w:r>
    </w:p>
    <w:p w14:paraId="4B297DCB" w14:textId="0053C852" w:rsidR="005C0104" w:rsidRPr="0005520A" w:rsidRDefault="009E2B71" w:rsidP="00035B15">
      <w:pPr>
        <w:pStyle w:val="ListParagraph"/>
        <w:numPr>
          <w:ilvl w:val="0"/>
          <w:numId w:val="43"/>
        </w:numPr>
      </w:pPr>
      <w:r>
        <w:t>Amazon Aurora provides fast, scalable, and cost-efficient data processing for databases managing high-demand workloads</w:t>
      </w:r>
      <w:r w:rsidR="005C0104" w:rsidRPr="0005520A">
        <w:t>. Traffic</w:t>
      </w:r>
      <w:r>
        <w:t>, energy optimization</w:t>
      </w:r>
      <w:r w:rsidR="005C0104" w:rsidRPr="0005520A">
        <w:t>, and waste management metrics will be stored in Aurora, ensuring quick access to real-time data.</w:t>
      </w:r>
    </w:p>
    <w:p w14:paraId="11CBC0B9" w14:textId="31BD7BA9" w:rsidR="005C0104" w:rsidRPr="0005520A" w:rsidRDefault="005C0104" w:rsidP="00035B15">
      <w:pPr>
        <w:pStyle w:val="ListParagraph"/>
        <w:numPr>
          <w:ilvl w:val="0"/>
          <w:numId w:val="43"/>
        </w:numPr>
      </w:pPr>
      <w:r w:rsidRPr="00C25F0D">
        <w:rPr>
          <w:b/>
          <w:bCs/>
        </w:rPr>
        <w:t>Amazon EFS</w:t>
      </w:r>
      <w:r w:rsidRPr="0005520A">
        <w:t xml:space="preserve"> will store and provide shared access to data from multiple smart city systems, ensuring that resources like real-time traffic reports, </w:t>
      </w:r>
      <w:r w:rsidR="00B14DB2">
        <w:t>camera video data</w:t>
      </w:r>
      <w:r w:rsidRPr="0005520A">
        <w:t>, and energy usage reports are readily accessible by various applications.</w:t>
      </w:r>
    </w:p>
    <w:p w14:paraId="1D1F7831" w14:textId="4D0F45B9" w:rsidR="005C0104" w:rsidRPr="00F87DF8" w:rsidRDefault="005C0104" w:rsidP="006A133F">
      <w:pPr>
        <w:pStyle w:val="Heading2"/>
      </w:pPr>
      <w:r w:rsidRPr="00F87DF8">
        <w:t xml:space="preserve">Cost Optimization </w:t>
      </w:r>
      <w:r w:rsidR="00621F9F">
        <w:t>Business Requiremen</w:t>
      </w:r>
      <w:r w:rsidR="00B14DB2">
        <w:t>ts</w:t>
      </w:r>
    </w:p>
    <w:p w14:paraId="0CA7C876" w14:textId="2860D6DF" w:rsidR="005C0104" w:rsidRPr="0005520A" w:rsidRDefault="005C0104" w:rsidP="00741242">
      <w:pPr>
        <w:ind w:left="360"/>
      </w:pPr>
      <w:r w:rsidRPr="0005520A">
        <w:t xml:space="preserve">Manage the </w:t>
      </w:r>
      <w:r w:rsidRPr="00B14DB2">
        <w:rPr>
          <w:b/>
          <w:bCs/>
        </w:rPr>
        <w:t>total cost of ownership</w:t>
      </w:r>
      <w:r w:rsidRPr="0005520A">
        <w:t xml:space="preserve"> (TCO) </w:t>
      </w:r>
      <w:r w:rsidR="0088621C">
        <w:t>to ensure</w:t>
      </w:r>
      <w:r w:rsidRPr="0005520A">
        <w:t xml:space="preserve"> the smart city remains financially sustainable. Optimize </w:t>
      </w:r>
      <w:r w:rsidR="0088621C">
        <w:t>resource utilization, minimize</w:t>
      </w:r>
      <w:r w:rsidRPr="0005520A">
        <w:t xml:space="preserve"> waste, and align costs with the value generated by each service in the smart city.</w:t>
      </w:r>
    </w:p>
    <w:p w14:paraId="1BC1FD3C" w14:textId="26200447" w:rsidR="005C0104" w:rsidRDefault="005C0104" w:rsidP="00117D53">
      <w:pPr>
        <w:pStyle w:val="Heading3"/>
      </w:pPr>
      <w:r w:rsidRPr="0072738B">
        <w:t>AWS Services to Use</w:t>
      </w:r>
    </w:p>
    <w:p w14:paraId="2CCD63DB" w14:textId="41E96664" w:rsidR="00035B15" w:rsidRPr="00CF1120" w:rsidRDefault="00035B15" w:rsidP="00CF1120">
      <w:pPr>
        <w:rPr>
          <w:lang w:val="en-IN"/>
        </w:rPr>
      </w:pPr>
      <w:r w:rsidRPr="00035B15">
        <w:t>Maintaining fiscal discipline is key to long-term smart city success. The AWS tools listed below support cost-aware architecture by tracking, analyzing, and optimizing expenses across all operational components.</w:t>
      </w:r>
    </w:p>
    <w:p w14:paraId="7C1C9A45" w14:textId="77777777" w:rsidR="005C0104" w:rsidRPr="0005520A" w:rsidRDefault="005C0104" w:rsidP="00035B15">
      <w:pPr>
        <w:pStyle w:val="ListParagraph"/>
        <w:numPr>
          <w:ilvl w:val="0"/>
          <w:numId w:val="44"/>
        </w:numPr>
      </w:pPr>
      <w:r w:rsidRPr="00C25F0D">
        <w:rPr>
          <w:b/>
          <w:bCs/>
        </w:rPr>
        <w:t>AWS Cost Explorer</w:t>
      </w:r>
      <w:r w:rsidRPr="0005520A">
        <w:t xml:space="preserve">: Use </w:t>
      </w:r>
      <w:r w:rsidRPr="00C25F0D">
        <w:rPr>
          <w:b/>
          <w:bCs/>
        </w:rPr>
        <w:t>Cost Explorer</w:t>
      </w:r>
      <w:r w:rsidRPr="0005520A">
        <w:t xml:space="preserve"> to analyze cost and usage patterns across the smart city’s services and infrastructure, identifying areas where cost-saving measures can be applied.</w:t>
      </w:r>
    </w:p>
    <w:p w14:paraId="70574119" w14:textId="77777777" w:rsidR="005C0104" w:rsidRPr="0005520A" w:rsidRDefault="005C0104" w:rsidP="00035B15">
      <w:pPr>
        <w:pStyle w:val="ListParagraph"/>
        <w:numPr>
          <w:ilvl w:val="0"/>
          <w:numId w:val="44"/>
        </w:numPr>
      </w:pPr>
      <w:r w:rsidRPr="00C25F0D">
        <w:rPr>
          <w:b/>
          <w:bCs/>
        </w:rPr>
        <w:t>AWS Trusted Advisor</w:t>
      </w:r>
      <w:r w:rsidRPr="0005520A">
        <w:t xml:space="preserve">: Leverage </w:t>
      </w:r>
      <w:r w:rsidRPr="00C25F0D">
        <w:rPr>
          <w:b/>
          <w:bCs/>
        </w:rPr>
        <w:t>Trusted Advisor</w:t>
      </w:r>
      <w:r w:rsidRPr="0005520A">
        <w:t xml:space="preserve"> to identify opportunities for cost optimization, including rightsizing EC2 instances, reducing unused resources, and consolidating accounts where possible.</w:t>
      </w:r>
    </w:p>
    <w:p w14:paraId="5E695BFC" w14:textId="0097388B" w:rsidR="005C0104" w:rsidRPr="0005520A" w:rsidRDefault="005C0104" w:rsidP="00035B15">
      <w:pPr>
        <w:pStyle w:val="ListParagraph"/>
        <w:numPr>
          <w:ilvl w:val="0"/>
          <w:numId w:val="44"/>
        </w:numPr>
      </w:pPr>
      <w:r w:rsidRPr="00C25F0D">
        <w:rPr>
          <w:b/>
          <w:bCs/>
        </w:rPr>
        <w:t>Amazon S3 Glacier</w:t>
      </w:r>
      <w:r w:rsidRPr="0005520A">
        <w:t xml:space="preserve">: </w:t>
      </w:r>
      <w:r w:rsidR="0053091E">
        <w:t>S3 Glacier stores data at a much lower cost for long-term archival of infrequently accessed data (e.g., historical traffic data, energy usage statistics)</w:t>
      </w:r>
      <w:r w:rsidRPr="0005520A">
        <w:t>.</w:t>
      </w:r>
    </w:p>
    <w:p w14:paraId="0AFAAECA" w14:textId="174E92EA" w:rsidR="005C0104" w:rsidRPr="0005520A" w:rsidRDefault="005C0104" w:rsidP="00035B15">
      <w:pPr>
        <w:pStyle w:val="ListParagraph"/>
        <w:numPr>
          <w:ilvl w:val="0"/>
          <w:numId w:val="44"/>
        </w:numPr>
      </w:pPr>
      <w:r w:rsidRPr="00C25F0D">
        <w:rPr>
          <w:b/>
          <w:bCs/>
        </w:rPr>
        <w:t>AWS Savings Plans</w:t>
      </w:r>
      <w:r w:rsidRPr="0005520A">
        <w:t xml:space="preserve">: For workloads with predictable usage patterns, leverage </w:t>
      </w:r>
      <w:r w:rsidRPr="00C25F0D">
        <w:rPr>
          <w:b/>
          <w:bCs/>
        </w:rPr>
        <w:t>Savings Plans</w:t>
      </w:r>
      <w:r w:rsidRPr="0005520A">
        <w:t xml:space="preserve"> to commit to a consistent usage over one or three years, resulting in significant savings compared to on-demand pricing.</w:t>
      </w:r>
    </w:p>
    <w:p w14:paraId="4E101F7F" w14:textId="131CBB49" w:rsidR="005C0104" w:rsidRPr="0005520A" w:rsidRDefault="005C0104" w:rsidP="00035B15">
      <w:pPr>
        <w:pStyle w:val="ListParagraph"/>
        <w:numPr>
          <w:ilvl w:val="0"/>
          <w:numId w:val="44"/>
        </w:numPr>
      </w:pPr>
      <w:r w:rsidRPr="00C25F0D">
        <w:rPr>
          <w:b/>
          <w:bCs/>
        </w:rPr>
        <w:t>AWS Budgets</w:t>
      </w:r>
      <w:r w:rsidRPr="0005520A">
        <w:t xml:space="preserve">: Implement </w:t>
      </w:r>
      <w:r w:rsidRPr="00C25F0D">
        <w:rPr>
          <w:b/>
          <w:bCs/>
        </w:rPr>
        <w:t>AWS Budgets</w:t>
      </w:r>
      <w:r w:rsidRPr="0005520A">
        <w:t xml:space="preserve"> to monitor and </w:t>
      </w:r>
      <w:r w:rsidR="00CC2AC1" w:rsidRPr="0005520A">
        <w:t>alert</w:t>
      </w:r>
      <w:r w:rsidRPr="0005520A">
        <w:t xml:space="preserve"> usage and cost thresholds, ensuring that the smart city infrastructure remains within the financial plan.</w:t>
      </w:r>
    </w:p>
    <w:p w14:paraId="5B953A1B" w14:textId="3550D469" w:rsidR="005C0104" w:rsidRDefault="005C0104" w:rsidP="006A133F">
      <w:pPr>
        <w:pStyle w:val="Heading3"/>
      </w:pPr>
      <w:r w:rsidRPr="0072738B">
        <w:t>Implementation</w:t>
      </w:r>
    </w:p>
    <w:p w14:paraId="2DF0149A" w14:textId="63B06486" w:rsidR="0095785D" w:rsidRPr="00C078FB" w:rsidRDefault="0095785D" w:rsidP="00C078FB">
      <w:pPr>
        <w:rPr>
          <w:lang w:val="en-IN"/>
        </w:rPr>
      </w:pPr>
      <w:r w:rsidRPr="0095785D">
        <w:t>With the following implementation strategy, the smart city leverages AWS's cost-saving mechanisms to control cloud expenditures while maintaining service quality and infrastructure scalability.</w:t>
      </w:r>
    </w:p>
    <w:p w14:paraId="06E2F807" w14:textId="5D9E1838" w:rsidR="005C0104" w:rsidRPr="0005520A" w:rsidRDefault="005C0104" w:rsidP="00035B15">
      <w:pPr>
        <w:pStyle w:val="ListParagraph"/>
        <w:numPr>
          <w:ilvl w:val="0"/>
          <w:numId w:val="45"/>
        </w:numPr>
      </w:pPr>
      <w:r w:rsidRPr="00C25F0D">
        <w:rPr>
          <w:b/>
          <w:bCs/>
        </w:rPr>
        <w:t>AWS Cost Explorer</w:t>
      </w:r>
      <w:r w:rsidRPr="0005520A">
        <w:t xml:space="preserve"> will </w:t>
      </w:r>
      <w:r w:rsidR="0088621C">
        <w:t xml:space="preserve">enable </w:t>
      </w:r>
      <w:r w:rsidR="00CE21B4">
        <w:t xml:space="preserve">competent </w:t>
      </w:r>
      <w:r w:rsidR="0053091E">
        <w:t xml:space="preserve">city administrators to track usage costs across services such as traffic management, public transportation systems, and innovative grid applications. </w:t>
      </w:r>
      <w:r w:rsidR="00CE21B4">
        <w:t xml:space="preserve">Administrators can adjust resource allocation by analyzing the data </w:t>
      </w:r>
      <w:r w:rsidR="0053091E">
        <w:t>to avoid unnecessary expenditures</w:t>
      </w:r>
      <w:r w:rsidRPr="0005520A">
        <w:t>.</w:t>
      </w:r>
    </w:p>
    <w:p w14:paraId="4C51CC54" w14:textId="2E95605B" w:rsidR="005C0104" w:rsidRPr="0005520A" w:rsidRDefault="005C0104" w:rsidP="00035B15">
      <w:pPr>
        <w:pStyle w:val="ListParagraph"/>
        <w:numPr>
          <w:ilvl w:val="0"/>
          <w:numId w:val="45"/>
        </w:numPr>
      </w:pPr>
      <w:r w:rsidRPr="00C25F0D">
        <w:rPr>
          <w:b/>
          <w:bCs/>
        </w:rPr>
        <w:t>AWS Trusted Advisor</w:t>
      </w:r>
      <w:r w:rsidRPr="0005520A">
        <w:t xml:space="preserve"> </w:t>
      </w:r>
      <w:r w:rsidR="0088621C">
        <w:t>offers recommendations for optimizing resource utilization</w:t>
      </w:r>
      <w:r w:rsidRPr="0005520A">
        <w:t xml:space="preserve">. For instance, if an underutilized EC2 instance </w:t>
      </w:r>
      <w:r w:rsidR="00770352">
        <w:t>runs</w:t>
      </w:r>
      <w:r w:rsidRPr="0005520A">
        <w:t xml:space="preserve"> in the smart city's infrastructure, Trusted Advisor will suggest downsizing or shutting it down, thus saving costs.</w:t>
      </w:r>
    </w:p>
    <w:p w14:paraId="79189DA9" w14:textId="668DD2DE" w:rsidR="005C0104" w:rsidRPr="0005520A" w:rsidRDefault="005C0104" w:rsidP="00035B15">
      <w:pPr>
        <w:pStyle w:val="ListParagraph"/>
        <w:numPr>
          <w:ilvl w:val="0"/>
          <w:numId w:val="45"/>
        </w:numPr>
      </w:pPr>
      <w:r w:rsidRPr="0005520A">
        <w:t xml:space="preserve">For data that </w:t>
      </w:r>
      <w:r w:rsidR="00EC5BFA" w:rsidRPr="0005520A">
        <w:t>does not</w:t>
      </w:r>
      <w:r w:rsidRPr="0005520A">
        <w:t xml:space="preserve"> require instant access, such as archived traffic data or energy reports, </w:t>
      </w:r>
      <w:r w:rsidRPr="00C25F0D">
        <w:rPr>
          <w:b/>
          <w:bCs/>
        </w:rPr>
        <w:t>S3 Glacier</w:t>
      </w:r>
      <w:r w:rsidRPr="0005520A">
        <w:t xml:space="preserve"> can store it at a fraction of the cost of standard S3 storage, while ensuring that the data can be retrieved when needed.</w:t>
      </w:r>
    </w:p>
    <w:p w14:paraId="406552DB" w14:textId="3E90C3B6" w:rsidR="005C0104" w:rsidRPr="0005520A" w:rsidRDefault="005C0104" w:rsidP="00035B15">
      <w:pPr>
        <w:pStyle w:val="ListParagraph"/>
        <w:numPr>
          <w:ilvl w:val="0"/>
          <w:numId w:val="45"/>
        </w:numPr>
      </w:pPr>
      <w:r w:rsidRPr="00C25F0D">
        <w:rPr>
          <w:b/>
          <w:bCs/>
        </w:rPr>
        <w:t>AWS Savings Plans</w:t>
      </w:r>
      <w:r w:rsidRPr="0005520A">
        <w:t xml:space="preserve"> can be utilized for smart grid and traffic management applications that need consistent compute resources. By </w:t>
      </w:r>
      <w:r w:rsidR="00511851" w:rsidRPr="0005520A">
        <w:t>committing</w:t>
      </w:r>
      <w:r w:rsidR="00DF53BF">
        <w:t xml:space="preserve"> </w:t>
      </w:r>
      <w:r w:rsidRPr="0005520A">
        <w:t>usage over a period, the city will receive a discount on the EC2 costs associated with these services.</w:t>
      </w:r>
    </w:p>
    <w:p w14:paraId="4E2F5016" w14:textId="6983A247" w:rsidR="005C0104" w:rsidRPr="0005520A" w:rsidRDefault="005C0104" w:rsidP="00035B15">
      <w:pPr>
        <w:pStyle w:val="ListParagraph"/>
        <w:numPr>
          <w:ilvl w:val="0"/>
          <w:numId w:val="45"/>
        </w:numPr>
      </w:pPr>
      <w:r w:rsidRPr="00C25F0D">
        <w:rPr>
          <w:b/>
          <w:bCs/>
        </w:rPr>
        <w:t>AWS Budgets</w:t>
      </w:r>
      <w:r w:rsidRPr="0005520A">
        <w:t xml:space="preserve"> </w:t>
      </w:r>
      <w:r w:rsidR="00D13586">
        <w:t>enables the city to set financial limits for each department (e.g., transportation, energy, infrastructure) and track progress toward</w:t>
      </w:r>
      <w:r w:rsidRPr="0005520A">
        <w:t xml:space="preserve"> meeting those goals. </w:t>
      </w:r>
      <w:r w:rsidR="0053091E">
        <w:t>Administrators are alerted if usage exceeds a set budget</w:t>
      </w:r>
      <w:r w:rsidRPr="0005520A">
        <w:t xml:space="preserve">, allowing them to </w:t>
      </w:r>
      <w:r w:rsidR="00322DD4" w:rsidRPr="0005520A">
        <w:t>adjust</w:t>
      </w:r>
      <w:r w:rsidRPr="0005520A">
        <w:t xml:space="preserve"> </w:t>
      </w:r>
      <w:r w:rsidR="00D13586">
        <w:t xml:space="preserve">and </w:t>
      </w:r>
      <w:r w:rsidRPr="0005520A">
        <w:t>avoid overspending.</w:t>
      </w:r>
    </w:p>
    <w:p w14:paraId="08204220" w14:textId="54DC87EB" w:rsidR="005C0104" w:rsidRPr="00D13586" w:rsidRDefault="005C0104" w:rsidP="00D13586">
      <w:pPr>
        <w:pStyle w:val="Heading1"/>
      </w:pPr>
      <w:r w:rsidRPr="00D13586">
        <w:t>Conclusion</w:t>
      </w:r>
    </w:p>
    <w:p w14:paraId="589568D7" w14:textId="2BFDFBCD" w:rsidR="005C0104" w:rsidRPr="0005520A" w:rsidRDefault="00511851" w:rsidP="005D59FC">
      <w:r>
        <w:t>The smart city infrastructure is optimized for performance, reliability, security, and cost-efficiency by following the AWS Well-Architected Framework</w:t>
      </w:r>
      <w:r w:rsidR="005C0104" w:rsidRPr="0005520A">
        <w:t>. These steps ensure that the city’s services scale to meet the needs of its citizens while adhering to financial constraints and providing a high-quality user experience.</w:t>
      </w:r>
    </w:p>
    <w:p w14:paraId="76E3E82E" w14:textId="5EF228F0" w:rsidR="005C0104" w:rsidRDefault="005C0104" w:rsidP="005D59FC">
      <w:r w:rsidRPr="0005520A">
        <w:t xml:space="preserve">Each </w:t>
      </w:r>
      <w:r w:rsidR="0005423E">
        <w:t>block</w:t>
      </w:r>
      <w:r w:rsidR="00082CB9">
        <w:t>—security, Operational Excellence, Reliability, Performance Efficiency, and Cost Optimization</w:t>
      </w:r>
      <w:r w:rsidR="0006223B">
        <w:t>—has been addressed using AWS’s best practices and innovative services. These solutions ensure that the smart city infrastructure is built for future growth, resilience, and long-term sustainability, helping urban areas achieve</w:t>
      </w:r>
      <w:r w:rsidRPr="0005520A">
        <w:t xml:space="preserve"> a more connected, efficient, and sustainable future.</w:t>
      </w:r>
    </w:p>
    <w:p w14:paraId="40E1CF0A" w14:textId="77777777" w:rsidR="00923280" w:rsidRPr="00626E97" w:rsidRDefault="00923280" w:rsidP="005D59FC"/>
    <w:sectPr w:rsidR="00923280" w:rsidRPr="00626E97">
      <w:headerReference w:type="defaul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2-28T15:26:00Z" w:initials="D">
    <w:p w14:paraId="04503E16" w14:textId="77777777" w:rsidR="00AF4D2D" w:rsidRDefault="00AF4D2D" w:rsidP="00C25F0D">
      <w:pPr>
        <w:pStyle w:val="CommentText"/>
      </w:pPr>
      <w:r>
        <w:rPr>
          <w:rStyle w:val="CommentReference"/>
        </w:rPr>
        <w:annotationRef/>
      </w:r>
      <w:r>
        <w:t>Please add the following sections:</w:t>
      </w:r>
      <w:r>
        <w:br/>
        <w:t>1.Structure - a bulleted list of all the H1 headings.</w:t>
      </w:r>
      <w:r>
        <w:br/>
        <w:t>2.Objectives - paragraph format</w:t>
      </w:r>
    </w:p>
  </w:comment>
  <w:comment w:id="1" w:author="Paulo H. Leocadio" w:date="2025-03-25T22:09:00Z" w:initials="PL">
    <w:p w14:paraId="029C9D8D" w14:textId="77777777" w:rsidR="00AC7702" w:rsidRDefault="00AC7702" w:rsidP="00C25F0D">
      <w:pPr>
        <w:pStyle w:val="CommentText"/>
      </w:pPr>
      <w:r>
        <w:rPr>
          <w:rStyle w:val="CommentReference"/>
        </w:rPr>
        <w:annotationRef/>
      </w:r>
      <w:r>
        <w:t>Sorry, mu bad</w:t>
      </w:r>
    </w:p>
  </w:comment>
  <w:comment w:id="2" w:author="Arya" w:date="2025-02-28T15:47:00Z" w:initials="D">
    <w:p w14:paraId="39F106B3" w14:textId="2343A529" w:rsidR="009508EE" w:rsidRDefault="009508EE" w:rsidP="00C25F0D">
      <w:pPr>
        <w:pStyle w:val="CommentText"/>
      </w:pPr>
      <w:r>
        <w:rPr>
          <w:rStyle w:val="CommentReference"/>
        </w:rPr>
        <w:annotationRef/>
      </w:r>
      <w:r>
        <w:t>Please add a lead in statement for the bulleted list.</w:t>
      </w:r>
    </w:p>
  </w:comment>
  <w:comment w:id="3" w:author="Paulo H. Leocadio" w:date="2025-03-25T22:42:00Z" w:initials="PL">
    <w:p w14:paraId="1D3CD13A" w14:textId="77777777" w:rsidR="00245AF7" w:rsidRDefault="00245AF7" w:rsidP="00245AF7">
      <w:pPr>
        <w:pStyle w:val="CommentText"/>
        <w:jc w:val="left"/>
      </w:pPr>
      <w:r>
        <w:rPr>
          <w:rStyle w:val="CommentReference"/>
        </w:rPr>
        <w:annotationRef/>
      </w:r>
      <w:r>
        <w:t>ok</w:t>
      </w:r>
    </w:p>
  </w:comment>
  <w:comment w:id="4" w:author="Arya" w:date="2025-02-28T15:48:00Z" w:initials="D">
    <w:p w14:paraId="1BD62F94" w14:textId="7307F4BC" w:rsidR="00117DFB" w:rsidRDefault="00117DFB" w:rsidP="00C25F0D">
      <w:pPr>
        <w:pStyle w:val="CommentText"/>
      </w:pPr>
      <w:r>
        <w:rPr>
          <w:rStyle w:val="CommentReference"/>
        </w:rPr>
        <w:annotationRef/>
      </w:r>
      <w:r>
        <w:t>Please mention the chapter name.</w:t>
      </w:r>
    </w:p>
  </w:comment>
  <w:comment w:id="5" w:author="Paulo H. Leocadio" w:date="2025-03-25T22:36:00Z" w:initials="PL">
    <w:p w14:paraId="0CCEB8D7" w14:textId="77777777" w:rsidR="0085382C" w:rsidRDefault="0085382C" w:rsidP="00C25F0D">
      <w:pPr>
        <w:pStyle w:val="CommentText"/>
      </w:pPr>
      <w:r>
        <w:rPr>
          <w:rStyle w:val="CommentReference"/>
        </w:rPr>
        <w:annotationRef/>
      </w:r>
      <w:r>
        <w:t>ok</w:t>
      </w:r>
    </w:p>
  </w:comment>
  <w:comment w:id="6" w:author="Arya" w:date="2025-02-28T15:51:00Z" w:initials="D">
    <w:p w14:paraId="3CA3F624" w14:textId="60DCF842" w:rsidR="00353847" w:rsidRDefault="00353847" w:rsidP="00C25F0D">
      <w:pPr>
        <w:pStyle w:val="CommentText"/>
      </w:pPr>
      <w:r>
        <w:rPr>
          <w:rStyle w:val="CommentReference"/>
        </w:rPr>
        <w:annotationRef/>
      </w:r>
      <w:r>
        <w:t>Can we rephrase this to ‘Best practices’</w:t>
      </w:r>
    </w:p>
  </w:comment>
  <w:comment w:id="7" w:author="Paulo H. Leocadio" w:date="2025-03-25T22:36:00Z" w:initials="PL">
    <w:p w14:paraId="0B2375C7" w14:textId="77777777" w:rsidR="00AC5ABF" w:rsidRDefault="00AC5ABF" w:rsidP="00C25F0D">
      <w:pPr>
        <w:pStyle w:val="CommentText"/>
      </w:pPr>
      <w:r>
        <w:rPr>
          <w:rStyle w:val="CommentReference"/>
        </w:rPr>
        <w:annotationRef/>
      </w:r>
      <w:r>
        <w:t>ok</w:t>
      </w:r>
    </w:p>
  </w:comment>
  <w:comment w:id="8" w:author="Arya" w:date="2025-02-28T15:54:00Z" w:initials="D">
    <w:p w14:paraId="268E8C49" w14:textId="77777777" w:rsidR="009461C2" w:rsidRDefault="009461C2" w:rsidP="009461C2">
      <w:pPr>
        <w:pStyle w:val="CommentText"/>
      </w:pPr>
      <w:r>
        <w:rPr>
          <w:rStyle w:val="CommentReference"/>
        </w:rPr>
        <w:annotationRef/>
      </w:r>
      <w:r>
        <w:t>Please rephrase so that the caption does not exceed 6 words.</w:t>
      </w:r>
    </w:p>
  </w:comment>
  <w:comment w:id="9" w:author="Paulo H. Leocadio" w:date="2025-03-25T23:00:00Z" w:initials="PL">
    <w:p w14:paraId="45A88637" w14:textId="77777777" w:rsidR="009461C2" w:rsidRDefault="009461C2" w:rsidP="009461C2">
      <w:pPr>
        <w:pStyle w:val="CommentText"/>
        <w:jc w:val="left"/>
      </w:pPr>
      <w:r>
        <w:rPr>
          <w:rStyle w:val="CommentReference"/>
        </w:rPr>
        <w:annotationRef/>
      </w:r>
      <w:r>
        <w:t>ok</w:t>
      </w:r>
    </w:p>
  </w:comment>
  <w:comment w:id="10" w:author="Arya" w:date="2025-02-28T15:53:00Z" w:initials="D">
    <w:p w14:paraId="5298F86A" w14:textId="1589F272" w:rsidR="00900AA2" w:rsidRDefault="00900AA2" w:rsidP="00C25F0D">
      <w:pPr>
        <w:pStyle w:val="CommentText"/>
      </w:pPr>
      <w:r>
        <w:rPr>
          <w:rStyle w:val="CommentReference"/>
        </w:rPr>
        <w:annotationRef/>
      </w:r>
      <w:r>
        <w:t>Please add a lead in statement for the figure.</w:t>
      </w:r>
    </w:p>
  </w:comment>
  <w:comment w:id="11" w:author="Paulo H. Leocadio" w:date="2025-03-25T23:05:00Z" w:initials="PL">
    <w:p w14:paraId="6B7E3C9B" w14:textId="77777777" w:rsidR="0097098D" w:rsidRDefault="0097098D" w:rsidP="0097098D">
      <w:pPr>
        <w:pStyle w:val="CommentText"/>
        <w:jc w:val="left"/>
      </w:pPr>
      <w:r>
        <w:rPr>
          <w:rStyle w:val="CommentReference"/>
        </w:rPr>
        <w:annotationRef/>
      </w:r>
      <w:r>
        <w:t>ok</w:t>
      </w:r>
    </w:p>
  </w:comment>
  <w:comment w:id="12" w:author="Arya" w:date="2025-02-28T15:54:00Z" w:initials="D">
    <w:p w14:paraId="4091D618" w14:textId="261ED6A9" w:rsidR="00900AA2" w:rsidRDefault="00900AA2" w:rsidP="00C25F0D">
      <w:pPr>
        <w:pStyle w:val="CommentText"/>
      </w:pPr>
      <w:r>
        <w:rPr>
          <w:rStyle w:val="CommentReference"/>
        </w:rPr>
        <w:annotationRef/>
      </w:r>
      <w:r>
        <w:t>Please add a lead in statement for the figure.</w:t>
      </w:r>
    </w:p>
  </w:comment>
  <w:comment w:id="13" w:author="Paulo H. Leocadio" w:date="2025-03-25T23:13:00Z" w:initials="PL">
    <w:p w14:paraId="67EA9022" w14:textId="77777777" w:rsidR="00F65165" w:rsidRDefault="00F65165" w:rsidP="00F65165">
      <w:pPr>
        <w:pStyle w:val="CommentText"/>
        <w:jc w:val="left"/>
      </w:pPr>
      <w:r>
        <w:rPr>
          <w:rStyle w:val="CommentReference"/>
        </w:rPr>
        <w:annotationRef/>
      </w:r>
      <w:r>
        <w:t>ok</w:t>
      </w:r>
    </w:p>
  </w:comment>
  <w:comment w:id="14" w:author="Arya" w:date="2025-02-28T17:01:00Z" w:initials="D">
    <w:p w14:paraId="68097C69" w14:textId="2AE9E8B7" w:rsidR="0031734E" w:rsidRDefault="0031734E" w:rsidP="00C25F0D">
      <w:pPr>
        <w:pStyle w:val="CommentText"/>
      </w:pPr>
      <w:r>
        <w:rPr>
          <w:rStyle w:val="CommentReference"/>
        </w:rPr>
        <w:annotationRef/>
      </w:r>
      <w:r>
        <w:rPr>
          <w:highlight w:val="white"/>
        </w:rPr>
        <w:t>Please check the figure caption for the first figure (14.1) for reference and please edit this accordingly.</w:t>
      </w:r>
      <w:r>
        <w:t xml:space="preserve"> </w:t>
      </w:r>
    </w:p>
  </w:comment>
  <w:comment w:id="15" w:author="Paulo H. Leocadio" w:date="2025-03-25T23:05:00Z" w:initials="PL">
    <w:p w14:paraId="5E3AB108" w14:textId="77777777" w:rsidR="008C3130" w:rsidRDefault="008C3130" w:rsidP="008C3130">
      <w:pPr>
        <w:pStyle w:val="CommentText"/>
        <w:jc w:val="left"/>
      </w:pPr>
      <w:r>
        <w:rPr>
          <w:rStyle w:val="CommentReference"/>
        </w:rPr>
        <w:annotationRef/>
      </w:r>
      <w:r>
        <w:t>ok</w:t>
      </w:r>
    </w:p>
  </w:comment>
  <w:comment w:id="16" w:author="Arya" w:date="2025-02-28T16:18:00Z" w:initials="D">
    <w:p w14:paraId="1B3F0B1E" w14:textId="0388FFC4" w:rsidR="00D52F43" w:rsidRDefault="00D52F43" w:rsidP="00C25F0D">
      <w:pPr>
        <w:pStyle w:val="CommentText"/>
      </w:pPr>
      <w:r>
        <w:rPr>
          <w:rStyle w:val="CommentReference"/>
        </w:rPr>
        <w:annotationRef/>
      </w:r>
      <w:r>
        <w:rPr>
          <w:highlight w:val="white"/>
        </w:rPr>
        <w:t>According to our style guidelines, we refrain from using colon in headings.</w:t>
      </w:r>
      <w:r>
        <w:t xml:space="preserve"> </w:t>
      </w:r>
      <w:r>
        <w:br/>
        <w:t>A unified security approach</w:t>
      </w:r>
    </w:p>
  </w:comment>
  <w:comment w:id="17" w:author="Paulo H. Leocadio" w:date="2025-03-25T21:00:00Z" w:initials="PL">
    <w:p w14:paraId="7C0E2F4E" w14:textId="77777777" w:rsidR="000E0D36" w:rsidRDefault="000E0D36" w:rsidP="00C25F0D">
      <w:pPr>
        <w:pStyle w:val="CommentText"/>
      </w:pPr>
      <w:r>
        <w:rPr>
          <w:rStyle w:val="CommentReference"/>
        </w:rPr>
        <w:annotationRef/>
      </w:r>
      <w:r>
        <w:t>ok</w:t>
      </w:r>
    </w:p>
  </w:comment>
  <w:comment w:id="18" w:author="Arya" w:date="2025-02-28T16:23:00Z" w:initials="D">
    <w:p w14:paraId="1733990C" w14:textId="46F912E4" w:rsidR="00204DBB" w:rsidRDefault="00204DBB" w:rsidP="00C25F0D">
      <w:pPr>
        <w:pStyle w:val="CommentText"/>
      </w:pPr>
      <w:r>
        <w:rPr>
          <w:rStyle w:val="CommentReference"/>
        </w:rPr>
        <w:annotationRef/>
      </w:r>
      <w:r>
        <w:rPr>
          <w:lang w:val="en-IN"/>
        </w:rPr>
        <w:t>Please rephrase so that the heading does not exceed 7 words</w:t>
      </w:r>
    </w:p>
  </w:comment>
  <w:comment w:id="19" w:author="Paulo H. Leocadio" w:date="2025-03-25T21:02:00Z" w:initials="PL">
    <w:p w14:paraId="6894A5CA" w14:textId="77777777" w:rsidR="00914131" w:rsidRDefault="00914131" w:rsidP="00C25F0D">
      <w:pPr>
        <w:pStyle w:val="CommentText"/>
      </w:pPr>
      <w:r>
        <w:rPr>
          <w:rStyle w:val="CommentReference"/>
        </w:rPr>
        <w:annotationRef/>
      </w:r>
      <w:r>
        <w:t>ok</w:t>
      </w:r>
    </w:p>
  </w:comment>
  <w:comment w:id="20" w:author="Arya" w:date="2025-02-28T16:25:00Z" w:initials="D">
    <w:p w14:paraId="5454D2D5" w14:textId="618C268A" w:rsidR="00D531A2" w:rsidRDefault="00D531A2" w:rsidP="00C25F0D">
      <w:pPr>
        <w:pStyle w:val="CommentText"/>
      </w:pPr>
      <w:r>
        <w:rPr>
          <w:rStyle w:val="CommentReference"/>
        </w:rPr>
        <w:annotationRef/>
      </w:r>
      <w:r>
        <w:rPr>
          <w:highlight w:val="white"/>
        </w:rPr>
        <w:t>According to our style guidelines, we refrain from using colon in headings.</w:t>
      </w:r>
      <w:r>
        <w:t xml:space="preserve"> </w:t>
      </w:r>
      <w:r>
        <w:br/>
        <w:t>Suggestion: Can the heading be: Reliability in action</w:t>
      </w:r>
    </w:p>
  </w:comment>
  <w:comment w:id="21" w:author="Paulo H. Leocadio" w:date="2025-03-25T21:05:00Z" w:initials="PL">
    <w:p w14:paraId="086410B3" w14:textId="77777777" w:rsidR="00A35659" w:rsidRDefault="00A35659" w:rsidP="00C25F0D">
      <w:pPr>
        <w:pStyle w:val="CommentText"/>
      </w:pPr>
      <w:r>
        <w:rPr>
          <w:rStyle w:val="CommentReference"/>
        </w:rPr>
        <w:annotationRef/>
      </w:r>
      <w:r>
        <w:t>ok</w:t>
      </w:r>
    </w:p>
  </w:comment>
  <w:comment w:id="22" w:author="Arya" w:date="2025-02-28T16:30:00Z" w:initials="D">
    <w:p w14:paraId="536F5771" w14:textId="77777777" w:rsidR="00E53134" w:rsidRDefault="00E53134" w:rsidP="00C25F0D">
      <w:pPr>
        <w:pStyle w:val="CommentText"/>
      </w:pPr>
      <w:r>
        <w:rPr>
          <w:rStyle w:val="CommentReference"/>
        </w:rPr>
        <w:annotationRef/>
      </w:r>
      <w:r>
        <w:rPr>
          <w:lang w:val="en-IN"/>
        </w:rPr>
        <w:t>Can the heading be: Media streaming service?</w:t>
      </w:r>
    </w:p>
  </w:comment>
  <w:comment w:id="23" w:author="Paulo H. Leocadio" w:date="2025-03-25T21:18:00Z" w:initials="PL">
    <w:p w14:paraId="0B180D62" w14:textId="77777777" w:rsidR="00224D5B" w:rsidRDefault="00224D5B" w:rsidP="00C25F0D">
      <w:pPr>
        <w:pStyle w:val="CommentText"/>
      </w:pPr>
      <w:r>
        <w:rPr>
          <w:rStyle w:val="CommentReference"/>
        </w:rPr>
        <w:annotationRef/>
      </w:r>
      <w:r>
        <w:t>ok</w:t>
      </w:r>
    </w:p>
  </w:comment>
  <w:comment w:id="24" w:author="Arya" w:date="2025-02-28T16:35:00Z" w:initials="D">
    <w:p w14:paraId="2C235C26" w14:textId="771E31F1" w:rsidR="007D080B" w:rsidRDefault="007D080B" w:rsidP="00C25F0D">
      <w:pPr>
        <w:pStyle w:val="CommentText"/>
      </w:pPr>
      <w:r>
        <w:rPr>
          <w:rStyle w:val="CommentReference"/>
        </w:rPr>
        <w:annotationRef/>
      </w:r>
      <w:r>
        <w:rPr>
          <w:lang w:val="en-IN"/>
        </w:rPr>
        <w:t>Can the heading be ‘Performance efficiency in action’</w:t>
      </w:r>
    </w:p>
  </w:comment>
  <w:comment w:id="25" w:author="Paulo H. Leocadio" w:date="2025-03-25T21:21:00Z" w:initials="PL">
    <w:p w14:paraId="376D50AD" w14:textId="77777777" w:rsidR="003618E4" w:rsidRDefault="003618E4" w:rsidP="00C25F0D">
      <w:pPr>
        <w:pStyle w:val="CommentText"/>
      </w:pPr>
      <w:r>
        <w:rPr>
          <w:rStyle w:val="CommentReference"/>
        </w:rPr>
        <w:annotationRef/>
      </w:r>
      <w:r>
        <w:t>0l</w:t>
      </w:r>
    </w:p>
  </w:comment>
  <w:comment w:id="26" w:author="Arya" w:date="2025-02-28T16:43:00Z" w:initials="D">
    <w:p w14:paraId="79F04760" w14:textId="39848F95" w:rsidR="005201ED" w:rsidRDefault="005201ED" w:rsidP="00C25F0D">
      <w:pPr>
        <w:pStyle w:val="CommentText"/>
      </w:pPr>
      <w:r>
        <w:rPr>
          <w:rStyle w:val="CommentReference"/>
        </w:rPr>
        <w:annotationRef/>
      </w:r>
      <w:r>
        <w:rPr>
          <w:lang w:val="en-IN"/>
        </w:rPr>
        <w:t xml:space="preserve">Can the heading be: </w:t>
      </w:r>
      <w:r>
        <w:t>Cost optimization in action?</w:t>
      </w:r>
    </w:p>
  </w:comment>
  <w:comment w:id="27" w:author="Paulo H. Leocadio" w:date="2025-03-25T21:26:00Z" w:initials="PL">
    <w:p w14:paraId="2F45FB39" w14:textId="77777777" w:rsidR="000B2807" w:rsidRDefault="000B2807" w:rsidP="00C25F0D">
      <w:pPr>
        <w:pStyle w:val="CommentText"/>
      </w:pPr>
      <w:r>
        <w:rPr>
          <w:rStyle w:val="CommentReference"/>
        </w:rPr>
        <w:annotationRef/>
      </w:r>
      <w:r>
        <w:t>ok</w:t>
      </w:r>
    </w:p>
  </w:comment>
  <w:comment w:id="29" w:author="Arya" w:date="2025-02-28T16:52:00Z" w:initials="D">
    <w:p w14:paraId="44927429" w14:textId="47996995" w:rsidR="00F451DE" w:rsidRDefault="00F451DE" w:rsidP="00C25F0D">
      <w:pPr>
        <w:pStyle w:val="CommentText"/>
      </w:pPr>
      <w:r>
        <w:rPr>
          <w:rStyle w:val="CommentReference"/>
        </w:rPr>
        <w:annotationRef/>
      </w:r>
      <w:r>
        <w:rPr>
          <w:highlight w:val="white"/>
        </w:rPr>
        <w:t>According to our style guidelines, we refrain from using colon in headings.</w:t>
      </w:r>
      <w:r>
        <w:t xml:space="preserve"> </w:t>
      </w:r>
    </w:p>
  </w:comment>
  <w:comment w:id="30" w:author="Paulo H. Leocadio" w:date="2025-03-25T21:33:00Z" w:initials="PL">
    <w:p w14:paraId="58AAFC83" w14:textId="77777777" w:rsidR="003E7F77" w:rsidRDefault="003E7F77" w:rsidP="00C25F0D">
      <w:pPr>
        <w:pStyle w:val="CommentText"/>
      </w:pPr>
      <w:r>
        <w:rPr>
          <w:rStyle w:val="CommentReference"/>
        </w:rPr>
        <w:annotationRef/>
      </w:r>
      <w:r>
        <w:t>ok</w:t>
      </w:r>
    </w:p>
  </w:comment>
  <w:comment w:id="31" w:author="Arya" w:date="2025-02-28T16:58:00Z" w:initials="D">
    <w:p w14:paraId="0F72B5C2" w14:textId="6E5A11EB" w:rsidR="009D2178" w:rsidRDefault="009D2178" w:rsidP="00C25F0D">
      <w:pPr>
        <w:pStyle w:val="CommentText"/>
      </w:pPr>
      <w:r>
        <w:rPr>
          <w:rStyle w:val="CommentReference"/>
        </w:rPr>
        <w:annotationRef/>
      </w:r>
      <w:r>
        <w:rPr>
          <w:highlight w:val="white"/>
        </w:rPr>
        <w:t>According to our style guidelines, we refrain from using colon in headings.</w:t>
      </w:r>
      <w:r>
        <w:t xml:space="preserve"> </w:t>
      </w:r>
    </w:p>
  </w:comment>
  <w:comment w:id="32" w:author="Paulo H. Leocadio" w:date="2025-03-25T21:40:00Z" w:initials="PL">
    <w:p w14:paraId="3C685085" w14:textId="77777777" w:rsidR="00417B2E" w:rsidRDefault="00417B2E" w:rsidP="00C25F0D">
      <w:pPr>
        <w:pStyle w:val="CommentText"/>
      </w:pPr>
      <w:r>
        <w:rPr>
          <w:rStyle w:val="CommentReference"/>
        </w:rPr>
        <w:annotationRef/>
      </w:r>
      <w:r>
        <w:t>ok</w:t>
      </w:r>
    </w:p>
  </w:comment>
  <w:comment w:id="33" w:author="Arya" w:date="2025-03-05T11:27:00Z" w:initials="D">
    <w:p w14:paraId="07E207EA" w14:textId="5DDF708B" w:rsidR="00B61FB2" w:rsidRDefault="00B61FB2" w:rsidP="00C25F0D">
      <w:pPr>
        <w:pStyle w:val="CommentText"/>
      </w:pPr>
      <w:r>
        <w:rPr>
          <w:rStyle w:val="CommentReference"/>
        </w:rPr>
        <w:annotationRef/>
      </w:r>
      <w:r>
        <w:rPr>
          <w:lang w:val="en-IN"/>
        </w:rPr>
        <w:t>The conclusion should be of two paragraphs. One to briefly summarize the chapter and second to briefly describe the next chapter.</w:t>
      </w:r>
    </w:p>
  </w:comment>
  <w:comment w:id="34" w:author="Paulo H. Leocadio" w:date="2025-03-25T22:02:00Z" w:initials="PL">
    <w:p w14:paraId="2656B5C5" w14:textId="77777777" w:rsidR="00B500EF" w:rsidRDefault="00B500EF" w:rsidP="00C25F0D">
      <w:pPr>
        <w:pStyle w:val="CommentText"/>
      </w:pPr>
      <w:r>
        <w:rPr>
          <w:rStyle w:val="CommentReference"/>
        </w:rPr>
        <w:annotationRef/>
      </w:r>
      <w:r>
        <w:t>Ok, what do I do with the Appendix</w:t>
      </w:r>
    </w:p>
    <w:p w14:paraId="7E4B259E" w14:textId="77777777" w:rsidR="00B500EF" w:rsidRDefault="00B500EF" w:rsidP="00C25F0D">
      <w:pPr>
        <w:pStyle w:val="CommentText"/>
      </w:pPr>
      <w:r>
        <w:t>/</w:t>
      </w:r>
    </w:p>
  </w:comment>
  <w:comment w:id="35" w:author="Arya" w:date="2025-02-28T17:01:00Z" w:initials="D">
    <w:p w14:paraId="28444071" w14:textId="77777777" w:rsidR="00E21E80" w:rsidRDefault="00E21E80" w:rsidP="00C25F0D">
      <w:pPr>
        <w:pStyle w:val="CommentText"/>
      </w:pPr>
      <w:r>
        <w:rPr>
          <w:rStyle w:val="CommentReference"/>
        </w:rPr>
        <w:annotationRef/>
      </w:r>
      <w:r>
        <w:rPr>
          <w:highlight w:val="white"/>
        </w:rPr>
        <w:t>Please check the figure caption for the first figure (14.1) for reference and please edit this accordingly.</w:t>
      </w:r>
      <w:r>
        <w:t xml:space="preserve"> </w:t>
      </w:r>
    </w:p>
  </w:comment>
  <w:comment w:id="36" w:author="Paulo H. Leocadio" w:date="2025-03-25T22:44:00Z" w:initials="PL">
    <w:p w14:paraId="55470FD2" w14:textId="77777777" w:rsidR="00EE53BC" w:rsidRDefault="00EE53BC" w:rsidP="00EE53BC">
      <w:pPr>
        <w:pStyle w:val="CommentText"/>
        <w:jc w:val="left"/>
      </w:pPr>
      <w:r>
        <w:rPr>
          <w:rStyle w:val="CommentReference"/>
        </w:rPr>
        <w:annotationRef/>
      </w:r>
      <w:r>
        <w:t>Before doing anything here, I want to know Konika’s decision to keep or cut.</w:t>
      </w:r>
    </w:p>
  </w:comment>
  <w:comment w:id="37" w:author="Arya" w:date="2025-03-03T17:21:00Z" w:initials="D">
    <w:p w14:paraId="5D6900CC" w14:textId="077D3DD7" w:rsidR="00E21E80" w:rsidRDefault="00E21E80" w:rsidP="00C25F0D">
      <w:pPr>
        <w:pStyle w:val="CommentText"/>
      </w:pPr>
      <w:r>
        <w:rPr>
          <w:rStyle w:val="CommentReference"/>
        </w:rPr>
        <w:annotationRef/>
      </w:r>
      <w:r>
        <w:rPr>
          <w:lang w:val="en-IN"/>
        </w:rPr>
        <w:t>Please add a lead in statement for the figure.</w:t>
      </w:r>
    </w:p>
  </w:comment>
  <w:comment w:id="38" w:author="Paulo H. Leocadio" w:date="2025-05-16T15:04:00Z" w:initials="PHML">
    <w:p w14:paraId="19AA2FBF" w14:textId="77777777" w:rsidR="00EC3427" w:rsidRDefault="00EC3427" w:rsidP="00EC3427">
      <w:pPr>
        <w:pStyle w:val="CommentText"/>
        <w:jc w:val="left"/>
      </w:pPr>
      <w:r>
        <w:rPr>
          <w:rStyle w:val="CommentReference"/>
        </w:rPr>
        <w:annotationRef/>
      </w:r>
      <w:r>
        <w:t>ok</w:t>
      </w:r>
    </w:p>
  </w:comment>
  <w:comment w:id="39" w:author="Arya" w:date="2025-03-03T17:22:00Z" w:initials="D">
    <w:p w14:paraId="20507278" w14:textId="08F8B77D" w:rsidR="00E21E80" w:rsidRDefault="00E21E80" w:rsidP="00C25F0D">
      <w:pPr>
        <w:pStyle w:val="CommentText"/>
      </w:pPr>
      <w:r>
        <w:rPr>
          <w:rStyle w:val="CommentReference"/>
        </w:rPr>
        <w:annotationRef/>
      </w:r>
      <w:r>
        <w:rPr>
          <w:lang w:val="en-IN"/>
        </w:rPr>
        <w:t>Please refer to figure caption 10.1 and kindly rephrase.</w:t>
      </w:r>
    </w:p>
  </w:comment>
  <w:comment w:id="40" w:author="Paulo H. Leocadio" w:date="2025-05-16T15:06:00Z" w:initials="PHML">
    <w:p w14:paraId="552C76E0" w14:textId="77777777" w:rsidR="000E7241" w:rsidRDefault="000E7241" w:rsidP="000E7241">
      <w:pPr>
        <w:pStyle w:val="CommentText"/>
        <w:jc w:val="left"/>
      </w:pPr>
      <w:r>
        <w:rPr>
          <w:rStyle w:val="CommentReference"/>
        </w:rPr>
        <w:annotationRef/>
      </w:r>
      <w:r>
        <w:t>ok</w:t>
      </w:r>
    </w:p>
  </w:comment>
  <w:comment w:id="41" w:author="Arya" w:date="2025-03-03T17:26:00Z" w:initials="D">
    <w:p w14:paraId="63004378" w14:textId="13781912" w:rsidR="00820B36" w:rsidRDefault="00820B36" w:rsidP="00C25F0D">
      <w:pPr>
        <w:pStyle w:val="CommentText"/>
      </w:pPr>
      <w:r>
        <w:rPr>
          <w:rStyle w:val="CommentReference"/>
        </w:rPr>
        <w:annotationRef/>
      </w:r>
      <w:r>
        <w:rPr>
          <w:lang w:val="en-IN"/>
        </w:rPr>
        <w:t>Please add a lead in statement.</w:t>
      </w:r>
    </w:p>
  </w:comment>
  <w:comment w:id="42" w:author="Paulo H. Leocadio" w:date="2025-05-16T15:06:00Z" w:initials="PHML">
    <w:p w14:paraId="12FA1C42" w14:textId="77777777" w:rsidR="000E7241" w:rsidRDefault="000E7241" w:rsidP="000E7241">
      <w:pPr>
        <w:pStyle w:val="CommentText"/>
        <w:jc w:val="left"/>
      </w:pPr>
      <w:r>
        <w:rPr>
          <w:rStyle w:val="CommentReference"/>
        </w:rPr>
        <w:annotationRef/>
      </w:r>
      <w:r>
        <w:t>ok</w:t>
      </w:r>
    </w:p>
  </w:comment>
  <w:comment w:id="43" w:author="Arya" w:date="2025-03-03T17:27:00Z" w:initials="D">
    <w:p w14:paraId="1D2ADDB1" w14:textId="6E5DF8DF" w:rsidR="003304CE" w:rsidRDefault="003304CE" w:rsidP="00C25F0D">
      <w:pPr>
        <w:pStyle w:val="CommentText"/>
      </w:pPr>
      <w:r>
        <w:rPr>
          <w:rStyle w:val="CommentReference"/>
        </w:rPr>
        <w:annotationRef/>
      </w:r>
      <w:r>
        <w:rPr>
          <w:lang w:val="en-IN"/>
        </w:rPr>
        <w:t>Please add a lead in statement.</w:t>
      </w:r>
    </w:p>
  </w:comment>
  <w:comment w:id="44" w:author="Paulo H. Leocadio" w:date="2025-05-16T15:08:00Z" w:initials="PHML">
    <w:p w14:paraId="152D88D3" w14:textId="77777777" w:rsidR="00E16332" w:rsidRDefault="00E16332" w:rsidP="00E16332">
      <w:pPr>
        <w:pStyle w:val="CommentText"/>
        <w:jc w:val="left"/>
      </w:pPr>
      <w:r>
        <w:rPr>
          <w:rStyle w:val="CommentReference"/>
        </w:rPr>
        <w:annotationRef/>
      </w:r>
      <w:r>
        <w:t>ok</w:t>
      </w:r>
    </w:p>
  </w:comment>
  <w:comment w:id="45" w:author="Arya" w:date="2025-03-03T17:31:00Z" w:initials="D">
    <w:p w14:paraId="0DD387CE" w14:textId="2E1A6B26" w:rsidR="005105A3" w:rsidRDefault="005105A3" w:rsidP="00C25F0D">
      <w:pPr>
        <w:pStyle w:val="CommentText"/>
      </w:pPr>
      <w:r>
        <w:rPr>
          <w:rStyle w:val="CommentReference"/>
        </w:rPr>
        <w:annotationRef/>
      </w:r>
      <w:r>
        <w:rPr>
          <w:lang w:val="en-IN"/>
        </w:rPr>
        <w:t>According to our style guidelines, we refrain from using brackets in the headings. Kindly rephrase.</w:t>
      </w:r>
    </w:p>
  </w:comment>
  <w:comment w:id="46" w:author="Paulo H. Leocadio" w:date="2025-05-16T15:08:00Z" w:initials="PHML">
    <w:p w14:paraId="3390ADBC" w14:textId="77777777" w:rsidR="00B375E0" w:rsidRDefault="00B375E0" w:rsidP="00B375E0">
      <w:pPr>
        <w:pStyle w:val="CommentText"/>
        <w:jc w:val="left"/>
      </w:pPr>
      <w:r>
        <w:rPr>
          <w:rStyle w:val="CommentReference"/>
        </w:rPr>
        <w:annotationRef/>
      </w:r>
      <w:r>
        <w:t>ok</w:t>
      </w:r>
    </w:p>
  </w:comment>
  <w:comment w:id="47" w:author="Arya" w:date="2025-03-03T17:32:00Z" w:initials="D">
    <w:p w14:paraId="69FC6E85" w14:textId="12E50263" w:rsidR="005105A3" w:rsidRDefault="005105A3" w:rsidP="00C25F0D">
      <w:pPr>
        <w:pStyle w:val="CommentText"/>
      </w:pPr>
      <w:r>
        <w:rPr>
          <w:rStyle w:val="CommentReference"/>
        </w:rPr>
        <w:annotationRef/>
      </w:r>
      <w:r>
        <w:rPr>
          <w:lang w:val="en-IN"/>
        </w:rPr>
        <w:t>Please add a lead in statement.</w:t>
      </w:r>
    </w:p>
  </w:comment>
  <w:comment w:id="48" w:author="Paulo H. Leocadio" w:date="2025-05-16T15:09:00Z" w:initials="PHML">
    <w:p w14:paraId="5A8872AB" w14:textId="77777777" w:rsidR="00B375E0" w:rsidRDefault="00B375E0" w:rsidP="00B375E0">
      <w:pPr>
        <w:pStyle w:val="CommentText"/>
        <w:jc w:val="left"/>
      </w:pPr>
      <w:r>
        <w:rPr>
          <w:rStyle w:val="CommentReference"/>
        </w:rPr>
        <w:annotationRef/>
      </w:r>
      <w:r>
        <w:t>ok</w:t>
      </w:r>
    </w:p>
  </w:comment>
  <w:comment w:id="49" w:author="Arya" w:date="2025-03-03T17:33:00Z" w:initials="D">
    <w:p w14:paraId="1AB1F078" w14:textId="1B40F2FF" w:rsidR="002A7757" w:rsidRDefault="002A7757" w:rsidP="00C25F0D">
      <w:pPr>
        <w:pStyle w:val="CommentText"/>
      </w:pPr>
      <w:r>
        <w:rPr>
          <w:rStyle w:val="CommentReference"/>
        </w:rPr>
        <w:annotationRef/>
      </w:r>
      <w:r>
        <w:rPr>
          <w:lang w:val="en-IN"/>
        </w:rPr>
        <w:t>According to our style guidelines, we refrain from using brackets in the headings. Kindly rephrase.</w:t>
      </w:r>
    </w:p>
  </w:comment>
  <w:comment w:id="50" w:author="Paulo H. Leocadio" w:date="2025-03-25T22:13:00Z" w:initials="PL">
    <w:p w14:paraId="1A280E7B" w14:textId="77777777" w:rsidR="00E378F2" w:rsidRDefault="00E378F2" w:rsidP="00C25F0D">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503E16" w15:done="1"/>
  <w15:commentEx w15:paraId="029C9D8D" w15:paraIdParent="04503E16" w15:done="1"/>
  <w15:commentEx w15:paraId="39F106B3" w15:done="1"/>
  <w15:commentEx w15:paraId="1D3CD13A" w15:paraIdParent="39F106B3" w15:done="1"/>
  <w15:commentEx w15:paraId="1BD62F94" w15:done="1"/>
  <w15:commentEx w15:paraId="0CCEB8D7" w15:paraIdParent="1BD62F94" w15:done="1"/>
  <w15:commentEx w15:paraId="3CA3F624" w15:done="1"/>
  <w15:commentEx w15:paraId="0B2375C7" w15:paraIdParent="3CA3F624" w15:done="1"/>
  <w15:commentEx w15:paraId="268E8C49" w15:done="1"/>
  <w15:commentEx w15:paraId="45A88637" w15:paraIdParent="268E8C49" w15:done="1"/>
  <w15:commentEx w15:paraId="5298F86A" w15:done="1"/>
  <w15:commentEx w15:paraId="6B7E3C9B" w15:paraIdParent="5298F86A" w15:done="1"/>
  <w15:commentEx w15:paraId="4091D618" w15:done="1"/>
  <w15:commentEx w15:paraId="67EA9022" w15:paraIdParent="4091D618" w15:done="1"/>
  <w15:commentEx w15:paraId="68097C69" w15:done="1"/>
  <w15:commentEx w15:paraId="5E3AB108" w15:paraIdParent="68097C69" w15:done="1"/>
  <w15:commentEx w15:paraId="1B3F0B1E" w15:done="1"/>
  <w15:commentEx w15:paraId="7C0E2F4E" w15:paraIdParent="1B3F0B1E" w15:done="1"/>
  <w15:commentEx w15:paraId="1733990C" w15:done="1"/>
  <w15:commentEx w15:paraId="6894A5CA" w15:paraIdParent="1733990C" w15:done="1"/>
  <w15:commentEx w15:paraId="5454D2D5" w15:done="1"/>
  <w15:commentEx w15:paraId="086410B3" w15:paraIdParent="5454D2D5" w15:done="1"/>
  <w15:commentEx w15:paraId="536F5771" w15:done="1"/>
  <w15:commentEx w15:paraId="0B180D62" w15:paraIdParent="536F5771" w15:done="1"/>
  <w15:commentEx w15:paraId="2C235C26" w15:done="1"/>
  <w15:commentEx w15:paraId="376D50AD" w15:paraIdParent="2C235C26" w15:done="1"/>
  <w15:commentEx w15:paraId="79F04760" w15:done="1"/>
  <w15:commentEx w15:paraId="2F45FB39" w15:paraIdParent="79F04760" w15:done="1"/>
  <w15:commentEx w15:paraId="44927429" w15:done="1"/>
  <w15:commentEx w15:paraId="58AAFC83" w15:paraIdParent="44927429" w15:done="1"/>
  <w15:commentEx w15:paraId="0F72B5C2" w15:done="1"/>
  <w15:commentEx w15:paraId="3C685085" w15:paraIdParent="0F72B5C2" w15:done="1"/>
  <w15:commentEx w15:paraId="07E207EA" w15:done="1"/>
  <w15:commentEx w15:paraId="7E4B259E" w15:paraIdParent="07E207EA" w15:done="1"/>
  <w15:commentEx w15:paraId="28444071" w15:done="1"/>
  <w15:commentEx w15:paraId="55470FD2" w15:paraIdParent="28444071" w15:done="1"/>
  <w15:commentEx w15:paraId="5D6900CC" w15:done="1"/>
  <w15:commentEx w15:paraId="19AA2FBF" w15:paraIdParent="5D6900CC" w15:done="1"/>
  <w15:commentEx w15:paraId="20507278" w15:done="1"/>
  <w15:commentEx w15:paraId="552C76E0" w15:paraIdParent="20507278" w15:done="1"/>
  <w15:commentEx w15:paraId="63004378" w15:done="1"/>
  <w15:commentEx w15:paraId="12FA1C42" w15:paraIdParent="63004378" w15:done="1"/>
  <w15:commentEx w15:paraId="1D2ADDB1" w15:done="1"/>
  <w15:commentEx w15:paraId="152D88D3" w15:paraIdParent="1D2ADDB1" w15:done="1"/>
  <w15:commentEx w15:paraId="0DD387CE" w15:done="1"/>
  <w15:commentEx w15:paraId="3390ADBC" w15:paraIdParent="0DD387CE" w15:done="1"/>
  <w15:commentEx w15:paraId="69FC6E85" w15:done="1"/>
  <w15:commentEx w15:paraId="5A8872AB" w15:paraIdParent="69FC6E85" w15:done="1"/>
  <w15:commentEx w15:paraId="1AB1F078" w15:done="1"/>
  <w15:commentEx w15:paraId="1A280E7B" w15:paraIdParent="1AB1F07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4B33CD" w16cex:dateUtc="2025-02-28T09:56:00Z"/>
  <w16cex:commentExtensible w16cex:durableId="766BEB6D" w16cex:dateUtc="2025-03-26T02:09:00Z"/>
  <w16cex:commentExtensible w16cex:durableId="6436B939" w16cex:dateUtc="2025-02-28T10:17:00Z"/>
  <w16cex:commentExtensible w16cex:durableId="75560A86" w16cex:dateUtc="2025-03-26T02:42:00Z"/>
  <w16cex:commentExtensible w16cex:durableId="3291D795" w16cex:dateUtc="2025-02-28T10:18:00Z"/>
  <w16cex:commentExtensible w16cex:durableId="5AF08AD7" w16cex:dateUtc="2025-03-26T02:36:00Z"/>
  <w16cex:commentExtensible w16cex:durableId="72178F8F" w16cex:dateUtc="2025-02-28T10:21:00Z"/>
  <w16cex:commentExtensible w16cex:durableId="14CEDC02" w16cex:dateUtc="2025-03-26T02:36:00Z"/>
  <w16cex:commentExtensible w16cex:durableId="4B4D5D68" w16cex:dateUtc="2025-02-28T10:24:00Z"/>
  <w16cex:commentExtensible w16cex:durableId="781D8D9C" w16cex:dateUtc="2025-03-26T03:00:00Z"/>
  <w16cex:commentExtensible w16cex:durableId="4F320BFD" w16cex:dateUtc="2025-02-28T10:23:00Z"/>
  <w16cex:commentExtensible w16cex:durableId="0CEAB624" w16cex:dateUtc="2025-03-26T03:05:00Z"/>
  <w16cex:commentExtensible w16cex:durableId="40855EC9" w16cex:dateUtc="2025-02-28T10:24:00Z"/>
  <w16cex:commentExtensible w16cex:durableId="1997237D" w16cex:dateUtc="2025-03-26T03:13:00Z"/>
  <w16cex:commentExtensible w16cex:durableId="5131577C" w16cex:dateUtc="2025-02-28T11:31:00Z"/>
  <w16cex:commentExtensible w16cex:durableId="6FDEC04E" w16cex:dateUtc="2025-03-26T03:05:00Z"/>
  <w16cex:commentExtensible w16cex:durableId="7C6EE149" w16cex:dateUtc="2025-02-28T10:48:00Z"/>
  <w16cex:commentExtensible w16cex:durableId="54AB8A47" w16cex:dateUtc="2025-03-26T01:00:00Z"/>
  <w16cex:commentExtensible w16cex:durableId="10133E5A" w16cex:dateUtc="2025-02-28T10:53:00Z"/>
  <w16cex:commentExtensible w16cex:durableId="144DC9A2" w16cex:dateUtc="2025-03-26T01:02:00Z"/>
  <w16cex:commentExtensible w16cex:durableId="71554137" w16cex:dateUtc="2025-02-28T10:55:00Z"/>
  <w16cex:commentExtensible w16cex:durableId="5CA2BF27" w16cex:dateUtc="2025-03-26T01:05:00Z"/>
  <w16cex:commentExtensible w16cex:durableId="42C81F89" w16cex:dateUtc="2025-02-28T11:00:00Z"/>
  <w16cex:commentExtensible w16cex:durableId="7D9FFEC6" w16cex:dateUtc="2025-03-26T01:18:00Z"/>
  <w16cex:commentExtensible w16cex:durableId="73E718F9" w16cex:dateUtc="2025-02-28T11:05:00Z"/>
  <w16cex:commentExtensible w16cex:durableId="2F85C247" w16cex:dateUtc="2025-03-26T01:21:00Z"/>
  <w16cex:commentExtensible w16cex:durableId="21D12C65" w16cex:dateUtc="2025-02-28T11:13:00Z"/>
  <w16cex:commentExtensible w16cex:durableId="45D07B8F" w16cex:dateUtc="2025-03-26T01:26:00Z"/>
  <w16cex:commentExtensible w16cex:durableId="3571DE39" w16cex:dateUtc="2025-02-28T11:22:00Z"/>
  <w16cex:commentExtensible w16cex:durableId="524B69D5" w16cex:dateUtc="2025-03-26T01:33:00Z"/>
  <w16cex:commentExtensible w16cex:durableId="6989FC82" w16cex:dateUtc="2025-02-28T11:28:00Z"/>
  <w16cex:commentExtensible w16cex:durableId="4F49F142" w16cex:dateUtc="2025-03-26T01:40:00Z"/>
  <w16cex:commentExtensible w16cex:durableId="36BD3468" w16cex:dateUtc="2025-03-05T05:57:00Z"/>
  <w16cex:commentExtensible w16cex:durableId="4F7D80FE" w16cex:dateUtc="2025-03-26T02:02:00Z"/>
  <w16cex:commentExtensible w16cex:durableId="7BF88ED8" w16cex:dateUtc="2025-02-28T11:31:00Z"/>
  <w16cex:commentExtensible w16cex:durableId="508DCCD7" w16cex:dateUtc="2025-03-26T02:44:00Z"/>
  <w16cex:commentExtensible w16cex:durableId="04007820" w16cex:dateUtc="2025-03-03T11:51:00Z"/>
  <w16cex:commentExtensible w16cex:durableId="6B923103" w16cex:dateUtc="2025-05-16T19:04:00Z"/>
  <w16cex:commentExtensible w16cex:durableId="7E6AFB4D" w16cex:dateUtc="2025-03-03T11:52:00Z"/>
  <w16cex:commentExtensible w16cex:durableId="5D220F3B" w16cex:dateUtc="2025-05-16T19:06:00Z"/>
  <w16cex:commentExtensible w16cex:durableId="3A9FBDE0" w16cex:dateUtc="2025-03-03T11:56:00Z"/>
  <w16cex:commentExtensible w16cex:durableId="6A782005" w16cex:dateUtc="2025-05-16T19:06:00Z"/>
  <w16cex:commentExtensible w16cex:durableId="016387D4" w16cex:dateUtc="2025-03-03T11:57:00Z"/>
  <w16cex:commentExtensible w16cex:durableId="6A11BD04" w16cex:dateUtc="2025-05-16T19:08:00Z"/>
  <w16cex:commentExtensible w16cex:durableId="2ABA8B48" w16cex:dateUtc="2025-03-03T12:01:00Z"/>
  <w16cex:commentExtensible w16cex:durableId="1374838A" w16cex:dateUtc="2025-05-16T19:08:00Z"/>
  <w16cex:commentExtensible w16cex:durableId="0820C61E" w16cex:dateUtc="2025-03-03T12:02:00Z"/>
  <w16cex:commentExtensible w16cex:durableId="2EBA9C95" w16cex:dateUtc="2025-05-16T19:09:00Z"/>
  <w16cex:commentExtensible w16cex:durableId="38C3C4B9" w16cex:dateUtc="2025-03-03T12:03:00Z"/>
  <w16cex:commentExtensible w16cex:durableId="0CF4DF8B" w16cex:dateUtc="2025-03-26T02: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503E16" w16cid:durableId="7E4B33CD"/>
  <w16cid:commentId w16cid:paraId="029C9D8D" w16cid:durableId="766BEB6D"/>
  <w16cid:commentId w16cid:paraId="39F106B3" w16cid:durableId="6436B939"/>
  <w16cid:commentId w16cid:paraId="1D3CD13A" w16cid:durableId="75560A86"/>
  <w16cid:commentId w16cid:paraId="1BD62F94" w16cid:durableId="3291D795"/>
  <w16cid:commentId w16cid:paraId="0CCEB8D7" w16cid:durableId="5AF08AD7"/>
  <w16cid:commentId w16cid:paraId="3CA3F624" w16cid:durableId="72178F8F"/>
  <w16cid:commentId w16cid:paraId="0B2375C7" w16cid:durableId="14CEDC02"/>
  <w16cid:commentId w16cid:paraId="268E8C49" w16cid:durableId="4B4D5D68"/>
  <w16cid:commentId w16cid:paraId="45A88637" w16cid:durableId="781D8D9C"/>
  <w16cid:commentId w16cid:paraId="5298F86A" w16cid:durableId="4F320BFD"/>
  <w16cid:commentId w16cid:paraId="6B7E3C9B" w16cid:durableId="0CEAB624"/>
  <w16cid:commentId w16cid:paraId="4091D618" w16cid:durableId="40855EC9"/>
  <w16cid:commentId w16cid:paraId="67EA9022" w16cid:durableId="1997237D"/>
  <w16cid:commentId w16cid:paraId="68097C69" w16cid:durableId="5131577C"/>
  <w16cid:commentId w16cid:paraId="5E3AB108" w16cid:durableId="6FDEC04E"/>
  <w16cid:commentId w16cid:paraId="1B3F0B1E" w16cid:durableId="7C6EE149"/>
  <w16cid:commentId w16cid:paraId="7C0E2F4E" w16cid:durableId="54AB8A47"/>
  <w16cid:commentId w16cid:paraId="1733990C" w16cid:durableId="10133E5A"/>
  <w16cid:commentId w16cid:paraId="6894A5CA" w16cid:durableId="144DC9A2"/>
  <w16cid:commentId w16cid:paraId="5454D2D5" w16cid:durableId="71554137"/>
  <w16cid:commentId w16cid:paraId="086410B3" w16cid:durableId="5CA2BF27"/>
  <w16cid:commentId w16cid:paraId="536F5771" w16cid:durableId="42C81F89"/>
  <w16cid:commentId w16cid:paraId="0B180D62" w16cid:durableId="7D9FFEC6"/>
  <w16cid:commentId w16cid:paraId="2C235C26" w16cid:durableId="73E718F9"/>
  <w16cid:commentId w16cid:paraId="376D50AD" w16cid:durableId="2F85C247"/>
  <w16cid:commentId w16cid:paraId="79F04760" w16cid:durableId="21D12C65"/>
  <w16cid:commentId w16cid:paraId="2F45FB39" w16cid:durableId="45D07B8F"/>
  <w16cid:commentId w16cid:paraId="44927429" w16cid:durableId="3571DE39"/>
  <w16cid:commentId w16cid:paraId="58AAFC83" w16cid:durableId="524B69D5"/>
  <w16cid:commentId w16cid:paraId="0F72B5C2" w16cid:durableId="6989FC82"/>
  <w16cid:commentId w16cid:paraId="3C685085" w16cid:durableId="4F49F142"/>
  <w16cid:commentId w16cid:paraId="07E207EA" w16cid:durableId="36BD3468"/>
  <w16cid:commentId w16cid:paraId="7E4B259E" w16cid:durableId="4F7D80FE"/>
  <w16cid:commentId w16cid:paraId="28444071" w16cid:durableId="7BF88ED8"/>
  <w16cid:commentId w16cid:paraId="55470FD2" w16cid:durableId="508DCCD7"/>
  <w16cid:commentId w16cid:paraId="5D6900CC" w16cid:durableId="04007820"/>
  <w16cid:commentId w16cid:paraId="19AA2FBF" w16cid:durableId="6B923103"/>
  <w16cid:commentId w16cid:paraId="20507278" w16cid:durableId="7E6AFB4D"/>
  <w16cid:commentId w16cid:paraId="552C76E0" w16cid:durableId="5D220F3B"/>
  <w16cid:commentId w16cid:paraId="63004378" w16cid:durableId="3A9FBDE0"/>
  <w16cid:commentId w16cid:paraId="12FA1C42" w16cid:durableId="6A782005"/>
  <w16cid:commentId w16cid:paraId="1D2ADDB1" w16cid:durableId="016387D4"/>
  <w16cid:commentId w16cid:paraId="152D88D3" w16cid:durableId="6A11BD04"/>
  <w16cid:commentId w16cid:paraId="0DD387CE" w16cid:durableId="2ABA8B48"/>
  <w16cid:commentId w16cid:paraId="3390ADBC" w16cid:durableId="1374838A"/>
  <w16cid:commentId w16cid:paraId="69FC6E85" w16cid:durableId="0820C61E"/>
  <w16cid:commentId w16cid:paraId="5A8872AB" w16cid:durableId="2EBA9C95"/>
  <w16cid:commentId w16cid:paraId="1AB1F078" w16cid:durableId="38C3C4B9"/>
  <w16cid:commentId w16cid:paraId="1A280E7B" w16cid:durableId="0CF4DF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DC9EE" w14:textId="77777777" w:rsidR="00C06652" w:rsidRDefault="00C06652" w:rsidP="005D59FC">
      <w:r>
        <w:separator/>
      </w:r>
    </w:p>
  </w:endnote>
  <w:endnote w:type="continuationSeparator" w:id="0">
    <w:p w14:paraId="304B61F0" w14:textId="77777777" w:rsidR="00C06652" w:rsidRDefault="00C06652" w:rsidP="005D59FC">
      <w:r>
        <w:continuationSeparator/>
      </w:r>
    </w:p>
  </w:endnote>
  <w:endnote w:type="continuationNotice" w:id="1">
    <w:p w14:paraId="2BF7F014" w14:textId="77777777" w:rsidR="00C06652" w:rsidRDefault="00C06652" w:rsidP="005D59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E8174" w14:textId="77777777" w:rsidR="00C06652" w:rsidRDefault="00C06652" w:rsidP="005D59FC">
      <w:r>
        <w:separator/>
      </w:r>
    </w:p>
  </w:footnote>
  <w:footnote w:type="continuationSeparator" w:id="0">
    <w:p w14:paraId="0B6761E3" w14:textId="77777777" w:rsidR="00C06652" w:rsidRDefault="00C06652" w:rsidP="005D59FC">
      <w:r>
        <w:continuationSeparator/>
      </w:r>
    </w:p>
  </w:footnote>
  <w:footnote w:type="continuationNotice" w:id="1">
    <w:p w14:paraId="12A25621" w14:textId="77777777" w:rsidR="00C06652" w:rsidRDefault="00C06652" w:rsidP="005D59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noProof/>
      </w:rPr>
    </w:sdtEndPr>
    <w:sdtContent>
      <w:p w14:paraId="18327A01" w14:textId="643DD3B8" w:rsidR="005935FF" w:rsidRPr="0007261B" w:rsidRDefault="005935FF" w:rsidP="00384A8C">
        <w:pPr>
          <w:pStyle w:val="Header"/>
          <w:jc w:val="center"/>
        </w:pPr>
        <w:r w:rsidRPr="0007261B">
          <w:rPr>
            <w:noProof/>
            <w:color w:val="000000"/>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D59FC"/>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D59FC"/>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fldChar w:fldCharType="begin"/>
        </w:r>
        <w:r w:rsidRPr="0007261B">
          <w:instrText xml:space="preserve"> PAGE   \* MERGEFORMAT </w:instrText>
        </w:r>
        <w:r w:rsidRPr="0007261B">
          <w:fldChar w:fldCharType="separate"/>
        </w:r>
        <w:r>
          <w:t>1</w:t>
        </w:r>
        <w:r w:rsidRPr="0007261B">
          <w:rPr>
            <w:noProof/>
          </w:rPr>
          <w:fldChar w:fldCharType="end"/>
        </w:r>
      </w:p>
    </w:sdtContent>
  </w:sdt>
  <w:p w14:paraId="0C292BE2" w14:textId="4BAF57D9" w:rsidR="005935FF" w:rsidRDefault="005935FF" w:rsidP="00384A8C">
    <w:pPr>
      <w:jc w:val="center"/>
    </w:pPr>
    <w:r>
      <w:t xml:space="preserve">AWS Cloud Computing Master Class        </w:t>
    </w:r>
    <w:r>
      <w:tab/>
    </w:r>
    <w:r>
      <w:tab/>
    </w:r>
    <w:r w:rsidR="009712F1">
      <w:tab/>
    </w:r>
    <w:r w:rsidR="009712F1">
      <w:tab/>
    </w:r>
    <w:r w:rsidR="009712F1">
      <w:tab/>
    </w:r>
    <w:r w:rsidR="00C02B59">
      <w:t>Chapter</w:t>
    </w:r>
    <w:r w:rsidR="0085737D">
      <w:t xml:space="preserve"> </w:t>
    </w:r>
    <w:r w:rsidR="00155518">
      <w:t>1</w:t>
    </w:r>
    <w:r w:rsidR="0072588B">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71DD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35C48"/>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B4165"/>
    <w:multiLevelType w:val="hybridMultilevel"/>
    <w:tmpl w:val="18C24D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C35AC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95026"/>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084F7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BC55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B34C34"/>
    <w:multiLevelType w:val="hybridMultilevel"/>
    <w:tmpl w:val="565C82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0754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9F4C9A"/>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AC39A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0A0A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856D8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4F00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DC1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3F00A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9B43D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6C278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9B5A7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AD56B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1E91D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C51BC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2D26D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05300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9F3FD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C05346"/>
    <w:multiLevelType w:val="hybridMultilevel"/>
    <w:tmpl w:val="CECE630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301428A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374610"/>
    <w:multiLevelType w:val="hybridMultilevel"/>
    <w:tmpl w:val="3B629F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2C146E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2F2284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C7613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990145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9EF43D8"/>
    <w:multiLevelType w:val="hybridMultilevel"/>
    <w:tmpl w:val="D71C0C50"/>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3A9C23E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C193F4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CF95E7B"/>
    <w:multiLevelType w:val="multilevel"/>
    <w:tmpl w:val="D7102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D26289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811D7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0930B1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D2772B"/>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0F70DC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47433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3624CE7"/>
    <w:multiLevelType w:val="hybridMultilevel"/>
    <w:tmpl w:val="EAC65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86465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8A79C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C551E9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CED5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E96134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F86175B"/>
    <w:multiLevelType w:val="multilevel"/>
    <w:tmpl w:val="4A7CE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02025E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329074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301F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3E42112"/>
    <w:multiLevelType w:val="hybridMultilevel"/>
    <w:tmpl w:val="46E06A1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52D727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763D01"/>
    <w:multiLevelType w:val="hybridMultilevel"/>
    <w:tmpl w:val="4132A96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5" w15:restartNumberingAfterBreak="0">
    <w:nsid w:val="5A9B38A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E3E4A3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25B11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A21C2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60052E3"/>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6272A3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F804CF"/>
    <w:multiLevelType w:val="hybridMultilevel"/>
    <w:tmpl w:val="2FAE7A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778335C"/>
    <w:multiLevelType w:val="hybridMultilevel"/>
    <w:tmpl w:val="414A0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8FF5250"/>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9A47B0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0204E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E9B6C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F0B39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23768E9"/>
    <w:multiLevelType w:val="hybridMultilevel"/>
    <w:tmpl w:val="24542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757E37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5D241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86C20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9AD4452"/>
    <w:multiLevelType w:val="hybridMultilevel"/>
    <w:tmpl w:val="62B6543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79F327E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B8A307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BFC35A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DBC6A5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FA2411F"/>
    <w:multiLevelType w:val="hybridMultilevel"/>
    <w:tmpl w:val="F1560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80952187">
    <w:abstractNumId w:val="56"/>
  </w:num>
  <w:num w:numId="2" w16cid:durableId="438795408">
    <w:abstractNumId w:val="20"/>
  </w:num>
  <w:num w:numId="3" w16cid:durableId="1658998839">
    <w:abstractNumId w:val="58"/>
  </w:num>
  <w:num w:numId="4" w16cid:durableId="1604923573">
    <w:abstractNumId w:val="16"/>
  </w:num>
  <w:num w:numId="5" w16cid:durableId="1784881024">
    <w:abstractNumId w:val="53"/>
  </w:num>
  <w:num w:numId="6" w16cid:durableId="1015112860">
    <w:abstractNumId w:val="11"/>
  </w:num>
  <w:num w:numId="7" w16cid:durableId="568467449">
    <w:abstractNumId w:val="69"/>
  </w:num>
  <w:num w:numId="8" w16cid:durableId="898325566">
    <w:abstractNumId w:val="36"/>
  </w:num>
  <w:num w:numId="9" w16cid:durableId="1363092770">
    <w:abstractNumId w:val="73"/>
  </w:num>
  <w:num w:numId="10" w16cid:durableId="2134470936">
    <w:abstractNumId w:val="38"/>
  </w:num>
  <w:num w:numId="11" w16cid:durableId="211577534">
    <w:abstractNumId w:val="74"/>
  </w:num>
  <w:num w:numId="12" w16cid:durableId="1247346802">
    <w:abstractNumId w:val="34"/>
  </w:num>
  <w:num w:numId="13" w16cid:durableId="195048702">
    <w:abstractNumId w:val="49"/>
  </w:num>
  <w:num w:numId="14" w16cid:durableId="1113785768">
    <w:abstractNumId w:val="33"/>
  </w:num>
  <w:num w:numId="15" w16cid:durableId="772481403">
    <w:abstractNumId w:val="26"/>
  </w:num>
  <w:num w:numId="16" w16cid:durableId="547494469">
    <w:abstractNumId w:val="21"/>
  </w:num>
  <w:num w:numId="17" w16cid:durableId="687291984">
    <w:abstractNumId w:val="14"/>
  </w:num>
  <w:num w:numId="18" w16cid:durableId="805394856">
    <w:abstractNumId w:val="35"/>
  </w:num>
  <w:num w:numId="19" w16cid:durableId="2125952544">
    <w:abstractNumId w:val="37"/>
  </w:num>
  <w:num w:numId="20" w16cid:durableId="1213152878">
    <w:abstractNumId w:val="5"/>
  </w:num>
  <w:num w:numId="21" w16cid:durableId="2086953503">
    <w:abstractNumId w:val="47"/>
  </w:num>
  <w:num w:numId="22" w16cid:durableId="132067417">
    <w:abstractNumId w:val="8"/>
  </w:num>
  <w:num w:numId="23" w16cid:durableId="1460295717">
    <w:abstractNumId w:val="75"/>
  </w:num>
  <w:num w:numId="24" w16cid:durableId="1388529498">
    <w:abstractNumId w:val="51"/>
  </w:num>
  <w:num w:numId="25" w16cid:durableId="1408502016">
    <w:abstractNumId w:val="3"/>
  </w:num>
  <w:num w:numId="26" w16cid:durableId="57019779">
    <w:abstractNumId w:val="71"/>
  </w:num>
  <w:num w:numId="27" w16cid:durableId="850341283">
    <w:abstractNumId w:val="6"/>
  </w:num>
  <w:num w:numId="28" w16cid:durableId="441388951">
    <w:abstractNumId w:val="10"/>
  </w:num>
  <w:num w:numId="29" w16cid:durableId="2044206499">
    <w:abstractNumId w:val="43"/>
  </w:num>
  <w:num w:numId="30" w16cid:durableId="2091467805">
    <w:abstractNumId w:val="24"/>
  </w:num>
  <w:num w:numId="31" w16cid:durableId="1767075699">
    <w:abstractNumId w:val="46"/>
  </w:num>
  <w:num w:numId="32" w16cid:durableId="1014067045">
    <w:abstractNumId w:val="64"/>
  </w:num>
  <w:num w:numId="33" w16cid:durableId="736516758">
    <w:abstractNumId w:val="45"/>
  </w:num>
  <w:num w:numId="34" w16cid:durableId="932322753">
    <w:abstractNumId w:val="60"/>
  </w:num>
  <w:num w:numId="35" w16cid:durableId="2020811680">
    <w:abstractNumId w:val="18"/>
  </w:num>
  <w:num w:numId="36" w16cid:durableId="439688313">
    <w:abstractNumId w:val="66"/>
  </w:num>
  <w:num w:numId="37" w16cid:durableId="653996535">
    <w:abstractNumId w:val="15"/>
  </w:num>
  <w:num w:numId="38" w16cid:durableId="696468618">
    <w:abstractNumId w:val="70"/>
  </w:num>
  <w:num w:numId="39" w16cid:durableId="15859826">
    <w:abstractNumId w:val="17"/>
  </w:num>
  <w:num w:numId="40" w16cid:durableId="509030696">
    <w:abstractNumId w:val="22"/>
  </w:num>
  <w:num w:numId="41" w16cid:durableId="512839437">
    <w:abstractNumId w:val="13"/>
  </w:num>
  <w:num w:numId="42" w16cid:durableId="1078358269">
    <w:abstractNumId w:val="31"/>
  </w:num>
  <w:num w:numId="43" w16cid:durableId="1734154981">
    <w:abstractNumId w:val="67"/>
  </w:num>
  <w:num w:numId="44" w16cid:durableId="677000805">
    <w:abstractNumId w:val="40"/>
  </w:num>
  <w:num w:numId="45" w16cid:durableId="1352032830">
    <w:abstractNumId w:val="76"/>
  </w:num>
  <w:num w:numId="46" w16cid:durableId="18941827">
    <w:abstractNumId w:val="62"/>
  </w:num>
  <w:num w:numId="47" w16cid:durableId="1057360489">
    <w:abstractNumId w:val="77"/>
  </w:num>
  <w:num w:numId="48" w16cid:durableId="1627349651">
    <w:abstractNumId w:val="68"/>
  </w:num>
  <w:num w:numId="49" w16cid:durableId="1121727480">
    <w:abstractNumId w:val="61"/>
  </w:num>
  <w:num w:numId="50" w16cid:durableId="646250846">
    <w:abstractNumId w:val="28"/>
  </w:num>
  <w:num w:numId="51" w16cid:durableId="1823427794">
    <w:abstractNumId w:val="63"/>
  </w:num>
  <w:num w:numId="52" w16cid:durableId="664282877">
    <w:abstractNumId w:val="1"/>
  </w:num>
  <w:num w:numId="53" w16cid:durableId="1737899140">
    <w:abstractNumId w:val="55"/>
  </w:num>
  <w:num w:numId="54" w16cid:durableId="265190763">
    <w:abstractNumId w:val="30"/>
  </w:num>
  <w:num w:numId="55" w16cid:durableId="2133865228">
    <w:abstractNumId w:val="19"/>
  </w:num>
  <w:num w:numId="56" w16cid:durableId="967127494">
    <w:abstractNumId w:val="39"/>
  </w:num>
  <w:num w:numId="57" w16cid:durableId="1060325688">
    <w:abstractNumId w:val="23"/>
  </w:num>
  <w:num w:numId="58" w16cid:durableId="1554198587">
    <w:abstractNumId w:val="4"/>
  </w:num>
  <w:num w:numId="59" w16cid:durableId="2045792557">
    <w:abstractNumId w:val="0"/>
  </w:num>
  <w:num w:numId="60" w16cid:durableId="1074203772">
    <w:abstractNumId w:val="9"/>
  </w:num>
  <w:num w:numId="61" w16cid:durableId="1724601995">
    <w:abstractNumId w:val="65"/>
  </w:num>
  <w:num w:numId="62" w16cid:durableId="1367950809">
    <w:abstractNumId w:val="44"/>
  </w:num>
  <w:num w:numId="63" w16cid:durableId="2020737990">
    <w:abstractNumId w:val="59"/>
  </w:num>
  <w:num w:numId="64" w16cid:durableId="1472988278">
    <w:abstractNumId w:val="50"/>
  </w:num>
  <w:num w:numId="65" w16cid:durableId="782043744">
    <w:abstractNumId w:val="41"/>
  </w:num>
  <w:num w:numId="66" w16cid:durableId="1296989602">
    <w:abstractNumId w:val="12"/>
  </w:num>
  <w:num w:numId="67" w16cid:durableId="1735884729">
    <w:abstractNumId w:val="42"/>
  </w:num>
  <w:num w:numId="68" w16cid:durableId="494565607">
    <w:abstractNumId w:val="2"/>
  </w:num>
  <w:num w:numId="69" w16cid:durableId="730888640">
    <w:abstractNumId w:val="7"/>
  </w:num>
  <w:num w:numId="70" w16cid:durableId="261689310">
    <w:abstractNumId w:val="57"/>
  </w:num>
  <w:num w:numId="71" w16cid:durableId="2030061476">
    <w:abstractNumId w:val="25"/>
  </w:num>
  <w:num w:numId="72" w16cid:durableId="945306094">
    <w:abstractNumId w:val="72"/>
  </w:num>
  <w:num w:numId="73" w16cid:durableId="2078085448">
    <w:abstractNumId w:val="27"/>
  </w:num>
  <w:num w:numId="74" w16cid:durableId="618417475">
    <w:abstractNumId w:val="54"/>
  </w:num>
  <w:num w:numId="75" w16cid:durableId="1436438166">
    <w:abstractNumId w:val="52"/>
  </w:num>
  <w:num w:numId="76" w16cid:durableId="1425803685">
    <w:abstractNumId w:val="29"/>
  </w:num>
  <w:num w:numId="77" w16cid:durableId="681125894">
    <w:abstractNumId w:val="32"/>
  </w:num>
  <w:num w:numId="78" w16cid:durableId="1623879360">
    <w:abstractNumId w:val="48"/>
  </w:num>
  <w:numIdMacAtCleanup w:val="7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2ECB"/>
    <w:rsid w:val="00003767"/>
    <w:rsid w:val="000055DB"/>
    <w:rsid w:val="0000613A"/>
    <w:rsid w:val="00006A18"/>
    <w:rsid w:val="000072A7"/>
    <w:rsid w:val="000100ED"/>
    <w:rsid w:val="000104DD"/>
    <w:rsid w:val="000110DF"/>
    <w:rsid w:val="00011185"/>
    <w:rsid w:val="00012FDB"/>
    <w:rsid w:val="000154C9"/>
    <w:rsid w:val="00015665"/>
    <w:rsid w:val="00017008"/>
    <w:rsid w:val="00017A0B"/>
    <w:rsid w:val="00017E25"/>
    <w:rsid w:val="000207F7"/>
    <w:rsid w:val="00020A38"/>
    <w:rsid w:val="0002124C"/>
    <w:rsid w:val="0002260C"/>
    <w:rsid w:val="00023F8E"/>
    <w:rsid w:val="00030538"/>
    <w:rsid w:val="00030B1E"/>
    <w:rsid w:val="00030BB4"/>
    <w:rsid w:val="00034BEA"/>
    <w:rsid w:val="00035B15"/>
    <w:rsid w:val="00037409"/>
    <w:rsid w:val="000400D5"/>
    <w:rsid w:val="0004148F"/>
    <w:rsid w:val="000419B3"/>
    <w:rsid w:val="00041F44"/>
    <w:rsid w:val="0004291C"/>
    <w:rsid w:val="000431C6"/>
    <w:rsid w:val="000431DC"/>
    <w:rsid w:val="000435D8"/>
    <w:rsid w:val="000436B4"/>
    <w:rsid w:val="00044F54"/>
    <w:rsid w:val="000451A5"/>
    <w:rsid w:val="00046248"/>
    <w:rsid w:val="00046C8C"/>
    <w:rsid w:val="0005202F"/>
    <w:rsid w:val="00052C2C"/>
    <w:rsid w:val="0005423E"/>
    <w:rsid w:val="0005520A"/>
    <w:rsid w:val="000566A9"/>
    <w:rsid w:val="00056C62"/>
    <w:rsid w:val="00057A13"/>
    <w:rsid w:val="00061D9D"/>
    <w:rsid w:val="00061DBB"/>
    <w:rsid w:val="00062194"/>
    <w:rsid w:val="0006223B"/>
    <w:rsid w:val="00063A78"/>
    <w:rsid w:val="000649C0"/>
    <w:rsid w:val="00065C7C"/>
    <w:rsid w:val="00065DFB"/>
    <w:rsid w:val="00067DCE"/>
    <w:rsid w:val="000708E4"/>
    <w:rsid w:val="00070CAB"/>
    <w:rsid w:val="0007112A"/>
    <w:rsid w:val="00071C4E"/>
    <w:rsid w:val="00072715"/>
    <w:rsid w:val="000736FD"/>
    <w:rsid w:val="00075361"/>
    <w:rsid w:val="000754B8"/>
    <w:rsid w:val="000760BB"/>
    <w:rsid w:val="000761FF"/>
    <w:rsid w:val="000772CD"/>
    <w:rsid w:val="0007774B"/>
    <w:rsid w:val="00077C84"/>
    <w:rsid w:val="00081A17"/>
    <w:rsid w:val="00081A29"/>
    <w:rsid w:val="00081FC6"/>
    <w:rsid w:val="00082029"/>
    <w:rsid w:val="00082CB9"/>
    <w:rsid w:val="0008423D"/>
    <w:rsid w:val="00084FEF"/>
    <w:rsid w:val="00084FF7"/>
    <w:rsid w:val="00086395"/>
    <w:rsid w:val="00087144"/>
    <w:rsid w:val="00087744"/>
    <w:rsid w:val="00090778"/>
    <w:rsid w:val="00091AAE"/>
    <w:rsid w:val="00091D7D"/>
    <w:rsid w:val="000921D1"/>
    <w:rsid w:val="00092373"/>
    <w:rsid w:val="000923FF"/>
    <w:rsid w:val="00092732"/>
    <w:rsid w:val="000934CA"/>
    <w:rsid w:val="000958FD"/>
    <w:rsid w:val="000A061E"/>
    <w:rsid w:val="000A067E"/>
    <w:rsid w:val="000A0CD9"/>
    <w:rsid w:val="000A1F5A"/>
    <w:rsid w:val="000A22F8"/>
    <w:rsid w:val="000A3407"/>
    <w:rsid w:val="000A34B4"/>
    <w:rsid w:val="000A429C"/>
    <w:rsid w:val="000A4417"/>
    <w:rsid w:val="000A4BA6"/>
    <w:rsid w:val="000A4D28"/>
    <w:rsid w:val="000A64D2"/>
    <w:rsid w:val="000A671B"/>
    <w:rsid w:val="000A6FC3"/>
    <w:rsid w:val="000A7598"/>
    <w:rsid w:val="000B09BA"/>
    <w:rsid w:val="000B0C4E"/>
    <w:rsid w:val="000B1019"/>
    <w:rsid w:val="000B2164"/>
    <w:rsid w:val="000B26D8"/>
    <w:rsid w:val="000B2807"/>
    <w:rsid w:val="000B3F94"/>
    <w:rsid w:val="000B47DE"/>
    <w:rsid w:val="000B52D4"/>
    <w:rsid w:val="000B5BB2"/>
    <w:rsid w:val="000B5BBD"/>
    <w:rsid w:val="000B5DF8"/>
    <w:rsid w:val="000B79F3"/>
    <w:rsid w:val="000B7DFB"/>
    <w:rsid w:val="000C32DE"/>
    <w:rsid w:val="000C4008"/>
    <w:rsid w:val="000C4E8F"/>
    <w:rsid w:val="000C5218"/>
    <w:rsid w:val="000C5D17"/>
    <w:rsid w:val="000C649B"/>
    <w:rsid w:val="000C6524"/>
    <w:rsid w:val="000D044C"/>
    <w:rsid w:val="000D0E68"/>
    <w:rsid w:val="000D4879"/>
    <w:rsid w:val="000D57C8"/>
    <w:rsid w:val="000D7394"/>
    <w:rsid w:val="000D7936"/>
    <w:rsid w:val="000E008F"/>
    <w:rsid w:val="000E07E1"/>
    <w:rsid w:val="000E0D36"/>
    <w:rsid w:val="000E0E0C"/>
    <w:rsid w:val="000E1DF5"/>
    <w:rsid w:val="000E272E"/>
    <w:rsid w:val="000E3CDB"/>
    <w:rsid w:val="000E42E2"/>
    <w:rsid w:val="000E4B0E"/>
    <w:rsid w:val="000E5792"/>
    <w:rsid w:val="000E65EE"/>
    <w:rsid w:val="000E7241"/>
    <w:rsid w:val="000F0C23"/>
    <w:rsid w:val="000F2C3B"/>
    <w:rsid w:val="000F363F"/>
    <w:rsid w:val="000F394B"/>
    <w:rsid w:val="000F4A3D"/>
    <w:rsid w:val="000F4D90"/>
    <w:rsid w:val="000F6F85"/>
    <w:rsid w:val="00102D55"/>
    <w:rsid w:val="001036D7"/>
    <w:rsid w:val="0010424F"/>
    <w:rsid w:val="0010494C"/>
    <w:rsid w:val="0010505F"/>
    <w:rsid w:val="00105AD3"/>
    <w:rsid w:val="00106C44"/>
    <w:rsid w:val="001119DB"/>
    <w:rsid w:val="0011237F"/>
    <w:rsid w:val="00113EC8"/>
    <w:rsid w:val="00113F92"/>
    <w:rsid w:val="001148EB"/>
    <w:rsid w:val="00117D53"/>
    <w:rsid w:val="00117DFB"/>
    <w:rsid w:val="00120E53"/>
    <w:rsid w:val="00121B19"/>
    <w:rsid w:val="00121DF7"/>
    <w:rsid w:val="00122810"/>
    <w:rsid w:val="0012407C"/>
    <w:rsid w:val="001258FD"/>
    <w:rsid w:val="00125FBA"/>
    <w:rsid w:val="0012654F"/>
    <w:rsid w:val="00126EC4"/>
    <w:rsid w:val="00127E61"/>
    <w:rsid w:val="00130CC3"/>
    <w:rsid w:val="001321B8"/>
    <w:rsid w:val="001343DE"/>
    <w:rsid w:val="00134580"/>
    <w:rsid w:val="001347CC"/>
    <w:rsid w:val="001351C7"/>
    <w:rsid w:val="001365E7"/>
    <w:rsid w:val="001368FB"/>
    <w:rsid w:val="0013709F"/>
    <w:rsid w:val="00142C19"/>
    <w:rsid w:val="00142EDB"/>
    <w:rsid w:val="00143CEC"/>
    <w:rsid w:val="00143E85"/>
    <w:rsid w:val="001451AC"/>
    <w:rsid w:val="001455A9"/>
    <w:rsid w:val="0014564F"/>
    <w:rsid w:val="00145FAD"/>
    <w:rsid w:val="001460BF"/>
    <w:rsid w:val="00146672"/>
    <w:rsid w:val="00150779"/>
    <w:rsid w:val="00150842"/>
    <w:rsid w:val="001531E8"/>
    <w:rsid w:val="0015398A"/>
    <w:rsid w:val="0015445A"/>
    <w:rsid w:val="00155518"/>
    <w:rsid w:val="001609D3"/>
    <w:rsid w:val="00161170"/>
    <w:rsid w:val="00161938"/>
    <w:rsid w:val="00162EA6"/>
    <w:rsid w:val="00166046"/>
    <w:rsid w:val="00167022"/>
    <w:rsid w:val="00167099"/>
    <w:rsid w:val="001676A2"/>
    <w:rsid w:val="00167BAD"/>
    <w:rsid w:val="00170BB9"/>
    <w:rsid w:val="00170D10"/>
    <w:rsid w:val="00171443"/>
    <w:rsid w:val="00172F2B"/>
    <w:rsid w:val="00173192"/>
    <w:rsid w:val="0017352F"/>
    <w:rsid w:val="001768BD"/>
    <w:rsid w:val="00176E2A"/>
    <w:rsid w:val="001805EA"/>
    <w:rsid w:val="00180AC9"/>
    <w:rsid w:val="001819B8"/>
    <w:rsid w:val="00181E3B"/>
    <w:rsid w:val="00181E96"/>
    <w:rsid w:val="00181FFB"/>
    <w:rsid w:val="00183837"/>
    <w:rsid w:val="00184745"/>
    <w:rsid w:val="00184F7C"/>
    <w:rsid w:val="00190807"/>
    <w:rsid w:val="00191BA3"/>
    <w:rsid w:val="001926E1"/>
    <w:rsid w:val="001929F8"/>
    <w:rsid w:val="001932E9"/>
    <w:rsid w:val="001950B5"/>
    <w:rsid w:val="0019696B"/>
    <w:rsid w:val="001A043D"/>
    <w:rsid w:val="001A17D7"/>
    <w:rsid w:val="001A1C9A"/>
    <w:rsid w:val="001A2EC7"/>
    <w:rsid w:val="001A4439"/>
    <w:rsid w:val="001A4B4D"/>
    <w:rsid w:val="001A5180"/>
    <w:rsid w:val="001B0CC2"/>
    <w:rsid w:val="001B2213"/>
    <w:rsid w:val="001B3AC8"/>
    <w:rsid w:val="001B3DF2"/>
    <w:rsid w:val="001B6F3F"/>
    <w:rsid w:val="001B7211"/>
    <w:rsid w:val="001B7FAF"/>
    <w:rsid w:val="001C0B97"/>
    <w:rsid w:val="001C1661"/>
    <w:rsid w:val="001C1B82"/>
    <w:rsid w:val="001C2B86"/>
    <w:rsid w:val="001C2BFF"/>
    <w:rsid w:val="001C3409"/>
    <w:rsid w:val="001C54D0"/>
    <w:rsid w:val="001C56C4"/>
    <w:rsid w:val="001C5CE7"/>
    <w:rsid w:val="001C643F"/>
    <w:rsid w:val="001C72CE"/>
    <w:rsid w:val="001C7572"/>
    <w:rsid w:val="001C7FEA"/>
    <w:rsid w:val="001D1FCE"/>
    <w:rsid w:val="001D35D7"/>
    <w:rsid w:val="001D3C5F"/>
    <w:rsid w:val="001D424E"/>
    <w:rsid w:val="001D4C56"/>
    <w:rsid w:val="001D5266"/>
    <w:rsid w:val="001D5399"/>
    <w:rsid w:val="001D61D9"/>
    <w:rsid w:val="001D6DDC"/>
    <w:rsid w:val="001E0C50"/>
    <w:rsid w:val="001E2046"/>
    <w:rsid w:val="001E255B"/>
    <w:rsid w:val="001E2DBF"/>
    <w:rsid w:val="001E3445"/>
    <w:rsid w:val="001E41E8"/>
    <w:rsid w:val="001E709C"/>
    <w:rsid w:val="001E7AE3"/>
    <w:rsid w:val="001F11C7"/>
    <w:rsid w:val="001F1600"/>
    <w:rsid w:val="001F202E"/>
    <w:rsid w:val="001F33C9"/>
    <w:rsid w:val="001F55AB"/>
    <w:rsid w:val="001F6BF7"/>
    <w:rsid w:val="00201D0D"/>
    <w:rsid w:val="00202607"/>
    <w:rsid w:val="00202993"/>
    <w:rsid w:val="002030E3"/>
    <w:rsid w:val="0020494D"/>
    <w:rsid w:val="00204DBB"/>
    <w:rsid w:val="00204F51"/>
    <w:rsid w:val="00205472"/>
    <w:rsid w:val="0021172B"/>
    <w:rsid w:val="00215568"/>
    <w:rsid w:val="002157B9"/>
    <w:rsid w:val="00215A1A"/>
    <w:rsid w:val="00216598"/>
    <w:rsid w:val="0021678F"/>
    <w:rsid w:val="00216B4D"/>
    <w:rsid w:val="00220867"/>
    <w:rsid w:val="00220C28"/>
    <w:rsid w:val="00220DD7"/>
    <w:rsid w:val="00221BBB"/>
    <w:rsid w:val="002224E4"/>
    <w:rsid w:val="002239A2"/>
    <w:rsid w:val="002240A1"/>
    <w:rsid w:val="002248F8"/>
    <w:rsid w:val="00224D11"/>
    <w:rsid w:val="00224D5B"/>
    <w:rsid w:val="00225EC4"/>
    <w:rsid w:val="00226554"/>
    <w:rsid w:val="00226EE9"/>
    <w:rsid w:val="00230108"/>
    <w:rsid w:val="00230239"/>
    <w:rsid w:val="002304E9"/>
    <w:rsid w:val="002316FF"/>
    <w:rsid w:val="0023194B"/>
    <w:rsid w:val="00232C38"/>
    <w:rsid w:val="002349B9"/>
    <w:rsid w:val="00235E31"/>
    <w:rsid w:val="00235F15"/>
    <w:rsid w:val="00235FE6"/>
    <w:rsid w:val="00236DC3"/>
    <w:rsid w:val="00237A4D"/>
    <w:rsid w:val="00237E12"/>
    <w:rsid w:val="00237FDC"/>
    <w:rsid w:val="00240A19"/>
    <w:rsid w:val="00242B19"/>
    <w:rsid w:val="00242E69"/>
    <w:rsid w:val="002452C9"/>
    <w:rsid w:val="00245AF7"/>
    <w:rsid w:val="002469B4"/>
    <w:rsid w:val="00251BA5"/>
    <w:rsid w:val="002523E3"/>
    <w:rsid w:val="0025319A"/>
    <w:rsid w:val="002540E9"/>
    <w:rsid w:val="00255437"/>
    <w:rsid w:val="00256B63"/>
    <w:rsid w:val="00256E0C"/>
    <w:rsid w:val="00257528"/>
    <w:rsid w:val="00257D23"/>
    <w:rsid w:val="002600D4"/>
    <w:rsid w:val="00260932"/>
    <w:rsid w:val="00261ABB"/>
    <w:rsid w:val="0026309F"/>
    <w:rsid w:val="00263629"/>
    <w:rsid w:val="00263889"/>
    <w:rsid w:val="00263A36"/>
    <w:rsid w:val="00263AB0"/>
    <w:rsid w:val="00263DCE"/>
    <w:rsid w:val="002649D4"/>
    <w:rsid w:val="00265EA6"/>
    <w:rsid w:val="002664DA"/>
    <w:rsid w:val="002676E3"/>
    <w:rsid w:val="0027043E"/>
    <w:rsid w:val="00270C88"/>
    <w:rsid w:val="00271BC1"/>
    <w:rsid w:val="00272056"/>
    <w:rsid w:val="00272889"/>
    <w:rsid w:val="00273F68"/>
    <w:rsid w:val="002774E7"/>
    <w:rsid w:val="0027757D"/>
    <w:rsid w:val="00277876"/>
    <w:rsid w:val="0028052B"/>
    <w:rsid w:val="002809B8"/>
    <w:rsid w:val="00281B5B"/>
    <w:rsid w:val="00282223"/>
    <w:rsid w:val="00284141"/>
    <w:rsid w:val="00284660"/>
    <w:rsid w:val="002849E8"/>
    <w:rsid w:val="002853BA"/>
    <w:rsid w:val="0028623A"/>
    <w:rsid w:val="0028641F"/>
    <w:rsid w:val="0028660D"/>
    <w:rsid w:val="00290ADB"/>
    <w:rsid w:val="00290D71"/>
    <w:rsid w:val="00292E86"/>
    <w:rsid w:val="002945E7"/>
    <w:rsid w:val="00294923"/>
    <w:rsid w:val="002965AE"/>
    <w:rsid w:val="00296EA2"/>
    <w:rsid w:val="00297358"/>
    <w:rsid w:val="002A18B7"/>
    <w:rsid w:val="002A2AD0"/>
    <w:rsid w:val="002A32F7"/>
    <w:rsid w:val="002A35C6"/>
    <w:rsid w:val="002A3A71"/>
    <w:rsid w:val="002A48E6"/>
    <w:rsid w:val="002A5B0F"/>
    <w:rsid w:val="002A5FD2"/>
    <w:rsid w:val="002A6A68"/>
    <w:rsid w:val="002A7757"/>
    <w:rsid w:val="002B0031"/>
    <w:rsid w:val="002B02A5"/>
    <w:rsid w:val="002B2883"/>
    <w:rsid w:val="002B35D0"/>
    <w:rsid w:val="002B4D26"/>
    <w:rsid w:val="002B4FAA"/>
    <w:rsid w:val="002B61FE"/>
    <w:rsid w:val="002B7E68"/>
    <w:rsid w:val="002C02AB"/>
    <w:rsid w:val="002C07D1"/>
    <w:rsid w:val="002C0D08"/>
    <w:rsid w:val="002C1EA5"/>
    <w:rsid w:val="002C2C6C"/>
    <w:rsid w:val="002C3E02"/>
    <w:rsid w:val="002C4FEA"/>
    <w:rsid w:val="002C52C6"/>
    <w:rsid w:val="002C64FB"/>
    <w:rsid w:val="002C761F"/>
    <w:rsid w:val="002C79F4"/>
    <w:rsid w:val="002D1AAE"/>
    <w:rsid w:val="002D2EA2"/>
    <w:rsid w:val="002D2FD7"/>
    <w:rsid w:val="002D42CA"/>
    <w:rsid w:val="002D5BF2"/>
    <w:rsid w:val="002D5C22"/>
    <w:rsid w:val="002D633A"/>
    <w:rsid w:val="002D6AEC"/>
    <w:rsid w:val="002E06EC"/>
    <w:rsid w:val="002E073F"/>
    <w:rsid w:val="002E0E0E"/>
    <w:rsid w:val="002E1A1E"/>
    <w:rsid w:val="002E26C1"/>
    <w:rsid w:val="002E2AB7"/>
    <w:rsid w:val="002E6468"/>
    <w:rsid w:val="002E6BD5"/>
    <w:rsid w:val="002E75E5"/>
    <w:rsid w:val="002E7609"/>
    <w:rsid w:val="002E7764"/>
    <w:rsid w:val="002E7E79"/>
    <w:rsid w:val="002E7FE1"/>
    <w:rsid w:val="002F019D"/>
    <w:rsid w:val="002F0A2A"/>
    <w:rsid w:val="002F2DE0"/>
    <w:rsid w:val="002F372B"/>
    <w:rsid w:val="002F3D7D"/>
    <w:rsid w:val="002F3E09"/>
    <w:rsid w:val="002F4EEA"/>
    <w:rsid w:val="0030057B"/>
    <w:rsid w:val="00300ACE"/>
    <w:rsid w:val="00302809"/>
    <w:rsid w:val="00302C6B"/>
    <w:rsid w:val="00303E0B"/>
    <w:rsid w:val="00305A2D"/>
    <w:rsid w:val="00306B77"/>
    <w:rsid w:val="0030770C"/>
    <w:rsid w:val="00307A2E"/>
    <w:rsid w:val="00307E53"/>
    <w:rsid w:val="00310A36"/>
    <w:rsid w:val="00310DEB"/>
    <w:rsid w:val="003120E2"/>
    <w:rsid w:val="0031210A"/>
    <w:rsid w:val="0031353B"/>
    <w:rsid w:val="00313CCD"/>
    <w:rsid w:val="00314A47"/>
    <w:rsid w:val="00314D65"/>
    <w:rsid w:val="0031502B"/>
    <w:rsid w:val="003154AF"/>
    <w:rsid w:val="00316010"/>
    <w:rsid w:val="0031601E"/>
    <w:rsid w:val="0031734E"/>
    <w:rsid w:val="00322DD4"/>
    <w:rsid w:val="00322FB1"/>
    <w:rsid w:val="00327DFE"/>
    <w:rsid w:val="003304CE"/>
    <w:rsid w:val="00331BBC"/>
    <w:rsid w:val="00332601"/>
    <w:rsid w:val="003331E5"/>
    <w:rsid w:val="003337EE"/>
    <w:rsid w:val="003366B9"/>
    <w:rsid w:val="00337407"/>
    <w:rsid w:val="00340D4E"/>
    <w:rsid w:val="003419E3"/>
    <w:rsid w:val="00342D4C"/>
    <w:rsid w:val="00343C01"/>
    <w:rsid w:val="00344002"/>
    <w:rsid w:val="00344462"/>
    <w:rsid w:val="00345228"/>
    <w:rsid w:val="0034581C"/>
    <w:rsid w:val="00345C38"/>
    <w:rsid w:val="0034734C"/>
    <w:rsid w:val="00351237"/>
    <w:rsid w:val="00351413"/>
    <w:rsid w:val="003514CA"/>
    <w:rsid w:val="00351B2E"/>
    <w:rsid w:val="00353847"/>
    <w:rsid w:val="00353B42"/>
    <w:rsid w:val="00353CCB"/>
    <w:rsid w:val="00354367"/>
    <w:rsid w:val="00354CCF"/>
    <w:rsid w:val="00355E7B"/>
    <w:rsid w:val="00356781"/>
    <w:rsid w:val="00357438"/>
    <w:rsid w:val="00357A4C"/>
    <w:rsid w:val="00360179"/>
    <w:rsid w:val="00360711"/>
    <w:rsid w:val="00360E43"/>
    <w:rsid w:val="0036173D"/>
    <w:rsid w:val="003618E4"/>
    <w:rsid w:val="00362D4F"/>
    <w:rsid w:val="0036320B"/>
    <w:rsid w:val="00364180"/>
    <w:rsid w:val="00365ECC"/>
    <w:rsid w:val="00372E20"/>
    <w:rsid w:val="00374163"/>
    <w:rsid w:val="00374314"/>
    <w:rsid w:val="00374A1E"/>
    <w:rsid w:val="00374C8D"/>
    <w:rsid w:val="00375068"/>
    <w:rsid w:val="0037546F"/>
    <w:rsid w:val="00375C83"/>
    <w:rsid w:val="0037702A"/>
    <w:rsid w:val="00380291"/>
    <w:rsid w:val="003802B7"/>
    <w:rsid w:val="003804B5"/>
    <w:rsid w:val="0038074B"/>
    <w:rsid w:val="00383E0A"/>
    <w:rsid w:val="00384297"/>
    <w:rsid w:val="00384A8C"/>
    <w:rsid w:val="00384BC5"/>
    <w:rsid w:val="00385FF5"/>
    <w:rsid w:val="003860CA"/>
    <w:rsid w:val="00386143"/>
    <w:rsid w:val="003865A8"/>
    <w:rsid w:val="00392F29"/>
    <w:rsid w:val="003937E1"/>
    <w:rsid w:val="00395756"/>
    <w:rsid w:val="00396C39"/>
    <w:rsid w:val="00397398"/>
    <w:rsid w:val="0039794A"/>
    <w:rsid w:val="003A0007"/>
    <w:rsid w:val="003A1E9D"/>
    <w:rsid w:val="003A20F5"/>
    <w:rsid w:val="003A2FA6"/>
    <w:rsid w:val="003A3472"/>
    <w:rsid w:val="003A42A7"/>
    <w:rsid w:val="003A61A2"/>
    <w:rsid w:val="003B1161"/>
    <w:rsid w:val="003B24E3"/>
    <w:rsid w:val="003B316D"/>
    <w:rsid w:val="003B37D9"/>
    <w:rsid w:val="003B6136"/>
    <w:rsid w:val="003B639D"/>
    <w:rsid w:val="003B7364"/>
    <w:rsid w:val="003B7564"/>
    <w:rsid w:val="003B7B3A"/>
    <w:rsid w:val="003C29E6"/>
    <w:rsid w:val="003C2BB2"/>
    <w:rsid w:val="003C2FE2"/>
    <w:rsid w:val="003C4078"/>
    <w:rsid w:val="003C41FA"/>
    <w:rsid w:val="003C4DD8"/>
    <w:rsid w:val="003C5C8A"/>
    <w:rsid w:val="003C6A7B"/>
    <w:rsid w:val="003C79A9"/>
    <w:rsid w:val="003C7F7A"/>
    <w:rsid w:val="003C7FEB"/>
    <w:rsid w:val="003D03B7"/>
    <w:rsid w:val="003D211C"/>
    <w:rsid w:val="003D2EF0"/>
    <w:rsid w:val="003D3749"/>
    <w:rsid w:val="003D5079"/>
    <w:rsid w:val="003D5521"/>
    <w:rsid w:val="003D5B30"/>
    <w:rsid w:val="003D6FDC"/>
    <w:rsid w:val="003E037D"/>
    <w:rsid w:val="003E19C0"/>
    <w:rsid w:val="003E33D1"/>
    <w:rsid w:val="003E36B6"/>
    <w:rsid w:val="003E47ED"/>
    <w:rsid w:val="003E5DD8"/>
    <w:rsid w:val="003E5F1C"/>
    <w:rsid w:val="003E6459"/>
    <w:rsid w:val="003E6DE9"/>
    <w:rsid w:val="003E70B0"/>
    <w:rsid w:val="003E762E"/>
    <w:rsid w:val="003E7F77"/>
    <w:rsid w:val="003F0506"/>
    <w:rsid w:val="003F0A61"/>
    <w:rsid w:val="003F1653"/>
    <w:rsid w:val="003F3348"/>
    <w:rsid w:val="003F3749"/>
    <w:rsid w:val="003F419B"/>
    <w:rsid w:val="003F4234"/>
    <w:rsid w:val="003F45D8"/>
    <w:rsid w:val="003F46D5"/>
    <w:rsid w:val="003F58F3"/>
    <w:rsid w:val="003F5EF7"/>
    <w:rsid w:val="003F621F"/>
    <w:rsid w:val="003F623A"/>
    <w:rsid w:val="003F69E1"/>
    <w:rsid w:val="003F789B"/>
    <w:rsid w:val="004008EB"/>
    <w:rsid w:val="00400A5C"/>
    <w:rsid w:val="004013C1"/>
    <w:rsid w:val="004033C9"/>
    <w:rsid w:val="00403925"/>
    <w:rsid w:val="00403E8B"/>
    <w:rsid w:val="00404AB6"/>
    <w:rsid w:val="00404AC7"/>
    <w:rsid w:val="00405A33"/>
    <w:rsid w:val="0040635E"/>
    <w:rsid w:val="00406584"/>
    <w:rsid w:val="004073DF"/>
    <w:rsid w:val="004146A6"/>
    <w:rsid w:val="00415758"/>
    <w:rsid w:val="00415C2B"/>
    <w:rsid w:val="00416CCC"/>
    <w:rsid w:val="004170D4"/>
    <w:rsid w:val="004174B3"/>
    <w:rsid w:val="00417B2E"/>
    <w:rsid w:val="00421F7A"/>
    <w:rsid w:val="00423768"/>
    <w:rsid w:val="00423EAE"/>
    <w:rsid w:val="004247DF"/>
    <w:rsid w:val="00425224"/>
    <w:rsid w:val="0042556D"/>
    <w:rsid w:val="0042583D"/>
    <w:rsid w:val="0042616B"/>
    <w:rsid w:val="00426184"/>
    <w:rsid w:val="004273A6"/>
    <w:rsid w:val="00430CC1"/>
    <w:rsid w:val="00430FDA"/>
    <w:rsid w:val="00431630"/>
    <w:rsid w:val="004320F4"/>
    <w:rsid w:val="00436904"/>
    <w:rsid w:val="00437BA1"/>
    <w:rsid w:val="00441FD9"/>
    <w:rsid w:val="00442D72"/>
    <w:rsid w:val="004433F7"/>
    <w:rsid w:val="00447A10"/>
    <w:rsid w:val="00447A46"/>
    <w:rsid w:val="00450588"/>
    <w:rsid w:val="004512EC"/>
    <w:rsid w:val="004513B4"/>
    <w:rsid w:val="00451D8F"/>
    <w:rsid w:val="0045397C"/>
    <w:rsid w:val="00454668"/>
    <w:rsid w:val="00454CC9"/>
    <w:rsid w:val="00455CEB"/>
    <w:rsid w:val="00457E03"/>
    <w:rsid w:val="00460927"/>
    <w:rsid w:val="00460946"/>
    <w:rsid w:val="00461513"/>
    <w:rsid w:val="004618E2"/>
    <w:rsid w:val="004623B8"/>
    <w:rsid w:val="004643B8"/>
    <w:rsid w:val="004655E4"/>
    <w:rsid w:val="00465660"/>
    <w:rsid w:val="00465AF8"/>
    <w:rsid w:val="004672F3"/>
    <w:rsid w:val="004673FE"/>
    <w:rsid w:val="004704F1"/>
    <w:rsid w:val="004704F6"/>
    <w:rsid w:val="00470BA1"/>
    <w:rsid w:val="00470D03"/>
    <w:rsid w:val="004711C0"/>
    <w:rsid w:val="00471746"/>
    <w:rsid w:val="00471A42"/>
    <w:rsid w:val="0047219A"/>
    <w:rsid w:val="004735EE"/>
    <w:rsid w:val="00475827"/>
    <w:rsid w:val="00475D96"/>
    <w:rsid w:val="004769F5"/>
    <w:rsid w:val="004770C2"/>
    <w:rsid w:val="00481029"/>
    <w:rsid w:val="00485C39"/>
    <w:rsid w:val="00485D64"/>
    <w:rsid w:val="00485EDE"/>
    <w:rsid w:val="0048676D"/>
    <w:rsid w:val="00486D7A"/>
    <w:rsid w:val="0049007A"/>
    <w:rsid w:val="004919B6"/>
    <w:rsid w:val="00492751"/>
    <w:rsid w:val="0049359E"/>
    <w:rsid w:val="00493756"/>
    <w:rsid w:val="00493C4F"/>
    <w:rsid w:val="004945D8"/>
    <w:rsid w:val="00494B8D"/>
    <w:rsid w:val="00494C00"/>
    <w:rsid w:val="00494F66"/>
    <w:rsid w:val="00495541"/>
    <w:rsid w:val="004957C9"/>
    <w:rsid w:val="00496159"/>
    <w:rsid w:val="00496204"/>
    <w:rsid w:val="00497417"/>
    <w:rsid w:val="00497533"/>
    <w:rsid w:val="004A0ACA"/>
    <w:rsid w:val="004A19B0"/>
    <w:rsid w:val="004A2285"/>
    <w:rsid w:val="004A2702"/>
    <w:rsid w:val="004A30F4"/>
    <w:rsid w:val="004A3B50"/>
    <w:rsid w:val="004A4384"/>
    <w:rsid w:val="004A5B10"/>
    <w:rsid w:val="004A5E99"/>
    <w:rsid w:val="004A5F4B"/>
    <w:rsid w:val="004B442A"/>
    <w:rsid w:val="004B4798"/>
    <w:rsid w:val="004B69CD"/>
    <w:rsid w:val="004C025F"/>
    <w:rsid w:val="004C1670"/>
    <w:rsid w:val="004C2B8E"/>
    <w:rsid w:val="004C3521"/>
    <w:rsid w:val="004C492B"/>
    <w:rsid w:val="004C6348"/>
    <w:rsid w:val="004C6766"/>
    <w:rsid w:val="004C6B09"/>
    <w:rsid w:val="004C75B0"/>
    <w:rsid w:val="004D00FA"/>
    <w:rsid w:val="004D03E1"/>
    <w:rsid w:val="004D0C95"/>
    <w:rsid w:val="004D2213"/>
    <w:rsid w:val="004D22A9"/>
    <w:rsid w:val="004D2B5D"/>
    <w:rsid w:val="004D30F5"/>
    <w:rsid w:val="004D3CF2"/>
    <w:rsid w:val="004D52CB"/>
    <w:rsid w:val="004D54B9"/>
    <w:rsid w:val="004D7121"/>
    <w:rsid w:val="004D7726"/>
    <w:rsid w:val="004E011C"/>
    <w:rsid w:val="004E09A7"/>
    <w:rsid w:val="004E1D6A"/>
    <w:rsid w:val="004E2D8F"/>
    <w:rsid w:val="004E3C9A"/>
    <w:rsid w:val="004E498D"/>
    <w:rsid w:val="004E6460"/>
    <w:rsid w:val="004E6E24"/>
    <w:rsid w:val="004E7B43"/>
    <w:rsid w:val="004F14EA"/>
    <w:rsid w:val="004F2B2B"/>
    <w:rsid w:val="004F2FD2"/>
    <w:rsid w:val="004F3E0F"/>
    <w:rsid w:val="004F3E49"/>
    <w:rsid w:val="004F6D71"/>
    <w:rsid w:val="005000D7"/>
    <w:rsid w:val="00500653"/>
    <w:rsid w:val="005026A3"/>
    <w:rsid w:val="00502CBB"/>
    <w:rsid w:val="005052ED"/>
    <w:rsid w:val="005062CB"/>
    <w:rsid w:val="00506522"/>
    <w:rsid w:val="00507460"/>
    <w:rsid w:val="00507F81"/>
    <w:rsid w:val="0051055A"/>
    <w:rsid w:val="005105A3"/>
    <w:rsid w:val="00511851"/>
    <w:rsid w:val="00512843"/>
    <w:rsid w:val="005131A2"/>
    <w:rsid w:val="00517515"/>
    <w:rsid w:val="00517B4A"/>
    <w:rsid w:val="005201ED"/>
    <w:rsid w:val="00521978"/>
    <w:rsid w:val="00523518"/>
    <w:rsid w:val="00524B44"/>
    <w:rsid w:val="0052573C"/>
    <w:rsid w:val="00525D38"/>
    <w:rsid w:val="00525D5B"/>
    <w:rsid w:val="00527695"/>
    <w:rsid w:val="00530337"/>
    <w:rsid w:val="00530342"/>
    <w:rsid w:val="0053091E"/>
    <w:rsid w:val="00531AB4"/>
    <w:rsid w:val="00532E64"/>
    <w:rsid w:val="00534D6C"/>
    <w:rsid w:val="005350BB"/>
    <w:rsid w:val="00535809"/>
    <w:rsid w:val="00535F92"/>
    <w:rsid w:val="0053761A"/>
    <w:rsid w:val="005402B2"/>
    <w:rsid w:val="00540875"/>
    <w:rsid w:val="005428FF"/>
    <w:rsid w:val="0054338B"/>
    <w:rsid w:val="00543DC8"/>
    <w:rsid w:val="00543E2B"/>
    <w:rsid w:val="00545916"/>
    <w:rsid w:val="00545BF4"/>
    <w:rsid w:val="00546389"/>
    <w:rsid w:val="00546C7A"/>
    <w:rsid w:val="00551581"/>
    <w:rsid w:val="00551BB1"/>
    <w:rsid w:val="00552147"/>
    <w:rsid w:val="005523C7"/>
    <w:rsid w:val="00552797"/>
    <w:rsid w:val="00552E53"/>
    <w:rsid w:val="005547AA"/>
    <w:rsid w:val="005553A4"/>
    <w:rsid w:val="005562CF"/>
    <w:rsid w:val="005573DD"/>
    <w:rsid w:val="0056102A"/>
    <w:rsid w:val="00561CC3"/>
    <w:rsid w:val="00561E76"/>
    <w:rsid w:val="00565722"/>
    <w:rsid w:val="00567066"/>
    <w:rsid w:val="005672CA"/>
    <w:rsid w:val="005711DE"/>
    <w:rsid w:val="00572875"/>
    <w:rsid w:val="00572CA7"/>
    <w:rsid w:val="005755A5"/>
    <w:rsid w:val="00575841"/>
    <w:rsid w:val="00575E4A"/>
    <w:rsid w:val="005773FB"/>
    <w:rsid w:val="00577A39"/>
    <w:rsid w:val="00577C48"/>
    <w:rsid w:val="00577D97"/>
    <w:rsid w:val="00580775"/>
    <w:rsid w:val="005836E4"/>
    <w:rsid w:val="0058387D"/>
    <w:rsid w:val="00584232"/>
    <w:rsid w:val="00584DDB"/>
    <w:rsid w:val="005850F8"/>
    <w:rsid w:val="0058526E"/>
    <w:rsid w:val="0058576D"/>
    <w:rsid w:val="005861F0"/>
    <w:rsid w:val="00586672"/>
    <w:rsid w:val="00587B71"/>
    <w:rsid w:val="0059092B"/>
    <w:rsid w:val="0059260F"/>
    <w:rsid w:val="00593046"/>
    <w:rsid w:val="005935FF"/>
    <w:rsid w:val="005936AF"/>
    <w:rsid w:val="00593ED1"/>
    <w:rsid w:val="005947BA"/>
    <w:rsid w:val="00594A67"/>
    <w:rsid w:val="005952D9"/>
    <w:rsid w:val="005958BE"/>
    <w:rsid w:val="00595E5D"/>
    <w:rsid w:val="00596338"/>
    <w:rsid w:val="005A0C9D"/>
    <w:rsid w:val="005A193F"/>
    <w:rsid w:val="005A1FB0"/>
    <w:rsid w:val="005A44C3"/>
    <w:rsid w:val="005A4939"/>
    <w:rsid w:val="005A4DD2"/>
    <w:rsid w:val="005A6767"/>
    <w:rsid w:val="005A6B93"/>
    <w:rsid w:val="005B2BB6"/>
    <w:rsid w:val="005B2C2F"/>
    <w:rsid w:val="005B3791"/>
    <w:rsid w:val="005B3E34"/>
    <w:rsid w:val="005B4531"/>
    <w:rsid w:val="005B475E"/>
    <w:rsid w:val="005B49A1"/>
    <w:rsid w:val="005B4CF2"/>
    <w:rsid w:val="005B4D58"/>
    <w:rsid w:val="005B64F3"/>
    <w:rsid w:val="005B7775"/>
    <w:rsid w:val="005B7A3F"/>
    <w:rsid w:val="005B7F20"/>
    <w:rsid w:val="005C0104"/>
    <w:rsid w:val="005C0FD2"/>
    <w:rsid w:val="005C12AC"/>
    <w:rsid w:val="005C483B"/>
    <w:rsid w:val="005C5E1C"/>
    <w:rsid w:val="005C6500"/>
    <w:rsid w:val="005C7608"/>
    <w:rsid w:val="005C7792"/>
    <w:rsid w:val="005D0ECE"/>
    <w:rsid w:val="005D2391"/>
    <w:rsid w:val="005D2436"/>
    <w:rsid w:val="005D5176"/>
    <w:rsid w:val="005D5849"/>
    <w:rsid w:val="005D59FC"/>
    <w:rsid w:val="005D6E9F"/>
    <w:rsid w:val="005D7B7D"/>
    <w:rsid w:val="005D7D0D"/>
    <w:rsid w:val="005E00AE"/>
    <w:rsid w:val="005E05FF"/>
    <w:rsid w:val="005E167D"/>
    <w:rsid w:val="005E30BB"/>
    <w:rsid w:val="005E44FC"/>
    <w:rsid w:val="005E60F4"/>
    <w:rsid w:val="005E7DC9"/>
    <w:rsid w:val="005F0106"/>
    <w:rsid w:val="005F2AF6"/>
    <w:rsid w:val="005F350A"/>
    <w:rsid w:val="005F4EC8"/>
    <w:rsid w:val="005F4F4B"/>
    <w:rsid w:val="005F5335"/>
    <w:rsid w:val="005F56D7"/>
    <w:rsid w:val="005F66D7"/>
    <w:rsid w:val="005F6ED2"/>
    <w:rsid w:val="0060041B"/>
    <w:rsid w:val="00602768"/>
    <w:rsid w:val="006032A2"/>
    <w:rsid w:val="00603B0C"/>
    <w:rsid w:val="00604B5B"/>
    <w:rsid w:val="00604B7D"/>
    <w:rsid w:val="00605650"/>
    <w:rsid w:val="006076B8"/>
    <w:rsid w:val="00607801"/>
    <w:rsid w:val="0061120F"/>
    <w:rsid w:val="006120DA"/>
    <w:rsid w:val="00612490"/>
    <w:rsid w:val="00613046"/>
    <w:rsid w:val="0061324A"/>
    <w:rsid w:val="0061419B"/>
    <w:rsid w:val="00616800"/>
    <w:rsid w:val="00617906"/>
    <w:rsid w:val="00621F9F"/>
    <w:rsid w:val="0062205C"/>
    <w:rsid w:val="00622468"/>
    <w:rsid w:val="006242F7"/>
    <w:rsid w:val="00624418"/>
    <w:rsid w:val="00624570"/>
    <w:rsid w:val="00625894"/>
    <w:rsid w:val="00625895"/>
    <w:rsid w:val="0062656E"/>
    <w:rsid w:val="00626E97"/>
    <w:rsid w:val="00631166"/>
    <w:rsid w:val="00632CBE"/>
    <w:rsid w:val="0063339C"/>
    <w:rsid w:val="00633EA7"/>
    <w:rsid w:val="00634F6B"/>
    <w:rsid w:val="00635AA8"/>
    <w:rsid w:val="00635C50"/>
    <w:rsid w:val="00635F96"/>
    <w:rsid w:val="0063633B"/>
    <w:rsid w:val="00636B60"/>
    <w:rsid w:val="00637D2F"/>
    <w:rsid w:val="0064080A"/>
    <w:rsid w:val="006419EB"/>
    <w:rsid w:val="00641B8A"/>
    <w:rsid w:val="00642697"/>
    <w:rsid w:val="00643838"/>
    <w:rsid w:val="00643A96"/>
    <w:rsid w:val="00644AF5"/>
    <w:rsid w:val="0064517F"/>
    <w:rsid w:val="006459AC"/>
    <w:rsid w:val="00645B5D"/>
    <w:rsid w:val="0064653F"/>
    <w:rsid w:val="006478B7"/>
    <w:rsid w:val="00650215"/>
    <w:rsid w:val="00650C11"/>
    <w:rsid w:val="00653D3A"/>
    <w:rsid w:val="00653FDB"/>
    <w:rsid w:val="00654F94"/>
    <w:rsid w:val="006558BA"/>
    <w:rsid w:val="006607B2"/>
    <w:rsid w:val="00660990"/>
    <w:rsid w:val="00661D44"/>
    <w:rsid w:val="006628DE"/>
    <w:rsid w:val="0066417E"/>
    <w:rsid w:val="0066418A"/>
    <w:rsid w:val="006649C4"/>
    <w:rsid w:val="00664D5E"/>
    <w:rsid w:val="006707E1"/>
    <w:rsid w:val="00671787"/>
    <w:rsid w:val="0067225A"/>
    <w:rsid w:val="00674EC5"/>
    <w:rsid w:val="00675735"/>
    <w:rsid w:val="00681522"/>
    <w:rsid w:val="00682721"/>
    <w:rsid w:val="0068378C"/>
    <w:rsid w:val="0068504A"/>
    <w:rsid w:val="00685390"/>
    <w:rsid w:val="0068706B"/>
    <w:rsid w:val="006872FE"/>
    <w:rsid w:val="006875CF"/>
    <w:rsid w:val="00690799"/>
    <w:rsid w:val="006912BA"/>
    <w:rsid w:val="00692336"/>
    <w:rsid w:val="00693151"/>
    <w:rsid w:val="00693831"/>
    <w:rsid w:val="00694279"/>
    <w:rsid w:val="00694B22"/>
    <w:rsid w:val="00695188"/>
    <w:rsid w:val="006955E7"/>
    <w:rsid w:val="00695D05"/>
    <w:rsid w:val="006A133F"/>
    <w:rsid w:val="006A1418"/>
    <w:rsid w:val="006A2E7F"/>
    <w:rsid w:val="006A31A5"/>
    <w:rsid w:val="006A331A"/>
    <w:rsid w:val="006A3D69"/>
    <w:rsid w:val="006A6519"/>
    <w:rsid w:val="006A6D44"/>
    <w:rsid w:val="006B052F"/>
    <w:rsid w:val="006B1B17"/>
    <w:rsid w:val="006B3276"/>
    <w:rsid w:val="006B3E88"/>
    <w:rsid w:val="006B4139"/>
    <w:rsid w:val="006B54C1"/>
    <w:rsid w:val="006B6C72"/>
    <w:rsid w:val="006B6CCC"/>
    <w:rsid w:val="006B79C1"/>
    <w:rsid w:val="006B7EF2"/>
    <w:rsid w:val="006B7FC9"/>
    <w:rsid w:val="006C0516"/>
    <w:rsid w:val="006C05C4"/>
    <w:rsid w:val="006C0FDD"/>
    <w:rsid w:val="006C11E1"/>
    <w:rsid w:val="006C1A6C"/>
    <w:rsid w:val="006C25CB"/>
    <w:rsid w:val="006C4932"/>
    <w:rsid w:val="006C5412"/>
    <w:rsid w:val="006C62E7"/>
    <w:rsid w:val="006C6466"/>
    <w:rsid w:val="006C6BB9"/>
    <w:rsid w:val="006D16E5"/>
    <w:rsid w:val="006D5831"/>
    <w:rsid w:val="006D5EB6"/>
    <w:rsid w:val="006D5EEA"/>
    <w:rsid w:val="006E0D36"/>
    <w:rsid w:val="006E4083"/>
    <w:rsid w:val="006E43A1"/>
    <w:rsid w:val="006E452A"/>
    <w:rsid w:val="006E51E8"/>
    <w:rsid w:val="006E529B"/>
    <w:rsid w:val="006E713F"/>
    <w:rsid w:val="006F0623"/>
    <w:rsid w:val="006F164A"/>
    <w:rsid w:val="006F304C"/>
    <w:rsid w:val="006F3984"/>
    <w:rsid w:val="006F3A0E"/>
    <w:rsid w:val="006F3C4C"/>
    <w:rsid w:val="006F45B6"/>
    <w:rsid w:val="006F47AF"/>
    <w:rsid w:val="006F4C66"/>
    <w:rsid w:val="006F50B7"/>
    <w:rsid w:val="006F5920"/>
    <w:rsid w:val="007009C2"/>
    <w:rsid w:val="00701DBA"/>
    <w:rsid w:val="007027C4"/>
    <w:rsid w:val="007030DC"/>
    <w:rsid w:val="00703298"/>
    <w:rsid w:val="00704FDF"/>
    <w:rsid w:val="007075E2"/>
    <w:rsid w:val="007114C0"/>
    <w:rsid w:val="00712299"/>
    <w:rsid w:val="00712347"/>
    <w:rsid w:val="00713004"/>
    <w:rsid w:val="00713E4B"/>
    <w:rsid w:val="00714A35"/>
    <w:rsid w:val="00714F60"/>
    <w:rsid w:val="00717F4C"/>
    <w:rsid w:val="00720497"/>
    <w:rsid w:val="00720C3B"/>
    <w:rsid w:val="007214DE"/>
    <w:rsid w:val="007235D2"/>
    <w:rsid w:val="00723C33"/>
    <w:rsid w:val="00724932"/>
    <w:rsid w:val="00725580"/>
    <w:rsid w:val="0072588B"/>
    <w:rsid w:val="00725D93"/>
    <w:rsid w:val="00726BCB"/>
    <w:rsid w:val="00726C35"/>
    <w:rsid w:val="0072738B"/>
    <w:rsid w:val="007300A7"/>
    <w:rsid w:val="00730E7C"/>
    <w:rsid w:val="00731FA1"/>
    <w:rsid w:val="00732E82"/>
    <w:rsid w:val="00734AE5"/>
    <w:rsid w:val="00734DC3"/>
    <w:rsid w:val="00735754"/>
    <w:rsid w:val="00737068"/>
    <w:rsid w:val="007407CB"/>
    <w:rsid w:val="00740AAD"/>
    <w:rsid w:val="00741242"/>
    <w:rsid w:val="0074309D"/>
    <w:rsid w:val="007459E8"/>
    <w:rsid w:val="0074690B"/>
    <w:rsid w:val="007474D6"/>
    <w:rsid w:val="007475BA"/>
    <w:rsid w:val="007476C8"/>
    <w:rsid w:val="00747FC6"/>
    <w:rsid w:val="00751D2D"/>
    <w:rsid w:val="00754372"/>
    <w:rsid w:val="007543A1"/>
    <w:rsid w:val="00754472"/>
    <w:rsid w:val="00754517"/>
    <w:rsid w:val="00754EEC"/>
    <w:rsid w:val="0075538A"/>
    <w:rsid w:val="0075577F"/>
    <w:rsid w:val="00755F23"/>
    <w:rsid w:val="00756019"/>
    <w:rsid w:val="007579DB"/>
    <w:rsid w:val="007600C1"/>
    <w:rsid w:val="00762A78"/>
    <w:rsid w:val="0076356A"/>
    <w:rsid w:val="00763F00"/>
    <w:rsid w:val="00764904"/>
    <w:rsid w:val="00764E3D"/>
    <w:rsid w:val="007658B3"/>
    <w:rsid w:val="00766825"/>
    <w:rsid w:val="007673E0"/>
    <w:rsid w:val="00767DDD"/>
    <w:rsid w:val="00770352"/>
    <w:rsid w:val="00772035"/>
    <w:rsid w:val="00774B96"/>
    <w:rsid w:val="00774BFB"/>
    <w:rsid w:val="00775874"/>
    <w:rsid w:val="00777476"/>
    <w:rsid w:val="00777FAB"/>
    <w:rsid w:val="00780849"/>
    <w:rsid w:val="00780E33"/>
    <w:rsid w:val="00782303"/>
    <w:rsid w:val="00783B8B"/>
    <w:rsid w:val="00785096"/>
    <w:rsid w:val="00786E08"/>
    <w:rsid w:val="00787DA1"/>
    <w:rsid w:val="00787F84"/>
    <w:rsid w:val="00791D7C"/>
    <w:rsid w:val="00792D7B"/>
    <w:rsid w:val="007935F1"/>
    <w:rsid w:val="00793A56"/>
    <w:rsid w:val="007942F0"/>
    <w:rsid w:val="00795C3B"/>
    <w:rsid w:val="0079768A"/>
    <w:rsid w:val="007A07E5"/>
    <w:rsid w:val="007A1A1B"/>
    <w:rsid w:val="007A3F42"/>
    <w:rsid w:val="007A4B7F"/>
    <w:rsid w:val="007A4EF4"/>
    <w:rsid w:val="007A5C3E"/>
    <w:rsid w:val="007A5CF3"/>
    <w:rsid w:val="007A5D6E"/>
    <w:rsid w:val="007B0F0B"/>
    <w:rsid w:val="007B1F04"/>
    <w:rsid w:val="007B21AE"/>
    <w:rsid w:val="007B3332"/>
    <w:rsid w:val="007B4032"/>
    <w:rsid w:val="007B5476"/>
    <w:rsid w:val="007B7F41"/>
    <w:rsid w:val="007C1E34"/>
    <w:rsid w:val="007C1E64"/>
    <w:rsid w:val="007C231C"/>
    <w:rsid w:val="007C3D1C"/>
    <w:rsid w:val="007C4165"/>
    <w:rsid w:val="007C4394"/>
    <w:rsid w:val="007C5E8F"/>
    <w:rsid w:val="007C7A98"/>
    <w:rsid w:val="007D008D"/>
    <w:rsid w:val="007D080B"/>
    <w:rsid w:val="007D09DA"/>
    <w:rsid w:val="007D167E"/>
    <w:rsid w:val="007D185F"/>
    <w:rsid w:val="007D1E45"/>
    <w:rsid w:val="007D5029"/>
    <w:rsid w:val="007D6712"/>
    <w:rsid w:val="007D6E37"/>
    <w:rsid w:val="007D7B7A"/>
    <w:rsid w:val="007D7E94"/>
    <w:rsid w:val="007E0BE5"/>
    <w:rsid w:val="007E0F34"/>
    <w:rsid w:val="007E15B2"/>
    <w:rsid w:val="007E1935"/>
    <w:rsid w:val="007E2FB6"/>
    <w:rsid w:val="007E4631"/>
    <w:rsid w:val="007E6C21"/>
    <w:rsid w:val="007F4507"/>
    <w:rsid w:val="007F6B54"/>
    <w:rsid w:val="007F73E3"/>
    <w:rsid w:val="007F7B70"/>
    <w:rsid w:val="008001C3"/>
    <w:rsid w:val="0080060E"/>
    <w:rsid w:val="00801D74"/>
    <w:rsid w:val="00802233"/>
    <w:rsid w:val="00803A7F"/>
    <w:rsid w:val="0080430F"/>
    <w:rsid w:val="008046E1"/>
    <w:rsid w:val="00805D0D"/>
    <w:rsid w:val="00806EA4"/>
    <w:rsid w:val="00810DDF"/>
    <w:rsid w:val="00810E7E"/>
    <w:rsid w:val="00814128"/>
    <w:rsid w:val="00815B2E"/>
    <w:rsid w:val="008162C5"/>
    <w:rsid w:val="00817872"/>
    <w:rsid w:val="00817E21"/>
    <w:rsid w:val="00820B36"/>
    <w:rsid w:val="00821768"/>
    <w:rsid w:val="00821FAC"/>
    <w:rsid w:val="00822120"/>
    <w:rsid w:val="00822725"/>
    <w:rsid w:val="00822C2C"/>
    <w:rsid w:val="00822E57"/>
    <w:rsid w:val="008232A9"/>
    <w:rsid w:val="0082481A"/>
    <w:rsid w:val="008259DB"/>
    <w:rsid w:val="00826151"/>
    <w:rsid w:val="008266DA"/>
    <w:rsid w:val="008268ED"/>
    <w:rsid w:val="008274AE"/>
    <w:rsid w:val="008305A3"/>
    <w:rsid w:val="00830AD9"/>
    <w:rsid w:val="008310DB"/>
    <w:rsid w:val="008338D2"/>
    <w:rsid w:val="00834CE5"/>
    <w:rsid w:val="008353AC"/>
    <w:rsid w:val="0083691A"/>
    <w:rsid w:val="008369FB"/>
    <w:rsid w:val="00840226"/>
    <w:rsid w:val="00840666"/>
    <w:rsid w:val="00840D49"/>
    <w:rsid w:val="00840FA7"/>
    <w:rsid w:val="00841F3E"/>
    <w:rsid w:val="0084214F"/>
    <w:rsid w:val="00842328"/>
    <w:rsid w:val="008430A5"/>
    <w:rsid w:val="008437D0"/>
    <w:rsid w:val="00843A21"/>
    <w:rsid w:val="008458F4"/>
    <w:rsid w:val="008468AF"/>
    <w:rsid w:val="008478E4"/>
    <w:rsid w:val="0085041F"/>
    <w:rsid w:val="008505D1"/>
    <w:rsid w:val="00851219"/>
    <w:rsid w:val="008516E8"/>
    <w:rsid w:val="00851CBF"/>
    <w:rsid w:val="00852242"/>
    <w:rsid w:val="008530B4"/>
    <w:rsid w:val="0085382C"/>
    <w:rsid w:val="00853D8A"/>
    <w:rsid w:val="008546BD"/>
    <w:rsid w:val="008550B3"/>
    <w:rsid w:val="0085544F"/>
    <w:rsid w:val="00855ECE"/>
    <w:rsid w:val="008565DE"/>
    <w:rsid w:val="0085737D"/>
    <w:rsid w:val="0086010D"/>
    <w:rsid w:val="0086136F"/>
    <w:rsid w:val="00862581"/>
    <w:rsid w:val="00862C76"/>
    <w:rsid w:val="008636C7"/>
    <w:rsid w:val="00863BA1"/>
    <w:rsid w:val="00865932"/>
    <w:rsid w:val="0086720E"/>
    <w:rsid w:val="00867BDF"/>
    <w:rsid w:val="008703EC"/>
    <w:rsid w:val="00871856"/>
    <w:rsid w:val="00872CCD"/>
    <w:rsid w:val="00873DCF"/>
    <w:rsid w:val="00874DFB"/>
    <w:rsid w:val="00874ECE"/>
    <w:rsid w:val="00875419"/>
    <w:rsid w:val="00877A5A"/>
    <w:rsid w:val="00880A70"/>
    <w:rsid w:val="00882C5E"/>
    <w:rsid w:val="008830F7"/>
    <w:rsid w:val="00883850"/>
    <w:rsid w:val="00883B34"/>
    <w:rsid w:val="00883CB5"/>
    <w:rsid w:val="00884260"/>
    <w:rsid w:val="0088621C"/>
    <w:rsid w:val="008870E3"/>
    <w:rsid w:val="00887AAB"/>
    <w:rsid w:val="00892422"/>
    <w:rsid w:val="008950CD"/>
    <w:rsid w:val="0089522B"/>
    <w:rsid w:val="0089583E"/>
    <w:rsid w:val="00895920"/>
    <w:rsid w:val="008A4EDE"/>
    <w:rsid w:val="008A5C27"/>
    <w:rsid w:val="008B1D80"/>
    <w:rsid w:val="008B1FBA"/>
    <w:rsid w:val="008B2A84"/>
    <w:rsid w:val="008B3919"/>
    <w:rsid w:val="008B5829"/>
    <w:rsid w:val="008C0092"/>
    <w:rsid w:val="008C3130"/>
    <w:rsid w:val="008C56A9"/>
    <w:rsid w:val="008C599B"/>
    <w:rsid w:val="008C6089"/>
    <w:rsid w:val="008C68C0"/>
    <w:rsid w:val="008C7142"/>
    <w:rsid w:val="008C71AF"/>
    <w:rsid w:val="008C73B1"/>
    <w:rsid w:val="008D038C"/>
    <w:rsid w:val="008D064C"/>
    <w:rsid w:val="008D162A"/>
    <w:rsid w:val="008D1EA1"/>
    <w:rsid w:val="008D2317"/>
    <w:rsid w:val="008D3E3B"/>
    <w:rsid w:val="008D4524"/>
    <w:rsid w:val="008D46E1"/>
    <w:rsid w:val="008E0EB4"/>
    <w:rsid w:val="008E0EC0"/>
    <w:rsid w:val="008E169A"/>
    <w:rsid w:val="008E1DC8"/>
    <w:rsid w:val="008E2492"/>
    <w:rsid w:val="008E265C"/>
    <w:rsid w:val="008E378C"/>
    <w:rsid w:val="008E46F1"/>
    <w:rsid w:val="008E5C36"/>
    <w:rsid w:val="008E641C"/>
    <w:rsid w:val="008E6A20"/>
    <w:rsid w:val="008F0373"/>
    <w:rsid w:val="008F056A"/>
    <w:rsid w:val="008F170E"/>
    <w:rsid w:val="008F1AE7"/>
    <w:rsid w:val="008F24BD"/>
    <w:rsid w:val="008F2D69"/>
    <w:rsid w:val="008F3A6A"/>
    <w:rsid w:val="008F488D"/>
    <w:rsid w:val="008F4C8A"/>
    <w:rsid w:val="008F6634"/>
    <w:rsid w:val="00900001"/>
    <w:rsid w:val="0090086F"/>
    <w:rsid w:val="00900AA2"/>
    <w:rsid w:val="00900DB3"/>
    <w:rsid w:val="00900F03"/>
    <w:rsid w:val="0090291E"/>
    <w:rsid w:val="00903499"/>
    <w:rsid w:val="00903532"/>
    <w:rsid w:val="00903708"/>
    <w:rsid w:val="009044F7"/>
    <w:rsid w:val="00906929"/>
    <w:rsid w:val="00906BE7"/>
    <w:rsid w:val="009134AB"/>
    <w:rsid w:val="00913F35"/>
    <w:rsid w:val="00914131"/>
    <w:rsid w:val="009141A9"/>
    <w:rsid w:val="00915047"/>
    <w:rsid w:val="00916597"/>
    <w:rsid w:val="00920751"/>
    <w:rsid w:val="00922137"/>
    <w:rsid w:val="00923156"/>
    <w:rsid w:val="00923280"/>
    <w:rsid w:val="00923D9F"/>
    <w:rsid w:val="0092595D"/>
    <w:rsid w:val="00926D72"/>
    <w:rsid w:val="00927CC5"/>
    <w:rsid w:val="00927F20"/>
    <w:rsid w:val="00927F8C"/>
    <w:rsid w:val="0093046E"/>
    <w:rsid w:val="009304A7"/>
    <w:rsid w:val="00931D4F"/>
    <w:rsid w:val="009326B9"/>
    <w:rsid w:val="009369BE"/>
    <w:rsid w:val="00936DBE"/>
    <w:rsid w:val="00936DE7"/>
    <w:rsid w:val="009375EB"/>
    <w:rsid w:val="00941688"/>
    <w:rsid w:val="00941BFC"/>
    <w:rsid w:val="009425C5"/>
    <w:rsid w:val="009433B5"/>
    <w:rsid w:val="00943AC9"/>
    <w:rsid w:val="0094412E"/>
    <w:rsid w:val="00945066"/>
    <w:rsid w:val="009461C2"/>
    <w:rsid w:val="009508EE"/>
    <w:rsid w:val="009530CA"/>
    <w:rsid w:val="00954304"/>
    <w:rsid w:val="00955381"/>
    <w:rsid w:val="00955A57"/>
    <w:rsid w:val="00955BF5"/>
    <w:rsid w:val="00955FB6"/>
    <w:rsid w:val="00956150"/>
    <w:rsid w:val="00956648"/>
    <w:rsid w:val="00956A0A"/>
    <w:rsid w:val="0095785D"/>
    <w:rsid w:val="00960A16"/>
    <w:rsid w:val="00960D6F"/>
    <w:rsid w:val="009613B1"/>
    <w:rsid w:val="00961512"/>
    <w:rsid w:val="0096183B"/>
    <w:rsid w:val="0096252F"/>
    <w:rsid w:val="00962E4E"/>
    <w:rsid w:val="00963DFA"/>
    <w:rsid w:val="00964720"/>
    <w:rsid w:val="009658CC"/>
    <w:rsid w:val="00965AB3"/>
    <w:rsid w:val="00967C5F"/>
    <w:rsid w:val="00970113"/>
    <w:rsid w:val="0097098D"/>
    <w:rsid w:val="009709D3"/>
    <w:rsid w:val="009712F1"/>
    <w:rsid w:val="00971EE3"/>
    <w:rsid w:val="00971EFF"/>
    <w:rsid w:val="00972DC4"/>
    <w:rsid w:val="009743C8"/>
    <w:rsid w:val="009747DE"/>
    <w:rsid w:val="00974F8B"/>
    <w:rsid w:val="0097688B"/>
    <w:rsid w:val="00976C2E"/>
    <w:rsid w:val="00977893"/>
    <w:rsid w:val="00977D08"/>
    <w:rsid w:val="00980A35"/>
    <w:rsid w:val="009828A5"/>
    <w:rsid w:val="00984443"/>
    <w:rsid w:val="00984627"/>
    <w:rsid w:val="00984FE0"/>
    <w:rsid w:val="00985FF2"/>
    <w:rsid w:val="0098653D"/>
    <w:rsid w:val="009865E6"/>
    <w:rsid w:val="00987FE7"/>
    <w:rsid w:val="00990A56"/>
    <w:rsid w:val="00992B43"/>
    <w:rsid w:val="00995582"/>
    <w:rsid w:val="00995D0D"/>
    <w:rsid w:val="00995EED"/>
    <w:rsid w:val="00996F43"/>
    <w:rsid w:val="009A22AF"/>
    <w:rsid w:val="009A3B49"/>
    <w:rsid w:val="009A4DB6"/>
    <w:rsid w:val="009A5186"/>
    <w:rsid w:val="009A51A8"/>
    <w:rsid w:val="009A5AEC"/>
    <w:rsid w:val="009A5C5F"/>
    <w:rsid w:val="009B1261"/>
    <w:rsid w:val="009B1338"/>
    <w:rsid w:val="009B2B3F"/>
    <w:rsid w:val="009B3B67"/>
    <w:rsid w:val="009B413E"/>
    <w:rsid w:val="009B4B0B"/>
    <w:rsid w:val="009B570A"/>
    <w:rsid w:val="009B644B"/>
    <w:rsid w:val="009B64A7"/>
    <w:rsid w:val="009B728D"/>
    <w:rsid w:val="009B7431"/>
    <w:rsid w:val="009B7729"/>
    <w:rsid w:val="009B7979"/>
    <w:rsid w:val="009C077A"/>
    <w:rsid w:val="009C1454"/>
    <w:rsid w:val="009C2FBA"/>
    <w:rsid w:val="009C3550"/>
    <w:rsid w:val="009C35FC"/>
    <w:rsid w:val="009C3984"/>
    <w:rsid w:val="009C4C74"/>
    <w:rsid w:val="009C514F"/>
    <w:rsid w:val="009C5555"/>
    <w:rsid w:val="009C6054"/>
    <w:rsid w:val="009C6D0D"/>
    <w:rsid w:val="009C6E42"/>
    <w:rsid w:val="009C706E"/>
    <w:rsid w:val="009C76BA"/>
    <w:rsid w:val="009C780B"/>
    <w:rsid w:val="009C7A0F"/>
    <w:rsid w:val="009D0FD1"/>
    <w:rsid w:val="009D1BE8"/>
    <w:rsid w:val="009D2178"/>
    <w:rsid w:val="009D636F"/>
    <w:rsid w:val="009E18A6"/>
    <w:rsid w:val="009E18B5"/>
    <w:rsid w:val="009E19DF"/>
    <w:rsid w:val="009E1E85"/>
    <w:rsid w:val="009E23C4"/>
    <w:rsid w:val="009E28BC"/>
    <w:rsid w:val="009E2B71"/>
    <w:rsid w:val="009E33FA"/>
    <w:rsid w:val="009E40EF"/>
    <w:rsid w:val="009E575A"/>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1B68"/>
    <w:rsid w:val="00A03E8E"/>
    <w:rsid w:val="00A04361"/>
    <w:rsid w:val="00A0440A"/>
    <w:rsid w:val="00A0582A"/>
    <w:rsid w:val="00A06411"/>
    <w:rsid w:val="00A06D2B"/>
    <w:rsid w:val="00A07041"/>
    <w:rsid w:val="00A07A74"/>
    <w:rsid w:val="00A07C8D"/>
    <w:rsid w:val="00A1086B"/>
    <w:rsid w:val="00A10B9A"/>
    <w:rsid w:val="00A15294"/>
    <w:rsid w:val="00A15655"/>
    <w:rsid w:val="00A15A28"/>
    <w:rsid w:val="00A169D1"/>
    <w:rsid w:val="00A16CE5"/>
    <w:rsid w:val="00A208D3"/>
    <w:rsid w:val="00A20A50"/>
    <w:rsid w:val="00A214CB"/>
    <w:rsid w:val="00A21BA9"/>
    <w:rsid w:val="00A21DDB"/>
    <w:rsid w:val="00A2362A"/>
    <w:rsid w:val="00A23BC2"/>
    <w:rsid w:val="00A271BD"/>
    <w:rsid w:val="00A27881"/>
    <w:rsid w:val="00A27930"/>
    <w:rsid w:val="00A27F1F"/>
    <w:rsid w:val="00A30894"/>
    <w:rsid w:val="00A31A71"/>
    <w:rsid w:val="00A32421"/>
    <w:rsid w:val="00A33D01"/>
    <w:rsid w:val="00A3465D"/>
    <w:rsid w:val="00A35659"/>
    <w:rsid w:val="00A35DE6"/>
    <w:rsid w:val="00A37A49"/>
    <w:rsid w:val="00A41020"/>
    <w:rsid w:val="00A412BE"/>
    <w:rsid w:val="00A422A6"/>
    <w:rsid w:val="00A42BC2"/>
    <w:rsid w:val="00A45079"/>
    <w:rsid w:val="00A4537E"/>
    <w:rsid w:val="00A45FFC"/>
    <w:rsid w:val="00A47357"/>
    <w:rsid w:val="00A52362"/>
    <w:rsid w:val="00A52AE7"/>
    <w:rsid w:val="00A52D85"/>
    <w:rsid w:val="00A53C5F"/>
    <w:rsid w:val="00A54A29"/>
    <w:rsid w:val="00A56C3C"/>
    <w:rsid w:val="00A56DA6"/>
    <w:rsid w:val="00A5715B"/>
    <w:rsid w:val="00A606E8"/>
    <w:rsid w:val="00A607EE"/>
    <w:rsid w:val="00A60F29"/>
    <w:rsid w:val="00A62E6B"/>
    <w:rsid w:val="00A63002"/>
    <w:rsid w:val="00A6349C"/>
    <w:rsid w:val="00A63E34"/>
    <w:rsid w:val="00A642AD"/>
    <w:rsid w:val="00A64500"/>
    <w:rsid w:val="00A64645"/>
    <w:rsid w:val="00A648D1"/>
    <w:rsid w:val="00A65774"/>
    <w:rsid w:val="00A65925"/>
    <w:rsid w:val="00A65DBB"/>
    <w:rsid w:val="00A66E30"/>
    <w:rsid w:val="00A6727F"/>
    <w:rsid w:val="00A6729A"/>
    <w:rsid w:val="00A704B1"/>
    <w:rsid w:val="00A70EFC"/>
    <w:rsid w:val="00A7162B"/>
    <w:rsid w:val="00A71D26"/>
    <w:rsid w:val="00A720EF"/>
    <w:rsid w:val="00A74F00"/>
    <w:rsid w:val="00A75984"/>
    <w:rsid w:val="00A77F09"/>
    <w:rsid w:val="00A801FB"/>
    <w:rsid w:val="00A804E0"/>
    <w:rsid w:val="00A815DD"/>
    <w:rsid w:val="00A82778"/>
    <w:rsid w:val="00A83096"/>
    <w:rsid w:val="00A830FE"/>
    <w:rsid w:val="00A83393"/>
    <w:rsid w:val="00A85771"/>
    <w:rsid w:val="00A86041"/>
    <w:rsid w:val="00A8644C"/>
    <w:rsid w:val="00A86689"/>
    <w:rsid w:val="00A90037"/>
    <w:rsid w:val="00A9110C"/>
    <w:rsid w:val="00A92170"/>
    <w:rsid w:val="00A92E18"/>
    <w:rsid w:val="00A94054"/>
    <w:rsid w:val="00A94D8A"/>
    <w:rsid w:val="00A954DF"/>
    <w:rsid w:val="00A96516"/>
    <w:rsid w:val="00A97C2A"/>
    <w:rsid w:val="00A97C9B"/>
    <w:rsid w:val="00AA00C1"/>
    <w:rsid w:val="00AA03E8"/>
    <w:rsid w:val="00AA2E53"/>
    <w:rsid w:val="00AA3C78"/>
    <w:rsid w:val="00AA423C"/>
    <w:rsid w:val="00AA4539"/>
    <w:rsid w:val="00AA52E0"/>
    <w:rsid w:val="00AA66A6"/>
    <w:rsid w:val="00AA6D24"/>
    <w:rsid w:val="00AA7130"/>
    <w:rsid w:val="00AA737C"/>
    <w:rsid w:val="00AA7468"/>
    <w:rsid w:val="00AA7EDB"/>
    <w:rsid w:val="00AB0117"/>
    <w:rsid w:val="00AB0DD6"/>
    <w:rsid w:val="00AB156D"/>
    <w:rsid w:val="00AB4B21"/>
    <w:rsid w:val="00AB540F"/>
    <w:rsid w:val="00AB55B7"/>
    <w:rsid w:val="00AB5F29"/>
    <w:rsid w:val="00AB62BA"/>
    <w:rsid w:val="00AB6A59"/>
    <w:rsid w:val="00AB6E48"/>
    <w:rsid w:val="00AC090D"/>
    <w:rsid w:val="00AC0946"/>
    <w:rsid w:val="00AC0F8C"/>
    <w:rsid w:val="00AC31F5"/>
    <w:rsid w:val="00AC35AF"/>
    <w:rsid w:val="00AC3CE2"/>
    <w:rsid w:val="00AC48F9"/>
    <w:rsid w:val="00AC5029"/>
    <w:rsid w:val="00AC5ABF"/>
    <w:rsid w:val="00AC66D5"/>
    <w:rsid w:val="00AC68D9"/>
    <w:rsid w:val="00AC7702"/>
    <w:rsid w:val="00AC78E5"/>
    <w:rsid w:val="00AD0869"/>
    <w:rsid w:val="00AD0DE1"/>
    <w:rsid w:val="00AD1088"/>
    <w:rsid w:val="00AD2CCD"/>
    <w:rsid w:val="00AD363E"/>
    <w:rsid w:val="00AD449C"/>
    <w:rsid w:val="00AD4DF2"/>
    <w:rsid w:val="00AD50B1"/>
    <w:rsid w:val="00AD51B2"/>
    <w:rsid w:val="00AD5906"/>
    <w:rsid w:val="00AD59E4"/>
    <w:rsid w:val="00AD6B6C"/>
    <w:rsid w:val="00AD757C"/>
    <w:rsid w:val="00AD7CB6"/>
    <w:rsid w:val="00AE0E05"/>
    <w:rsid w:val="00AE14CF"/>
    <w:rsid w:val="00AE20CF"/>
    <w:rsid w:val="00AE2264"/>
    <w:rsid w:val="00AE388B"/>
    <w:rsid w:val="00AE38B4"/>
    <w:rsid w:val="00AE3B3C"/>
    <w:rsid w:val="00AE47AD"/>
    <w:rsid w:val="00AE4A6A"/>
    <w:rsid w:val="00AE4C72"/>
    <w:rsid w:val="00AE4FE6"/>
    <w:rsid w:val="00AE638D"/>
    <w:rsid w:val="00AE6434"/>
    <w:rsid w:val="00AE65D8"/>
    <w:rsid w:val="00AE75E8"/>
    <w:rsid w:val="00AE76DF"/>
    <w:rsid w:val="00AF0010"/>
    <w:rsid w:val="00AF0A8B"/>
    <w:rsid w:val="00AF0FE0"/>
    <w:rsid w:val="00AF1C00"/>
    <w:rsid w:val="00AF2033"/>
    <w:rsid w:val="00AF2CD2"/>
    <w:rsid w:val="00AF2DF2"/>
    <w:rsid w:val="00AF3143"/>
    <w:rsid w:val="00AF3296"/>
    <w:rsid w:val="00AF4558"/>
    <w:rsid w:val="00AF4D2D"/>
    <w:rsid w:val="00AF5C3F"/>
    <w:rsid w:val="00AF6440"/>
    <w:rsid w:val="00B00622"/>
    <w:rsid w:val="00B02C3A"/>
    <w:rsid w:val="00B03CFF"/>
    <w:rsid w:val="00B040B5"/>
    <w:rsid w:val="00B044D4"/>
    <w:rsid w:val="00B04EC0"/>
    <w:rsid w:val="00B05A9B"/>
    <w:rsid w:val="00B079A0"/>
    <w:rsid w:val="00B1026E"/>
    <w:rsid w:val="00B10285"/>
    <w:rsid w:val="00B10EED"/>
    <w:rsid w:val="00B11336"/>
    <w:rsid w:val="00B11F18"/>
    <w:rsid w:val="00B125E6"/>
    <w:rsid w:val="00B12A9C"/>
    <w:rsid w:val="00B12EB7"/>
    <w:rsid w:val="00B14609"/>
    <w:rsid w:val="00B14BFC"/>
    <w:rsid w:val="00B14D2A"/>
    <w:rsid w:val="00B14DB2"/>
    <w:rsid w:val="00B1642C"/>
    <w:rsid w:val="00B17133"/>
    <w:rsid w:val="00B201FC"/>
    <w:rsid w:val="00B22E2B"/>
    <w:rsid w:val="00B26E1C"/>
    <w:rsid w:val="00B276F1"/>
    <w:rsid w:val="00B302B8"/>
    <w:rsid w:val="00B31FFF"/>
    <w:rsid w:val="00B32007"/>
    <w:rsid w:val="00B34DD5"/>
    <w:rsid w:val="00B35686"/>
    <w:rsid w:val="00B35726"/>
    <w:rsid w:val="00B36074"/>
    <w:rsid w:val="00B36FDB"/>
    <w:rsid w:val="00B375E0"/>
    <w:rsid w:val="00B37C2C"/>
    <w:rsid w:val="00B408B0"/>
    <w:rsid w:val="00B40D40"/>
    <w:rsid w:val="00B40F72"/>
    <w:rsid w:val="00B42231"/>
    <w:rsid w:val="00B4274D"/>
    <w:rsid w:val="00B42E82"/>
    <w:rsid w:val="00B436C9"/>
    <w:rsid w:val="00B44C7B"/>
    <w:rsid w:val="00B45407"/>
    <w:rsid w:val="00B463AE"/>
    <w:rsid w:val="00B46AAD"/>
    <w:rsid w:val="00B46B5C"/>
    <w:rsid w:val="00B500EF"/>
    <w:rsid w:val="00B50925"/>
    <w:rsid w:val="00B5185D"/>
    <w:rsid w:val="00B52284"/>
    <w:rsid w:val="00B53667"/>
    <w:rsid w:val="00B53E1A"/>
    <w:rsid w:val="00B54488"/>
    <w:rsid w:val="00B548F5"/>
    <w:rsid w:val="00B552DE"/>
    <w:rsid w:val="00B5555E"/>
    <w:rsid w:val="00B56302"/>
    <w:rsid w:val="00B56C45"/>
    <w:rsid w:val="00B60C68"/>
    <w:rsid w:val="00B61443"/>
    <w:rsid w:val="00B61FB2"/>
    <w:rsid w:val="00B62093"/>
    <w:rsid w:val="00B62AA5"/>
    <w:rsid w:val="00B64177"/>
    <w:rsid w:val="00B64607"/>
    <w:rsid w:val="00B66EE8"/>
    <w:rsid w:val="00B673C4"/>
    <w:rsid w:val="00B707DB"/>
    <w:rsid w:val="00B70C59"/>
    <w:rsid w:val="00B715D7"/>
    <w:rsid w:val="00B72611"/>
    <w:rsid w:val="00B72680"/>
    <w:rsid w:val="00B730CD"/>
    <w:rsid w:val="00B739EF"/>
    <w:rsid w:val="00B74193"/>
    <w:rsid w:val="00B75039"/>
    <w:rsid w:val="00B7698C"/>
    <w:rsid w:val="00B771DA"/>
    <w:rsid w:val="00B7741B"/>
    <w:rsid w:val="00B8139C"/>
    <w:rsid w:val="00B83445"/>
    <w:rsid w:val="00B83B48"/>
    <w:rsid w:val="00B8483D"/>
    <w:rsid w:val="00B84AC3"/>
    <w:rsid w:val="00B852E9"/>
    <w:rsid w:val="00B85DD4"/>
    <w:rsid w:val="00B8742D"/>
    <w:rsid w:val="00B903FC"/>
    <w:rsid w:val="00B904B7"/>
    <w:rsid w:val="00B93F52"/>
    <w:rsid w:val="00B95C80"/>
    <w:rsid w:val="00B95EE4"/>
    <w:rsid w:val="00B96967"/>
    <w:rsid w:val="00B97520"/>
    <w:rsid w:val="00B977E1"/>
    <w:rsid w:val="00B97C4A"/>
    <w:rsid w:val="00BA0EB9"/>
    <w:rsid w:val="00BA0ED1"/>
    <w:rsid w:val="00BA2347"/>
    <w:rsid w:val="00BA322C"/>
    <w:rsid w:val="00BA3857"/>
    <w:rsid w:val="00BA45CA"/>
    <w:rsid w:val="00BA539B"/>
    <w:rsid w:val="00BA53A6"/>
    <w:rsid w:val="00BA673B"/>
    <w:rsid w:val="00BA7D55"/>
    <w:rsid w:val="00BB0BF1"/>
    <w:rsid w:val="00BB2264"/>
    <w:rsid w:val="00BB52E3"/>
    <w:rsid w:val="00BB5D0E"/>
    <w:rsid w:val="00BB6282"/>
    <w:rsid w:val="00BB65C0"/>
    <w:rsid w:val="00BB6C8D"/>
    <w:rsid w:val="00BB7265"/>
    <w:rsid w:val="00BB733C"/>
    <w:rsid w:val="00BB7930"/>
    <w:rsid w:val="00BC14A2"/>
    <w:rsid w:val="00BC15A2"/>
    <w:rsid w:val="00BC1A54"/>
    <w:rsid w:val="00BC31FE"/>
    <w:rsid w:val="00BC4BBA"/>
    <w:rsid w:val="00BC6024"/>
    <w:rsid w:val="00BC6721"/>
    <w:rsid w:val="00BC6A63"/>
    <w:rsid w:val="00BD1429"/>
    <w:rsid w:val="00BD162C"/>
    <w:rsid w:val="00BD2564"/>
    <w:rsid w:val="00BD3E82"/>
    <w:rsid w:val="00BD505F"/>
    <w:rsid w:val="00BD508A"/>
    <w:rsid w:val="00BD6648"/>
    <w:rsid w:val="00BD7506"/>
    <w:rsid w:val="00BD7598"/>
    <w:rsid w:val="00BE0373"/>
    <w:rsid w:val="00BE2D7D"/>
    <w:rsid w:val="00BE38CA"/>
    <w:rsid w:val="00BE4951"/>
    <w:rsid w:val="00BE4C49"/>
    <w:rsid w:val="00BE5849"/>
    <w:rsid w:val="00BE61D8"/>
    <w:rsid w:val="00BE684E"/>
    <w:rsid w:val="00BE68A6"/>
    <w:rsid w:val="00BE6D12"/>
    <w:rsid w:val="00BE6EEA"/>
    <w:rsid w:val="00BE71A4"/>
    <w:rsid w:val="00BE71C1"/>
    <w:rsid w:val="00BF0F76"/>
    <w:rsid w:val="00BF324E"/>
    <w:rsid w:val="00BF39FC"/>
    <w:rsid w:val="00BF3E5C"/>
    <w:rsid w:val="00BF3F1E"/>
    <w:rsid w:val="00BF4A19"/>
    <w:rsid w:val="00BF5014"/>
    <w:rsid w:val="00BF61D4"/>
    <w:rsid w:val="00BF6D31"/>
    <w:rsid w:val="00BF7DE8"/>
    <w:rsid w:val="00C00B2B"/>
    <w:rsid w:val="00C02B59"/>
    <w:rsid w:val="00C054F8"/>
    <w:rsid w:val="00C06652"/>
    <w:rsid w:val="00C078FB"/>
    <w:rsid w:val="00C07A23"/>
    <w:rsid w:val="00C10927"/>
    <w:rsid w:val="00C113DB"/>
    <w:rsid w:val="00C1413F"/>
    <w:rsid w:val="00C14288"/>
    <w:rsid w:val="00C16EE3"/>
    <w:rsid w:val="00C17FB6"/>
    <w:rsid w:val="00C20CD4"/>
    <w:rsid w:val="00C20E30"/>
    <w:rsid w:val="00C20F75"/>
    <w:rsid w:val="00C2179A"/>
    <w:rsid w:val="00C25F0D"/>
    <w:rsid w:val="00C25F7D"/>
    <w:rsid w:val="00C2623B"/>
    <w:rsid w:val="00C30CBC"/>
    <w:rsid w:val="00C31CD4"/>
    <w:rsid w:val="00C320C4"/>
    <w:rsid w:val="00C3274A"/>
    <w:rsid w:val="00C32841"/>
    <w:rsid w:val="00C32BED"/>
    <w:rsid w:val="00C3333D"/>
    <w:rsid w:val="00C33896"/>
    <w:rsid w:val="00C35162"/>
    <w:rsid w:val="00C353EE"/>
    <w:rsid w:val="00C3567D"/>
    <w:rsid w:val="00C35D82"/>
    <w:rsid w:val="00C3610A"/>
    <w:rsid w:val="00C36AB0"/>
    <w:rsid w:val="00C41444"/>
    <w:rsid w:val="00C41928"/>
    <w:rsid w:val="00C421AD"/>
    <w:rsid w:val="00C424C0"/>
    <w:rsid w:val="00C42F5A"/>
    <w:rsid w:val="00C45145"/>
    <w:rsid w:val="00C45379"/>
    <w:rsid w:val="00C45625"/>
    <w:rsid w:val="00C46B03"/>
    <w:rsid w:val="00C47011"/>
    <w:rsid w:val="00C4759D"/>
    <w:rsid w:val="00C47BC8"/>
    <w:rsid w:val="00C502F1"/>
    <w:rsid w:val="00C50689"/>
    <w:rsid w:val="00C51990"/>
    <w:rsid w:val="00C51AC3"/>
    <w:rsid w:val="00C54292"/>
    <w:rsid w:val="00C54355"/>
    <w:rsid w:val="00C54F63"/>
    <w:rsid w:val="00C573EB"/>
    <w:rsid w:val="00C5797E"/>
    <w:rsid w:val="00C60255"/>
    <w:rsid w:val="00C6097F"/>
    <w:rsid w:val="00C61991"/>
    <w:rsid w:val="00C622B7"/>
    <w:rsid w:val="00C63EA1"/>
    <w:rsid w:val="00C64CC6"/>
    <w:rsid w:val="00C6515E"/>
    <w:rsid w:val="00C65DB0"/>
    <w:rsid w:val="00C65EA1"/>
    <w:rsid w:val="00C664F4"/>
    <w:rsid w:val="00C67E97"/>
    <w:rsid w:val="00C70065"/>
    <w:rsid w:val="00C71DF6"/>
    <w:rsid w:val="00C72781"/>
    <w:rsid w:val="00C72F0A"/>
    <w:rsid w:val="00C741C9"/>
    <w:rsid w:val="00C75632"/>
    <w:rsid w:val="00C77302"/>
    <w:rsid w:val="00C775D0"/>
    <w:rsid w:val="00C777EB"/>
    <w:rsid w:val="00C803A1"/>
    <w:rsid w:val="00C81372"/>
    <w:rsid w:val="00C817A8"/>
    <w:rsid w:val="00C81D14"/>
    <w:rsid w:val="00C82251"/>
    <w:rsid w:val="00C8280F"/>
    <w:rsid w:val="00C83FFE"/>
    <w:rsid w:val="00C84304"/>
    <w:rsid w:val="00C84D53"/>
    <w:rsid w:val="00C86C19"/>
    <w:rsid w:val="00C86C59"/>
    <w:rsid w:val="00C87D35"/>
    <w:rsid w:val="00C909AB"/>
    <w:rsid w:val="00C91972"/>
    <w:rsid w:val="00C91CD7"/>
    <w:rsid w:val="00C93145"/>
    <w:rsid w:val="00C937E5"/>
    <w:rsid w:val="00C9483E"/>
    <w:rsid w:val="00C95732"/>
    <w:rsid w:val="00C966C5"/>
    <w:rsid w:val="00C96C73"/>
    <w:rsid w:val="00C97AA1"/>
    <w:rsid w:val="00CA06DF"/>
    <w:rsid w:val="00CA174A"/>
    <w:rsid w:val="00CA3342"/>
    <w:rsid w:val="00CA4F13"/>
    <w:rsid w:val="00CA6008"/>
    <w:rsid w:val="00CA6146"/>
    <w:rsid w:val="00CA6371"/>
    <w:rsid w:val="00CB147B"/>
    <w:rsid w:val="00CB1615"/>
    <w:rsid w:val="00CB3D50"/>
    <w:rsid w:val="00CB4782"/>
    <w:rsid w:val="00CC05BD"/>
    <w:rsid w:val="00CC156A"/>
    <w:rsid w:val="00CC1874"/>
    <w:rsid w:val="00CC188C"/>
    <w:rsid w:val="00CC19DF"/>
    <w:rsid w:val="00CC1BB3"/>
    <w:rsid w:val="00CC2AC1"/>
    <w:rsid w:val="00CC345A"/>
    <w:rsid w:val="00CC498D"/>
    <w:rsid w:val="00CC4A05"/>
    <w:rsid w:val="00CC5976"/>
    <w:rsid w:val="00CC6A79"/>
    <w:rsid w:val="00CD00BF"/>
    <w:rsid w:val="00CD1B6D"/>
    <w:rsid w:val="00CD2620"/>
    <w:rsid w:val="00CD2E16"/>
    <w:rsid w:val="00CD30F8"/>
    <w:rsid w:val="00CD3C38"/>
    <w:rsid w:val="00CD4691"/>
    <w:rsid w:val="00CD61BB"/>
    <w:rsid w:val="00CD62B6"/>
    <w:rsid w:val="00CD7ADE"/>
    <w:rsid w:val="00CD7D2B"/>
    <w:rsid w:val="00CE0F3B"/>
    <w:rsid w:val="00CE17BF"/>
    <w:rsid w:val="00CE21B4"/>
    <w:rsid w:val="00CE26F3"/>
    <w:rsid w:val="00CE2ACB"/>
    <w:rsid w:val="00CE4610"/>
    <w:rsid w:val="00CE58BD"/>
    <w:rsid w:val="00CE7EBF"/>
    <w:rsid w:val="00CF1120"/>
    <w:rsid w:val="00CF1188"/>
    <w:rsid w:val="00CF15FF"/>
    <w:rsid w:val="00CF2FA2"/>
    <w:rsid w:val="00CF39E4"/>
    <w:rsid w:val="00CF521E"/>
    <w:rsid w:val="00CF5DBE"/>
    <w:rsid w:val="00CF645D"/>
    <w:rsid w:val="00CF6B1D"/>
    <w:rsid w:val="00D00689"/>
    <w:rsid w:val="00D04EEE"/>
    <w:rsid w:val="00D05950"/>
    <w:rsid w:val="00D05CCE"/>
    <w:rsid w:val="00D06F39"/>
    <w:rsid w:val="00D074B7"/>
    <w:rsid w:val="00D10DCC"/>
    <w:rsid w:val="00D11249"/>
    <w:rsid w:val="00D11783"/>
    <w:rsid w:val="00D11866"/>
    <w:rsid w:val="00D12E19"/>
    <w:rsid w:val="00D12EA8"/>
    <w:rsid w:val="00D13586"/>
    <w:rsid w:val="00D14CB5"/>
    <w:rsid w:val="00D1581D"/>
    <w:rsid w:val="00D169BC"/>
    <w:rsid w:val="00D16A0A"/>
    <w:rsid w:val="00D209BF"/>
    <w:rsid w:val="00D2119E"/>
    <w:rsid w:val="00D21262"/>
    <w:rsid w:val="00D21782"/>
    <w:rsid w:val="00D21EA4"/>
    <w:rsid w:val="00D2347C"/>
    <w:rsid w:val="00D23509"/>
    <w:rsid w:val="00D244EF"/>
    <w:rsid w:val="00D24993"/>
    <w:rsid w:val="00D25830"/>
    <w:rsid w:val="00D26314"/>
    <w:rsid w:val="00D300C2"/>
    <w:rsid w:val="00D30B6C"/>
    <w:rsid w:val="00D32A8F"/>
    <w:rsid w:val="00D32CBB"/>
    <w:rsid w:val="00D3314F"/>
    <w:rsid w:val="00D33ADB"/>
    <w:rsid w:val="00D343D9"/>
    <w:rsid w:val="00D364C9"/>
    <w:rsid w:val="00D37FCD"/>
    <w:rsid w:val="00D403FE"/>
    <w:rsid w:val="00D41013"/>
    <w:rsid w:val="00D428D6"/>
    <w:rsid w:val="00D42FD4"/>
    <w:rsid w:val="00D435E4"/>
    <w:rsid w:val="00D436C9"/>
    <w:rsid w:val="00D43B2D"/>
    <w:rsid w:val="00D43DF0"/>
    <w:rsid w:val="00D43E33"/>
    <w:rsid w:val="00D44241"/>
    <w:rsid w:val="00D44C7E"/>
    <w:rsid w:val="00D457FA"/>
    <w:rsid w:val="00D466CB"/>
    <w:rsid w:val="00D4739B"/>
    <w:rsid w:val="00D4754C"/>
    <w:rsid w:val="00D47BD8"/>
    <w:rsid w:val="00D515EC"/>
    <w:rsid w:val="00D51DBF"/>
    <w:rsid w:val="00D52F43"/>
    <w:rsid w:val="00D531A2"/>
    <w:rsid w:val="00D531B4"/>
    <w:rsid w:val="00D538BD"/>
    <w:rsid w:val="00D5393F"/>
    <w:rsid w:val="00D54045"/>
    <w:rsid w:val="00D541F5"/>
    <w:rsid w:val="00D5457F"/>
    <w:rsid w:val="00D565FC"/>
    <w:rsid w:val="00D607EA"/>
    <w:rsid w:val="00D61949"/>
    <w:rsid w:val="00D64801"/>
    <w:rsid w:val="00D66B5D"/>
    <w:rsid w:val="00D66E3D"/>
    <w:rsid w:val="00D673C8"/>
    <w:rsid w:val="00D70842"/>
    <w:rsid w:val="00D70BE5"/>
    <w:rsid w:val="00D71AC5"/>
    <w:rsid w:val="00D71DA7"/>
    <w:rsid w:val="00D71E1B"/>
    <w:rsid w:val="00D72872"/>
    <w:rsid w:val="00D72AF8"/>
    <w:rsid w:val="00D73BD3"/>
    <w:rsid w:val="00D76247"/>
    <w:rsid w:val="00D77548"/>
    <w:rsid w:val="00D7769A"/>
    <w:rsid w:val="00D80460"/>
    <w:rsid w:val="00D8052B"/>
    <w:rsid w:val="00D80977"/>
    <w:rsid w:val="00D80B61"/>
    <w:rsid w:val="00D81278"/>
    <w:rsid w:val="00D8337F"/>
    <w:rsid w:val="00D83EDF"/>
    <w:rsid w:val="00D84318"/>
    <w:rsid w:val="00D84D4A"/>
    <w:rsid w:val="00D854B5"/>
    <w:rsid w:val="00D85813"/>
    <w:rsid w:val="00D85FE5"/>
    <w:rsid w:val="00D86EB9"/>
    <w:rsid w:val="00D90A21"/>
    <w:rsid w:val="00D92351"/>
    <w:rsid w:val="00D933DA"/>
    <w:rsid w:val="00D9373F"/>
    <w:rsid w:val="00D937D0"/>
    <w:rsid w:val="00D94122"/>
    <w:rsid w:val="00D94CFE"/>
    <w:rsid w:val="00D95512"/>
    <w:rsid w:val="00D95796"/>
    <w:rsid w:val="00D95B0A"/>
    <w:rsid w:val="00D95D54"/>
    <w:rsid w:val="00D964C5"/>
    <w:rsid w:val="00D96A04"/>
    <w:rsid w:val="00D96C6B"/>
    <w:rsid w:val="00D96D8C"/>
    <w:rsid w:val="00D97288"/>
    <w:rsid w:val="00DA0C12"/>
    <w:rsid w:val="00DA0CA2"/>
    <w:rsid w:val="00DA1CF3"/>
    <w:rsid w:val="00DA1DC9"/>
    <w:rsid w:val="00DA2658"/>
    <w:rsid w:val="00DA3801"/>
    <w:rsid w:val="00DA6C08"/>
    <w:rsid w:val="00DB0DB7"/>
    <w:rsid w:val="00DB11A2"/>
    <w:rsid w:val="00DB2923"/>
    <w:rsid w:val="00DB320C"/>
    <w:rsid w:val="00DB5350"/>
    <w:rsid w:val="00DB6DF2"/>
    <w:rsid w:val="00DB6FEF"/>
    <w:rsid w:val="00DB77ED"/>
    <w:rsid w:val="00DC0C8A"/>
    <w:rsid w:val="00DC1063"/>
    <w:rsid w:val="00DC2667"/>
    <w:rsid w:val="00DC27EB"/>
    <w:rsid w:val="00DC2A08"/>
    <w:rsid w:val="00DC3274"/>
    <w:rsid w:val="00DC3D6D"/>
    <w:rsid w:val="00DC6215"/>
    <w:rsid w:val="00DC6C2A"/>
    <w:rsid w:val="00DC7834"/>
    <w:rsid w:val="00DC7BF4"/>
    <w:rsid w:val="00DD0D0F"/>
    <w:rsid w:val="00DD1E4B"/>
    <w:rsid w:val="00DD25EF"/>
    <w:rsid w:val="00DD424E"/>
    <w:rsid w:val="00DD4BBC"/>
    <w:rsid w:val="00DD586F"/>
    <w:rsid w:val="00DD6061"/>
    <w:rsid w:val="00DD6492"/>
    <w:rsid w:val="00DD6821"/>
    <w:rsid w:val="00DD6875"/>
    <w:rsid w:val="00DE169A"/>
    <w:rsid w:val="00DE2E44"/>
    <w:rsid w:val="00DE3145"/>
    <w:rsid w:val="00DE37AC"/>
    <w:rsid w:val="00DE4358"/>
    <w:rsid w:val="00DE4386"/>
    <w:rsid w:val="00DE4831"/>
    <w:rsid w:val="00DE4AD9"/>
    <w:rsid w:val="00DE4BF2"/>
    <w:rsid w:val="00DE598B"/>
    <w:rsid w:val="00DE5FD4"/>
    <w:rsid w:val="00DE738F"/>
    <w:rsid w:val="00DE7734"/>
    <w:rsid w:val="00DF082F"/>
    <w:rsid w:val="00DF0C2E"/>
    <w:rsid w:val="00DF0F8E"/>
    <w:rsid w:val="00DF12E4"/>
    <w:rsid w:val="00DF3D9C"/>
    <w:rsid w:val="00DF3E70"/>
    <w:rsid w:val="00DF4044"/>
    <w:rsid w:val="00DF4A15"/>
    <w:rsid w:val="00DF5382"/>
    <w:rsid w:val="00DF53BF"/>
    <w:rsid w:val="00DF5456"/>
    <w:rsid w:val="00DF5851"/>
    <w:rsid w:val="00DF5AC3"/>
    <w:rsid w:val="00DF5D5F"/>
    <w:rsid w:val="00DF64A0"/>
    <w:rsid w:val="00DF714F"/>
    <w:rsid w:val="00DF74BD"/>
    <w:rsid w:val="00DF7E9D"/>
    <w:rsid w:val="00E00CEA"/>
    <w:rsid w:val="00E015AF"/>
    <w:rsid w:val="00E01D36"/>
    <w:rsid w:val="00E0248C"/>
    <w:rsid w:val="00E02AFC"/>
    <w:rsid w:val="00E02B87"/>
    <w:rsid w:val="00E0363F"/>
    <w:rsid w:val="00E03D9E"/>
    <w:rsid w:val="00E054D9"/>
    <w:rsid w:val="00E05F83"/>
    <w:rsid w:val="00E07C9F"/>
    <w:rsid w:val="00E07E1E"/>
    <w:rsid w:val="00E10087"/>
    <w:rsid w:val="00E1398D"/>
    <w:rsid w:val="00E13AE5"/>
    <w:rsid w:val="00E148D5"/>
    <w:rsid w:val="00E1602C"/>
    <w:rsid w:val="00E1616B"/>
    <w:rsid w:val="00E16332"/>
    <w:rsid w:val="00E163C8"/>
    <w:rsid w:val="00E17736"/>
    <w:rsid w:val="00E17AB2"/>
    <w:rsid w:val="00E17D48"/>
    <w:rsid w:val="00E20690"/>
    <w:rsid w:val="00E21E80"/>
    <w:rsid w:val="00E23049"/>
    <w:rsid w:val="00E232F8"/>
    <w:rsid w:val="00E23A27"/>
    <w:rsid w:val="00E23C1B"/>
    <w:rsid w:val="00E251DA"/>
    <w:rsid w:val="00E277F0"/>
    <w:rsid w:val="00E308D1"/>
    <w:rsid w:val="00E30AAC"/>
    <w:rsid w:val="00E31679"/>
    <w:rsid w:val="00E33751"/>
    <w:rsid w:val="00E34177"/>
    <w:rsid w:val="00E34195"/>
    <w:rsid w:val="00E34AB4"/>
    <w:rsid w:val="00E34EBC"/>
    <w:rsid w:val="00E35213"/>
    <w:rsid w:val="00E3556A"/>
    <w:rsid w:val="00E36A11"/>
    <w:rsid w:val="00E3773D"/>
    <w:rsid w:val="00E378F2"/>
    <w:rsid w:val="00E4010C"/>
    <w:rsid w:val="00E407F6"/>
    <w:rsid w:val="00E40EE4"/>
    <w:rsid w:val="00E41DEC"/>
    <w:rsid w:val="00E42231"/>
    <w:rsid w:val="00E43A4F"/>
    <w:rsid w:val="00E44DE2"/>
    <w:rsid w:val="00E45C91"/>
    <w:rsid w:val="00E528E6"/>
    <w:rsid w:val="00E5293F"/>
    <w:rsid w:val="00E52E1A"/>
    <w:rsid w:val="00E53134"/>
    <w:rsid w:val="00E53665"/>
    <w:rsid w:val="00E536F0"/>
    <w:rsid w:val="00E53889"/>
    <w:rsid w:val="00E53B58"/>
    <w:rsid w:val="00E5449D"/>
    <w:rsid w:val="00E54A71"/>
    <w:rsid w:val="00E552C3"/>
    <w:rsid w:val="00E57023"/>
    <w:rsid w:val="00E6031A"/>
    <w:rsid w:val="00E61433"/>
    <w:rsid w:val="00E61C7E"/>
    <w:rsid w:val="00E61D8B"/>
    <w:rsid w:val="00E622EC"/>
    <w:rsid w:val="00E62693"/>
    <w:rsid w:val="00E628CC"/>
    <w:rsid w:val="00E661F4"/>
    <w:rsid w:val="00E6681F"/>
    <w:rsid w:val="00E700A8"/>
    <w:rsid w:val="00E7443D"/>
    <w:rsid w:val="00E7468F"/>
    <w:rsid w:val="00E757F6"/>
    <w:rsid w:val="00E75A52"/>
    <w:rsid w:val="00E75C3F"/>
    <w:rsid w:val="00E7600B"/>
    <w:rsid w:val="00E76690"/>
    <w:rsid w:val="00E803B4"/>
    <w:rsid w:val="00E80D8E"/>
    <w:rsid w:val="00E84622"/>
    <w:rsid w:val="00E85D78"/>
    <w:rsid w:val="00E86AB2"/>
    <w:rsid w:val="00E87109"/>
    <w:rsid w:val="00E87116"/>
    <w:rsid w:val="00E91053"/>
    <w:rsid w:val="00E91276"/>
    <w:rsid w:val="00E91826"/>
    <w:rsid w:val="00E9217C"/>
    <w:rsid w:val="00E92492"/>
    <w:rsid w:val="00E92BE8"/>
    <w:rsid w:val="00E93FE6"/>
    <w:rsid w:val="00E94523"/>
    <w:rsid w:val="00E968C8"/>
    <w:rsid w:val="00E96BDD"/>
    <w:rsid w:val="00E97DA5"/>
    <w:rsid w:val="00EA165F"/>
    <w:rsid w:val="00EA2324"/>
    <w:rsid w:val="00EA3700"/>
    <w:rsid w:val="00EA3A52"/>
    <w:rsid w:val="00EA3A7C"/>
    <w:rsid w:val="00EA3C32"/>
    <w:rsid w:val="00EA4630"/>
    <w:rsid w:val="00EA6843"/>
    <w:rsid w:val="00EA6F53"/>
    <w:rsid w:val="00EB0972"/>
    <w:rsid w:val="00EB0D2A"/>
    <w:rsid w:val="00EB3369"/>
    <w:rsid w:val="00EB3CFF"/>
    <w:rsid w:val="00EB409C"/>
    <w:rsid w:val="00EB5628"/>
    <w:rsid w:val="00EB72FB"/>
    <w:rsid w:val="00EB76ED"/>
    <w:rsid w:val="00EB78FC"/>
    <w:rsid w:val="00EC0DDC"/>
    <w:rsid w:val="00EC1008"/>
    <w:rsid w:val="00EC13E5"/>
    <w:rsid w:val="00EC295E"/>
    <w:rsid w:val="00EC3427"/>
    <w:rsid w:val="00EC3499"/>
    <w:rsid w:val="00EC3A32"/>
    <w:rsid w:val="00EC3BC8"/>
    <w:rsid w:val="00EC5BFA"/>
    <w:rsid w:val="00EC5FE5"/>
    <w:rsid w:val="00EC674B"/>
    <w:rsid w:val="00EC7A76"/>
    <w:rsid w:val="00ED05F2"/>
    <w:rsid w:val="00ED1360"/>
    <w:rsid w:val="00ED1A6D"/>
    <w:rsid w:val="00ED1E4F"/>
    <w:rsid w:val="00ED306C"/>
    <w:rsid w:val="00ED36CF"/>
    <w:rsid w:val="00ED6CAE"/>
    <w:rsid w:val="00ED72EC"/>
    <w:rsid w:val="00ED7A36"/>
    <w:rsid w:val="00EE0C80"/>
    <w:rsid w:val="00EE16DA"/>
    <w:rsid w:val="00EE2259"/>
    <w:rsid w:val="00EE33D3"/>
    <w:rsid w:val="00EE33E7"/>
    <w:rsid w:val="00EE3BEF"/>
    <w:rsid w:val="00EE47E4"/>
    <w:rsid w:val="00EE485F"/>
    <w:rsid w:val="00EE53BC"/>
    <w:rsid w:val="00EE63EA"/>
    <w:rsid w:val="00EE76E5"/>
    <w:rsid w:val="00EF0306"/>
    <w:rsid w:val="00EF03AD"/>
    <w:rsid w:val="00EF257A"/>
    <w:rsid w:val="00EF3BCC"/>
    <w:rsid w:val="00EF4BF6"/>
    <w:rsid w:val="00EF5B30"/>
    <w:rsid w:val="00EF7667"/>
    <w:rsid w:val="00EF767D"/>
    <w:rsid w:val="00F0045E"/>
    <w:rsid w:val="00F0052F"/>
    <w:rsid w:val="00F01F7E"/>
    <w:rsid w:val="00F055F3"/>
    <w:rsid w:val="00F100F9"/>
    <w:rsid w:val="00F10646"/>
    <w:rsid w:val="00F145EA"/>
    <w:rsid w:val="00F1549A"/>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27FF5"/>
    <w:rsid w:val="00F35064"/>
    <w:rsid w:val="00F354F8"/>
    <w:rsid w:val="00F357B9"/>
    <w:rsid w:val="00F35A78"/>
    <w:rsid w:val="00F35DA9"/>
    <w:rsid w:val="00F36C4A"/>
    <w:rsid w:val="00F37CD6"/>
    <w:rsid w:val="00F40868"/>
    <w:rsid w:val="00F40DAE"/>
    <w:rsid w:val="00F42099"/>
    <w:rsid w:val="00F43E20"/>
    <w:rsid w:val="00F451DE"/>
    <w:rsid w:val="00F475AD"/>
    <w:rsid w:val="00F50A42"/>
    <w:rsid w:val="00F50C5C"/>
    <w:rsid w:val="00F51CCF"/>
    <w:rsid w:val="00F524F3"/>
    <w:rsid w:val="00F54E6F"/>
    <w:rsid w:val="00F5556E"/>
    <w:rsid w:val="00F561B8"/>
    <w:rsid w:val="00F567CB"/>
    <w:rsid w:val="00F56F5A"/>
    <w:rsid w:val="00F577E1"/>
    <w:rsid w:val="00F60680"/>
    <w:rsid w:val="00F6094A"/>
    <w:rsid w:val="00F61320"/>
    <w:rsid w:val="00F623C6"/>
    <w:rsid w:val="00F62B85"/>
    <w:rsid w:val="00F65165"/>
    <w:rsid w:val="00F65A9C"/>
    <w:rsid w:val="00F65BF9"/>
    <w:rsid w:val="00F66CB1"/>
    <w:rsid w:val="00F67125"/>
    <w:rsid w:val="00F707CE"/>
    <w:rsid w:val="00F70BA5"/>
    <w:rsid w:val="00F70D58"/>
    <w:rsid w:val="00F70E84"/>
    <w:rsid w:val="00F729B4"/>
    <w:rsid w:val="00F73996"/>
    <w:rsid w:val="00F73CD3"/>
    <w:rsid w:val="00F74B58"/>
    <w:rsid w:val="00F74B99"/>
    <w:rsid w:val="00F76768"/>
    <w:rsid w:val="00F77D2C"/>
    <w:rsid w:val="00F8277D"/>
    <w:rsid w:val="00F8331C"/>
    <w:rsid w:val="00F83412"/>
    <w:rsid w:val="00F83A89"/>
    <w:rsid w:val="00F84362"/>
    <w:rsid w:val="00F853CA"/>
    <w:rsid w:val="00F874A3"/>
    <w:rsid w:val="00F876AB"/>
    <w:rsid w:val="00F87DF8"/>
    <w:rsid w:val="00F91876"/>
    <w:rsid w:val="00F9249B"/>
    <w:rsid w:val="00F935AA"/>
    <w:rsid w:val="00F93C0B"/>
    <w:rsid w:val="00F95226"/>
    <w:rsid w:val="00F95F26"/>
    <w:rsid w:val="00F9601F"/>
    <w:rsid w:val="00FA12ED"/>
    <w:rsid w:val="00FA24CC"/>
    <w:rsid w:val="00FA2BC7"/>
    <w:rsid w:val="00FA4C4B"/>
    <w:rsid w:val="00FA5905"/>
    <w:rsid w:val="00FA77C7"/>
    <w:rsid w:val="00FB391E"/>
    <w:rsid w:val="00FB4589"/>
    <w:rsid w:val="00FB4A9D"/>
    <w:rsid w:val="00FB5021"/>
    <w:rsid w:val="00FB5950"/>
    <w:rsid w:val="00FB7CEE"/>
    <w:rsid w:val="00FC095C"/>
    <w:rsid w:val="00FC0C87"/>
    <w:rsid w:val="00FC1E99"/>
    <w:rsid w:val="00FC41BD"/>
    <w:rsid w:val="00FC4DEC"/>
    <w:rsid w:val="00FC5238"/>
    <w:rsid w:val="00FC52D9"/>
    <w:rsid w:val="00FC6514"/>
    <w:rsid w:val="00FC66ED"/>
    <w:rsid w:val="00FC6BF0"/>
    <w:rsid w:val="00FC6DEA"/>
    <w:rsid w:val="00FD0065"/>
    <w:rsid w:val="00FD09CD"/>
    <w:rsid w:val="00FD0D7D"/>
    <w:rsid w:val="00FD3F5A"/>
    <w:rsid w:val="00FD525A"/>
    <w:rsid w:val="00FD6A09"/>
    <w:rsid w:val="00FD6EF0"/>
    <w:rsid w:val="00FE140C"/>
    <w:rsid w:val="00FE2CF5"/>
    <w:rsid w:val="00FE3B9D"/>
    <w:rsid w:val="00FE56A8"/>
    <w:rsid w:val="00FE58A4"/>
    <w:rsid w:val="00FE5C38"/>
    <w:rsid w:val="00FE71FE"/>
    <w:rsid w:val="00FE78F1"/>
    <w:rsid w:val="00FF0AF6"/>
    <w:rsid w:val="00FF0D95"/>
    <w:rsid w:val="00FF6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F0D"/>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lang w:val="en-US"/>
    </w:rPr>
  </w:style>
  <w:style w:type="paragraph" w:styleId="Heading1">
    <w:name w:val="heading 1"/>
    <w:basedOn w:val="Normal"/>
    <w:next w:val="Normal"/>
    <w:link w:val="Heading1Char"/>
    <w:uiPriority w:val="9"/>
    <w:qFormat/>
    <w:rsid w:val="00F87DF8"/>
    <w:pPr>
      <w:keepNext/>
      <w:keepLines/>
      <w:spacing w:before="400" w:after="0"/>
      <w:outlineLvl w:val="0"/>
    </w:pPr>
    <w:rPr>
      <w:b/>
      <w:sz w:val="40"/>
      <w:szCs w:val="40"/>
    </w:rPr>
  </w:style>
  <w:style w:type="paragraph" w:styleId="Heading2">
    <w:name w:val="heading 2"/>
    <w:basedOn w:val="Normal"/>
    <w:next w:val="Normal"/>
    <w:link w:val="Heading2Char"/>
    <w:uiPriority w:val="9"/>
    <w:unhideWhenUsed/>
    <w:qFormat/>
    <w:rsid w:val="005B7F20"/>
    <w:pPr>
      <w:keepNext/>
      <w:keepLines/>
      <w:pBdr>
        <w:top w:val="none" w:sz="0" w:space="0" w:color="auto"/>
        <w:left w:val="none" w:sz="0" w:space="0" w:color="auto"/>
        <w:bottom w:val="none" w:sz="0" w:space="0" w:color="auto"/>
        <w:right w:val="none" w:sz="0" w:space="0" w:color="auto"/>
        <w:between w:val="none" w:sz="0" w:space="0" w:color="auto"/>
      </w:pBdr>
      <w:shd w:val="clear" w:color="auto" w:fill="auto"/>
      <w:spacing w:before="200" w:after="0"/>
      <w:outlineLvl w:val="1"/>
    </w:pPr>
    <w:rPr>
      <w:color w:val="2F5496" w:themeColor="accent1" w:themeShade="BF"/>
      <w:sz w:val="36"/>
      <w:szCs w:val="36"/>
    </w:rPr>
  </w:style>
  <w:style w:type="paragraph" w:styleId="Heading3">
    <w:name w:val="heading 3"/>
    <w:basedOn w:val="Normal"/>
    <w:next w:val="Normal"/>
    <w:link w:val="Heading3Char"/>
    <w:uiPriority w:val="9"/>
    <w:unhideWhenUsed/>
    <w:qFormat/>
    <w:rsid w:val="00117D53"/>
    <w:pPr>
      <w:keepNext/>
      <w:keepLines/>
      <w:spacing w:before="200" w:after="0"/>
      <w:outlineLvl w:val="2"/>
    </w:pPr>
    <w:rPr>
      <w:color w:val="000000" w:themeColor="text1"/>
      <w:sz w:val="32"/>
      <w:szCs w:val="32"/>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C010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C010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02CBB"/>
    <w:pPr>
      <w:spacing w:before="0"/>
      <w:jc w:val="right"/>
    </w:pPr>
    <w:rPr>
      <w:b w:val="0"/>
      <w:sz w:val="80"/>
      <w:szCs w:val="80"/>
    </w:rPr>
  </w:style>
  <w:style w:type="character" w:customStyle="1" w:styleId="ChapterTitleBPBHEBChar">
    <w:name w:val="Chapter Title [BPB HEB] Char"/>
    <w:basedOn w:val="Heading1Char"/>
    <w:link w:val="ChapterTitleBPBHEB"/>
    <w:rsid w:val="00502CBB"/>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F87DF8"/>
    <w:rPr>
      <w:rFonts w:ascii="Palatino Linotype" w:eastAsia="Palatino Linotype" w:hAnsi="Palatino Linotype" w:cs="Palatino Linotype"/>
      <w:b/>
      <w:sz w:val="40"/>
      <w:szCs w:val="40"/>
      <w:lang w:val="en-US"/>
    </w:rPr>
  </w:style>
  <w:style w:type="paragraph" w:customStyle="1" w:styleId="ChapterTitleNumberBPBHEB">
    <w:name w:val="Chapter Title Number [BPB HEB]"/>
    <w:basedOn w:val="Heading1"/>
    <w:link w:val="ChapterTitleNumberBPBHEBChar"/>
    <w:qFormat/>
    <w:rsid w:val="00502CBB"/>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502CBB"/>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02CBB"/>
    <w:pPr>
      <w:widowControl w:val="0"/>
      <w:spacing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02CB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02CBB"/>
    <w:pPr>
      <w:spacing w:after="0"/>
    </w:pPr>
    <w:rPr>
      <w:rFonts w:ascii="Consolas" w:hAnsi="Consolas"/>
      <w:b/>
      <w:sz w:val="20"/>
      <w:szCs w:val="20"/>
    </w:rPr>
  </w:style>
  <w:style w:type="character" w:customStyle="1" w:styleId="CodeinTextBPBHEBChar">
    <w:name w:val="Code in Text [BPB HEB] Char"/>
    <w:basedOn w:val="DefaultParagraphFont"/>
    <w:link w:val="CodeinTextBPBHEB"/>
    <w:rsid w:val="00502CB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02CBB"/>
    <w:pPr>
      <w:spacing w:after="0"/>
      <w:jc w:val="center"/>
    </w:pPr>
    <w:rPr>
      <w:bCs/>
      <w:i/>
      <w:iCs/>
      <w:sz w:val="18"/>
      <w:szCs w:val="18"/>
    </w:rPr>
  </w:style>
  <w:style w:type="character" w:customStyle="1" w:styleId="FigureCaptionBPBHEBChar">
    <w:name w:val="Figure Caption [BPB HEB] Char"/>
    <w:basedOn w:val="DefaultParagraphFont"/>
    <w:link w:val="FigureCaptionBPBHEB"/>
    <w:rsid w:val="00502CB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02CBB"/>
    <w:rPr>
      <w:b w:val="0"/>
    </w:rPr>
  </w:style>
  <w:style w:type="paragraph" w:customStyle="1" w:styleId="Heading2BPBHEB">
    <w:name w:val="Heading 2 [BPB HEB]"/>
    <w:basedOn w:val="Heading2"/>
    <w:link w:val="Heading2BPBHEBChar"/>
    <w:qFormat/>
    <w:rsid w:val="00502CBB"/>
    <w:rPr>
      <w:b/>
    </w:rPr>
  </w:style>
  <w:style w:type="character" w:customStyle="1" w:styleId="Heading2BPBHEBChar">
    <w:name w:val="Heading 2 [BPB HEB] Char"/>
    <w:basedOn w:val="DefaultParagraphFont"/>
    <w:link w:val="Heading2BPBHEB"/>
    <w:rsid w:val="00502CB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02CBB"/>
    <w:rPr>
      <w:rFonts w:eastAsia="Arial" w:cs="Arial"/>
      <w:b/>
    </w:rPr>
  </w:style>
  <w:style w:type="character" w:customStyle="1" w:styleId="LinkBPBHEBChar">
    <w:name w:val="Link [BPB HEB] Char"/>
    <w:basedOn w:val="DefaultParagraphFont"/>
    <w:link w:val="LinkBPBHEB"/>
    <w:rsid w:val="00502CB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02CBB"/>
  </w:style>
  <w:style w:type="character" w:customStyle="1" w:styleId="NormalBPBHEBChar">
    <w:name w:val="Normal [BPB HEB] Char"/>
    <w:basedOn w:val="DefaultParagraphFont"/>
    <w:link w:val="NormalBPBHEB"/>
    <w:rsid w:val="00502CB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02CBB"/>
    <w:rPr>
      <w:rFonts w:ascii="Calibri" w:hAnsi="Calibri"/>
      <w:b/>
      <w:color w:val="auto"/>
      <w:sz w:val="24"/>
      <w:u w:val="none"/>
    </w:rPr>
  </w:style>
  <w:style w:type="paragraph" w:customStyle="1" w:styleId="TableCaptionBPBHEB">
    <w:name w:val="Table Caption [BPB HEB]"/>
    <w:basedOn w:val="Normal"/>
    <w:link w:val="TableCaptionBPBHEBChar"/>
    <w:qFormat/>
    <w:rsid w:val="00502CBB"/>
    <w:pPr>
      <w:spacing w:after="0"/>
      <w:jc w:val="center"/>
    </w:pPr>
    <w:rPr>
      <w:bCs/>
      <w:i/>
      <w:iCs/>
      <w:sz w:val="18"/>
      <w:szCs w:val="18"/>
    </w:rPr>
  </w:style>
  <w:style w:type="character" w:customStyle="1" w:styleId="TableCaptionBPBHEBChar">
    <w:name w:val="Table Caption [BPB HEB] Char"/>
    <w:basedOn w:val="DefaultParagraphFont"/>
    <w:link w:val="TableCaptionBPBHEB"/>
    <w:rsid w:val="00502CB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02CB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jc w:val="center"/>
    </w:pPr>
    <w:rPr>
      <w:sz w:val="18"/>
    </w:rPr>
  </w:style>
  <w:style w:type="paragraph" w:customStyle="1" w:styleId="Heading3BPBHEB">
    <w:name w:val="Heading 3 [BPB HEB]"/>
    <w:basedOn w:val="Heading3"/>
    <w:qFormat/>
    <w:rsid w:val="00502CBB"/>
    <w:rPr>
      <w:b/>
    </w:rPr>
  </w:style>
  <w:style w:type="character" w:customStyle="1" w:styleId="Heading3Char">
    <w:name w:val="Heading 3 Char"/>
    <w:basedOn w:val="DefaultParagraphFont"/>
    <w:link w:val="Heading3"/>
    <w:uiPriority w:val="9"/>
    <w:rsid w:val="00117D53"/>
    <w:rPr>
      <w:rFonts w:ascii="Palatino Linotype" w:eastAsia="Palatino Linotype" w:hAnsi="Palatino Linotype" w:cs="Palatino Linotype"/>
      <w:color w:val="000000" w:themeColor="text1"/>
      <w:sz w:val="32"/>
      <w:szCs w:val="32"/>
      <w:shd w:val="clear" w:color="auto" w:fill="FFFFFF"/>
    </w:rPr>
  </w:style>
  <w:style w:type="character" w:customStyle="1" w:styleId="Heading2Char">
    <w:name w:val="Heading 2 Char"/>
    <w:basedOn w:val="DefaultParagraphFont"/>
    <w:link w:val="Heading2"/>
    <w:uiPriority w:val="9"/>
    <w:rsid w:val="005B7F20"/>
    <w:rPr>
      <w:rFonts w:ascii="Palatino Linotype" w:eastAsia="Palatino Linotype" w:hAnsi="Palatino Linotype" w:cs="Palatino Linotype"/>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 w:type="character" w:customStyle="1" w:styleId="Heading5Char">
    <w:name w:val="Heading 5 Char"/>
    <w:basedOn w:val="DefaultParagraphFont"/>
    <w:link w:val="Heading5"/>
    <w:uiPriority w:val="9"/>
    <w:semiHidden/>
    <w:rsid w:val="005C010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5C0104"/>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502CB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02CBB"/>
    <w:pPr>
      <w:spacing w:after="200"/>
      <w:jc w:val="center"/>
    </w:pPr>
    <w:rPr>
      <w:sz w:val="18"/>
    </w:rPr>
  </w:style>
  <w:style w:type="paragraph" w:styleId="CommentText">
    <w:name w:val="annotation text"/>
    <w:basedOn w:val="Normal"/>
    <w:link w:val="CommentTextChar"/>
    <w:uiPriority w:val="99"/>
    <w:unhideWhenUsed/>
    <w:rsid w:val="00AF4D2D"/>
    <w:pPr>
      <w:spacing w:line="240" w:lineRule="auto"/>
    </w:pPr>
    <w:rPr>
      <w:sz w:val="20"/>
      <w:szCs w:val="20"/>
    </w:rPr>
  </w:style>
  <w:style w:type="character" w:customStyle="1" w:styleId="CommentTextChar">
    <w:name w:val="Comment Text Char"/>
    <w:basedOn w:val="DefaultParagraphFont"/>
    <w:link w:val="CommentText"/>
    <w:uiPriority w:val="99"/>
    <w:rsid w:val="00AF4D2D"/>
    <w:rPr>
      <w:sz w:val="20"/>
      <w:szCs w:val="20"/>
      <w:lang w:val="en-US"/>
    </w:rPr>
  </w:style>
  <w:style w:type="paragraph" w:styleId="CommentSubject">
    <w:name w:val="annotation subject"/>
    <w:basedOn w:val="CommentText"/>
    <w:next w:val="CommentText"/>
    <w:link w:val="CommentSubjectChar"/>
    <w:uiPriority w:val="99"/>
    <w:semiHidden/>
    <w:unhideWhenUsed/>
    <w:rsid w:val="00AF4D2D"/>
    <w:rPr>
      <w:b/>
      <w:bCs/>
    </w:rPr>
  </w:style>
  <w:style w:type="character" w:customStyle="1" w:styleId="CommentSubjectChar">
    <w:name w:val="Comment Subject Char"/>
    <w:basedOn w:val="CommentTextChar"/>
    <w:link w:val="CommentSubject"/>
    <w:uiPriority w:val="99"/>
    <w:semiHidden/>
    <w:rsid w:val="00AF4D2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07777">
      <w:bodyDiv w:val="1"/>
      <w:marLeft w:val="0"/>
      <w:marRight w:val="0"/>
      <w:marTop w:val="0"/>
      <w:marBottom w:val="0"/>
      <w:divBdr>
        <w:top w:val="none" w:sz="0" w:space="0" w:color="auto"/>
        <w:left w:val="none" w:sz="0" w:space="0" w:color="auto"/>
        <w:bottom w:val="none" w:sz="0" w:space="0" w:color="auto"/>
        <w:right w:val="none" w:sz="0" w:space="0" w:color="auto"/>
      </w:divBdr>
    </w:div>
    <w:div w:id="13776335">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74982609">
      <w:bodyDiv w:val="1"/>
      <w:marLeft w:val="0"/>
      <w:marRight w:val="0"/>
      <w:marTop w:val="0"/>
      <w:marBottom w:val="0"/>
      <w:divBdr>
        <w:top w:val="none" w:sz="0" w:space="0" w:color="auto"/>
        <w:left w:val="none" w:sz="0" w:space="0" w:color="auto"/>
        <w:bottom w:val="none" w:sz="0" w:space="0" w:color="auto"/>
        <w:right w:val="none" w:sz="0" w:space="0" w:color="auto"/>
      </w:divBdr>
    </w:div>
    <w:div w:id="114719828">
      <w:bodyDiv w:val="1"/>
      <w:marLeft w:val="0"/>
      <w:marRight w:val="0"/>
      <w:marTop w:val="0"/>
      <w:marBottom w:val="0"/>
      <w:divBdr>
        <w:top w:val="none" w:sz="0" w:space="0" w:color="auto"/>
        <w:left w:val="none" w:sz="0" w:space="0" w:color="auto"/>
        <w:bottom w:val="none" w:sz="0" w:space="0" w:color="auto"/>
        <w:right w:val="none" w:sz="0" w:space="0" w:color="auto"/>
      </w:divBdr>
    </w:div>
    <w:div w:id="116144960">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47794306">
      <w:bodyDiv w:val="1"/>
      <w:marLeft w:val="0"/>
      <w:marRight w:val="0"/>
      <w:marTop w:val="0"/>
      <w:marBottom w:val="0"/>
      <w:divBdr>
        <w:top w:val="none" w:sz="0" w:space="0" w:color="auto"/>
        <w:left w:val="none" w:sz="0" w:space="0" w:color="auto"/>
        <w:bottom w:val="none" w:sz="0" w:space="0" w:color="auto"/>
        <w:right w:val="none" w:sz="0" w:space="0" w:color="auto"/>
      </w:divBdr>
    </w:div>
    <w:div w:id="148910909">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59663432">
      <w:bodyDiv w:val="1"/>
      <w:marLeft w:val="0"/>
      <w:marRight w:val="0"/>
      <w:marTop w:val="0"/>
      <w:marBottom w:val="0"/>
      <w:divBdr>
        <w:top w:val="none" w:sz="0" w:space="0" w:color="auto"/>
        <w:left w:val="none" w:sz="0" w:space="0" w:color="auto"/>
        <w:bottom w:val="none" w:sz="0" w:space="0" w:color="auto"/>
        <w:right w:val="none" w:sz="0" w:space="0" w:color="auto"/>
      </w:divBdr>
    </w:div>
    <w:div w:id="165095506">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78008986">
      <w:bodyDiv w:val="1"/>
      <w:marLeft w:val="0"/>
      <w:marRight w:val="0"/>
      <w:marTop w:val="0"/>
      <w:marBottom w:val="0"/>
      <w:divBdr>
        <w:top w:val="none" w:sz="0" w:space="0" w:color="auto"/>
        <w:left w:val="none" w:sz="0" w:space="0" w:color="auto"/>
        <w:bottom w:val="none" w:sz="0" w:space="0" w:color="auto"/>
        <w:right w:val="none" w:sz="0" w:space="0" w:color="auto"/>
      </w:divBdr>
      <w:divsChild>
        <w:div w:id="1013070689">
          <w:marLeft w:val="0"/>
          <w:marRight w:val="0"/>
          <w:marTop w:val="0"/>
          <w:marBottom w:val="0"/>
          <w:divBdr>
            <w:top w:val="none" w:sz="0" w:space="0" w:color="auto"/>
            <w:left w:val="none" w:sz="0" w:space="0" w:color="auto"/>
            <w:bottom w:val="none" w:sz="0" w:space="0" w:color="auto"/>
            <w:right w:val="none" w:sz="0" w:space="0" w:color="auto"/>
          </w:divBdr>
          <w:divsChild>
            <w:div w:id="387530918">
              <w:marLeft w:val="0"/>
              <w:marRight w:val="0"/>
              <w:marTop w:val="0"/>
              <w:marBottom w:val="0"/>
              <w:divBdr>
                <w:top w:val="none" w:sz="0" w:space="0" w:color="auto"/>
                <w:left w:val="none" w:sz="0" w:space="0" w:color="auto"/>
                <w:bottom w:val="none" w:sz="0" w:space="0" w:color="auto"/>
                <w:right w:val="none" w:sz="0" w:space="0" w:color="auto"/>
              </w:divBdr>
              <w:divsChild>
                <w:div w:id="1320423666">
                  <w:marLeft w:val="0"/>
                  <w:marRight w:val="0"/>
                  <w:marTop w:val="0"/>
                  <w:marBottom w:val="0"/>
                  <w:divBdr>
                    <w:top w:val="none" w:sz="0" w:space="0" w:color="auto"/>
                    <w:left w:val="none" w:sz="0" w:space="0" w:color="auto"/>
                    <w:bottom w:val="none" w:sz="0" w:space="0" w:color="auto"/>
                    <w:right w:val="none" w:sz="0" w:space="0" w:color="auto"/>
                  </w:divBdr>
                </w:div>
                <w:div w:id="1900088965">
                  <w:marLeft w:val="0"/>
                  <w:marRight w:val="0"/>
                  <w:marTop w:val="0"/>
                  <w:marBottom w:val="0"/>
                  <w:divBdr>
                    <w:top w:val="none" w:sz="0" w:space="0" w:color="auto"/>
                    <w:left w:val="none" w:sz="0" w:space="0" w:color="auto"/>
                    <w:bottom w:val="none" w:sz="0" w:space="0" w:color="auto"/>
                    <w:right w:val="none" w:sz="0" w:space="0" w:color="auto"/>
                  </w:divBdr>
                  <w:divsChild>
                    <w:div w:id="827478104">
                      <w:marLeft w:val="0"/>
                      <w:marRight w:val="0"/>
                      <w:marTop w:val="0"/>
                      <w:marBottom w:val="0"/>
                      <w:divBdr>
                        <w:top w:val="none" w:sz="0" w:space="0" w:color="auto"/>
                        <w:left w:val="none" w:sz="0" w:space="0" w:color="auto"/>
                        <w:bottom w:val="none" w:sz="0" w:space="0" w:color="auto"/>
                        <w:right w:val="none" w:sz="0" w:space="0" w:color="auto"/>
                      </w:divBdr>
                      <w:divsChild>
                        <w:div w:id="1518035412">
                          <w:marLeft w:val="0"/>
                          <w:marRight w:val="0"/>
                          <w:marTop w:val="0"/>
                          <w:marBottom w:val="0"/>
                          <w:divBdr>
                            <w:top w:val="none" w:sz="0" w:space="0" w:color="auto"/>
                            <w:left w:val="none" w:sz="0" w:space="0" w:color="auto"/>
                            <w:bottom w:val="none" w:sz="0" w:space="0" w:color="auto"/>
                            <w:right w:val="none" w:sz="0" w:space="0" w:color="auto"/>
                          </w:divBdr>
                          <w:divsChild>
                            <w:div w:id="24156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094474">
      <w:bodyDiv w:val="1"/>
      <w:marLeft w:val="0"/>
      <w:marRight w:val="0"/>
      <w:marTop w:val="0"/>
      <w:marBottom w:val="0"/>
      <w:divBdr>
        <w:top w:val="none" w:sz="0" w:space="0" w:color="auto"/>
        <w:left w:val="none" w:sz="0" w:space="0" w:color="auto"/>
        <w:bottom w:val="none" w:sz="0" w:space="0" w:color="auto"/>
        <w:right w:val="none" w:sz="0" w:space="0" w:color="auto"/>
      </w:divBdr>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19971183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16673366">
      <w:bodyDiv w:val="1"/>
      <w:marLeft w:val="0"/>
      <w:marRight w:val="0"/>
      <w:marTop w:val="0"/>
      <w:marBottom w:val="0"/>
      <w:divBdr>
        <w:top w:val="none" w:sz="0" w:space="0" w:color="auto"/>
        <w:left w:val="none" w:sz="0" w:space="0" w:color="auto"/>
        <w:bottom w:val="none" w:sz="0" w:space="0" w:color="auto"/>
        <w:right w:val="none" w:sz="0" w:space="0" w:color="auto"/>
      </w:divBdr>
    </w:div>
    <w:div w:id="226653812">
      <w:bodyDiv w:val="1"/>
      <w:marLeft w:val="0"/>
      <w:marRight w:val="0"/>
      <w:marTop w:val="0"/>
      <w:marBottom w:val="0"/>
      <w:divBdr>
        <w:top w:val="none" w:sz="0" w:space="0" w:color="auto"/>
        <w:left w:val="none" w:sz="0" w:space="0" w:color="auto"/>
        <w:bottom w:val="none" w:sz="0" w:space="0" w:color="auto"/>
        <w:right w:val="none" w:sz="0" w:space="0" w:color="auto"/>
      </w:divBdr>
    </w:div>
    <w:div w:id="249195751">
      <w:bodyDiv w:val="1"/>
      <w:marLeft w:val="0"/>
      <w:marRight w:val="0"/>
      <w:marTop w:val="0"/>
      <w:marBottom w:val="0"/>
      <w:divBdr>
        <w:top w:val="none" w:sz="0" w:space="0" w:color="auto"/>
        <w:left w:val="none" w:sz="0" w:space="0" w:color="auto"/>
        <w:bottom w:val="none" w:sz="0" w:space="0" w:color="auto"/>
        <w:right w:val="none" w:sz="0" w:space="0" w:color="auto"/>
      </w:divBdr>
    </w:div>
    <w:div w:id="249235254">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83117">
      <w:bodyDiv w:val="1"/>
      <w:marLeft w:val="0"/>
      <w:marRight w:val="0"/>
      <w:marTop w:val="0"/>
      <w:marBottom w:val="0"/>
      <w:divBdr>
        <w:top w:val="none" w:sz="0" w:space="0" w:color="auto"/>
        <w:left w:val="none" w:sz="0" w:space="0" w:color="auto"/>
        <w:bottom w:val="none" w:sz="0" w:space="0" w:color="auto"/>
        <w:right w:val="none" w:sz="0" w:space="0" w:color="auto"/>
      </w:divBdr>
    </w:div>
    <w:div w:id="281108272">
      <w:bodyDiv w:val="1"/>
      <w:marLeft w:val="0"/>
      <w:marRight w:val="0"/>
      <w:marTop w:val="0"/>
      <w:marBottom w:val="0"/>
      <w:divBdr>
        <w:top w:val="none" w:sz="0" w:space="0" w:color="auto"/>
        <w:left w:val="none" w:sz="0" w:space="0" w:color="auto"/>
        <w:bottom w:val="none" w:sz="0" w:space="0" w:color="auto"/>
        <w:right w:val="none" w:sz="0" w:space="0" w:color="auto"/>
      </w:divBdr>
    </w:div>
    <w:div w:id="285620364">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13341040">
      <w:bodyDiv w:val="1"/>
      <w:marLeft w:val="0"/>
      <w:marRight w:val="0"/>
      <w:marTop w:val="0"/>
      <w:marBottom w:val="0"/>
      <w:divBdr>
        <w:top w:val="none" w:sz="0" w:space="0" w:color="auto"/>
        <w:left w:val="none" w:sz="0" w:space="0" w:color="auto"/>
        <w:bottom w:val="none" w:sz="0" w:space="0" w:color="auto"/>
        <w:right w:val="none" w:sz="0" w:space="0" w:color="auto"/>
      </w:divBdr>
    </w:div>
    <w:div w:id="329214049">
      <w:bodyDiv w:val="1"/>
      <w:marLeft w:val="0"/>
      <w:marRight w:val="0"/>
      <w:marTop w:val="0"/>
      <w:marBottom w:val="0"/>
      <w:divBdr>
        <w:top w:val="none" w:sz="0" w:space="0" w:color="auto"/>
        <w:left w:val="none" w:sz="0" w:space="0" w:color="auto"/>
        <w:bottom w:val="none" w:sz="0" w:space="0" w:color="auto"/>
        <w:right w:val="none" w:sz="0" w:space="0" w:color="auto"/>
      </w:divBdr>
    </w:div>
    <w:div w:id="334764735">
      <w:bodyDiv w:val="1"/>
      <w:marLeft w:val="0"/>
      <w:marRight w:val="0"/>
      <w:marTop w:val="0"/>
      <w:marBottom w:val="0"/>
      <w:divBdr>
        <w:top w:val="none" w:sz="0" w:space="0" w:color="auto"/>
        <w:left w:val="none" w:sz="0" w:space="0" w:color="auto"/>
        <w:bottom w:val="none" w:sz="0" w:space="0" w:color="auto"/>
        <w:right w:val="none" w:sz="0" w:space="0" w:color="auto"/>
      </w:divBdr>
    </w:div>
    <w:div w:id="349373605">
      <w:bodyDiv w:val="1"/>
      <w:marLeft w:val="0"/>
      <w:marRight w:val="0"/>
      <w:marTop w:val="0"/>
      <w:marBottom w:val="0"/>
      <w:divBdr>
        <w:top w:val="none" w:sz="0" w:space="0" w:color="auto"/>
        <w:left w:val="none" w:sz="0" w:space="0" w:color="auto"/>
        <w:bottom w:val="none" w:sz="0" w:space="0" w:color="auto"/>
        <w:right w:val="none" w:sz="0" w:space="0" w:color="auto"/>
      </w:divBdr>
    </w:div>
    <w:div w:id="353001515">
      <w:bodyDiv w:val="1"/>
      <w:marLeft w:val="0"/>
      <w:marRight w:val="0"/>
      <w:marTop w:val="0"/>
      <w:marBottom w:val="0"/>
      <w:divBdr>
        <w:top w:val="none" w:sz="0" w:space="0" w:color="auto"/>
        <w:left w:val="none" w:sz="0" w:space="0" w:color="auto"/>
        <w:bottom w:val="none" w:sz="0" w:space="0" w:color="auto"/>
        <w:right w:val="none" w:sz="0" w:space="0" w:color="auto"/>
      </w:divBdr>
    </w:div>
    <w:div w:id="356272500">
      <w:bodyDiv w:val="1"/>
      <w:marLeft w:val="0"/>
      <w:marRight w:val="0"/>
      <w:marTop w:val="0"/>
      <w:marBottom w:val="0"/>
      <w:divBdr>
        <w:top w:val="none" w:sz="0" w:space="0" w:color="auto"/>
        <w:left w:val="none" w:sz="0" w:space="0" w:color="auto"/>
        <w:bottom w:val="none" w:sz="0" w:space="0" w:color="auto"/>
        <w:right w:val="none" w:sz="0" w:space="0" w:color="auto"/>
      </w:divBdr>
    </w:div>
    <w:div w:id="358625367">
      <w:bodyDiv w:val="1"/>
      <w:marLeft w:val="0"/>
      <w:marRight w:val="0"/>
      <w:marTop w:val="0"/>
      <w:marBottom w:val="0"/>
      <w:divBdr>
        <w:top w:val="none" w:sz="0" w:space="0" w:color="auto"/>
        <w:left w:val="none" w:sz="0" w:space="0" w:color="auto"/>
        <w:bottom w:val="none" w:sz="0" w:space="0" w:color="auto"/>
        <w:right w:val="none" w:sz="0" w:space="0" w:color="auto"/>
      </w:divBdr>
    </w:div>
    <w:div w:id="36117320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74891630">
      <w:bodyDiv w:val="1"/>
      <w:marLeft w:val="0"/>
      <w:marRight w:val="0"/>
      <w:marTop w:val="0"/>
      <w:marBottom w:val="0"/>
      <w:divBdr>
        <w:top w:val="none" w:sz="0" w:space="0" w:color="auto"/>
        <w:left w:val="none" w:sz="0" w:space="0" w:color="auto"/>
        <w:bottom w:val="none" w:sz="0" w:space="0" w:color="auto"/>
        <w:right w:val="none" w:sz="0" w:space="0" w:color="auto"/>
      </w:divBdr>
    </w:div>
    <w:div w:id="377971150">
      <w:bodyDiv w:val="1"/>
      <w:marLeft w:val="0"/>
      <w:marRight w:val="0"/>
      <w:marTop w:val="0"/>
      <w:marBottom w:val="0"/>
      <w:divBdr>
        <w:top w:val="none" w:sz="0" w:space="0" w:color="auto"/>
        <w:left w:val="none" w:sz="0" w:space="0" w:color="auto"/>
        <w:bottom w:val="none" w:sz="0" w:space="0" w:color="auto"/>
        <w:right w:val="none" w:sz="0" w:space="0" w:color="auto"/>
      </w:divBdr>
    </w:div>
    <w:div w:id="37821315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4526033">
      <w:bodyDiv w:val="1"/>
      <w:marLeft w:val="0"/>
      <w:marRight w:val="0"/>
      <w:marTop w:val="0"/>
      <w:marBottom w:val="0"/>
      <w:divBdr>
        <w:top w:val="none" w:sz="0" w:space="0" w:color="auto"/>
        <w:left w:val="none" w:sz="0" w:space="0" w:color="auto"/>
        <w:bottom w:val="none" w:sz="0" w:space="0" w:color="auto"/>
        <w:right w:val="none" w:sz="0" w:space="0" w:color="auto"/>
      </w:divBdr>
    </w:div>
    <w:div w:id="388504236">
      <w:bodyDiv w:val="1"/>
      <w:marLeft w:val="0"/>
      <w:marRight w:val="0"/>
      <w:marTop w:val="0"/>
      <w:marBottom w:val="0"/>
      <w:divBdr>
        <w:top w:val="none" w:sz="0" w:space="0" w:color="auto"/>
        <w:left w:val="none" w:sz="0" w:space="0" w:color="auto"/>
        <w:bottom w:val="none" w:sz="0" w:space="0" w:color="auto"/>
        <w:right w:val="none" w:sz="0" w:space="0" w:color="auto"/>
      </w:divBdr>
    </w:div>
    <w:div w:id="411238989">
      <w:bodyDiv w:val="1"/>
      <w:marLeft w:val="0"/>
      <w:marRight w:val="0"/>
      <w:marTop w:val="0"/>
      <w:marBottom w:val="0"/>
      <w:divBdr>
        <w:top w:val="none" w:sz="0" w:space="0" w:color="auto"/>
        <w:left w:val="none" w:sz="0" w:space="0" w:color="auto"/>
        <w:bottom w:val="none" w:sz="0" w:space="0" w:color="auto"/>
        <w:right w:val="none" w:sz="0" w:space="0" w:color="auto"/>
      </w:divBdr>
    </w:div>
    <w:div w:id="442504957">
      <w:bodyDiv w:val="1"/>
      <w:marLeft w:val="0"/>
      <w:marRight w:val="0"/>
      <w:marTop w:val="0"/>
      <w:marBottom w:val="0"/>
      <w:divBdr>
        <w:top w:val="none" w:sz="0" w:space="0" w:color="auto"/>
        <w:left w:val="none" w:sz="0" w:space="0" w:color="auto"/>
        <w:bottom w:val="none" w:sz="0" w:space="0" w:color="auto"/>
        <w:right w:val="none" w:sz="0" w:space="0" w:color="auto"/>
      </w:divBdr>
    </w:div>
    <w:div w:id="457258414">
      <w:bodyDiv w:val="1"/>
      <w:marLeft w:val="0"/>
      <w:marRight w:val="0"/>
      <w:marTop w:val="0"/>
      <w:marBottom w:val="0"/>
      <w:divBdr>
        <w:top w:val="none" w:sz="0" w:space="0" w:color="auto"/>
        <w:left w:val="none" w:sz="0" w:space="0" w:color="auto"/>
        <w:bottom w:val="none" w:sz="0" w:space="0" w:color="auto"/>
        <w:right w:val="none" w:sz="0" w:space="0" w:color="auto"/>
      </w:divBdr>
    </w:div>
    <w:div w:id="468203269">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8398794">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5440895">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6584900">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44754263">
      <w:bodyDiv w:val="1"/>
      <w:marLeft w:val="0"/>
      <w:marRight w:val="0"/>
      <w:marTop w:val="0"/>
      <w:marBottom w:val="0"/>
      <w:divBdr>
        <w:top w:val="none" w:sz="0" w:space="0" w:color="auto"/>
        <w:left w:val="none" w:sz="0" w:space="0" w:color="auto"/>
        <w:bottom w:val="none" w:sz="0" w:space="0" w:color="auto"/>
        <w:right w:val="none" w:sz="0" w:space="0" w:color="auto"/>
      </w:divBdr>
    </w:div>
    <w:div w:id="563176686">
      <w:bodyDiv w:val="1"/>
      <w:marLeft w:val="0"/>
      <w:marRight w:val="0"/>
      <w:marTop w:val="0"/>
      <w:marBottom w:val="0"/>
      <w:divBdr>
        <w:top w:val="none" w:sz="0" w:space="0" w:color="auto"/>
        <w:left w:val="none" w:sz="0" w:space="0" w:color="auto"/>
        <w:bottom w:val="none" w:sz="0" w:space="0" w:color="auto"/>
        <w:right w:val="none" w:sz="0" w:space="0" w:color="auto"/>
      </w:divBdr>
    </w:div>
    <w:div w:id="571501946">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579632529">
      <w:bodyDiv w:val="1"/>
      <w:marLeft w:val="0"/>
      <w:marRight w:val="0"/>
      <w:marTop w:val="0"/>
      <w:marBottom w:val="0"/>
      <w:divBdr>
        <w:top w:val="none" w:sz="0" w:space="0" w:color="auto"/>
        <w:left w:val="none" w:sz="0" w:space="0" w:color="auto"/>
        <w:bottom w:val="none" w:sz="0" w:space="0" w:color="auto"/>
        <w:right w:val="none" w:sz="0" w:space="0" w:color="auto"/>
      </w:divBdr>
    </w:div>
    <w:div w:id="588545348">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21885557">
      <w:bodyDiv w:val="1"/>
      <w:marLeft w:val="0"/>
      <w:marRight w:val="0"/>
      <w:marTop w:val="0"/>
      <w:marBottom w:val="0"/>
      <w:divBdr>
        <w:top w:val="none" w:sz="0" w:space="0" w:color="auto"/>
        <w:left w:val="none" w:sz="0" w:space="0" w:color="auto"/>
        <w:bottom w:val="none" w:sz="0" w:space="0" w:color="auto"/>
        <w:right w:val="none" w:sz="0" w:space="0" w:color="auto"/>
      </w:divBdr>
    </w:div>
    <w:div w:id="629240858">
      <w:bodyDiv w:val="1"/>
      <w:marLeft w:val="0"/>
      <w:marRight w:val="0"/>
      <w:marTop w:val="0"/>
      <w:marBottom w:val="0"/>
      <w:divBdr>
        <w:top w:val="none" w:sz="0" w:space="0" w:color="auto"/>
        <w:left w:val="none" w:sz="0" w:space="0" w:color="auto"/>
        <w:bottom w:val="none" w:sz="0" w:space="0" w:color="auto"/>
        <w:right w:val="none" w:sz="0" w:space="0" w:color="auto"/>
      </w:divBdr>
      <w:divsChild>
        <w:div w:id="891505795">
          <w:marLeft w:val="0"/>
          <w:marRight w:val="0"/>
          <w:marTop w:val="0"/>
          <w:marBottom w:val="0"/>
          <w:divBdr>
            <w:top w:val="none" w:sz="0" w:space="0" w:color="auto"/>
            <w:left w:val="none" w:sz="0" w:space="0" w:color="auto"/>
            <w:bottom w:val="none" w:sz="0" w:space="0" w:color="auto"/>
            <w:right w:val="none" w:sz="0" w:space="0" w:color="auto"/>
          </w:divBdr>
          <w:divsChild>
            <w:div w:id="63457640">
              <w:marLeft w:val="0"/>
              <w:marRight w:val="0"/>
              <w:marTop w:val="0"/>
              <w:marBottom w:val="0"/>
              <w:divBdr>
                <w:top w:val="none" w:sz="0" w:space="0" w:color="auto"/>
                <w:left w:val="none" w:sz="0" w:space="0" w:color="auto"/>
                <w:bottom w:val="none" w:sz="0" w:space="0" w:color="auto"/>
                <w:right w:val="none" w:sz="0" w:space="0" w:color="auto"/>
              </w:divBdr>
              <w:divsChild>
                <w:div w:id="1645423549">
                  <w:marLeft w:val="0"/>
                  <w:marRight w:val="0"/>
                  <w:marTop w:val="0"/>
                  <w:marBottom w:val="0"/>
                  <w:divBdr>
                    <w:top w:val="none" w:sz="0" w:space="0" w:color="auto"/>
                    <w:left w:val="none" w:sz="0" w:space="0" w:color="auto"/>
                    <w:bottom w:val="none" w:sz="0" w:space="0" w:color="auto"/>
                    <w:right w:val="none" w:sz="0" w:space="0" w:color="auto"/>
                  </w:divBdr>
                  <w:divsChild>
                    <w:div w:id="1680111203">
                      <w:marLeft w:val="0"/>
                      <w:marRight w:val="0"/>
                      <w:marTop w:val="0"/>
                      <w:marBottom w:val="0"/>
                      <w:divBdr>
                        <w:top w:val="none" w:sz="0" w:space="0" w:color="auto"/>
                        <w:left w:val="none" w:sz="0" w:space="0" w:color="auto"/>
                        <w:bottom w:val="none" w:sz="0" w:space="0" w:color="auto"/>
                        <w:right w:val="none" w:sz="0" w:space="0" w:color="auto"/>
                      </w:divBdr>
                      <w:divsChild>
                        <w:div w:id="215436230">
                          <w:marLeft w:val="0"/>
                          <w:marRight w:val="0"/>
                          <w:marTop w:val="0"/>
                          <w:marBottom w:val="0"/>
                          <w:divBdr>
                            <w:top w:val="none" w:sz="0" w:space="0" w:color="auto"/>
                            <w:left w:val="none" w:sz="0" w:space="0" w:color="auto"/>
                            <w:bottom w:val="none" w:sz="0" w:space="0" w:color="auto"/>
                            <w:right w:val="none" w:sz="0" w:space="0" w:color="auto"/>
                          </w:divBdr>
                          <w:divsChild>
                            <w:div w:id="1436554745">
                              <w:marLeft w:val="0"/>
                              <w:marRight w:val="0"/>
                              <w:marTop w:val="0"/>
                              <w:marBottom w:val="0"/>
                              <w:divBdr>
                                <w:top w:val="none" w:sz="0" w:space="0" w:color="auto"/>
                                <w:left w:val="none" w:sz="0" w:space="0" w:color="auto"/>
                                <w:bottom w:val="none" w:sz="0" w:space="0" w:color="auto"/>
                                <w:right w:val="none" w:sz="0" w:space="0" w:color="auto"/>
                              </w:divBdr>
                              <w:divsChild>
                                <w:div w:id="1476871248">
                                  <w:marLeft w:val="0"/>
                                  <w:marRight w:val="0"/>
                                  <w:marTop w:val="0"/>
                                  <w:marBottom w:val="0"/>
                                  <w:divBdr>
                                    <w:top w:val="none" w:sz="0" w:space="0" w:color="auto"/>
                                    <w:left w:val="none" w:sz="0" w:space="0" w:color="auto"/>
                                    <w:bottom w:val="none" w:sz="0" w:space="0" w:color="auto"/>
                                    <w:right w:val="none" w:sz="0" w:space="0" w:color="auto"/>
                                  </w:divBdr>
                                  <w:divsChild>
                                    <w:div w:id="14230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667660">
                          <w:marLeft w:val="0"/>
                          <w:marRight w:val="0"/>
                          <w:marTop w:val="0"/>
                          <w:marBottom w:val="0"/>
                          <w:divBdr>
                            <w:top w:val="none" w:sz="0" w:space="0" w:color="auto"/>
                            <w:left w:val="none" w:sz="0" w:space="0" w:color="auto"/>
                            <w:bottom w:val="none" w:sz="0" w:space="0" w:color="auto"/>
                            <w:right w:val="none" w:sz="0" w:space="0" w:color="auto"/>
                          </w:divBdr>
                          <w:divsChild>
                            <w:div w:id="15547932">
                              <w:marLeft w:val="0"/>
                              <w:marRight w:val="0"/>
                              <w:marTop w:val="0"/>
                              <w:marBottom w:val="0"/>
                              <w:divBdr>
                                <w:top w:val="none" w:sz="0" w:space="0" w:color="auto"/>
                                <w:left w:val="none" w:sz="0" w:space="0" w:color="auto"/>
                                <w:bottom w:val="none" w:sz="0" w:space="0" w:color="auto"/>
                                <w:right w:val="none" w:sz="0" w:space="0" w:color="auto"/>
                              </w:divBdr>
                              <w:divsChild>
                                <w:div w:id="1340541272">
                                  <w:marLeft w:val="0"/>
                                  <w:marRight w:val="0"/>
                                  <w:marTop w:val="0"/>
                                  <w:marBottom w:val="0"/>
                                  <w:divBdr>
                                    <w:top w:val="none" w:sz="0" w:space="0" w:color="auto"/>
                                    <w:left w:val="none" w:sz="0" w:space="0" w:color="auto"/>
                                    <w:bottom w:val="none" w:sz="0" w:space="0" w:color="auto"/>
                                    <w:right w:val="none" w:sz="0" w:space="0" w:color="auto"/>
                                  </w:divBdr>
                                  <w:divsChild>
                                    <w:div w:id="9440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347949">
          <w:marLeft w:val="0"/>
          <w:marRight w:val="0"/>
          <w:marTop w:val="0"/>
          <w:marBottom w:val="0"/>
          <w:divBdr>
            <w:top w:val="none" w:sz="0" w:space="0" w:color="auto"/>
            <w:left w:val="none" w:sz="0" w:space="0" w:color="auto"/>
            <w:bottom w:val="none" w:sz="0" w:space="0" w:color="auto"/>
            <w:right w:val="none" w:sz="0" w:space="0" w:color="auto"/>
          </w:divBdr>
          <w:divsChild>
            <w:div w:id="261301821">
              <w:marLeft w:val="0"/>
              <w:marRight w:val="0"/>
              <w:marTop w:val="0"/>
              <w:marBottom w:val="0"/>
              <w:divBdr>
                <w:top w:val="none" w:sz="0" w:space="0" w:color="auto"/>
                <w:left w:val="none" w:sz="0" w:space="0" w:color="auto"/>
                <w:bottom w:val="none" w:sz="0" w:space="0" w:color="auto"/>
                <w:right w:val="none" w:sz="0" w:space="0" w:color="auto"/>
              </w:divBdr>
              <w:divsChild>
                <w:div w:id="1603489648">
                  <w:marLeft w:val="0"/>
                  <w:marRight w:val="0"/>
                  <w:marTop w:val="0"/>
                  <w:marBottom w:val="0"/>
                  <w:divBdr>
                    <w:top w:val="none" w:sz="0" w:space="0" w:color="auto"/>
                    <w:left w:val="none" w:sz="0" w:space="0" w:color="auto"/>
                    <w:bottom w:val="none" w:sz="0" w:space="0" w:color="auto"/>
                    <w:right w:val="none" w:sz="0" w:space="0" w:color="auto"/>
                  </w:divBdr>
                  <w:divsChild>
                    <w:div w:id="1020813021">
                      <w:marLeft w:val="0"/>
                      <w:marRight w:val="0"/>
                      <w:marTop w:val="0"/>
                      <w:marBottom w:val="0"/>
                      <w:divBdr>
                        <w:top w:val="none" w:sz="0" w:space="0" w:color="auto"/>
                        <w:left w:val="none" w:sz="0" w:space="0" w:color="auto"/>
                        <w:bottom w:val="none" w:sz="0" w:space="0" w:color="auto"/>
                        <w:right w:val="none" w:sz="0" w:space="0" w:color="auto"/>
                      </w:divBdr>
                      <w:divsChild>
                        <w:div w:id="534734767">
                          <w:marLeft w:val="0"/>
                          <w:marRight w:val="0"/>
                          <w:marTop w:val="0"/>
                          <w:marBottom w:val="0"/>
                          <w:divBdr>
                            <w:top w:val="none" w:sz="0" w:space="0" w:color="auto"/>
                            <w:left w:val="none" w:sz="0" w:space="0" w:color="auto"/>
                            <w:bottom w:val="none" w:sz="0" w:space="0" w:color="auto"/>
                            <w:right w:val="none" w:sz="0" w:space="0" w:color="auto"/>
                          </w:divBdr>
                          <w:divsChild>
                            <w:div w:id="937057604">
                              <w:marLeft w:val="0"/>
                              <w:marRight w:val="0"/>
                              <w:marTop w:val="0"/>
                              <w:marBottom w:val="0"/>
                              <w:divBdr>
                                <w:top w:val="none" w:sz="0" w:space="0" w:color="auto"/>
                                <w:left w:val="none" w:sz="0" w:space="0" w:color="auto"/>
                                <w:bottom w:val="none" w:sz="0" w:space="0" w:color="auto"/>
                                <w:right w:val="none" w:sz="0" w:space="0" w:color="auto"/>
                              </w:divBdr>
                              <w:divsChild>
                                <w:div w:id="1505972845">
                                  <w:marLeft w:val="0"/>
                                  <w:marRight w:val="0"/>
                                  <w:marTop w:val="0"/>
                                  <w:marBottom w:val="0"/>
                                  <w:divBdr>
                                    <w:top w:val="none" w:sz="0" w:space="0" w:color="auto"/>
                                    <w:left w:val="none" w:sz="0" w:space="0" w:color="auto"/>
                                    <w:bottom w:val="none" w:sz="0" w:space="0" w:color="auto"/>
                                    <w:right w:val="none" w:sz="0" w:space="0" w:color="auto"/>
                                  </w:divBdr>
                                  <w:divsChild>
                                    <w:div w:id="996881210">
                                      <w:marLeft w:val="0"/>
                                      <w:marRight w:val="0"/>
                                      <w:marTop w:val="0"/>
                                      <w:marBottom w:val="0"/>
                                      <w:divBdr>
                                        <w:top w:val="none" w:sz="0" w:space="0" w:color="auto"/>
                                        <w:left w:val="none" w:sz="0" w:space="0" w:color="auto"/>
                                        <w:bottom w:val="none" w:sz="0" w:space="0" w:color="auto"/>
                                        <w:right w:val="none" w:sz="0" w:space="0" w:color="auto"/>
                                      </w:divBdr>
                                      <w:divsChild>
                                        <w:div w:id="17940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6753684">
          <w:marLeft w:val="0"/>
          <w:marRight w:val="0"/>
          <w:marTop w:val="0"/>
          <w:marBottom w:val="0"/>
          <w:divBdr>
            <w:top w:val="none" w:sz="0" w:space="0" w:color="auto"/>
            <w:left w:val="none" w:sz="0" w:space="0" w:color="auto"/>
            <w:bottom w:val="none" w:sz="0" w:space="0" w:color="auto"/>
            <w:right w:val="none" w:sz="0" w:space="0" w:color="auto"/>
          </w:divBdr>
          <w:divsChild>
            <w:div w:id="189147214">
              <w:marLeft w:val="0"/>
              <w:marRight w:val="0"/>
              <w:marTop w:val="0"/>
              <w:marBottom w:val="0"/>
              <w:divBdr>
                <w:top w:val="none" w:sz="0" w:space="0" w:color="auto"/>
                <w:left w:val="none" w:sz="0" w:space="0" w:color="auto"/>
                <w:bottom w:val="none" w:sz="0" w:space="0" w:color="auto"/>
                <w:right w:val="none" w:sz="0" w:space="0" w:color="auto"/>
              </w:divBdr>
              <w:divsChild>
                <w:div w:id="1888224370">
                  <w:marLeft w:val="0"/>
                  <w:marRight w:val="0"/>
                  <w:marTop w:val="0"/>
                  <w:marBottom w:val="0"/>
                  <w:divBdr>
                    <w:top w:val="none" w:sz="0" w:space="0" w:color="auto"/>
                    <w:left w:val="none" w:sz="0" w:space="0" w:color="auto"/>
                    <w:bottom w:val="none" w:sz="0" w:space="0" w:color="auto"/>
                    <w:right w:val="none" w:sz="0" w:space="0" w:color="auto"/>
                  </w:divBdr>
                  <w:divsChild>
                    <w:div w:id="299262225">
                      <w:marLeft w:val="0"/>
                      <w:marRight w:val="0"/>
                      <w:marTop w:val="0"/>
                      <w:marBottom w:val="0"/>
                      <w:divBdr>
                        <w:top w:val="none" w:sz="0" w:space="0" w:color="auto"/>
                        <w:left w:val="none" w:sz="0" w:space="0" w:color="auto"/>
                        <w:bottom w:val="none" w:sz="0" w:space="0" w:color="auto"/>
                        <w:right w:val="none" w:sz="0" w:space="0" w:color="auto"/>
                      </w:divBdr>
                      <w:divsChild>
                        <w:div w:id="902445090">
                          <w:marLeft w:val="0"/>
                          <w:marRight w:val="0"/>
                          <w:marTop w:val="0"/>
                          <w:marBottom w:val="0"/>
                          <w:divBdr>
                            <w:top w:val="none" w:sz="0" w:space="0" w:color="auto"/>
                            <w:left w:val="none" w:sz="0" w:space="0" w:color="auto"/>
                            <w:bottom w:val="none" w:sz="0" w:space="0" w:color="auto"/>
                            <w:right w:val="none" w:sz="0" w:space="0" w:color="auto"/>
                          </w:divBdr>
                          <w:divsChild>
                            <w:div w:id="1888833413">
                              <w:marLeft w:val="0"/>
                              <w:marRight w:val="0"/>
                              <w:marTop w:val="0"/>
                              <w:marBottom w:val="0"/>
                              <w:divBdr>
                                <w:top w:val="none" w:sz="0" w:space="0" w:color="auto"/>
                                <w:left w:val="none" w:sz="0" w:space="0" w:color="auto"/>
                                <w:bottom w:val="none" w:sz="0" w:space="0" w:color="auto"/>
                                <w:right w:val="none" w:sz="0" w:space="0" w:color="auto"/>
                              </w:divBdr>
                              <w:divsChild>
                                <w:div w:id="1605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471032">
                  <w:marLeft w:val="0"/>
                  <w:marRight w:val="0"/>
                  <w:marTop w:val="0"/>
                  <w:marBottom w:val="0"/>
                  <w:divBdr>
                    <w:top w:val="none" w:sz="0" w:space="0" w:color="auto"/>
                    <w:left w:val="none" w:sz="0" w:space="0" w:color="auto"/>
                    <w:bottom w:val="none" w:sz="0" w:space="0" w:color="auto"/>
                    <w:right w:val="none" w:sz="0" w:space="0" w:color="auto"/>
                  </w:divBdr>
                  <w:divsChild>
                    <w:div w:id="61947087">
                      <w:marLeft w:val="0"/>
                      <w:marRight w:val="0"/>
                      <w:marTop w:val="0"/>
                      <w:marBottom w:val="0"/>
                      <w:divBdr>
                        <w:top w:val="none" w:sz="0" w:space="0" w:color="auto"/>
                        <w:left w:val="none" w:sz="0" w:space="0" w:color="auto"/>
                        <w:bottom w:val="none" w:sz="0" w:space="0" w:color="auto"/>
                        <w:right w:val="none" w:sz="0" w:space="0" w:color="auto"/>
                      </w:divBdr>
                      <w:divsChild>
                        <w:div w:id="1657344423">
                          <w:marLeft w:val="0"/>
                          <w:marRight w:val="0"/>
                          <w:marTop w:val="0"/>
                          <w:marBottom w:val="0"/>
                          <w:divBdr>
                            <w:top w:val="none" w:sz="0" w:space="0" w:color="auto"/>
                            <w:left w:val="none" w:sz="0" w:space="0" w:color="auto"/>
                            <w:bottom w:val="none" w:sz="0" w:space="0" w:color="auto"/>
                            <w:right w:val="none" w:sz="0" w:space="0" w:color="auto"/>
                          </w:divBdr>
                          <w:divsChild>
                            <w:div w:id="204952538">
                              <w:marLeft w:val="0"/>
                              <w:marRight w:val="0"/>
                              <w:marTop w:val="0"/>
                              <w:marBottom w:val="0"/>
                              <w:divBdr>
                                <w:top w:val="none" w:sz="0" w:space="0" w:color="auto"/>
                                <w:left w:val="none" w:sz="0" w:space="0" w:color="auto"/>
                                <w:bottom w:val="none" w:sz="0" w:space="0" w:color="auto"/>
                                <w:right w:val="none" w:sz="0" w:space="0" w:color="auto"/>
                              </w:divBdr>
                              <w:divsChild>
                                <w:div w:id="1009215939">
                                  <w:marLeft w:val="0"/>
                                  <w:marRight w:val="0"/>
                                  <w:marTop w:val="0"/>
                                  <w:marBottom w:val="0"/>
                                  <w:divBdr>
                                    <w:top w:val="none" w:sz="0" w:space="0" w:color="auto"/>
                                    <w:left w:val="none" w:sz="0" w:space="0" w:color="auto"/>
                                    <w:bottom w:val="none" w:sz="0" w:space="0" w:color="auto"/>
                                    <w:right w:val="none" w:sz="0" w:space="0" w:color="auto"/>
                                  </w:divBdr>
                                  <w:divsChild>
                                    <w:div w:id="6625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07905">
                          <w:marLeft w:val="0"/>
                          <w:marRight w:val="0"/>
                          <w:marTop w:val="0"/>
                          <w:marBottom w:val="0"/>
                          <w:divBdr>
                            <w:top w:val="none" w:sz="0" w:space="0" w:color="auto"/>
                            <w:left w:val="none" w:sz="0" w:space="0" w:color="auto"/>
                            <w:bottom w:val="none" w:sz="0" w:space="0" w:color="auto"/>
                            <w:right w:val="none" w:sz="0" w:space="0" w:color="auto"/>
                          </w:divBdr>
                          <w:divsChild>
                            <w:div w:id="1752122863">
                              <w:marLeft w:val="0"/>
                              <w:marRight w:val="0"/>
                              <w:marTop w:val="0"/>
                              <w:marBottom w:val="0"/>
                              <w:divBdr>
                                <w:top w:val="none" w:sz="0" w:space="0" w:color="auto"/>
                                <w:left w:val="none" w:sz="0" w:space="0" w:color="auto"/>
                                <w:bottom w:val="none" w:sz="0" w:space="0" w:color="auto"/>
                                <w:right w:val="none" w:sz="0" w:space="0" w:color="auto"/>
                              </w:divBdr>
                              <w:divsChild>
                                <w:div w:id="257834741">
                                  <w:marLeft w:val="0"/>
                                  <w:marRight w:val="0"/>
                                  <w:marTop w:val="0"/>
                                  <w:marBottom w:val="0"/>
                                  <w:divBdr>
                                    <w:top w:val="none" w:sz="0" w:space="0" w:color="auto"/>
                                    <w:left w:val="none" w:sz="0" w:space="0" w:color="auto"/>
                                    <w:bottom w:val="none" w:sz="0" w:space="0" w:color="auto"/>
                                    <w:right w:val="none" w:sz="0" w:space="0" w:color="auto"/>
                                  </w:divBdr>
                                  <w:divsChild>
                                    <w:div w:id="119688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139255">
          <w:marLeft w:val="0"/>
          <w:marRight w:val="0"/>
          <w:marTop w:val="0"/>
          <w:marBottom w:val="0"/>
          <w:divBdr>
            <w:top w:val="none" w:sz="0" w:space="0" w:color="auto"/>
            <w:left w:val="none" w:sz="0" w:space="0" w:color="auto"/>
            <w:bottom w:val="none" w:sz="0" w:space="0" w:color="auto"/>
            <w:right w:val="none" w:sz="0" w:space="0" w:color="auto"/>
          </w:divBdr>
          <w:divsChild>
            <w:div w:id="211625214">
              <w:marLeft w:val="0"/>
              <w:marRight w:val="0"/>
              <w:marTop w:val="0"/>
              <w:marBottom w:val="0"/>
              <w:divBdr>
                <w:top w:val="none" w:sz="0" w:space="0" w:color="auto"/>
                <w:left w:val="none" w:sz="0" w:space="0" w:color="auto"/>
                <w:bottom w:val="none" w:sz="0" w:space="0" w:color="auto"/>
                <w:right w:val="none" w:sz="0" w:space="0" w:color="auto"/>
              </w:divBdr>
              <w:divsChild>
                <w:div w:id="1244071456">
                  <w:marLeft w:val="0"/>
                  <w:marRight w:val="0"/>
                  <w:marTop w:val="0"/>
                  <w:marBottom w:val="0"/>
                  <w:divBdr>
                    <w:top w:val="none" w:sz="0" w:space="0" w:color="auto"/>
                    <w:left w:val="none" w:sz="0" w:space="0" w:color="auto"/>
                    <w:bottom w:val="none" w:sz="0" w:space="0" w:color="auto"/>
                    <w:right w:val="none" w:sz="0" w:space="0" w:color="auto"/>
                  </w:divBdr>
                  <w:divsChild>
                    <w:div w:id="1489437535">
                      <w:marLeft w:val="0"/>
                      <w:marRight w:val="0"/>
                      <w:marTop w:val="0"/>
                      <w:marBottom w:val="0"/>
                      <w:divBdr>
                        <w:top w:val="none" w:sz="0" w:space="0" w:color="auto"/>
                        <w:left w:val="none" w:sz="0" w:space="0" w:color="auto"/>
                        <w:bottom w:val="none" w:sz="0" w:space="0" w:color="auto"/>
                        <w:right w:val="none" w:sz="0" w:space="0" w:color="auto"/>
                      </w:divBdr>
                      <w:divsChild>
                        <w:div w:id="1072049301">
                          <w:marLeft w:val="0"/>
                          <w:marRight w:val="0"/>
                          <w:marTop w:val="0"/>
                          <w:marBottom w:val="0"/>
                          <w:divBdr>
                            <w:top w:val="none" w:sz="0" w:space="0" w:color="auto"/>
                            <w:left w:val="none" w:sz="0" w:space="0" w:color="auto"/>
                            <w:bottom w:val="none" w:sz="0" w:space="0" w:color="auto"/>
                            <w:right w:val="none" w:sz="0" w:space="0" w:color="auto"/>
                          </w:divBdr>
                          <w:divsChild>
                            <w:div w:id="231477147">
                              <w:marLeft w:val="0"/>
                              <w:marRight w:val="0"/>
                              <w:marTop w:val="0"/>
                              <w:marBottom w:val="0"/>
                              <w:divBdr>
                                <w:top w:val="none" w:sz="0" w:space="0" w:color="auto"/>
                                <w:left w:val="none" w:sz="0" w:space="0" w:color="auto"/>
                                <w:bottom w:val="none" w:sz="0" w:space="0" w:color="auto"/>
                                <w:right w:val="none" w:sz="0" w:space="0" w:color="auto"/>
                              </w:divBdr>
                              <w:divsChild>
                                <w:div w:id="753671674">
                                  <w:marLeft w:val="0"/>
                                  <w:marRight w:val="0"/>
                                  <w:marTop w:val="0"/>
                                  <w:marBottom w:val="0"/>
                                  <w:divBdr>
                                    <w:top w:val="none" w:sz="0" w:space="0" w:color="auto"/>
                                    <w:left w:val="none" w:sz="0" w:space="0" w:color="auto"/>
                                    <w:bottom w:val="none" w:sz="0" w:space="0" w:color="auto"/>
                                    <w:right w:val="none" w:sz="0" w:space="0" w:color="auto"/>
                                  </w:divBdr>
                                  <w:divsChild>
                                    <w:div w:id="1633317714">
                                      <w:marLeft w:val="0"/>
                                      <w:marRight w:val="0"/>
                                      <w:marTop w:val="0"/>
                                      <w:marBottom w:val="0"/>
                                      <w:divBdr>
                                        <w:top w:val="none" w:sz="0" w:space="0" w:color="auto"/>
                                        <w:left w:val="none" w:sz="0" w:space="0" w:color="auto"/>
                                        <w:bottom w:val="none" w:sz="0" w:space="0" w:color="auto"/>
                                        <w:right w:val="none" w:sz="0" w:space="0" w:color="auto"/>
                                      </w:divBdr>
                                      <w:divsChild>
                                        <w:div w:id="16975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131889">
          <w:marLeft w:val="0"/>
          <w:marRight w:val="0"/>
          <w:marTop w:val="0"/>
          <w:marBottom w:val="0"/>
          <w:divBdr>
            <w:top w:val="none" w:sz="0" w:space="0" w:color="auto"/>
            <w:left w:val="none" w:sz="0" w:space="0" w:color="auto"/>
            <w:bottom w:val="none" w:sz="0" w:space="0" w:color="auto"/>
            <w:right w:val="none" w:sz="0" w:space="0" w:color="auto"/>
          </w:divBdr>
          <w:divsChild>
            <w:div w:id="478423892">
              <w:marLeft w:val="0"/>
              <w:marRight w:val="0"/>
              <w:marTop w:val="0"/>
              <w:marBottom w:val="0"/>
              <w:divBdr>
                <w:top w:val="none" w:sz="0" w:space="0" w:color="auto"/>
                <w:left w:val="none" w:sz="0" w:space="0" w:color="auto"/>
                <w:bottom w:val="none" w:sz="0" w:space="0" w:color="auto"/>
                <w:right w:val="none" w:sz="0" w:space="0" w:color="auto"/>
              </w:divBdr>
              <w:divsChild>
                <w:div w:id="1147086327">
                  <w:marLeft w:val="0"/>
                  <w:marRight w:val="0"/>
                  <w:marTop w:val="0"/>
                  <w:marBottom w:val="0"/>
                  <w:divBdr>
                    <w:top w:val="none" w:sz="0" w:space="0" w:color="auto"/>
                    <w:left w:val="none" w:sz="0" w:space="0" w:color="auto"/>
                    <w:bottom w:val="none" w:sz="0" w:space="0" w:color="auto"/>
                    <w:right w:val="none" w:sz="0" w:space="0" w:color="auto"/>
                  </w:divBdr>
                  <w:divsChild>
                    <w:div w:id="275261014">
                      <w:marLeft w:val="0"/>
                      <w:marRight w:val="0"/>
                      <w:marTop w:val="0"/>
                      <w:marBottom w:val="0"/>
                      <w:divBdr>
                        <w:top w:val="none" w:sz="0" w:space="0" w:color="auto"/>
                        <w:left w:val="none" w:sz="0" w:space="0" w:color="auto"/>
                        <w:bottom w:val="none" w:sz="0" w:space="0" w:color="auto"/>
                        <w:right w:val="none" w:sz="0" w:space="0" w:color="auto"/>
                      </w:divBdr>
                      <w:divsChild>
                        <w:div w:id="120998607">
                          <w:marLeft w:val="0"/>
                          <w:marRight w:val="0"/>
                          <w:marTop w:val="0"/>
                          <w:marBottom w:val="0"/>
                          <w:divBdr>
                            <w:top w:val="none" w:sz="0" w:space="0" w:color="auto"/>
                            <w:left w:val="none" w:sz="0" w:space="0" w:color="auto"/>
                            <w:bottom w:val="none" w:sz="0" w:space="0" w:color="auto"/>
                            <w:right w:val="none" w:sz="0" w:space="0" w:color="auto"/>
                          </w:divBdr>
                          <w:divsChild>
                            <w:div w:id="643316750">
                              <w:marLeft w:val="0"/>
                              <w:marRight w:val="0"/>
                              <w:marTop w:val="0"/>
                              <w:marBottom w:val="0"/>
                              <w:divBdr>
                                <w:top w:val="none" w:sz="0" w:space="0" w:color="auto"/>
                                <w:left w:val="none" w:sz="0" w:space="0" w:color="auto"/>
                                <w:bottom w:val="none" w:sz="0" w:space="0" w:color="auto"/>
                                <w:right w:val="none" w:sz="0" w:space="0" w:color="auto"/>
                              </w:divBdr>
                              <w:divsChild>
                                <w:div w:id="96589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225">
                  <w:marLeft w:val="0"/>
                  <w:marRight w:val="0"/>
                  <w:marTop w:val="0"/>
                  <w:marBottom w:val="0"/>
                  <w:divBdr>
                    <w:top w:val="none" w:sz="0" w:space="0" w:color="auto"/>
                    <w:left w:val="none" w:sz="0" w:space="0" w:color="auto"/>
                    <w:bottom w:val="none" w:sz="0" w:space="0" w:color="auto"/>
                    <w:right w:val="none" w:sz="0" w:space="0" w:color="auto"/>
                  </w:divBdr>
                  <w:divsChild>
                    <w:div w:id="1702592385">
                      <w:marLeft w:val="0"/>
                      <w:marRight w:val="0"/>
                      <w:marTop w:val="0"/>
                      <w:marBottom w:val="0"/>
                      <w:divBdr>
                        <w:top w:val="none" w:sz="0" w:space="0" w:color="auto"/>
                        <w:left w:val="none" w:sz="0" w:space="0" w:color="auto"/>
                        <w:bottom w:val="none" w:sz="0" w:space="0" w:color="auto"/>
                        <w:right w:val="none" w:sz="0" w:space="0" w:color="auto"/>
                      </w:divBdr>
                      <w:divsChild>
                        <w:div w:id="29381494">
                          <w:marLeft w:val="0"/>
                          <w:marRight w:val="0"/>
                          <w:marTop w:val="0"/>
                          <w:marBottom w:val="0"/>
                          <w:divBdr>
                            <w:top w:val="none" w:sz="0" w:space="0" w:color="auto"/>
                            <w:left w:val="none" w:sz="0" w:space="0" w:color="auto"/>
                            <w:bottom w:val="none" w:sz="0" w:space="0" w:color="auto"/>
                            <w:right w:val="none" w:sz="0" w:space="0" w:color="auto"/>
                          </w:divBdr>
                          <w:divsChild>
                            <w:div w:id="1488742064">
                              <w:marLeft w:val="0"/>
                              <w:marRight w:val="0"/>
                              <w:marTop w:val="0"/>
                              <w:marBottom w:val="0"/>
                              <w:divBdr>
                                <w:top w:val="none" w:sz="0" w:space="0" w:color="auto"/>
                                <w:left w:val="none" w:sz="0" w:space="0" w:color="auto"/>
                                <w:bottom w:val="none" w:sz="0" w:space="0" w:color="auto"/>
                                <w:right w:val="none" w:sz="0" w:space="0" w:color="auto"/>
                              </w:divBdr>
                              <w:divsChild>
                                <w:div w:id="848253163">
                                  <w:marLeft w:val="0"/>
                                  <w:marRight w:val="0"/>
                                  <w:marTop w:val="0"/>
                                  <w:marBottom w:val="0"/>
                                  <w:divBdr>
                                    <w:top w:val="none" w:sz="0" w:space="0" w:color="auto"/>
                                    <w:left w:val="none" w:sz="0" w:space="0" w:color="auto"/>
                                    <w:bottom w:val="none" w:sz="0" w:space="0" w:color="auto"/>
                                    <w:right w:val="none" w:sz="0" w:space="0" w:color="auto"/>
                                  </w:divBdr>
                                  <w:divsChild>
                                    <w:div w:id="166115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877467">
                          <w:marLeft w:val="0"/>
                          <w:marRight w:val="0"/>
                          <w:marTop w:val="0"/>
                          <w:marBottom w:val="0"/>
                          <w:divBdr>
                            <w:top w:val="none" w:sz="0" w:space="0" w:color="auto"/>
                            <w:left w:val="none" w:sz="0" w:space="0" w:color="auto"/>
                            <w:bottom w:val="none" w:sz="0" w:space="0" w:color="auto"/>
                            <w:right w:val="none" w:sz="0" w:space="0" w:color="auto"/>
                          </w:divBdr>
                          <w:divsChild>
                            <w:div w:id="129370709">
                              <w:marLeft w:val="0"/>
                              <w:marRight w:val="0"/>
                              <w:marTop w:val="0"/>
                              <w:marBottom w:val="0"/>
                              <w:divBdr>
                                <w:top w:val="none" w:sz="0" w:space="0" w:color="auto"/>
                                <w:left w:val="none" w:sz="0" w:space="0" w:color="auto"/>
                                <w:bottom w:val="none" w:sz="0" w:space="0" w:color="auto"/>
                                <w:right w:val="none" w:sz="0" w:space="0" w:color="auto"/>
                              </w:divBdr>
                              <w:divsChild>
                                <w:div w:id="213780394">
                                  <w:marLeft w:val="0"/>
                                  <w:marRight w:val="0"/>
                                  <w:marTop w:val="0"/>
                                  <w:marBottom w:val="0"/>
                                  <w:divBdr>
                                    <w:top w:val="none" w:sz="0" w:space="0" w:color="auto"/>
                                    <w:left w:val="none" w:sz="0" w:space="0" w:color="auto"/>
                                    <w:bottom w:val="none" w:sz="0" w:space="0" w:color="auto"/>
                                    <w:right w:val="none" w:sz="0" w:space="0" w:color="auto"/>
                                  </w:divBdr>
                                  <w:divsChild>
                                    <w:div w:id="19958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562559">
          <w:marLeft w:val="0"/>
          <w:marRight w:val="0"/>
          <w:marTop w:val="0"/>
          <w:marBottom w:val="0"/>
          <w:divBdr>
            <w:top w:val="none" w:sz="0" w:space="0" w:color="auto"/>
            <w:left w:val="none" w:sz="0" w:space="0" w:color="auto"/>
            <w:bottom w:val="none" w:sz="0" w:space="0" w:color="auto"/>
            <w:right w:val="none" w:sz="0" w:space="0" w:color="auto"/>
          </w:divBdr>
          <w:divsChild>
            <w:div w:id="2064088411">
              <w:marLeft w:val="0"/>
              <w:marRight w:val="0"/>
              <w:marTop w:val="0"/>
              <w:marBottom w:val="0"/>
              <w:divBdr>
                <w:top w:val="none" w:sz="0" w:space="0" w:color="auto"/>
                <w:left w:val="none" w:sz="0" w:space="0" w:color="auto"/>
                <w:bottom w:val="none" w:sz="0" w:space="0" w:color="auto"/>
                <w:right w:val="none" w:sz="0" w:space="0" w:color="auto"/>
              </w:divBdr>
              <w:divsChild>
                <w:div w:id="1758288372">
                  <w:marLeft w:val="0"/>
                  <w:marRight w:val="0"/>
                  <w:marTop w:val="0"/>
                  <w:marBottom w:val="0"/>
                  <w:divBdr>
                    <w:top w:val="none" w:sz="0" w:space="0" w:color="auto"/>
                    <w:left w:val="none" w:sz="0" w:space="0" w:color="auto"/>
                    <w:bottom w:val="none" w:sz="0" w:space="0" w:color="auto"/>
                    <w:right w:val="none" w:sz="0" w:space="0" w:color="auto"/>
                  </w:divBdr>
                  <w:divsChild>
                    <w:div w:id="1375737233">
                      <w:marLeft w:val="0"/>
                      <w:marRight w:val="0"/>
                      <w:marTop w:val="0"/>
                      <w:marBottom w:val="0"/>
                      <w:divBdr>
                        <w:top w:val="none" w:sz="0" w:space="0" w:color="auto"/>
                        <w:left w:val="none" w:sz="0" w:space="0" w:color="auto"/>
                        <w:bottom w:val="none" w:sz="0" w:space="0" w:color="auto"/>
                        <w:right w:val="none" w:sz="0" w:space="0" w:color="auto"/>
                      </w:divBdr>
                      <w:divsChild>
                        <w:div w:id="1065954426">
                          <w:marLeft w:val="0"/>
                          <w:marRight w:val="0"/>
                          <w:marTop w:val="0"/>
                          <w:marBottom w:val="0"/>
                          <w:divBdr>
                            <w:top w:val="none" w:sz="0" w:space="0" w:color="auto"/>
                            <w:left w:val="none" w:sz="0" w:space="0" w:color="auto"/>
                            <w:bottom w:val="none" w:sz="0" w:space="0" w:color="auto"/>
                            <w:right w:val="none" w:sz="0" w:space="0" w:color="auto"/>
                          </w:divBdr>
                          <w:divsChild>
                            <w:div w:id="950824702">
                              <w:marLeft w:val="0"/>
                              <w:marRight w:val="0"/>
                              <w:marTop w:val="0"/>
                              <w:marBottom w:val="0"/>
                              <w:divBdr>
                                <w:top w:val="none" w:sz="0" w:space="0" w:color="auto"/>
                                <w:left w:val="none" w:sz="0" w:space="0" w:color="auto"/>
                                <w:bottom w:val="none" w:sz="0" w:space="0" w:color="auto"/>
                                <w:right w:val="none" w:sz="0" w:space="0" w:color="auto"/>
                              </w:divBdr>
                              <w:divsChild>
                                <w:div w:id="381755766">
                                  <w:marLeft w:val="0"/>
                                  <w:marRight w:val="0"/>
                                  <w:marTop w:val="0"/>
                                  <w:marBottom w:val="0"/>
                                  <w:divBdr>
                                    <w:top w:val="none" w:sz="0" w:space="0" w:color="auto"/>
                                    <w:left w:val="none" w:sz="0" w:space="0" w:color="auto"/>
                                    <w:bottom w:val="none" w:sz="0" w:space="0" w:color="auto"/>
                                    <w:right w:val="none" w:sz="0" w:space="0" w:color="auto"/>
                                  </w:divBdr>
                                  <w:divsChild>
                                    <w:div w:id="938417345">
                                      <w:marLeft w:val="0"/>
                                      <w:marRight w:val="0"/>
                                      <w:marTop w:val="0"/>
                                      <w:marBottom w:val="0"/>
                                      <w:divBdr>
                                        <w:top w:val="none" w:sz="0" w:space="0" w:color="auto"/>
                                        <w:left w:val="none" w:sz="0" w:space="0" w:color="auto"/>
                                        <w:bottom w:val="none" w:sz="0" w:space="0" w:color="auto"/>
                                        <w:right w:val="none" w:sz="0" w:space="0" w:color="auto"/>
                                      </w:divBdr>
                                      <w:divsChild>
                                        <w:div w:id="479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463944">
          <w:marLeft w:val="0"/>
          <w:marRight w:val="0"/>
          <w:marTop w:val="0"/>
          <w:marBottom w:val="0"/>
          <w:divBdr>
            <w:top w:val="none" w:sz="0" w:space="0" w:color="auto"/>
            <w:left w:val="none" w:sz="0" w:space="0" w:color="auto"/>
            <w:bottom w:val="none" w:sz="0" w:space="0" w:color="auto"/>
            <w:right w:val="none" w:sz="0" w:space="0" w:color="auto"/>
          </w:divBdr>
          <w:divsChild>
            <w:div w:id="1375428463">
              <w:marLeft w:val="0"/>
              <w:marRight w:val="0"/>
              <w:marTop w:val="0"/>
              <w:marBottom w:val="0"/>
              <w:divBdr>
                <w:top w:val="none" w:sz="0" w:space="0" w:color="auto"/>
                <w:left w:val="none" w:sz="0" w:space="0" w:color="auto"/>
                <w:bottom w:val="none" w:sz="0" w:space="0" w:color="auto"/>
                <w:right w:val="none" w:sz="0" w:space="0" w:color="auto"/>
              </w:divBdr>
              <w:divsChild>
                <w:div w:id="256136186">
                  <w:marLeft w:val="0"/>
                  <w:marRight w:val="0"/>
                  <w:marTop w:val="0"/>
                  <w:marBottom w:val="0"/>
                  <w:divBdr>
                    <w:top w:val="none" w:sz="0" w:space="0" w:color="auto"/>
                    <w:left w:val="none" w:sz="0" w:space="0" w:color="auto"/>
                    <w:bottom w:val="none" w:sz="0" w:space="0" w:color="auto"/>
                    <w:right w:val="none" w:sz="0" w:space="0" w:color="auto"/>
                  </w:divBdr>
                  <w:divsChild>
                    <w:div w:id="1172834335">
                      <w:marLeft w:val="0"/>
                      <w:marRight w:val="0"/>
                      <w:marTop w:val="0"/>
                      <w:marBottom w:val="0"/>
                      <w:divBdr>
                        <w:top w:val="none" w:sz="0" w:space="0" w:color="auto"/>
                        <w:left w:val="none" w:sz="0" w:space="0" w:color="auto"/>
                        <w:bottom w:val="none" w:sz="0" w:space="0" w:color="auto"/>
                        <w:right w:val="none" w:sz="0" w:space="0" w:color="auto"/>
                      </w:divBdr>
                      <w:divsChild>
                        <w:div w:id="379598163">
                          <w:marLeft w:val="0"/>
                          <w:marRight w:val="0"/>
                          <w:marTop w:val="0"/>
                          <w:marBottom w:val="0"/>
                          <w:divBdr>
                            <w:top w:val="none" w:sz="0" w:space="0" w:color="auto"/>
                            <w:left w:val="none" w:sz="0" w:space="0" w:color="auto"/>
                            <w:bottom w:val="none" w:sz="0" w:space="0" w:color="auto"/>
                            <w:right w:val="none" w:sz="0" w:space="0" w:color="auto"/>
                          </w:divBdr>
                          <w:divsChild>
                            <w:div w:id="1887527783">
                              <w:marLeft w:val="0"/>
                              <w:marRight w:val="0"/>
                              <w:marTop w:val="0"/>
                              <w:marBottom w:val="0"/>
                              <w:divBdr>
                                <w:top w:val="none" w:sz="0" w:space="0" w:color="auto"/>
                                <w:left w:val="none" w:sz="0" w:space="0" w:color="auto"/>
                                <w:bottom w:val="none" w:sz="0" w:space="0" w:color="auto"/>
                                <w:right w:val="none" w:sz="0" w:space="0" w:color="auto"/>
                              </w:divBdr>
                              <w:divsChild>
                                <w:div w:id="56198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73177">
                  <w:marLeft w:val="0"/>
                  <w:marRight w:val="0"/>
                  <w:marTop w:val="0"/>
                  <w:marBottom w:val="0"/>
                  <w:divBdr>
                    <w:top w:val="none" w:sz="0" w:space="0" w:color="auto"/>
                    <w:left w:val="none" w:sz="0" w:space="0" w:color="auto"/>
                    <w:bottom w:val="none" w:sz="0" w:space="0" w:color="auto"/>
                    <w:right w:val="none" w:sz="0" w:space="0" w:color="auto"/>
                  </w:divBdr>
                  <w:divsChild>
                    <w:div w:id="1008756329">
                      <w:marLeft w:val="0"/>
                      <w:marRight w:val="0"/>
                      <w:marTop w:val="0"/>
                      <w:marBottom w:val="0"/>
                      <w:divBdr>
                        <w:top w:val="none" w:sz="0" w:space="0" w:color="auto"/>
                        <w:left w:val="none" w:sz="0" w:space="0" w:color="auto"/>
                        <w:bottom w:val="none" w:sz="0" w:space="0" w:color="auto"/>
                        <w:right w:val="none" w:sz="0" w:space="0" w:color="auto"/>
                      </w:divBdr>
                      <w:divsChild>
                        <w:div w:id="879703409">
                          <w:marLeft w:val="0"/>
                          <w:marRight w:val="0"/>
                          <w:marTop w:val="0"/>
                          <w:marBottom w:val="0"/>
                          <w:divBdr>
                            <w:top w:val="none" w:sz="0" w:space="0" w:color="auto"/>
                            <w:left w:val="none" w:sz="0" w:space="0" w:color="auto"/>
                            <w:bottom w:val="none" w:sz="0" w:space="0" w:color="auto"/>
                            <w:right w:val="none" w:sz="0" w:space="0" w:color="auto"/>
                          </w:divBdr>
                          <w:divsChild>
                            <w:div w:id="1292402495">
                              <w:marLeft w:val="0"/>
                              <w:marRight w:val="0"/>
                              <w:marTop w:val="0"/>
                              <w:marBottom w:val="0"/>
                              <w:divBdr>
                                <w:top w:val="none" w:sz="0" w:space="0" w:color="auto"/>
                                <w:left w:val="none" w:sz="0" w:space="0" w:color="auto"/>
                                <w:bottom w:val="none" w:sz="0" w:space="0" w:color="auto"/>
                                <w:right w:val="none" w:sz="0" w:space="0" w:color="auto"/>
                              </w:divBdr>
                              <w:divsChild>
                                <w:div w:id="76902103">
                                  <w:marLeft w:val="0"/>
                                  <w:marRight w:val="0"/>
                                  <w:marTop w:val="0"/>
                                  <w:marBottom w:val="0"/>
                                  <w:divBdr>
                                    <w:top w:val="none" w:sz="0" w:space="0" w:color="auto"/>
                                    <w:left w:val="none" w:sz="0" w:space="0" w:color="auto"/>
                                    <w:bottom w:val="none" w:sz="0" w:space="0" w:color="auto"/>
                                    <w:right w:val="none" w:sz="0" w:space="0" w:color="auto"/>
                                  </w:divBdr>
                                  <w:divsChild>
                                    <w:div w:id="7774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5548240">
      <w:bodyDiv w:val="1"/>
      <w:marLeft w:val="0"/>
      <w:marRight w:val="0"/>
      <w:marTop w:val="0"/>
      <w:marBottom w:val="0"/>
      <w:divBdr>
        <w:top w:val="none" w:sz="0" w:space="0" w:color="auto"/>
        <w:left w:val="none" w:sz="0" w:space="0" w:color="auto"/>
        <w:bottom w:val="none" w:sz="0" w:space="0" w:color="auto"/>
        <w:right w:val="none" w:sz="0" w:space="0" w:color="auto"/>
      </w:divBdr>
    </w:div>
    <w:div w:id="646781303">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59970469">
      <w:bodyDiv w:val="1"/>
      <w:marLeft w:val="0"/>
      <w:marRight w:val="0"/>
      <w:marTop w:val="0"/>
      <w:marBottom w:val="0"/>
      <w:divBdr>
        <w:top w:val="none" w:sz="0" w:space="0" w:color="auto"/>
        <w:left w:val="none" w:sz="0" w:space="0" w:color="auto"/>
        <w:bottom w:val="none" w:sz="0" w:space="0" w:color="auto"/>
        <w:right w:val="none" w:sz="0" w:space="0" w:color="auto"/>
      </w:divBdr>
    </w:div>
    <w:div w:id="662510243">
      <w:bodyDiv w:val="1"/>
      <w:marLeft w:val="0"/>
      <w:marRight w:val="0"/>
      <w:marTop w:val="0"/>
      <w:marBottom w:val="0"/>
      <w:divBdr>
        <w:top w:val="none" w:sz="0" w:space="0" w:color="auto"/>
        <w:left w:val="none" w:sz="0" w:space="0" w:color="auto"/>
        <w:bottom w:val="none" w:sz="0" w:space="0" w:color="auto"/>
        <w:right w:val="none" w:sz="0" w:space="0" w:color="auto"/>
      </w:divBdr>
    </w:div>
    <w:div w:id="66729263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690450863">
      <w:bodyDiv w:val="1"/>
      <w:marLeft w:val="0"/>
      <w:marRight w:val="0"/>
      <w:marTop w:val="0"/>
      <w:marBottom w:val="0"/>
      <w:divBdr>
        <w:top w:val="none" w:sz="0" w:space="0" w:color="auto"/>
        <w:left w:val="none" w:sz="0" w:space="0" w:color="auto"/>
        <w:bottom w:val="none" w:sz="0" w:space="0" w:color="auto"/>
        <w:right w:val="none" w:sz="0" w:space="0" w:color="auto"/>
      </w:divBdr>
    </w:div>
    <w:div w:id="699864073">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40518901">
      <w:bodyDiv w:val="1"/>
      <w:marLeft w:val="0"/>
      <w:marRight w:val="0"/>
      <w:marTop w:val="0"/>
      <w:marBottom w:val="0"/>
      <w:divBdr>
        <w:top w:val="none" w:sz="0" w:space="0" w:color="auto"/>
        <w:left w:val="none" w:sz="0" w:space="0" w:color="auto"/>
        <w:bottom w:val="none" w:sz="0" w:space="0" w:color="auto"/>
        <w:right w:val="none" w:sz="0" w:space="0" w:color="auto"/>
      </w:divBdr>
    </w:div>
    <w:div w:id="751312253">
      <w:bodyDiv w:val="1"/>
      <w:marLeft w:val="0"/>
      <w:marRight w:val="0"/>
      <w:marTop w:val="0"/>
      <w:marBottom w:val="0"/>
      <w:divBdr>
        <w:top w:val="none" w:sz="0" w:space="0" w:color="auto"/>
        <w:left w:val="none" w:sz="0" w:space="0" w:color="auto"/>
        <w:bottom w:val="none" w:sz="0" w:space="0" w:color="auto"/>
        <w:right w:val="none" w:sz="0" w:space="0" w:color="auto"/>
      </w:divBdr>
    </w:div>
    <w:div w:id="76068625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3327217">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7285948">
      <w:bodyDiv w:val="1"/>
      <w:marLeft w:val="0"/>
      <w:marRight w:val="0"/>
      <w:marTop w:val="0"/>
      <w:marBottom w:val="0"/>
      <w:divBdr>
        <w:top w:val="none" w:sz="0" w:space="0" w:color="auto"/>
        <w:left w:val="none" w:sz="0" w:space="0" w:color="auto"/>
        <w:bottom w:val="none" w:sz="0" w:space="0" w:color="auto"/>
        <w:right w:val="none" w:sz="0" w:space="0" w:color="auto"/>
      </w:divBdr>
    </w:div>
    <w:div w:id="816806086">
      <w:bodyDiv w:val="1"/>
      <w:marLeft w:val="0"/>
      <w:marRight w:val="0"/>
      <w:marTop w:val="0"/>
      <w:marBottom w:val="0"/>
      <w:divBdr>
        <w:top w:val="none" w:sz="0" w:space="0" w:color="auto"/>
        <w:left w:val="none" w:sz="0" w:space="0" w:color="auto"/>
        <w:bottom w:val="none" w:sz="0" w:space="0" w:color="auto"/>
        <w:right w:val="none" w:sz="0" w:space="0" w:color="auto"/>
      </w:divBdr>
    </w:div>
    <w:div w:id="822896274">
      <w:bodyDiv w:val="1"/>
      <w:marLeft w:val="0"/>
      <w:marRight w:val="0"/>
      <w:marTop w:val="0"/>
      <w:marBottom w:val="0"/>
      <w:divBdr>
        <w:top w:val="none" w:sz="0" w:space="0" w:color="auto"/>
        <w:left w:val="none" w:sz="0" w:space="0" w:color="auto"/>
        <w:bottom w:val="none" w:sz="0" w:space="0" w:color="auto"/>
        <w:right w:val="none" w:sz="0" w:space="0" w:color="auto"/>
      </w:divBdr>
    </w:div>
    <w:div w:id="829949946">
      <w:bodyDiv w:val="1"/>
      <w:marLeft w:val="0"/>
      <w:marRight w:val="0"/>
      <w:marTop w:val="0"/>
      <w:marBottom w:val="0"/>
      <w:divBdr>
        <w:top w:val="none" w:sz="0" w:space="0" w:color="auto"/>
        <w:left w:val="none" w:sz="0" w:space="0" w:color="auto"/>
        <w:bottom w:val="none" w:sz="0" w:space="0" w:color="auto"/>
        <w:right w:val="none" w:sz="0" w:space="0" w:color="auto"/>
      </w:divBdr>
    </w:div>
    <w:div w:id="839122997">
      <w:bodyDiv w:val="1"/>
      <w:marLeft w:val="0"/>
      <w:marRight w:val="0"/>
      <w:marTop w:val="0"/>
      <w:marBottom w:val="0"/>
      <w:divBdr>
        <w:top w:val="none" w:sz="0" w:space="0" w:color="auto"/>
        <w:left w:val="none" w:sz="0" w:space="0" w:color="auto"/>
        <w:bottom w:val="none" w:sz="0" w:space="0" w:color="auto"/>
        <w:right w:val="none" w:sz="0" w:space="0" w:color="auto"/>
      </w:divBdr>
    </w:div>
    <w:div w:id="860818426">
      <w:bodyDiv w:val="1"/>
      <w:marLeft w:val="0"/>
      <w:marRight w:val="0"/>
      <w:marTop w:val="0"/>
      <w:marBottom w:val="0"/>
      <w:divBdr>
        <w:top w:val="none" w:sz="0" w:space="0" w:color="auto"/>
        <w:left w:val="none" w:sz="0" w:space="0" w:color="auto"/>
        <w:bottom w:val="none" w:sz="0" w:space="0" w:color="auto"/>
        <w:right w:val="none" w:sz="0" w:space="0" w:color="auto"/>
      </w:divBdr>
    </w:div>
    <w:div w:id="860899905">
      <w:bodyDiv w:val="1"/>
      <w:marLeft w:val="0"/>
      <w:marRight w:val="0"/>
      <w:marTop w:val="0"/>
      <w:marBottom w:val="0"/>
      <w:divBdr>
        <w:top w:val="none" w:sz="0" w:space="0" w:color="auto"/>
        <w:left w:val="none" w:sz="0" w:space="0" w:color="auto"/>
        <w:bottom w:val="none" w:sz="0" w:space="0" w:color="auto"/>
        <w:right w:val="none" w:sz="0" w:space="0" w:color="auto"/>
      </w:divBdr>
    </w:div>
    <w:div w:id="862404541">
      <w:bodyDiv w:val="1"/>
      <w:marLeft w:val="0"/>
      <w:marRight w:val="0"/>
      <w:marTop w:val="0"/>
      <w:marBottom w:val="0"/>
      <w:divBdr>
        <w:top w:val="none" w:sz="0" w:space="0" w:color="auto"/>
        <w:left w:val="none" w:sz="0" w:space="0" w:color="auto"/>
        <w:bottom w:val="none" w:sz="0" w:space="0" w:color="auto"/>
        <w:right w:val="none" w:sz="0" w:space="0" w:color="auto"/>
      </w:divBdr>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7588887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2202035">
      <w:bodyDiv w:val="1"/>
      <w:marLeft w:val="0"/>
      <w:marRight w:val="0"/>
      <w:marTop w:val="0"/>
      <w:marBottom w:val="0"/>
      <w:divBdr>
        <w:top w:val="none" w:sz="0" w:space="0" w:color="auto"/>
        <w:left w:val="none" w:sz="0" w:space="0" w:color="auto"/>
        <w:bottom w:val="none" w:sz="0" w:space="0" w:color="auto"/>
        <w:right w:val="none" w:sz="0" w:space="0" w:color="auto"/>
      </w:divBdr>
    </w:div>
    <w:div w:id="932862944">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3732428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2490677">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20014641">
      <w:bodyDiv w:val="1"/>
      <w:marLeft w:val="0"/>
      <w:marRight w:val="0"/>
      <w:marTop w:val="0"/>
      <w:marBottom w:val="0"/>
      <w:divBdr>
        <w:top w:val="none" w:sz="0" w:space="0" w:color="auto"/>
        <w:left w:val="none" w:sz="0" w:space="0" w:color="auto"/>
        <w:bottom w:val="none" w:sz="0" w:space="0" w:color="auto"/>
        <w:right w:val="none" w:sz="0" w:space="0" w:color="auto"/>
      </w:divBdr>
    </w:div>
    <w:div w:id="1040787881">
      <w:bodyDiv w:val="1"/>
      <w:marLeft w:val="0"/>
      <w:marRight w:val="0"/>
      <w:marTop w:val="0"/>
      <w:marBottom w:val="0"/>
      <w:divBdr>
        <w:top w:val="none" w:sz="0" w:space="0" w:color="auto"/>
        <w:left w:val="none" w:sz="0" w:space="0" w:color="auto"/>
        <w:bottom w:val="none" w:sz="0" w:space="0" w:color="auto"/>
        <w:right w:val="none" w:sz="0" w:space="0" w:color="auto"/>
      </w:divBdr>
    </w:div>
    <w:div w:id="1043211128">
      <w:bodyDiv w:val="1"/>
      <w:marLeft w:val="0"/>
      <w:marRight w:val="0"/>
      <w:marTop w:val="0"/>
      <w:marBottom w:val="0"/>
      <w:divBdr>
        <w:top w:val="none" w:sz="0" w:space="0" w:color="auto"/>
        <w:left w:val="none" w:sz="0" w:space="0" w:color="auto"/>
        <w:bottom w:val="none" w:sz="0" w:space="0" w:color="auto"/>
        <w:right w:val="none" w:sz="0" w:space="0" w:color="auto"/>
      </w:divBdr>
    </w:div>
    <w:div w:id="105277585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979492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4305435">
      <w:bodyDiv w:val="1"/>
      <w:marLeft w:val="0"/>
      <w:marRight w:val="0"/>
      <w:marTop w:val="0"/>
      <w:marBottom w:val="0"/>
      <w:divBdr>
        <w:top w:val="none" w:sz="0" w:space="0" w:color="auto"/>
        <w:left w:val="none" w:sz="0" w:space="0" w:color="auto"/>
        <w:bottom w:val="none" w:sz="0" w:space="0" w:color="auto"/>
        <w:right w:val="none" w:sz="0" w:space="0" w:color="auto"/>
      </w:divBdr>
    </w:div>
    <w:div w:id="110546613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11510980">
      <w:bodyDiv w:val="1"/>
      <w:marLeft w:val="0"/>
      <w:marRight w:val="0"/>
      <w:marTop w:val="0"/>
      <w:marBottom w:val="0"/>
      <w:divBdr>
        <w:top w:val="none" w:sz="0" w:space="0" w:color="auto"/>
        <w:left w:val="none" w:sz="0" w:space="0" w:color="auto"/>
        <w:bottom w:val="none" w:sz="0" w:space="0" w:color="auto"/>
        <w:right w:val="none" w:sz="0" w:space="0" w:color="auto"/>
      </w:divBdr>
    </w:div>
    <w:div w:id="1111514368">
      <w:bodyDiv w:val="1"/>
      <w:marLeft w:val="0"/>
      <w:marRight w:val="0"/>
      <w:marTop w:val="0"/>
      <w:marBottom w:val="0"/>
      <w:divBdr>
        <w:top w:val="none" w:sz="0" w:space="0" w:color="auto"/>
        <w:left w:val="none" w:sz="0" w:space="0" w:color="auto"/>
        <w:bottom w:val="none" w:sz="0" w:space="0" w:color="auto"/>
        <w:right w:val="none" w:sz="0" w:space="0" w:color="auto"/>
      </w:divBdr>
    </w:div>
    <w:div w:id="1115520500">
      <w:bodyDiv w:val="1"/>
      <w:marLeft w:val="0"/>
      <w:marRight w:val="0"/>
      <w:marTop w:val="0"/>
      <w:marBottom w:val="0"/>
      <w:divBdr>
        <w:top w:val="none" w:sz="0" w:space="0" w:color="auto"/>
        <w:left w:val="none" w:sz="0" w:space="0" w:color="auto"/>
        <w:bottom w:val="none" w:sz="0" w:space="0" w:color="auto"/>
        <w:right w:val="none" w:sz="0" w:space="0" w:color="auto"/>
      </w:divBdr>
    </w:div>
    <w:div w:id="1117525430">
      <w:bodyDiv w:val="1"/>
      <w:marLeft w:val="0"/>
      <w:marRight w:val="0"/>
      <w:marTop w:val="0"/>
      <w:marBottom w:val="0"/>
      <w:divBdr>
        <w:top w:val="none" w:sz="0" w:space="0" w:color="auto"/>
        <w:left w:val="none" w:sz="0" w:space="0" w:color="auto"/>
        <w:bottom w:val="none" w:sz="0" w:space="0" w:color="auto"/>
        <w:right w:val="none" w:sz="0" w:space="0" w:color="auto"/>
      </w:divBdr>
    </w:div>
    <w:div w:id="1118377978">
      <w:bodyDiv w:val="1"/>
      <w:marLeft w:val="0"/>
      <w:marRight w:val="0"/>
      <w:marTop w:val="0"/>
      <w:marBottom w:val="0"/>
      <w:divBdr>
        <w:top w:val="none" w:sz="0" w:space="0" w:color="auto"/>
        <w:left w:val="none" w:sz="0" w:space="0" w:color="auto"/>
        <w:bottom w:val="none" w:sz="0" w:space="0" w:color="auto"/>
        <w:right w:val="none" w:sz="0" w:space="0" w:color="auto"/>
      </w:divBdr>
    </w:div>
    <w:div w:id="1128937768">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131111">
      <w:bodyDiv w:val="1"/>
      <w:marLeft w:val="0"/>
      <w:marRight w:val="0"/>
      <w:marTop w:val="0"/>
      <w:marBottom w:val="0"/>
      <w:divBdr>
        <w:top w:val="none" w:sz="0" w:space="0" w:color="auto"/>
        <w:left w:val="none" w:sz="0" w:space="0" w:color="auto"/>
        <w:bottom w:val="none" w:sz="0" w:space="0" w:color="auto"/>
        <w:right w:val="none" w:sz="0" w:space="0" w:color="auto"/>
      </w:divBdr>
    </w:div>
    <w:div w:id="115024962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190070329">
      <w:bodyDiv w:val="1"/>
      <w:marLeft w:val="0"/>
      <w:marRight w:val="0"/>
      <w:marTop w:val="0"/>
      <w:marBottom w:val="0"/>
      <w:divBdr>
        <w:top w:val="none" w:sz="0" w:space="0" w:color="auto"/>
        <w:left w:val="none" w:sz="0" w:space="0" w:color="auto"/>
        <w:bottom w:val="none" w:sz="0" w:space="0" w:color="auto"/>
        <w:right w:val="none" w:sz="0" w:space="0" w:color="auto"/>
      </w:divBdr>
    </w:div>
    <w:div w:id="1190989066">
      <w:bodyDiv w:val="1"/>
      <w:marLeft w:val="0"/>
      <w:marRight w:val="0"/>
      <w:marTop w:val="0"/>
      <w:marBottom w:val="0"/>
      <w:divBdr>
        <w:top w:val="none" w:sz="0" w:space="0" w:color="auto"/>
        <w:left w:val="none" w:sz="0" w:space="0" w:color="auto"/>
        <w:bottom w:val="none" w:sz="0" w:space="0" w:color="auto"/>
        <w:right w:val="none" w:sz="0" w:space="0" w:color="auto"/>
      </w:divBdr>
    </w:div>
    <w:div w:id="1191839204">
      <w:bodyDiv w:val="1"/>
      <w:marLeft w:val="0"/>
      <w:marRight w:val="0"/>
      <w:marTop w:val="0"/>
      <w:marBottom w:val="0"/>
      <w:divBdr>
        <w:top w:val="none" w:sz="0" w:space="0" w:color="auto"/>
        <w:left w:val="none" w:sz="0" w:space="0" w:color="auto"/>
        <w:bottom w:val="none" w:sz="0" w:space="0" w:color="auto"/>
        <w:right w:val="none" w:sz="0" w:space="0" w:color="auto"/>
      </w:divBdr>
    </w:div>
    <w:div w:id="1197546480">
      <w:bodyDiv w:val="1"/>
      <w:marLeft w:val="0"/>
      <w:marRight w:val="0"/>
      <w:marTop w:val="0"/>
      <w:marBottom w:val="0"/>
      <w:divBdr>
        <w:top w:val="none" w:sz="0" w:space="0" w:color="auto"/>
        <w:left w:val="none" w:sz="0" w:space="0" w:color="auto"/>
        <w:bottom w:val="none" w:sz="0" w:space="0" w:color="auto"/>
        <w:right w:val="none" w:sz="0" w:space="0" w:color="auto"/>
      </w:divBdr>
    </w:div>
    <w:div w:id="1205097303">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8202971">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1231486">
      <w:bodyDiv w:val="1"/>
      <w:marLeft w:val="0"/>
      <w:marRight w:val="0"/>
      <w:marTop w:val="0"/>
      <w:marBottom w:val="0"/>
      <w:divBdr>
        <w:top w:val="none" w:sz="0" w:space="0" w:color="auto"/>
        <w:left w:val="none" w:sz="0" w:space="0" w:color="auto"/>
        <w:bottom w:val="none" w:sz="0" w:space="0" w:color="auto"/>
        <w:right w:val="none" w:sz="0" w:space="0" w:color="auto"/>
      </w:divBdr>
    </w:div>
    <w:div w:id="1279413184">
      <w:bodyDiv w:val="1"/>
      <w:marLeft w:val="0"/>
      <w:marRight w:val="0"/>
      <w:marTop w:val="0"/>
      <w:marBottom w:val="0"/>
      <w:divBdr>
        <w:top w:val="none" w:sz="0" w:space="0" w:color="auto"/>
        <w:left w:val="none" w:sz="0" w:space="0" w:color="auto"/>
        <w:bottom w:val="none" w:sz="0" w:space="0" w:color="auto"/>
        <w:right w:val="none" w:sz="0" w:space="0" w:color="auto"/>
      </w:divBdr>
    </w:div>
    <w:div w:id="1283459311">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6977092">
      <w:bodyDiv w:val="1"/>
      <w:marLeft w:val="0"/>
      <w:marRight w:val="0"/>
      <w:marTop w:val="0"/>
      <w:marBottom w:val="0"/>
      <w:divBdr>
        <w:top w:val="none" w:sz="0" w:space="0" w:color="auto"/>
        <w:left w:val="none" w:sz="0" w:space="0" w:color="auto"/>
        <w:bottom w:val="none" w:sz="0" w:space="0" w:color="auto"/>
        <w:right w:val="none" w:sz="0" w:space="0" w:color="auto"/>
      </w:divBdr>
    </w:div>
    <w:div w:id="1333028879">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62054684">
      <w:bodyDiv w:val="1"/>
      <w:marLeft w:val="0"/>
      <w:marRight w:val="0"/>
      <w:marTop w:val="0"/>
      <w:marBottom w:val="0"/>
      <w:divBdr>
        <w:top w:val="none" w:sz="0" w:space="0" w:color="auto"/>
        <w:left w:val="none" w:sz="0" w:space="0" w:color="auto"/>
        <w:bottom w:val="none" w:sz="0" w:space="0" w:color="auto"/>
        <w:right w:val="none" w:sz="0" w:space="0" w:color="auto"/>
      </w:divBdr>
    </w:div>
    <w:div w:id="1364862514">
      <w:bodyDiv w:val="1"/>
      <w:marLeft w:val="0"/>
      <w:marRight w:val="0"/>
      <w:marTop w:val="0"/>
      <w:marBottom w:val="0"/>
      <w:divBdr>
        <w:top w:val="none" w:sz="0" w:space="0" w:color="auto"/>
        <w:left w:val="none" w:sz="0" w:space="0" w:color="auto"/>
        <w:bottom w:val="none" w:sz="0" w:space="0" w:color="auto"/>
        <w:right w:val="none" w:sz="0" w:space="0" w:color="auto"/>
      </w:divBdr>
    </w:div>
    <w:div w:id="137897274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1446559">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8550809">
      <w:bodyDiv w:val="1"/>
      <w:marLeft w:val="0"/>
      <w:marRight w:val="0"/>
      <w:marTop w:val="0"/>
      <w:marBottom w:val="0"/>
      <w:divBdr>
        <w:top w:val="none" w:sz="0" w:space="0" w:color="auto"/>
        <w:left w:val="none" w:sz="0" w:space="0" w:color="auto"/>
        <w:bottom w:val="none" w:sz="0" w:space="0" w:color="auto"/>
        <w:right w:val="none" w:sz="0" w:space="0" w:color="auto"/>
      </w:divBdr>
    </w:div>
    <w:div w:id="1422677523">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32108">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77449433">
      <w:bodyDiv w:val="1"/>
      <w:marLeft w:val="0"/>
      <w:marRight w:val="0"/>
      <w:marTop w:val="0"/>
      <w:marBottom w:val="0"/>
      <w:divBdr>
        <w:top w:val="none" w:sz="0" w:space="0" w:color="auto"/>
        <w:left w:val="none" w:sz="0" w:space="0" w:color="auto"/>
        <w:bottom w:val="none" w:sz="0" w:space="0" w:color="auto"/>
        <w:right w:val="none" w:sz="0" w:space="0" w:color="auto"/>
      </w:divBdr>
    </w:div>
    <w:div w:id="1481920025">
      <w:bodyDiv w:val="1"/>
      <w:marLeft w:val="0"/>
      <w:marRight w:val="0"/>
      <w:marTop w:val="0"/>
      <w:marBottom w:val="0"/>
      <w:divBdr>
        <w:top w:val="none" w:sz="0" w:space="0" w:color="auto"/>
        <w:left w:val="none" w:sz="0" w:space="0" w:color="auto"/>
        <w:bottom w:val="none" w:sz="0" w:space="0" w:color="auto"/>
        <w:right w:val="none" w:sz="0" w:space="0" w:color="auto"/>
      </w:divBdr>
    </w:div>
    <w:div w:id="1487892980">
      <w:bodyDiv w:val="1"/>
      <w:marLeft w:val="0"/>
      <w:marRight w:val="0"/>
      <w:marTop w:val="0"/>
      <w:marBottom w:val="0"/>
      <w:divBdr>
        <w:top w:val="none" w:sz="0" w:space="0" w:color="auto"/>
        <w:left w:val="none" w:sz="0" w:space="0" w:color="auto"/>
        <w:bottom w:val="none" w:sz="0" w:space="0" w:color="auto"/>
        <w:right w:val="none" w:sz="0" w:space="0" w:color="auto"/>
      </w:divBdr>
    </w:div>
    <w:div w:id="148924571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03011712">
      <w:bodyDiv w:val="1"/>
      <w:marLeft w:val="0"/>
      <w:marRight w:val="0"/>
      <w:marTop w:val="0"/>
      <w:marBottom w:val="0"/>
      <w:divBdr>
        <w:top w:val="none" w:sz="0" w:space="0" w:color="auto"/>
        <w:left w:val="none" w:sz="0" w:space="0" w:color="auto"/>
        <w:bottom w:val="none" w:sz="0" w:space="0" w:color="auto"/>
        <w:right w:val="none" w:sz="0" w:space="0" w:color="auto"/>
      </w:divBdr>
    </w:div>
    <w:div w:id="151128789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2819575">
      <w:bodyDiv w:val="1"/>
      <w:marLeft w:val="0"/>
      <w:marRight w:val="0"/>
      <w:marTop w:val="0"/>
      <w:marBottom w:val="0"/>
      <w:divBdr>
        <w:top w:val="none" w:sz="0" w:space="0" w:color="auto"/>
        <w:left w:val="none" w:sz="0" w:space="0" w:color="auto"/>
        <w:bottom w:val="none" w:sz="0" w:space="0" w:color="auto"/>
        <w:right w:val="none" w:sz="0" w:space="0" w:color="auto"/>
      </w:divBdr>
    </w:div>
    <w:div w:id="1523855891">
      <w:bodyDiv w:val="1"/>
      <w:marLeft w:val="0"/>
      <w:marRight w:val="0"/>
      <w:marTop w:val="0"/>
      <w:marBottom w:val="0"/>
      <w:divBdr>
        <w:top w:val="none" w:sz="0" w:space="0" w:color="auto"/>
        <w:left w:val="none" w:sz="0" w:space="0" w:color="auto"/>
        <w:bottom w:val="none" w:sz="0" w:space="0" w:color="auto"/>
        <w:right w:val="none" w:sz="0" w:space="0" w:color="auto"/>
      </w:divBdr>
    </w:div>
    <w:div w:id="152466198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48444734">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701687">
      <w:bodyDiv w:val="1"/>
      <w:marLeft w:val="0"/>
      <w:marRight w:val="0"/>
      <w:marTop w:val="0"/>
      <w:marBottom w:val="0"/>
      <w:divBdr>
        <w:top w:val="none" w:sz="0" w:space="0" w:color="auto"/>
        <w:left w:val="none" w:sz="0" w:space="0" w:color="auto"/>
        <w:bottom w:val="none" w:sz="0" w:space="0" w:color="auto"/>
        <w:right w:val="none" w:sz="0" w:space="0" w:color="auto"/>
      </w:divBdr>
    </w:div>
    <w:div w:id="1572495665">
      <w:bodyDiv w:val="1"/>
      <w:marLeft w:val="0"/>
      <w:marRight w:val="0"/>
      <w:marTop w:val="0"/>
      <w:marBottom w:val="0"/>
      <w:divBdr>
        <w:top w:val="none" w:sz="0" w:space="0" w:color="auto"/>
        <w:left w:val="none" w:sz="0" w:space="0" w:color="auto"/>
        <w:bottom w:val="none" w:sz="0" w:space="0" w:color="auto"/>
        <w:right w:val="none" w:sz="0" w:space="0" w:color="auto"/>
      </w:divBdr>
    </w:div>
    <w:div w:id="15941653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1454798">
      <w:bodyDiv w:val="1"/>
      <w:marLeft w:val="0"/>
      <w:marRight w:val="0"/>
      <w:marTop w:val="0"/>
      <w:marBottom w:val="0"/>
      <w:divBdr>
        <w:top w:val="none" w:sz="0" w:space="0" w:color="auto"/>
        <w:left w:val="none" w:sz="0" w:space="0" w:color="auto"/>
        <w:bottom w:val="none" w:sz="0" w:space="0" w:color="auto"/>
        <w:right w:val="none" w:sz="0" w:space="0" w:color="auto"/>
      </w:divBdr>
    </w:div>
    <w:div w:id="1621641566">
      <w:bodyDiv w:val="1"/>
      <w:marLeft w:val="0"/>
      <w:marRight w:val="0"/>
      <w:marTop w:val="0"/>
      <w:marBottom w:val="0"/>
      <w:divBdr>
        <w:top w:val="none" w:sz="0" w:space="0" w:color="auto"/>
        <w:left w:val="none" w:sz="0" w:space="0" w:color="auto"/>
        <w:bottom w:val="none" w:sz="0" w:space="0" w:color="auto"/>
        <w:right w:val="none" w:sz="0" w:space="0" w:color="auto"/>
      </w:divBdr>
    </w:div>
    <w:div w:id="162707643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73681271">
      <w:bodyDiv w:val="1"/>
      <w:marLeft w:val="0"/>
      <w:marRight w:val="0"/>
      <w:marTop w:val="0"/>
      <w:marBottom w:val="0"/>
      <w:divBdr>
        <w:top w:val="none" w:sz="0" w:space="0" w:color="auto"/>
        <w:left w:val="none" w:sz="0" w:space="0" w:color="auto"/>
        <w:bottom w:val="none" w:sz="0" w:space="0" w:color="auto"/>
        <w:right w:val="none" w:sz="0" w:space="0" w:color="auto"/>
      </w:divBdr>
    </w:div>
    <w:div w:id="1682664194">
      <w:bodyDiv w:val="1"/>
      <w:marLeft w:val="0"/>
      <w:marRight w:val="0"/>
      <w:marTop w:val="0"/>
      <w:marBottom w:val="0"/>
      <w:divBdr>
        <w:top w:val="none" w:sz="0" w:space="0" w:color="auto"/>
        <w:left w:val="none" w:sz="0" w:space="0" w:color="auto"/>
        <w:bottom w:val="none" w:sz="0" w:space="0" w:color="auto"/>
        <w:right w:val="none" w:sz="0" w:space="0" w:color="auto"/>
      </w:divBdr>
    </w:div>
    <w:div w:id="1692801197">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19432597">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4545084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67965822">
      <w:bodyDiv w:val="1"/>
      <w:marLeft w:val="0"/>
      <w:marRight w:val="0"/>
      <w:marTop w:val="0"/>
      <w:marBottom w:val="0"/>
      <w:divBdr>
        <w:top w:val="none" w:sz="0" w:space="0" w:color="auto"/>
        <w:left w:val="none" w:sz="0" w:space="0" w:color="auto"/>
        <w:bottom w:val="none" w:sz="0" w:space="0" w:color="auto"/>
        <w:right w:val="none" w:sz="0" w:space="0" w:color="auto"/>
      </w:divBdr>
    </w:div>
    <w:div w:id="177281553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1605645">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4130663">
      <w:bodyDiv w:val="1"/>
      <w:marLeft w:val="0"/>
      <w:marRight w:val="0"/>
      <w:marTop w:val="0"/>
      <w:marBottom w:val="0"/>
      <w:divBdr>
        <w:top w:val="none" w:sz="0" w:space="0" w:color="auto"/>
        <w:left w:val="none" w:sz="0" w:space="0" w:color="auto"/>
        <w:bottom w:val="none" w:sz="0" w:space="0" w:color="auto"/>
        <w:right w:val="none" w:sz="0" w:space="0" w:color="auto"/>
      </w:divBdr>
    </w:div>
    <w:div w:id="1796367355">
      <w:bodyDiv w:val="1"/>
      <w:marLeft w:val="0"/>
      <w:marRight w:val="0"/>
      <w:marTop w:val="0"/>
      <w:marBottom w:val="0"/>
      <w:divBdr>
        <w:top w:val="none" w:sz="0" w:space="0" w:color="auto"/>
        <w:left w:val="none" w:sz="0" w:space="0" w:color="auto"/>
        <w:bottom w:val="none" w:sz="0" w:space="0" w:color="auto"/>
        <w:right w:val="none" w:sz="0" w:space="0" w:color="auto"/>
      </w:divBdr>
    </w:div>
    <w:div w:id="1809547253">
      <w:bodyDiv w:val="1"/>
      <w:marLeft w:val="0"/>
      <w:marRight w:val="0"/>
      <w:marTop w:val="0"/>
      <w:marBottom w:val="0"/>
      <w:divBdr>
        <w:top w:val="none" w:sz="0" w:space="0" w:color="auto"/>
        <w:left w:val="none" w:sz="0" w:space="0" w:color="auto"/>
        <w:bottom w:val="none" w:sz="0" w:space="0" w:color="auto"/>
        <w:right w:val="none" w:sz="0" w:space="0" w:color="auto"/>
      </w:divBdr>
    </w:div>
    <w:div w:id="1815639522">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23547915">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732172">
      <w:bodyDiv w:val="1"/>
      <w:marLeft w:val="0"/>
      <w:marRight w:val="0"/>
      <w:marTop w:val="0"/>
      <w:marBottom w:val="0"/>
      <w:divBdr>
        <w:top w:val="none" w:sz="0" w:space="0" w:color="auto"/>
        <w:left w:val="none" w:sz="0" w:space="0" w:color="auto"/>
        <w:bottom w:val="none" w:sz="0" w:space="0" w:color="auto"/>
        <w:right w:val="none" w:sz="0" w:space="0" w:color="auto"/>
      </w:divBdr>
    </w:div>
    <w:div w:id="186162453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5166474">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144796">
      <w:bodyDiv w:val="1"/>
      <w:marLeft w:val="0"/>
      <w:marRight w:val="0"/>
      <w:marTop w:val="0"/>
      <w:marBottom w:val="0"/>
      <w:divBdr>
        <w:top w:val="none" w:sz="0" w:space="0" w:color="auto"/>
        <w:left w:val="none" w:sz="0" w:space="0" w:color="auto"/>
        <w:bottom w:val="none" w:sz="0" w:space="0" w:color="auto"/>
        <w:right w:val="none" w:sz="0" w:space="0" w:color="auto"/>
      </w:divBdr>
    </w:div>
    <w:div w:id="188012715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1347412">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1620912">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1977838085">
      <w:bodyDiv w:val="1"/>
      <w:marLeft w:val="0"/>
      <w:marRight w:val="0"/>
      <w:marTop w:val="0"/>
      <w:marBottom w:val="0"/>
      <w:divBdr>
        <w:top w:val="none" w:sz="0" w:space="0" w:color="auto"/>
        <w:left w:val="none" w:sz="0" w:space="0" w:color="auto"/>
        <w:bottom w:val="none" w:sz="0" w:space="0" w:color="auto"/>
        <w:right w:val="none" w:sz="0" w:space="0" w:color="auto"/>
      </w:divBdr>
    </w:div>
    <w:div w:id="1986471801">
      <w:bodyDiv w:val="1"/>
      <w:marLeft w:val="0"/>
      <w:marRight w:val="0"/>
      <w:marTop w:val="0"/>
      <w:marBottom w:val="0"/>
      <w:divBdr>
        <w:top w:val="none" w:sz="0" w:space="0" w:color="auto"/>
        <w:left w:val="none" w:sz="0" w:space="0" w:color="auto"/>
        <w:bottom w:val="none" w:sz="0" w:space="0" w:color="auto"/>
        <w:right w:val="none" w:sz="0" w:space="0" w:color="auto"/>
      </w:divBdr>
    </w:div>
    <w:div w:id="2000814986">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15649765">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188074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769268">
      <w:bodyDiv w:val="1"/>
      <w:marLeft w:val="0"/>
      <w:marRight w:val="0"/>
      <w:marTop w:val="0"/>
      <w:marBottom w:val="0"/>
      <w:divBdr>
        <w:top w:val="none" w:sz="0" w:space="0" w:color="auto"/>
        <w:left w:val="none" w:sz="0" w:space="0" w:color="auto"/>
        <w:bottom w:val="none" w:sz="0" w:space="0" w:color="auto"/>
        <w:right w:val="none" w:sz="0" w:space="0" w:color="auto"/>
      </w:divBdr>
    </w:div>
    <w:div w:id="2049796103">
      <w:bodyDiv w:val="1"/>
      <w:marLeft w:val="0"/>
      <w:marRight w:val="0"/>
      <w:marTop w:val="0"/>
      <w:marBottom w:val="0"/>
      <w:divBdr>
        <w:top w:val="none" w:sz="0" w:space="0" w:color="auto"/>
        <w:left w:val="none" w:sz="0" w:space="0" w:color="auto"/>
        <w:bottom w:val="none" w:sz="0" w:space="0" w:color="auto"/>
        <w:right w:val="none" w:sz="0" w:space="0" w:color="auto"/>
      </w:divBdr>
    </w:div>
    <w:div w:id="2060476215">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74928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172408">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2656578">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9420670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9A78B5-212F-49EE-A556-5F76532D2CD2}">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8</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9</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70C755-507E-47AC-9203-1CCC4A107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352AB2-3C42-4B55-9CE3-1BE5C593E4B1}">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325</TotalTime>
  <Pages>48</Pages>
  <Words>14087</Words>
  <Characters>91213</Characters>
  <Application>Microsoft Office Word</Application>
  <DocSecurity>0</DocSecurity>
  <Lines>1572</Lines>
  <Paragraphs>7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748</cp:revision>
  <dcterms:created xsi:type="dcterms:W3CDTF">2023-11-06T20:52:00Z</dcterms:created>
  <dcterms:modified xsi:type="dcterms:W3CDTF">2025-05-16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